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0806041" w:displacedByCustomXml="next"/>
    <w:bookmarkEnd w:id="0" w:displacedByCustomXml="next"/>
    <w:sdt>
      <w:sdtPr>
        <w:rPr>
          <w:color w:val="4472C4" w:themeColor="accent1"/>
          <w:lang w:eastAsia="zh-CN"/>
        </w:rPr>
        <w:id w:val="-85304616"/>
        <w:docPartObj>
          <w:docPartGallery w:val="Cover Pages"/>
          <w:docPartUnique/>
        </w:docPartObj>
      </w:sdtPr>
      <w:sdtEndPr>
        <w:rPr>
          <w:b/>
          <w:color w:val="auto"/>
          <w:sz w:val="40"/>
          <w:szCs w:val="40"/>
        </w:rPr>
      </w:sdtEndPr>
      <w:sdtContent>
        <w:p w:rsidR="00A763F9" w:rsidRPr="00A763F9" w:rsidRDefault="00A763F9">
          <w:pPr>
            <w:pStyle w:val="NoSpacing"/>
            <w:spacing w:before="1540" w:after="240"/>
            <w:jc w:val="center"/>
            <w:rPr>
              <w:color w:val="4472C4" w:themeColor="accent1"/>
            </w:rPr>
          </w:pPr>
          <w:r w:rsidRPr="00A763F9">
            <w:rPr>
              <w:noProof/>
              <w:color w:val="4472C4"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eastAsiaTheme="majorEastAsia"/>
              <w:caps/>
              <w:sz w:val="72"/>
              <w:szCs w:val="72"/>
            </w:rPr>
            <w:alias w:val="Title"/>
            <w:tag w:val=""/>
            <w:id w:val="1735040861"/>
            <w:placeholder>
              <w:docPart w:val="D9A87830137A42CA9DB78F00194793D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A763F9" w:rsidRPr="00A763F9" w:rsidRDefault="00A763F9" w:rsidP="00975461">
              <w:pPr>
                <w:pStyle w:val="NoSpacing"/>
                <w:pBdr>
                  <w:top w:val="single" w:sz="6" w:space="0" w:color="4472C4" w:themeColor="accent1"/>
                  <w:bottom w:val="single" w:sz="6" w:space="11" w:color="4472C4" w:themeColor="accent1"/>
                </w:pBdr>
                <w:spacing w:after="240"/>
                <w:jc w:val="center"/>
                <w:rPr>
                  <w:rFonts w:eastAsiaTheme="majorEastAsia"/>
                  <w:caps/>
                  <w:sz w:val="80"/>
                  <w:szCs w:val="80"/>
                </w:rPr>
              </w:pPr>
              <w:r w:rsidRPr="00A763F9">
                <w:rPr>
                  <w:rFonts w:eastAsiaTheme="majorEastAsia"/>
                  <w:caps/>
                  <w:sz w:val="72"/>
                  <w:szCs w:val="72"/>
                </w:rPr>
                <w:t>War oF CRYSTAL</w:t>
              </w:r>
            </w:p>
          </w:sdtContent>
        </w:sdt>
        <w:sdt>
          <w:sdtPr>
            <w:rPr>
              <w:sz w:val="28"/>
              <w:szCs w:val="28"/>
            </w:rPr>
            <w:alias w:val="Subtitle"/>
            <w:tag w:val=""/>
            <w:id w:val="328029620"/>
            <w:placeholder>
              <w:docPart w:val="D087481A252A4FFBA1BF4FF9F11AA13E"/>
            </w:placeholder>
            <w:dataBinding w:prefixMappings="xmlns:ns0='http://purl.org/dc/elements/1.1/' xmlns:ns1='http://schemas.openxmlformats.org/package/2006/metadata/core-properties' " w:xpath="/ns1:coreProperties[1]/ns0:subject[1]" w:storeItemID="{6C3C8BC8-F283-45AE-878A-BAB7291924A1}"/>
            <w:text/>
          </w:sdtPr>
          <w:sdtContent>
            <w:p w:rsidR="00A763F9" w:rsidRPr="00A763F9" w:rsidRDefault="00A763F9">
              <w:pPr>
                <w:pStyle w:val="NoSpacing"/>
                <w:jc w:val="center"/>
                <w:rPr>
                  <w:color w:val="4472C4" w:themeColor="accent1"/>
                  <w:sz w:val="28"/>
                  <w:szCs w:val="28"/>
                </w:rPr>
              </w:pPr>
              <w:r w:rsidRPr="00A763F9">
                <w:rPr>
                  <w:sz w:val="28"/>
                  <w:szCs w:val="28"/>
                </w:rPr>
                <w:t>Game Design Document</w:t>
              </w:r>
            </w:p>
          </w:sdtContent>
        </w:sdt>
        <w:p w:rsidR="00A763F9" w:rsidRPr="00A763F9" w:rsidRDefault="00975461">
          <w:pPr>
            <w:pStyle w:val="NoSpacing"/>
            <w:spacing w:before="480"/>
            <w:jc w:val="center"/>
            <w:rPr>
              <w:color w:val="4472C4" w:themeColor="accent1"/>
            </w:rPr>
          </w:pPr>
          <w:r w:rsidRPr="00A763F9">
            <w:rPr>
              <w:noProof/>
              <w:color w:val="4472C4" w:themeColor="accent1"/>
            </w:rPr>
            <mc:AlternateContent>
              <mc:Choice Requires="wps">
                <w:drawing>
                  <wp:anchor distT="0" distB="0" distL="114300" distR="114300" simplePos="0" relativeHeight="251699200" behindDoc="0" locked="0" layoutInCell="1" allowOverlap="1">
                    <wp:simplePos x="0" y="0"/>
                    <wp:positionH relativeFrom="margin">
                      <wp:align>center</wp:align>
                    </wp:positionH>
                    <wp:positionV relativeFrom="paragraph">
                      <wp:posOffset>13970</wp:posOffset>
                    </wp:positionV>
                    <wp:extent cx="1493520" cy="281940"/>
                    <wp:effectExtent l="0" t="0" r="0" b="3810"/>
                    <wp:wrapNone/>
                    <wp:docPr id="87" name="Text Box 87"/>
                    <wp:cNvGraphicFramePr/>
                    <a:graphic xmlns:a="http://schemas.openxmlformats.org/drawingml/2006/main">
                      <a:graphicData uri="http://schemas.microsoft.com/office/word/2010/wordprocessingShape">
                        <wps:wsp>
                          <wps:cNvSpPr txBox="1"/>
                          <wps:spPr>
                            <a:xfrm>
                              <a:off x="0" y="0"/>
                              <a:ext cx="1493520" cy="281940"/>
                            </a:xfrm>
                            <a:prstGeom prst="rect">
                              <a:avLst/>
                            </a:prstGeom>
                            <a:noFill/>
                            <a:ln w="6350">
                              <a:noFill/>
                            </a:ln>
                          </wps:spPr>
                          <wps:txbx>
                            <w:txbxContent>
                              <w:p w:rsidR="001D31C6" w:rsidRDefault="001D31C6" w:rsidP="00A763F9">
                                <w:pPr>
                                  <w:jc w:val="center"/>
                                </w:pPr>
                                <w:r>
                                  <w:t>Version #0.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7" o:spid="_x0000_s1026" type="#_x0000_t202" style="position:absolute;left:0;text-align:left;margin-left:0;margin-top:1.1pt;width:117.6pt;height:22.2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" filled="f" stroked="f" strokeweight=".5pt">
                    <v:textbox>
                      <w:txbxContent>
                        <w:p w:rsidR="001D31C6" w:rsidRDefault="001D31C6" w:rsidP="00A763F9">
                          <w:pPr>
                            <w:jc w:val="center"/>
                          </w:pPr>
                          <w:r>
                            <w:t>Version #0.04</w:t>
                          </w:r>
                        </w:p>
                      </w:txbxContent>
                    </v:textbox>
                    <w10:wrap anchorx="margin"/>
                  </v:shape>
                </w:pict>
              </mc:Fallback>
            </mc:AlternateContent>
          </w:r>
          <w:r w:rsidR="00A763F9" w:rsidRPr="00A763F9">
            <w:rPr>
              <w:noProof/>
              <w:color w:val="4472C4" w:themeColor="accent1"/>
            </w:rPr>
            <mc:AlternateContent>
              <mc:Choice Requires="wps">
                <w:drawing>
                  <wp:anchor distT="0" distB="0" distL="114300" distR="114300" simplePos="0" relativeHeight="2516940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1D31C6" w:rsidRPr="00A763F9" w:rsidRDefault="001D31C6">
                                    <w:pPr>
                                      <w:pStyle w:val="NoSpacing"/>
                                      <w:spacing w:after="40"/>
                                      <w:jc w:val="center"/>
                                      <w:rPr>
                                        <w:caps/>
                                        <w:sz w:val="28"/>
                                        <w:szCs w:val="28"/>
                                      </w:rPr>
                                    </w:pPr>
                                    <w:r w:rsidRPr="00A763F9">
                                      <w:rPr>
                                        <w:caps/>
                                        <w:sz w:val="28"/>
                                        <w:szCs w:val="28"/>
                                      </w:rPr>
                                      <w:t>Tan Si han</w:t>
                                    </w:r>
                                  </w:p>
                                </w:sdtContent>
                              </w:sdt>
                              <w:p w:rsidR="001D31C6" w:rsidRPr="00A763F9" w:rsidRDefault="001D31C6">
                                <w:pPr>
                                  <w:pStyle w:val="NoSpacing"/>
                                  <w:jc w:val="center"/>
                                </w:pPr>
                                <w:sdt>
                                  <w:sdtPr>
                                    <w:rPr>
                                      <w:caps/>
                                    </w:rPr>
                                    <w:alias w:val="Company"/>
                                    <w:tag w:val=""/>
                                    <w:id w:val="1390145197"/>
                                    <w:dataBinding w:prefixMappings="xmlns:ns0='http://schemas.openxmlformats.org/officeDocument/2006/extended-properties' " w:xpath="/ns0:Properties[1]/ns0:Company[1]" w:storeItemID="{6668398D-A668-4E3E-A5EB-62B293D839F1}"/>
                                    <w:text/>
                                  </w:sdtPr>
                                  <w:sdtContent>
                                    <w:r w:rsidRPr="00A763F9">
                                      <w:rPr>
                                        <w:caps/>
                                      </w:rPr>
                                      <w:t>T18</w:t>
                                    </w:r>
                                  </w:sdtContent>
                                </w:sdt>
                              </w:p>
                              <w:p w:rsidR="001D31C6" w:rsidRPr="00A763F9" w:rsidRDefault="001D31C6">
                                <w:pPr>
                                  <w:pStyle w:val="NoSpacing"/>
                                  <w:jc w:val="center"/>
                                </w:pPr>
                                <w:sdt>
                                  <w:sdtPr>
                                    <w:alias w:val="Address"/>
                                    <w:tag w:val=""/>
                                    <w:id w:val="-726379553"/>
                                    <w:dataBinding w:prefixMappings="xmlns:ns0='http://schemas.microsoft.com/office/2006/coverPageProps' " w:xpath="/ns0:CoverPageProperties[1]/ns0:CompanyAddress[1]" w:storeItemID="{55AF091B-3C7A-41E3-B477-F2FDAA23CFDA}"/>
                                    <w:text/>
                                  </w:sdtPr>
                                  <w:sdtContent>
                                    <w:r w:rsidRPr="00A763F9">
                                      <w:t>1700752G</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id="Text Box 142" o:spid="_x0000_s1027" type="#_x0000_t202" style="position:absolute;left:0;text-align:left;margin-left:0;margin-top:0;width:516pt;height:43.9pt;z-index:2516940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" filled="f" stroked="f" strokeweight=".5pt">
                    <v:textbox style="mso-fit-shape-to-text:t" inset="0,0,0,0">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1D31C6" w:rsidRPr="00A763F9" w:rsidRDefault="001D31C6">
                              <w:pPr>
                                <w:pStyle w:val="NoSpacing"/>
                                <w:spacing w:after="40"/>
                                <w:jc w:val="center"/>
                                <w:rPr>
                                  <w:caps/>
                                  <w:sz w:val="28"/>
                                  <w:szCs w:val="28"/>
                                </w:rPr>
                              </w:pPr>
                              <w:r w:rsidRPr="00A763F9">
                                <w:rPr>
                                  <w:caps/>
                                  <w:sz w:val="28"/>
                                  <w:szCs w:val="28"/>
                                </w:rPr>
                                <w:t>Tan Si han</w:t>
                              </w:r>
                            </w:p>
                          </w:sdtContent>
                        </w:sdt>
                        <w:p w:rsidR="001D31C6" w:rsidRPr="00A763F9" w:rsidRDefault="001D31C6">
                          <w:pPr>
                            <w:pStyle w:val="NoSpacing"/>
                            <w:jc w:val="center"/>
                          </w:pPr>
                          <w:sdt>
                            <w:sdtPr>
                              <w:rPr>
                                <w:caps/>
                              </w:rPr>
                              <w:alias w:val="Company"/>
                              <w:tag w:val=""/>
                              <w:id w:val="1390145197"/>
                              <w:dataBinding w:prefixMappings="xmlns:ns0='http://schemas.openxmlformats.org/officeDocument/2006/extended-properties' " w:xpath="/ns0:Properties[1]/ns0:Company[1]" w:storeItemID="{6668398D-A668-4E3E-A5EB-62B293D839F1}"/>
                              <w:text/>
                            </w:sdtPr>
                            <w:sdtContent>
                              <w:r w:rsidRPr="00A763F9">
                                <w:rPr>
                                  <w:caps/>
                                </w:rPr>
                                <w:t>T18</w:t>
                              </w:r>
                            </w:sdtContent>
                          </w:sdt>
                        </w:p>
                        <w:p w:rsidR="001D31C6" w:rsidRPr="00A763F9" w:rsidRDefault="001D31C6">
                          <w:pPr>
                            <w:pStyle w:val="NoSpacing"/>
                            <w:jc w:val="center"/>
                          </w:pPr>
                          <w:sdt>
                            <w:sdtPr>
                              <w:alias w:val="Address"/>
                              <w:tag w:val=""/>
                              <w:id w:val="-726379553"/>
                              <w:dataBinding w:prefixMappings="xmlns:ns0='http://schemas.microsoft.com/office/2006/coverPageProps' " w:xpath="/ns0:CoverPageProperties[1]/ns0:CompanyAddress[1]" w:storeItemID="{55AF091B-3C7A-41E3-B477-F2FDAA23CFDA}"/>
                              <w:text/>
                            </w:sdtPr>
                            <w:sdtContent>
                              <w:r w:rsidRPr="00A763F9">
                                <w:t>1700752G</w:t>
                              </w:r>
                            </w:sdtContent>
                          </w:sdt>
                        </w:p>
                      </w:txbxContent>
                    </v:textbox>
                    <w10:wrap anchorx="margin" anchory="page"/>
                  </v:shape>
                </w:pict>
              </mc:Fallback>
            </mc:AlternateContent>
          </w:r>
          <w:r w:rsidR="00A763F9" w:rsidRPr="00A763F9">
            <w:rPr>
              <w:noProof/>
              <w:color w:val="4472C4"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A763F9" w:rsidRPr="00A763F9" w:rsidRDefault="00A763F9">
          <w:pPr>
            <w:rPr>
              <w:rFonts w:eastAsiaTheme="majorEastAsia"/>
              <w:b/>
              <w:sz w:val="40"/>
              <w:szCs w:val="40"/>
            </w:rPr>
          </w:pPr>
          <w:r w:rsidRPr="00A763F9">
            <w:rPr>
              <w:b/>
              <w:noProof/>
              <w:sz w:val="40"/>
              <w:szCs w:val="40"/>
            </w:rPr>
            <mc:AlternateContent>
              <mc:Choice Requires="wpg">
                <w:drawing>
                  <wp:anchor distT="0" distB="0" distL="114300" distR="114300" simplePos="0" relativeHeight="251698176" behindDoc="0" locked="0" layoutInCell="1" allowOverlap="1" wp14:anchorId="74B0AF72" wp14:editId="09A44F2F">
                    <wp:simplePos x="0" y="0"/>
                    <wp:positionH relativeFrom="margin">
                      <wp:posOffset>2377440</wp:posOffset>
                    </wp:positionH>
                    <wp:positionV relativeFrom="paragraph">
                      <wp:posOffset>1669088</wp:posOffset>
                    </wp:positionV>
                    <wp:extent cx="1485900" cy="1545590"/>
                    <wp:effectExtent l="19050" t="0" r="76200" b="35560"/>
                    <wp:wrapNone/>
                    <wp:docPr id="82" name="Group 9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1485900" cy="1545590"/>
                              <a:chOff x="0" y="0"/>
                              <a:chExt cx="2207360" cy="2983856"/>
                            </a:xfrm>
                            <a:solidFill>
                              <a:schemeClr val="bg1"/>
                            </a:solidFill>
                          </wpg:grpSpPr>
                          <wps:wsp>
                            <wps:cNvPr id="83" name="Flowchart: Off-page Connector 83">
                              <a:extLst/>
                            </wps:cNvPr>
                            <wps:cNvSpPr/>
                            <wps:spPr>
                              <a:xfrm rot="10571217">
                                <a:off x="719173" y="0"/>
                                <a:ext cx="996047" cy="2983856"/>
                              </a:xfrm>
                              <a:prstGeom prst="flowChartOffpage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4" name="Flowchart: Off-page Connector 84">
                              <a:extLst/>
                            </wps:cNvPr>
                            <wps:cNvSpPr/>
                            <wps:spPr>
                              <a:xfrm rot="8618332">
                                <a:off x="237595" y="655719"/>
                                <a:ext cx="695660" cy="2327528"/>
                              </a:xfrm>
                              <a:prstGeom prst="flowChartOffpage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5" name="Flowchart: Off-page Connector 85">
                              <a:extLst/>
                            </wps:cNvPr>
                            <wps:cNvSpPr/>
                            <wps:spPr>
                              <a:xfrm rot="13060510">
                                <a:off x="1359033" y="1351943"/>
                                <a:ext cx="848327" cy="1406457"/>
                              </a:xfrm>
                              <a:prstGeom prst="flowChartOffpage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 name="Flowchart: Off-page Connector 86">
                              <a:extLst/>
                            </wps:cNvPr>
                            <wps:cNvSpPr/>
                            <wps:spPr>
                              <a:xfrm rot="7551569">
                                <a:off x="315394" y="2012979"/>
                                <a:ext cx="357524" cy="988311"/>
                              </a:xfrm>
                              <a:prstGeom prst="flowChartOffpage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AF685A8" id="Group 92" o:spid="_x0000_s1026" style="position:absolute;margin-left:187.2pt;margin-top:131.4pt;width:117pt;height:121.7pt;z-index:251698176;mso-position-horizontal-relative:margin;mso-width-relative:margin;mso-height-relative:margin" coordsize="22073,29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">
                    <v:shapetype id="_x0000_t177" coordsize="21600,21600" o:spt="177" path="m,l21600,r,17255l10800,21600,,17255xe">
                      <v:stroke joinstyle="miter"/>
                      <v:path gradientshapeok="t" o:connecttype="rect" textboxrect="0,0,21600,17255"/>
                    </v:shapetype>
                    <v:shape id="Flowchart: Off-page Connector 83" o:spid="_x0000_s1027" type="#_x0000_t177" style="position:absolute;left:7191;width:9961;height:29838;rotation:11546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" filled="f" stroked="f" strokeweight="1pt"/>
                    <v:shape id="Flowchart: Off-page Connector 84" o:spid="_x0000_s1028" type="#_x0000_t177" style="position:absolute;left:2375;top:6557;width:6957;height:23275;rotation:94135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" filled="f" stroked="f" strokeweight="1pt"/>
                    <v:shape id="Flowchart: Off-page Connector 85" o:spid="_x0000_s1029" type="#_x0000_t177" style="position:absolute;left:13590;top:13519;width:8483;height:14065;rotation:-93274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" filled="f" stroked="f" strokeweight="1pt"/>
                    <v:shape id="Flowchart: Off-page Connector 86" o:spid="_x0000_s1030" type="#_x0000_t177" style="position:absolute;left:3154;top:20129;width:3575;height:9883;rotation:82483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" filled="f" stroked="f" strokeweight="1pt"/>
                    <w10:wrap anchorx="margin"/>
                  </v:group>
                </w:pict>
              </mc:Fallback>
            </mc:AlternateContent>
          </w:r>
          <w:r w:rsidRPr="00A763F9">
            <w:rPr>
              <w:b/>
              <w:noProof/>
              <w:sz w:val="40"/>
              <w:szCs w:val="40"/>
            </w:rPr>
            <mc:AlternateContent>
              <mc:Choice Requires="wpg">
                <w:drawing>
                  <wp:anchor distT="0" distB="0" distL="114300" distR="114300" simplePos="0" relativeHeight="251696128" behindDoc="0" locked="0" layoutInCell="1" allowOverlap="1" wp14:anchorId="63C33201" wp14:editId="1DCE3DFA">
                    <wp:simplePos x="0" y="0"/>
                    <wp:positionH relativeFrom="margin">
                      <wp:align>center</wp:align>
                    </wp:positionH>
                    <wp:positionV relativeFrom="paragraph">
                      <wp:posOffset>541655</wp:posOffset>
                    </wp:positionV>
                    <wp:extent cx="2456180" cy="2788920"/>
                    <wp:effectExtent l="57150" t="19050" r="172720" b="49530"/>
                    <wp:wrapNone/>
                    <wp:docPr id="77" name="Group 9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456180" cy="2788920"/>
                              <a:chOff x="0" y="0"/>
                              <a:chExt cx="2257384" cy="2983856"/>
                            </a:xfrm>
                            <a:solidFill>
                              <a:srgbClr val="7030A0"/>
                            </a:solidFill>
                          </wpg:grpSpPr>
                          <wps:wsp>
                            <wps:cNvPr id="78" name="Flowchart: Off-page Connector 78">
                              <a:extLst/>
                            </wps:cNvPr>
                            <wps:cNvSpPr/>
                            <wps:spPr>
                              <a:xfrm rot="10571217">
                                <a:off x="729842" y="0"/>
                                <a:ext cx="996047" cy="2983856"/>
                              </a:xfrm>
                              <a:prstGeom prst="flowChartOffpageConnector">
                                <a:avLst/>
                              </a:prstGeom>
                              <a:grp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9" name="Flowchart: Off-page Connector 79">
                              <a:extLst/>
                            </wps:cNvPr>
                            <wps:cNvSpPr/>
                            <wps:spPr>
                              <a:xfrm rot="8618332">
                                <a:off x="248264" y="655719"/>
                                <a:ext cx="695660" cy="2327528"/>
                              </a:xfrm>
                              <a:prstGeom prst="flowChartOffpageConnector">
                                <a:avLst/>
                              </a:prstGeom>
                              <a:grp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0" name="Flowchart: Off-page Connector 80">
                              <a:extLst/>
                            </wps:cNvPr>
                            <wps:cNvSpPr/>
                            <wps:spPr>
                              <a:xfrm rot="13060510">
                                <a:off x="1409057" y="1361394"/>
                                <a:ext cx="848327" cy="1406457"/>
                              </a:xfrm>
                              <a:prstGeom prst="flowChartOffpageConnector">
                                <a:avLst/>
                              </a:prstGeom>
                              <a:grp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1" name="Flowchart: Off-page Connector 81">
                              <a:extLst/>
                            </wps:cNvPr>
                            <wps:cNvSpPr/>
                            <wps:spPr>
                              <a:xfrm rot="7551569">
                                <a:off x="315394" y="2033819"/>
                                <a:ext cx="357524" cy="988311"/>
                              </a:xfrm>
                              <a:prstGeom prst="flowChartOffpageConnector">
                                <a:avLst/>
                              </a:prstGeom>
                              <a:grp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2D60072" id="Group 91" o:spid="_x0000_s1026" style="position:absolute;margin-left:0;margin-top:42.65pt;width:193.4pt;height:219.6pt;z-index:251696128;mso-position-horizontal:center;mso-position-horizontal-relative:margin;mso-width-relative:margin;mso-height-relative:margin" coordsize="22573,29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">
                    <v:shape id="Flowchart: Off-page Connector 78" o:spid="_x0000_s1027" type="#_x0000_t177" style="position:absolute;left:7298;width:9960;height:29838;rotation:11546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" filled="f" strokecolor="#7030a0" strokeweight="1pt"/>
                    <v:shape id="Flowchart: Off-page Connector 79" o:spid="_x0000_s1028" type="#_x0000_t177" style="position:absolute;left:2482;top:6557;width:6957;height:23275;rotation:94135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" filled="f" strokecolor="#7030a0" strokeweight="1pt"/>
                    <v:shape id="Flowchart: Off-page Connector 80" o:spid="_x0000_s1029" type="#_x0000_t177" style="position:absolute;left:14090;top:13613;width:8483;height:14065;rotation:-93274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" filled="f" strokecolor="#7030a0" strokeweight="1pt"/>
                    <v:shape id="Flowchart: Off-page Connector 81" o:spid="_x0000_s1030" type="#_x0000_t177" style="position:absolute;left:3154;top:20338;width:3575;height:9883;rotation:82483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" filled="f" strokecolor="#7030a0" strokeweight="1pt"/>
                    <w10:wrap anchorx="margin"/>
                  </v:group>
                </w:pict>
              </mc:Fallback>
            </mc:AlternateContent>
          </w:r>
          <w:r w:rsidRPr="00A763F9">
            <w:rPr>
              <w:b/>
              <w:sz w:val="40"/>
              <w:szCs w:val="40"/>
            </w:rPr>
            <w:br w:type="page"/>
          </w:r>
        </w:p>
      </w:sdtContent>
    </w:sdt>
    <w:p w:rsidR="00A763F9" w:rsidRPr="00A763F9" w:rsidRDefault="00BD280C" w:rsidP="009066D2">
      <w:pPr>
        <w:pStyle w:val="Heading1"/>
        <w:rPr>
          <w:rFonts w:ascii="Arial" w:hAnsi="Arial" w:cs="Arial"/>
          <w:b/>
          <w:color w:val="auto"/>
          <w:sz w:val="40"/>
          <w:szCs w:val="40"/>
        </w:rPr>
      </w:pPr>
      <w:bookmarkStart w:id="1" w:name="_Toc490804279"/>
      <w:r>
        <w:rPr>
          <w:rFonts w:ascii="Arial" w:hAnsi="Arial" w:cs="Arial"/>
          <w:b/>
          <w:color w:val="auto"/>
          <w:sz w:val="40"/>
          <w:szCs w:val="40"/>
        </w:rPr>
        <w:lastRenderedPageBreak/>
        <w:t xml:space="preserve">Table </w:t>
      </w:r>
      <w:r w:rsidR="00FB237D">
        <w:rPr>
          <w:rFonts w:ascii="Arial" w:hAnsi="Arial" w:cs="Arial"/>
          <w:b/>
          <w:color w:val="auto"/>
          <w:sz w:val="40"/>
          <w:szCs w:val="40"/>
        </w:rPr>
        <w:t>of</w:t>
      </w:r>
      <w:r>
        <w:rPr>
          <w:rFonts w:ascii="Arial" w:hAnsi="Arial" w:cs="Arial"/>
          <w:b/>
          <w:color w:val="auto"/>
          <w:sz w:val="40"/>
          <w:szCs w:val="40"/>
        </w:rPr>
        <w:t xml:space="preserve"> Contents</w:t>
      </w:r>
      <w:bookmarkEnd w:id="1"/>
    </w:p>
    <w:sdt>
      <w:sdtPr>
        <w:rPr>
          <w:rFonts w:ascii="Arial" w:eastAsiaTheme="minorEastAsia" w:hAnsi="Arial" w:cs="Arial"/>
          <w:color w:val="auto"/>
          <w:spacing w:val="15"/>
          <w:sz w:val="24"/>
          <w:szCs w:val="22"/>
          <w:lang w:eastAsia="zh-CN"/>
        </w:rPr>
        <w:id w:val="-1469668299"/>
        <w:docPartObj>
          <w:docPartGallery w:val="Table of Contents"/>
          <w:docPartUnique/>
        </w:docPartObj>
      </w:sdtPr>
      <w:sdtEndPr>
        <w:rPr>
          <w:b/>
          <w:bCs/>
          <w:noProof/>
        </w:rPr>
      </w:sdtEndPr>
      <w:sdtContent>
        <w:p w:rsidR="00F06DD2" w:rsidRDefault="00F06DD2">
          <w:pPr>
            <w:pStyle w:val="TOCHeading"/>
          </w:pPr>
        </w:p>
        <w:p w:rsidR="001C1749" w:rsidRDefault="00F06DD2">
          <w:pPr>
            <w:pStyle w:val="TOC1"/>
            <w:tabs>
              <w:tab w:val="right" w:leader="dot" w:pos="9350"/>
            </w:tabs>
            <w:rPr>
              <w:rFonts w:asciiTheme="minorHAnsi" w:hAnsiTheme="minorHAnsi" w:cstheme="minorBidi"/>
              <w:noProof/>
              <w:spacing w:val="0"/>
              <w:sz w:val="22"/>
            </w:rPr>
          </w:pPr>
          <w:r>
            <w:fldChar w:fldCharType="begin"/>
          </w:r>
          <w:r>
            <w:instrText xml:space="preserve"> TOC \o "1-3" \h \z \u </w:instrText>
          </w:r>
          <w:r>
            <w:fldChar w:fldCharType="separate"/>
          </w:r>
          <w:hyperlink w:anchor="_Toc490804279" w:history="1">
            <w:r w:rsidR="001C1749" w:rsidRPr="008205A0">
              <w:rPr>
                <w:rStyle w:val="Hyperlink"/>
                <w:noProof/>
              </w:rPr>
              <w:t>Table of Contents</w:t>
            </w:r>
            <w:r w:rsidR="001C1749">
              <w:rPr>
                <w:noProof/>
                <w:webHidden/>
              </w:rPr>
              <w:tab/>
            </w:r>
            <w:r w:rsidR="001C1749">
              <w:rPr>
                <w:noProof/>
                <w:webHidden/>
              </w:rPr>
              <w:fldChar w:fldCharType="begin"/>
            </w:r>
            <w:r w:rsidR="001C1749">
              <w:rPr>
                <w:noProof/>
                <w:webHidden/>
              </w:rPr>
              <w:instrText xml:space="preserve"> PAGEREF _Toc490804279 \h </w:instrText>
            </w:r>
            <w:r w:rsidR="001C1749">
              <w:rPr>
                <w:noProof/>
                <w:webHidden/>
              </w:rPr>
            </w:r>
            <w:r w:rsidR="001C1749">
              <w:rPr>
                <w:noProof/>
                <w:webHidden/>
              </w:rPr>
              <w:fldChar w:fldCharType="separate"/>
            </w:r>
            <w:r w:rsidR="001C1749">
              <w:rPr>
                <w:noProof/>
                <w:webHidden/>
              </w:rPr>
              <w:t>1</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0" w:history="1">
            <w:r w:rsidR="001C1749" w:rsidRPr="008205A0">
              <w:rPr>
                <w:rStyle w:val="Hyperlink"/>
                <w:noProof/>
              </w:rPr>
              <w:t>Design History</w:t>
            </w:r>
            <w:r w:rsidR="001C1749">
              <w:rPr>
                <w:noProof/>
                <w:webHidden/>
              </w:rPr>
              <w:tab/>
            </w:r>
            <w:r w:rsidR="001C1749">
              <w:rPr>
                <w:noProof/>
                <w:webHidden/>
              </w:rPr>
              <w:fldChar w:fldCharType="begin"/>
            </w:r>
            <w:r w:rsidR="001C1749">
              <w:rPr>
                <w:noProof/>
                <w:webHidden/>
              </w:rPr>
              <w:instrText xml:space="preserve"> PAGEREF _Toc490804280 \h </w:instrText>
            </w:r>
            <w:r w:rsidR="001C1749">
              <w:rPr>
                <w:noProof/>
                <w:webHidden/>
              </w:rPr>
            </w:r>
            <w:r w:rsidR="001C1749">
              <w:rPr>
                <w:noProof/>
                <w:webHidden/>
              </w:rPr>
              <w:fldChar w:fldCharType="separate"/>
            </w:r>
            <w:r w:rsidR="001C1749">
              <w:rPr>
                <w:noProof/>
                <w:webHidden/>
              </w:rPr>
              <w:t>2</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1" w:history="1">
            <w:r w:rsidR="001C1749" w:rsidRPr="008205A0">
              <w:rPr>
                <w:rStyle w:val="Hyperlink"/>
                <w:noProof/>
              </w:rPr>
              <w:t>Game Overview</w:t>
            </w:r>
            <w:r w:rsidR="001C1749">
              <w:rPr>
                <w:noProof/>
                <w:webHidden/>
              </w:rPr>
              <w:tab/>
            </w:r>
            <w:r w:rsidR="001C1749">
              <w:rPr>
                <w:noProof/>
                <w:webHidden/>
              </w:rPr>
              <w:fldChar w:fldCharType="begin"/>
            </w:r>
            <w:r w:rsidR="001C1749">
              <w:rPr>
                <w:noProof/>
                <w:webHidden/>
              </w:rPr>
              <w:instrText xml:space="preserve"> PAGEREF _Toc490804281 \h </w:instrText>
            </w:r>
            <w:r w:rsidR="001C1749">
              <w:rPr>
                <w:noProof/>
                <w:webHidden/>
              </w:rPr>
            </w:r>
            <w:r w:rsidR="001C1749">
              <w:rPr>
                <w:noProof/>
                <w:webHidden/>
              </w:rPr>
              <w:fldChar w:fldCharType="separate"/>
            </w:r>
            <w:r w:rsidR="001C1749">
              <w:rPr>
                <w:noProof/>
                <w:webHidden/>
              </w:rPr>
              <w:t>3</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2" w:history="1">
            <w:r w:rsidR="001C1749" w:rsidRPr="008205A0">
              <w:rPr>
                <w:rStyle w:val="Hyperlink"/>
                <w:noProof/>
              </w:rPr>
              <w:t>Target Audience</w:t>
            </w:r>
            <w:r w:rsidR="001C1749">
              <w:rPr>
                <w:noProof/>
                <w:webHidden/>
              </w:rPr>
              <w:tab/>
            </w:r>
            <w:r w:rsidR="001C1749">
              <w:rPr>
                <w:noProof/>
                <w:webHidden/>
              </w:rPr>
              <w:fldChar w:fldCharType="begin"/>
            </w:r>
            <w:r w:rsidR="001C1749">
              <w:rPr>
                <w:noProof/>
                <w:webHidden/>
              </w:rPr>
              <w:instrText xml:space="preserve"> PAGEREF _Toc490804282 \h </w:instrText>
            </w:r>
            <w:r w:rsidR="001C1749">
              <w:rPr>
                <w:noProof/>
                <w:webHidden/>
              </w:rPr>
            </w:r>
            <w:r w:rsidR="001C1749">
              <w:rPr>
                <w:noProof/>
                <w:webHidden/>
              </w:rPr>
              <w:fldChar w:fldCharType="separate"/>
            </w:r>
            <w:r w:rsidR="001C1749">
              <w:rPr>
                <w:noProof/>
                <w:webHidden/>
              </w:rPr>
              <w:t>4</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3" w:history="1">
            <w:r w:rsidR="001C1749" w:rsidRPr="008205A0">
              <w:rPr>
                <w:rStyle w:val="Hyperlink"/>
                <w:noProof/>
              </w:rPr>
              <w:t>Gameplay</w:t>
            </w:r>
            <w:r w:rsidR="001C1749">
              <w:rPr>
                <w:noProof/>
                <w:webHidden/>
              </w:rPr>
              <w:tab/>
            </w:r>
            <w:r w:rsidR="001C1749">
              <w:rPr>
                <w:noProof/>
                <w:webHidden/>
              </w:rPr>
              <w:fldChar w:fldCharType="begin"/>
            </w:r>
            <w:r w:rsidR="001C1749">
              <w:rPr>
                <w:noProof/>
                <w:webHidden/>
              </w:rPr>
              <w:instrText xml:space="preserve"> PAGEREF _Toc490804283 \h </w:instrText>
            </w:r>
            <w:r w:rsidR="001C1749">
              <w:rPr>
                <w:noProof/>
                <w:webHidden/>
              </w:rPr>
            </w:r>
            <w:r w:rsidR="001C1749">
              <w:rPr>
                <w:noProof/>
                <w:webHidden/>
              </w:rPr>
              <w:fldChar w:fldCharType="separate"/>
            </w:r>
            <w:r w:rsidR="001C1749">
              <w:rPr>
                <w:noProof/>
                <w:webHidden/>
              </w:rPr>
              <w:t>5</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4" w:history="1">
            <w:r w:rsidR="001C1749" w:rsidRPr="008205A0">
              <w:rPr>
                <w:rStyle w:val="Hyperlink"/>
                <w:noProof/>
              </w:rPr>
              <w:t>Mechanics</w:t>
            </w:r>
            <w:r w:rsidR="001C1749">
              <w:rPr>
                <w:noProof/>
                <w:webHidden/>
              </w:rPr>
              <w:tab/>
            </w:r>
            <w:r w:rsidR="001C1749">
              <w:rPr>
                <w:noProof/>
                <w:webHidden/>
              </w:rPr>
              <w:fldChar w:fldCharType="begin"/>
            </w:r>
            <w:r w:rsidR="001C1749">
              <w:rPr>
                <w:noProof/>
                <w:webHidden/>
              </w:rPr>
              <w:instrText xml:space="preserve"> PAGEREF _Toc490804284 \h </w:instrText>
            </w:r>
            <w:r w:rsidR="001C1749">
              <w:rPr>
                <w:noProof/>
                <w:webHidden/>
              </w:rPr>
            </w:r>
            <w:r w:rsidR="001C1749">
              <w:rPr>
                <w:noProof/>
                <w:webHidden/>
              </w:rPr>
              <w:fldChar w:fldCharType="separate"/>
            </w:r>
            <w:r w:rsidR="001C1749">
              <w:rPr>
                <w:noProof/>
                <w:webHidden/>
              </w:rPr>
              <w:t>6</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5" w:history="1">
            <w:r w:rsidR="001C1749" w:rsidRPr="008205A0">
              <w:rPr>
                <w:rStyle w:val="Hyperlink"/>
                <w:noProof/>
              </w:rPr>
              <w:t>Reward</w:t>
            </w:r>
            <w:r w:rsidR="001C1749">
              <w:rPr>
                <w:noProof/>
                <w:webHidden/>
              </w:rPr>
              <w:tab/>
            </w:r>
            <w:r w:rsidR="001C1749">
              <w:rPr>
                <w:noProof/>
                <w:webHidden/>
              </w:rPr>
              <w:fldChar w:fldCharType="begin"/>
            </w:r>
            <w:r w:rsidR="001C1749">
              <w:rPr>
                <w:noProof/>
                <w:webHidden/>
              </w:rPr>
              <w:instrText xml:space="preserve"> PAGEREF _Toc490804285 \h </w:instrText>
            </w:r>
            <w:r w:rsidR="001C1749">
              <w:rPr>
                <w:noProof/>
                <w:webHidden/>
              </w:rPr>
            </w:r>
            <w:r w:rsidR="001C1749">
              <w:rPr>
                <w:noProof/>
                <w:webHidden/>
              </w:rPr>
              <w:fldChar w:fldCharType="separate"/>
            </w:r>
            <w:r w:rsidR="001C1749">
              <w:rPr>
                <w:noProof/>
                <w:webHidden/>
              </w:rPr>
              <w:t>8</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6" w:history="1">
            <w:r w:rsidR="001C1749" w:rsidRPr="008205A0">
              <w:rPr>
                <w:rStyle w:val="Hyperlink"/>
                <w:noProof/>
              </w:rPr>
              <w:t>Ranking and season</w:t>
            </w:r>
            <w:r w:rsidR="001C1749">
              <w:rPr>
                <w:noProof/>
                <w:webHidden/>
              </w:rPr>
              <w:tab/>
            </w:r>
            <w:r w:rsidR="001C1749">
              <w:rPr>
                <w:noProof/>
                <w:webHidden/>
              </w:rPr>
              <w:fldChar w:fldCharType="begin"/>
            </w:r>
            <w:r w:rsidR="001C1749">
              <w:rPr>
                <w:noProof/>
                <w:webHidden/>
              </w:rPr>
              <w:instrText xml:space="preserve"> PAGEREF _Toc490804286 \h </w:instrText>
            </w:r>
            <w:r w:rsidR="001C1749">
              <w:rPr>
                <w:noProof/>
                <w:webHidden/>
              </w:rPr>
            </w:r>
            <w:r w:rsidR="001C1749">
              <w:rPr>
                <w:noProof/>
                <w:webHidden/>
              </w:rPr>
              <w:fldChar w:fldCharType="separate"/>
            </w:r>
            <w:r w:rsidR="001C1749">
              <w:rPr>
                <w:noProof/>
                <w:webHidden/>
              </w:rPr>
              <w:t>10</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7" w:history="1">
            <w:r w:rsidR="001C1749" w:rsidRPr="008205A0">
              <w:rPr>
                <w:rStyle w:val="Hyperlink"/>
                <w:noProof/>
              </w:rPr>
              <w:t>Game world</w:t>
            </w:r>
            <w:r w:rsidR="001C1749">
              <w:rPr>
                <w:noProof/>
                <w:webHidden/>
              </w:rPr>
              <w:tab/>
            </w:r>
            <w:r w:rsidR="001C1749">
              <w:rPr>
                <w:noProof/>
                <w:webHidden/>
              </w:rPr>
              <w:fldChar w:fldCharType="begin"/>
            </w:r>
            <w:r w:rsidR="001C1749">
              <w:rPr>
                <w:noProof/>
                <w:webHidden/>
              </w:rPr>
              <w:instrText xml:space="preserve"> PAGEREF _Toc490804287 \h </w:instrText>
            </w:r>
            <w:r w:rsidR="001C1749">
              <w:rPr>
                <w:noProof/>
                <w:webHidden/>
              </w:rPr>
            </w:r>
            <w:r w:rsidR="001C1749">
              <w:rPr>
                <w:noProof/>
                <w:webHidden/>
              </w:rPr>
              <w:fldChar w:fldCharType="separate"/>
            </w:r>
            <w:r w:rsidR="001C1749">
              <w:rPr>
                <w:noProof/>
                <w:webHidden/>
              </w:rPr>
              <w:t>14</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8" w:history="1">
            <w:r w:rsidR="001C1749" w:rsidRPr="008205A0">
              <w:rPr>
                <w:rStyle w:val="Hyperlink"/>
                <w:noProof/>
              </w:rPr>
              <w:t>Unit Cards</w:t>
            </w:r>
            <w:r w:rsidR="001C1749">
              <w:rPr>
                <w:noProof/>
                <w:webHidden/>
              </w:rPr>
              <w:tab/>
            </w:r>
            <w:r w:rsidR="001C1749">
              <w:rPr>
                <w:noProof/>
                <w:webHidden/>
              </w:rPr>
              <w:fldChar w:fldCharType="begin"/>
            </w:r>
            <w:r w:rsidR="001C1749">
              <w:rPr>
                <w:noProof/>
                <w:webHidden/>
              </w:rPr>
              <w:instrText xml:space="preserve"> PAGEREF _Toc490804288 \h </w:instrText>
            </w:r>
            <w:r w:rsidR="001C1749">
              <w:rPr>
                <w:noProof/>
                <w:webHidden/>
              </w:rPr>
            </w:r>
            <w:r w:rsidR="001C1749">
              <w:rPr>
                <w:noProof/>
                <w:webHidden/>
              </w:rPr>
              <w:fldChar w:fldCharType="separate"/>
            </w:r>
            <w:r w:rsidR="001C1749">
              <w:rPr>
                <w:noProof/>
                <w:webHidden/>
              </w:rPr>
              <w:t>17</w:t>
            </w:r>
            <w:r w:rsidR="001C1749">
              <w:rPr>
                <w:noProof/>
                <w:webHidden/>
              </w:rPr>
              <w:fldChar w:fldCharType="end"/>
            </w:r>
          </w:hyperlink>
        </w:p>
        <w:p w:rsidR="001C1749" w:rsidRDefault="005C1DF3">
          <w:pPr>
            <w:pStyle w:val="TOC1"/>
            <w:tabs>
              <w:tab w:val="right" w:leader="dot" w:pos="9350"/>
            </w:tabs>
            <w:rPr>
              <w:rFonts w:asciiTheme="minorHAnsi" w:hAnsiTheme="minorHAnsi" w:cstheme="minorBidi"/>
              <w:noProof/>
              <w:spacing w:val="0"/>
              <w:sz w:val="22"/>
            </w:rPr>
          </w:pPr>
          <w:hyperlink w:anchor="_Toc490804289" w:history="1">
            <w:r w:rsidR="001C1749" w:rsidRPr="008205A0">
              <w:rPr>
                <w:rStyle w:val="Hyperlink"/>
                <w:noProof/>
              </w:rPr>
              <w:t>Interface</w:t>
            </w:r>
            <w:r w:rsidR="001C1749">
              <w:rPr>
                <w:noProof/>
                <w:webHidden/>
              </w:rPr>
              <w:tab/>
            </w:r>
            <w:r w:rsidR="001C1749">
              <w:rPr>
                <w:noProof/>
                <w:webHidden/>
              </w:rPr>
              <w:fldChar w:fldCharType="begin"/>
            </w:r>
            <w:r w:rsidR="001C1749">
              <w:rPr>
                <w:noProof/>
                <w:webHidden/>
              </w:rPr>
              <w:instrText xml:space="preserve"> PAGEREF _Toc490804289 \h </w:instrText>
            </w:r>
            <w:r w:rsidR="001C1749">
              <w:rPr>
                <w:noProof/>
                <w:webHidden/>
              </w:rPr>
            </w:r>
            <w:r w:rsidR="001C1749">
              <w:rPr>
                <w:noProof/>
                <w:webHidden/>
              </w:rPr>
              <w:fldChar w:fldCharType="separate"/>
            </w:r>
            <w:r w:rsidR="001C1749">
              <w:rPr>
                <w:noProof/>
                <w:webHidden/>
              </w:rPr>
              <w:t>21</w:t>
            </w:r>
            <w:r w:rsidR="001C1749">
              <w:rPr>
                <w:noProof/>
                <w:webHidden/>
              </w:rPr>
              <w:fldChar w:fldCharType="end"/>
            </w:r>
          </w:hyperlink>
        </w:p>
        <w:p w:rsidR="00F06DD2" w:rsidRDefault="00F06DD2">
          <w:r>
            <w:rPr>
              <w:b/>
              <w:bCs/>
              <w:noProof/>
            </w:rPr>
            <w:fldChar w:fldCharType="end"/>
          </w:r>
        </w:p>
      </w:sdtContent>
    </w:sdt>
    <w:p w:rsidR="00A763F9" w:rsidRPr="00A763F9" w:rsidRDefault="00A763F9" w:rsidP="00A763F9">
      <w:pPr>
        <w:rPr>
          <w:rFonts w:eastAsiaTheme="majorEastAsia"/>
        </w:rPr>
      </w:pPr>
      <w:r w:rsidRPr="00A763F9">
        <w:br w:type="page"/>
      </w:r>
    </w:p>
    <w:p w:rsidR="00A763F9" w:rsidRDefault="00A763F9" w:rsidP="009066D2">
      <w:pPr>
        <w:pStyle w:val="Heading1"/>
        <w:rPr>
          <w:rFonts w:ascii="Arial" w:hAnsi="Arial" w:cs="Arial"/>
          <w:b/>
          <w:color w:val="auto"/>
          <w:sz w:val="40"/>
          <w:szCs w:val="40"/>
        </w:rPr>
      </w:pPr>
      <w:bookmarkStart w:id="2" w:name="_Toc490804280"/>
      <w:r w:rsidRPr="00A763F9">
        <w:rPr>
          <w:rFonts w:ascii="Arial" w:hAnsi="Arial" w:cs="Arial"/>
          <w:b/>
          <w:color w:val="auto"/>
          <w:sz w:val="40"/>
          <w:szCs w:val="40"/>
        </w:rPr>
        <w:lastRenderedPageBreak/>
        <w:t>Design History</w:t>
      </w:r>
      <w:bookmarkEnd w:id="2"/>
    </w:p>
    <w:p w:rsidR="00F06DD2" w:rsidRDefault="00F06DD2" w:rsidP="00F06DD2"/>
    <w:p w:rsidR="001D7209" w:rsidRDefault="00F06DD2" w:rsidP="001D7209">
      <w:r w:rsidRPr="0055460E">
        <w:rPr>
          <w:b/>
        </w:rPr>
        <w:t>18</w:t>
      </w:r>
      <w:r w:rsidRPr="0055460E">
        <w:rPr>
          <w:b/>
          <w:vertAlign w:val="superscript"/>
        </w:rPr>
        <w:t>th</w:t>
      </w:r>
      <w:r w:rsidRPr="0055460E">
        <w:rPr>
          <w:b/>
        </w:rPr>
        <w:t xml:space="preserve"> Aug. 2017</w:t>
      </w:r>
      <w:r w:rsidR="001D7209" w:rsidRPr="001D7209">
        <w:t xml:space="preserve"> </w:t>
      </w:r>
      <w:r w:rsidR="001D7209">
        <w:t>(Version #0.04)</w:t>
      </w:r>
    </w:p>
    <w:p w:rsidR="001D7209" w:rsidRDefault="001D7209" w:rsidP="001D7209">
      <w:r>
        <w:t>Add new sessions</w:t>
      </w:r>
    </w:p>
    <w:p w:rsidR="0055460E" w:rsidRDefault="0055460E" w:rsidP="00F06DD2"/>
    <w:p w:rsidR="001D7209" w:rsidRDefault="00F06DD2" w:rsidP="001D7209">
      <w:r w:rsidRPr="0055460E">
        <w:rPr>
          <w:b/>
        </w:rPr>
        <w:t>10</w:t>
      </w:r>
      <w:r w:rsidRPr="0055460E">
        <w:rPr>
          <w:b/>
          <w:vertAlign w:val="superscript"/>
        </w:rPr>
        <w:t>th</w:t>
      </w:r>
      <w:r w:rsidRPr="0055460E">
        <w:rPr>
          <w:b/>
        </w:rPr>
        <w:t xml:space="preserve"> Aug. 2017</w:t>
      </w:r>
      <w:r w:rsidR="001D7209" w:rsidRPr="001D7209">
        <w:t xml:space="preserve"> </w:t>
      </w:r>
      <w:r w:rsidR="001D7209">
        <w:t>(Version #0.03)</w:t>
      </w:r>
    </w:p>
    <w:p w:rsidR="00F06DD2" w:rsidRPr="001D7209" w:rsidRDefault="001D7209">
      <w:r w:rsidRPr="001D7209">
        <w:t>Add new sessions</w:t>
      </w:r>
    </w:p>
    <w:p w:rsidR="0055460E" w:rsidRDefault="0055460E"/>
    <w:p w:rsidR="00F06DD2" w:rsidRPr="001D7209" w:rsidRDefault="00F06DD2">
      <w:r w:rsidRPr="0055460E">
        <w:rPr>
          <w:b/>
        </w:rPr>
        <w:t>1</w:t>
      </w:r>
      <w:r w:rsidRPr="0055460E">
        <w:rPr>
          <w:b/>
          <w:vertAlign w:val="superscript"/>
        </w:rPr>
        <w:t>st</w:t>
      </w:r>
      <w:r w:rsidRPr="0055460E">
        <w:rPr>
          <w:b/>
        </w:rPr>
        <w:t xml:space="preserve"> Aug. 2017</w:t>
      </w:r>
      <w:r w:rsidR="001D7209" w:rsidRPr="001D7209">
        <w:t xml:space="preserve"> </w:t>
      </w:r>
      <w:r w:rsidR="001D7209">
        <w:t>(Version #0.02)</w:t>
      </w:r>
    </w:p>
    <w:p w:rsidR="001D7209" w:rsidRDefault="001D7209">
      <w:r>
        <w:t>Add new sessions</w:t>
      </w:r>
    </w:p>
    <w:p w:rsidR="0055460E" w:rsidRDefault="0055460E"/>
    <w:p w:rsidR="00F06DD2" w:rsidRPr="001D7209" w:rsidRDefault="00F06DD2">
      <w:r w:rsidRPr="0055460E">
        <w:rPr>
          <w:b/>
        </w:rPr>
        <w:t>25th July. 2017</w:t>
      </w:r>
      <w:r w:rsidR="001D7209" w:rsidRPr="001D7209">
        <w:t xml:space="preserve"> </w:t>
      </w:r>
      <w:r w:rsidR="001D7209">
        <w:t>(Version #0.01)</w:t>
      </w:r>
    </w:p>
    <w:p w:rsidR="00A763F9" w:rsidRPr="001D7209" w:rsidRDefault="001D7209">
      <w:r w:rsidRPr="001D7209">
        <w:rPr>
          <w:szCs w:val="40"/>
        </w:rPr>
        <w:t>Initial draft of the game design document by Si Han</w:t>
      </w:r>
      <w:r w:rsidR="00A763F9" w:rsidRPr="001D7209">
        <w:rPr>
          <w:sz w:val="40"/>
          <w:szCs w:val="40"/>
        </w:rPr>
        <w:br w:type="page"/>
      </w:r>
    </w:p>
    <w:p w:rsidR="006F27AC" w:rsidRPr="00A763F9" w:rsidRDefault="006F27AC" w:rsidP="009066D2">
      <w:pPr>
        <w:pStyle w:val="Heading1"/>
        <w:rPr>
          <w:rFonts w:ascii="Arial" w:hAnsi="Arial" w:cs="Arial"/>
          <w:b/>
          <w:color w:val="auto"/>
          <w:sz w:val="40"/>
          <w:szCs w:val="40"/>
        </w:rPr>
      </w:pPr>
      <w:bookmarkStart w:id="3" w:name="_Toc490804281"/>
      <w:r w:rsidRPr="00A763F9">
        <w:rPr>
          <w:rFonts w:ascii="Arial" w:hAnsi="Arial" w:cs="Arial"/>
          <w:b/>
          <w:color w:val="auto"/>
          <w:sz w:val="40"/>
          <w:szCs w:val="40"/>
        </w:rPr>
        <w:lastRenderedPageBreak/>
        <w:t>Game Overview</w:t>
      </w:r>
      <w:bookmarkEnd w:id="3"/>
    </w:p>
    <w:p w:rsidR="006F27AC" w:rsidRPr="00A763F9" w:rsidRDefault="00DB2B56" w:rsidP="00EF68DC">
      <w:pPr>
        <w:jc w:val="center"/>
        <w:rPr>
          <w:b/>
          <w:sz w:val="28"/>
          <w:szCs w:val="28"/>
        </w:rPr>
      </w:pPr>
      <w:r w:rsidRPr="00A763F9">
        <w:rPr>
          <w:b/>
          <w:sz w:val="28"/>
          <w:szCs w:val="28"/>
        </w:rPr>
        <w:t>What is War for Land (WFL)?</w:t>
      </w:r>
    </w:p>
    <w:p w:rsidR="00C5099B" w:rsidRPr="00A763F9" w:rsidRDefault="00C5099B" w:rsidP="006F27AC">
      <w:r w:rsidRPr="00A763F9">
        <w:tab/>
        <w:t xml:space="preserve">War </w:t>
      </w:r>
      <w:r w:rsidR="00765124" w:rsidRPr="00A763F9">
        <w:t>of Crystal</w:t>
      </w:r>
      <w:r w:rsidRPr="00A763F9">
        <w:t xml:space="preserve"> (</w:t>
      </w:r>
      <w:r w:rsidR="00765124" w:rsidRPr="00A763F9">
        <w:t>WOC</w:t>
      </w:r>
      <w:r w:rsidRPr="00A763F9">
        <w:t xml:space="preserve">) is an online real-time strategy tower </w:t>
      </w:r>
      <w:r w:rsidR="0016006F" w:rsidRPr="0016006F">
        <w:rPr>
          <w:noProof/>
        </w:rPr>
        <w:t>defen</w:t>
      </w:r>
      <w:r w:rsidR="0016006F">
        <w:rPr>
          <w:noProof/>
        </w:rPr>
        <w:t>c</w:t>
      </w:r>
      <w:r w:rsidRPr="0016006F">
        <w:rPr>
          <w:noProof/>
        </w:rPr>
        <w:t>e</w:t>
      </w:r>
      <w:r w:rsidRPr="00A763F9">
        <w:t xml:space="preserve"> mobile game. Players can role as attacker or defender in the game and fight each other via match making system. </w:t>
      </w:r>
    </w:p>
    <w:p w:rsidR="00DB2B56" w:rsidRPr="00A763F9" w:rsidRDefault="00DB2B56" w:rsidP="00EF68DC">
      <w:pPr>
        <w:pStyle w:val="Subtitle"/>
        <w:jc w:val="center"/>
        <w:rPr>
          <w:b/>
          <w:color w:val="auto"/>
          <w:sz w:val="28"/>
          <w:szCs w:val="28"/>
        </w:rPr>
      </w:pPr>
      <w:r w:rsidRPr="00A763F9">
        <w:rPr>
          <w:b/>
          <w:color w:val="auto"/>
          <w:sz w:val="28"/>
          <w:szCs w:val="28"/>
        </w:rPr>
        <w:t>Background Story</w:t>
      </w:r>
    </w:p>
    <w:p w:rsidR="00DB2B56" w:rsidRPr="00A763F9" w:rsidRDefault="00DB2B56" w:rsidP="006F27AC">
      <w:r w:rsidRPr="00A763F9">
        <w:tab/>
        <w:t>Once upon the time, humans live on the Caitl'vik continent, they believe Caitl'vik continent is the only land on the world for centuries until a great navigator found a new land where located at the south of Caitl'vik continent. More importantly, humans found a crystal on the new land, it contains a mystery power which allows humans to control the natural elements in the world such as fire, water, rock and even thunder which humans always fear. They call the power "magic". Human start to migrate to the new land and extract magic crystal. However, humans are not the first race to set their foot on this new land. Due to the mass human activities on the new land, the inhuman creatures (orc, undead, elf and other inhuman creatures) which human call them "monster" feel angry, they start to attack human facilities and try to chase them away from the new land. As the new land is still a mysterious place to human, humans cannot take the initiative to attack "monsters". In addition, everyone knows humans are not so easy to surrender. Therefore, the conflict between human as the defender and inhuman creatures as attacker begin and how the story goes, it is for you(player) to decide.</w:t>
      </w:r>
    </w:p>
    <w:p w:rsidR="00C5099B" w:rsidRPr="00A763F9" w:rsidRDefault="00C5099B" w:rsidP="00EF68DC">
      <w:pPr>
        <w:jc w:val="center"/>
        <w:rPr>
          <w:b/>
          <w:sz w:val="28"/>
          <w:szCs w:val="28"/>
        </w:rPr>
      </w:pPr>
      <w:r w:rsidRPr="00A763F9">
        <w:rPr>
          <w:b/>
          <w:sz w:val="28"/>
          <w:szCs w:val="28"/>
        </w:rPr>
        <w:t>Feature set</w:t>
      </w:r>
    </w:p>
    <w:p w:rsidR="00C5099B" w:rsidRPr="00A763F9" w:rsidRDefault="00C5099B" w:rsidP="00C5099B">
      <w:pPr>
        <w:pStyle w:val="ListParagraph"/>
        <w:numPr>
          <w:ilvl w:val="0"/>
          <w:numId w:val="2"/>
        </w:numPr>
        <w:rPr>
          <w:szCs w:val="24"/>
        </w:rPr>
      </w:pPr>
      <w:r w:rsidRPr="00A763F9">
        <w:rPr>
          <w:szCs w:val="24"/>
        </w:rPr>
        <w:t>Free to play.</w:t>
      </w:r>
    </w:p>
    <w:p w:rsidR="00C5099B" w:rsidRPr="00A763F9" w:rsidRDefault="00C5099B" w:rsidP="00C5099B">
      <w:pPr>
        <w:pStyle w:val="ListParagraph"/>
        <w:numPr>
          <w:ilvl w:val="0"/>
          <w:numId w:val="2"/>
        </w:numPr>
        <w:rPr>
          <w:szCs w:val="24"/>
        </w:rPr>
      </w:pPr>
      <w:r w:rsidRPr="00A763F9">
        <w:rPr>
          <w:szCs w:val="24"/>
        </w:rPr>
        <w:t>2.5D cute graphic.</w:t>
      </w:r>
    </w:p>
    <w:p w:rsidR="00C5099B" w:rsidRPr="00A763F9" w:rsidRDefault="00C5099B" w:rsidP="00C5099B">
      <w:pPr>
        <w:pStyle w:val="ListParagraph"/>
        <w:numPr>
          <w:ilvl w:val="0"/>
          <w:numId w:val="2"/>
        </w:numPr>
        <w:rPr>
          <w:szCs w:val="24"/>
        </w:rPr>
      </w:pPr>
      <w:r w:rsidRPr="00A763F9">
        <w:rPr>
          <w:szCs w:val="24"/>
        </w:rPr>
        <w:t>Medieval magic theme.</w:t>
      </w:r>
    </w:p>
    <w:p w:rsidR="00C5099B" w:rsidRPr="00A763F9" w:rsidRDefault="00C5099B" w:rsidP="00C5099B">
      <w:pPr>
        <w:pStyle w:val="ListParagraph"/>
        <w:numPr>
          <w:ilvl w:val="0"/>
          <w:numId w:val="2"/>
        </w:numPr>
        <w:rPr>
          <w:szCs w:val="24"/>
        </w:rPr>
      </w:pPr>
      <w:r w:rsidRPr="00A763F9">
        <w:rPr>
          <w:szCs w:val="24"/>
        </w:rPr>
        <w:t>Players can either play as attacker and defender. (But plays only can choose one side for each match.)</w:t>
      </w:r>
    </w:p>
    <w:p w:rsidR="00C5099B" w:rsidRPr="00A763F9" w:rsidRDefault="00C5099B" w:rsidP="00C5099B">
      <w:pPr>
        <w:pStyle w:val="ListParagraph"/>
        <w:numPr>
          <w:ilvl w:val="0"/>
          <w:numId w:val="2"/>
        </w:numPr>
        <w:rPr>
          <w:szCs w:val="24"/>
        </w:rPr>
      </w:pPr>
      <w:r w:rsidRPr="00A763F9">
        <w:rPr>
          <w:szCs w:val="24"/>
        </w:rPr>
        <w:t>1V1 is the main game play mode.</w:t>
      </w:r>
    </w:p>
    <w:p w:rsidR="00C5099B" w:rsidRPr="00A763F9" w:rsidRDefault="00C5099B" w:rsidP="00C5099B">
      <w:pPr>
        <w:pStyle w:val="ListParagraph"/>
        <w:numPr>
          <w:ilvl w:val="0"/>
          <w:numId w:val="2"/>
        </w:numPr>
        <w:rPr>
          <w:szCs w:val="24"/>
        </w:rPr>
      </w:pPr>
      <w:r w:rsidRPr="00A763F9">
        <w:rPr>
          <w:szCs w:val="24"/>
        </w:rPr>
        <w:t>Players need to choose 6-unit cards from all unit cards to form a card set for match</w:t>
      </w:r>
    </w:p>
    <w:p w:rsidR="00C5099B" w:rsidRPr="00A763F9" w:rsidRDefault="00C5099B" w:rsidP="00C5099B">
      <w:pPr>
        <w:pStyle w:val="ListParagraph"/>
        <w:numPr>
          <w:ilvl w:val="0"/>
          <w:numId w:val="2"/>
        </w:numPr>
        <w:rPr>
          <w:szCs w:val="24"/>
        </w:rPr>
      </w:pPr>
      <w:r w:rsidRPr="00A763F9">
        <w:rPr>
          <w:szCs w:val="24"/>
        </w:rPr>
        <w:t>Unique unit cards for attacker and defender.</w:t>
      </w:r>
    </w:p>
    <w:p w:rsidR="00C5099B" w:rsidRPr="00A763F9" w:rsidRDefault="00C5099B" w:rsidP="00C5099B">
      <w:pPr>
        <w:pStyle w:val="ListParagraph"/>
        <w:numPr>
          <w:ilvl w:val="0"/>
          <w:numId w:val="2"/>
        </w:numPr>
        <w:rPr>
          <w:szCs w:val="24"/>
        </w:rPr>
      </w:pPr>
      <w:r w:rsidRPr="00A763F9">
        <w:rPr>
          <w:szCs w:val="24"/>
        </w:rPr>
        <w:t xml:space="preserve">Unit cards can unlock different </w:t>
      </w:r>
      <w:r w:rsidR="00FB237D">
        <w:rPr>
          <w:szCs w:val="24"/>
        </w:rPr>
        <w:t>talents</w:t>
      </w:r>
      <w:r w:rsidRPr="00A763F9">
        <w:rPr>
          <w:szCs w:val="24"/>
        </w:rPr>
        <w:t xml:space="preserve"> to choose after </w:t>
      </w:r>
      <w:r w:rsidR="0016006F" w:rsidRPr="0016006F">
        <w:rPr>
          <w:noProof/>
          <w:szCs w:val="24"/>
        </w:rPr>
        <w:t xml:space="preserve">the </w:t>
      </w:r>
      <w:r w:rsidRPr="0016006F">
        <w:rPr>
          <w:noProof/>
          <w:szCs w:val="24"/>
        </w:rPr>
        <w:t>upgrade</w:t>
      </w:r>
      <w:r w:rsidRPr="00A763F9">
        <w:rPr>
          <w:szCs w:val="24"/>
        </w:rPr>
        <w:t>.</w:t>
      </w:r>
    </w:p>
    <w:p w:rsidR="00C5099B" w:rsidRPr="00A763F9" w:rsidRDefault="00C5099B" w:rsidP="00C5099B">
      <w:pPr>
        <w:pStyle w:val="ListParagraph"/>
        <w:numPr>
          <w:ilvl w:val="0"/>
          <w:numId w:val="2"/>
        </w:numPr>
        <w:rPr>
          <w:szCs w:val="24"/>
        </w:rPr>
      </w:pPr>
      <w:r w:rsidRPr="00A763F9">
        <w:rPr>
          <w:szCs w:val="24"/>
        </w:rPr>
        <w:t>Multiple playable game modes such as 2V2,3V3. (Ranking list only count 1V1 match)</w:t>
      </w:r>
    </w:p>
    <w:p w:rsidR="00C5099B" w:rsidRPr="00A763F9" w:rsidRDefault="00C5099B" w:rsidP="00C5099B">
      <w:pPr>
        <w:pStyle w:val="ListParagraph"/>
        <w:numPr>
          <w:ilvl w:val="0"/>
          <w:numId w:val="2"/>
        </w:numPr>
        <w:rPr>
          <w:szCs w:val="24"/>
        </w:rPr>
      </w:pPr>
      <w:r w:rsidRPr="00A763F9">
        <w:rPr>
          <w:szCs w:val="24"/>
        </w:rPr>
        <w:t xml:space="preserve">Regular events provide </w:t>
      </w:r>
      <w:r w:rsidRPr="0016006F">
        <w:rPr>
          <w:noProof/>
          <w:szCs w:val="24"/>
        </w:rPr>
        <w:t>unique</w:t>
      </w:r>
      <w:r w:rsidRPr="00A763F9">
        <w:rPr>
          <w:szCs w:val="24"/>
        </w:rPr>
        <w:t xml:space="preserve"> playable game modes</w:t>
      </w:r>
      <w:r w:rsidR="00FB237D">
        <w:rPr>
          <w:szCs w:val="24"/>
        </w:rPr>
        <w:t xml:space="preserve"> with reward</w:t>
      </w:r>
      <w:r w:rsidRPr="00A763F9">
        <w:rPr>
          <w:szCs w:val="24"/>
        </w:rPr>
        <w:t>.</w:t>
      </w:r>
    </w:p>
    <w:p w:rsidR="00C5099B" w:rsidRPr="00A763F9" w:rsidRDefault="00C5099B" w:rsidP="00C5099B">
      <w:pPr>
        <w:pStyle w:val="ListParagraph"/>
        <w:numPr>
          <w:ilvl w:val="0"/>
          <w:numId w:val="2"/>
        </w:numPr>
        <w:rPr>
          <w:szCs w:val="24"/>
        </w:rPr>
      </w:pPr>
      <w:r w:rsidRPr="00A763F9">
        <w:rPr>
          <w:szCs w:val="24"/>
        </w:rPr>
        <w:lastRenderedPageBreak/>
        <w:t>Daily quests with reward.</w:t>
      </w:r>
    </w:p>
    <w:p w:rsidR="00C5099B" w:rsidRPr="00A763F9" w:rsidRDefault="00C5099B" w:rsidP="00C5099B">
      <w:pPr>
        <w:pStyle w:val="ListParagraph"/>
        <w:numPr>
          <w:ilvl w:val="0"/>
          <w:numId w:val="2"/>
        </w:numPr>
        <w:rPr>
          <w:szCs w:val="24"/>
        </w:rPr>
      </w:pPr>
      <w:r w:rsidRPr="00A763F9">
        <w:rPr>
          <w:szCs w:val="24"/>
        </w:rPr>
        <w:t>Ranking lists with reward.</w:t>
      </w:r>
    </w:p>
    <w:p w:rsidR="00C5099B" w:rsidRDefault="00C5099B" w:rsidP="00C5099B">
      <w:pPr>
        <w:pStyle w:val="ListParagraph"/>
        <w:numPr>
          <w:ilvl w:val="0"/>
          <w:numId w:val="2"/>
        </w:numPr>
        <w:rPr>
          <w:szCs w:val="24"/>
        </w:rPr>
      </w:pPr>
      <w:r w:rsidRPr="00A763F9">
        <w:rPr>
          <w:szCs w:val="24"/>
        </w:rPr>
        <w:t xml:space="preserve">Players can establish </w:t>
      </w:r>
      <w:r w:rsidR="00FB237D">
        <w:rPr>
          <w:szCs w:val="24"/>
        </w:rPr>
        <w:t>guild</w:t>
      </w:r>
      <w:r w:rsidRPr="00A763F9">
        <w:rPr>
          <w:szCs w:val="24"/>
        </w:rPr>
        <w:t xml:space="preserve"> with other players.</w:t>
      </w:r>
    </w:p>
    <w:p w:rsidR="00FB237D" w:rsidRPr="00A763F9" w:rsidRDefault="00FB237D" w:rsidP="00C5099B">
      <w:pPr>
        <w:pStyle w:val="ListParagraph"/>
        <w:numPr>
          <w:ilvl w:val="0"/>
          <w:numId w:val="2"/>
        </w:numPr>
        <w:rPr>
          <w:szCs w:val="24"/>
        </w:rPr>
      </w:pPr>
      <w:r>
        <w:rPr>
          <w:szCs w:val="24"/>
        </w:rPr>
        <w:t>Guild landmark system.</w:t>
      </w:r>
    </w:p>
    <w:p w:rsidR="00C5099B" w:rsidRDefault="00C5099B" w:rsidP="00C5099B">
      <w:pPr>
        <w:pStyle w:val="ListParagraph"/>
        <w:numPr>
          <w:ilvl w:val="0"/>
          <w:numId w:val="2"/>
        </w:numPr>
        <w:rPr>
          <w:szCs w:val="24"/>
        </w:rPr>
      </w:pPr>
      <w:r w:rsidRPr="00A763F9">
        <w:rPr>
          <w:szCs w:val="24"/>
        </w:rPr>
        <w:t>Smart pause system</w:t>
      </w:r>
    </w:p>
    <w:p w:rsidR="001D7209" w:rsidRDefault="0055460E" w:rsidP="001D7209">
      <w:pPr>
        <w:pStyle w:val="Heading1"/>
        <w:rPr>
          <w:rFonts w:ascii="Arial" w:hAnsi="Arial" w:cs="Arial"/>
          <w:b/>
          <w:color w:val="auto"/>
          <w:sz w:val="40"/>
          <w:szCs w:val="40"/>
        </w:rPr>
      </w:pPr>
      <w:bookmarkStart w:id="4" w:name="_Toc490804282"/>
      <w:r w:rsidRPr="0055460E">
        <w:rPr>
          <w:rFonts w:ascii="Arial" w:hAnsi="Arial" w:cs="Arial"/>
          <w:b/>
          <w:color w:val="auto"/>
          <w:sz w:val="40"/>
          <w:szCs w:val="40"/>
        </w:rPr>
        <w:t>Target Audience</w:t>
      </w:r>
      <w:bookmarkEnd w:id="4"/>
    </w:p>
    <w:p w:rsidR="001D7209" w:rsidRPr="009B5FCA" w:rsidRDefault="009B5FCA" w:rsidP="009B5FCA">
      <w:pPr>
        <w:jc w:val="center"/>
      </w:pPr>
      <w:r w:rsidRPr="009B5FCA">
        <w:drawing>
          <wp:inline distT="0" distB="0" distL="0" distR="0" wp14:anchorId="7F052C33" wp14:editId="6485E0EB">
            <wp:extent cx="1785219" cy="2491273"/>
            <wp:effectExtent l="0" t="0" r="5715" b="4445"/>
            <wp:docPr id="129" name="Picture 4" descr="A close up of text on a black background&#10;&#10;Description generated with high confidence">
              <a:extLst xmlns:a="http://schemas.openxmlformats.org/drawingml/2006/main">
                <a:ext uri="{FF2B5EF4-FFF2-40B4-BE49-F238E27FC236}">
                  <a16:creationId xmlns:a16="http://schemas.microsoft.com/office/drawing/2014/main" id="{3B1A0146-3D89-4BBC-B052-CF4B63F3AD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text on a black background&#10;&#10;Description generated with high confidence">
                      <a:extLst>
                        <a:ext uri="{FF2B5EF4-FFF2-40B4-BE49-F238E27FC236}">
                          <a16:creationId xmlns:a16="http://schemas.microsoft.com/office/drawing/2014/main" id="{3B1A0146-3D89-4BBC-B052-CF4B63F3AD3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5219" cy="2491273"/>
                    </a:xfrm>
                    <a:prstGeom prst="rect">
                      <a:avLst/>
                    </a:prstGeom>
                  </pic:spPr>
                </pic:pic>
              </a:graphicData>
            </a:graphic>
          </wp:inline>
        </w:drawing>
      </w:r>
    </w:p>
    <w:p w:rsidR="00480CFC" w:rsidRDefault="001D7209" w:rsidP="001D7209">
      <w:pPr>
        <w:ind w:firstLine="720"/>
        <w:rPr>
          <w:szCs w:val="24"/>
        </w:rPr>
      </w:pPr>
      <w:r w:rsidRPr="001D7209">
        <w:rPr>
          <w:szCs w:val="24"/>
        </w:rPr>
        <w:t xml:space="preserve">Since War </w:t>
      </w:r>
      <w:r>
        <w:rPr>
          <w:szCs w:val="24"/>
        </w:rPr>
        <w:t xml:space="preserve">of Crystal </w:t>
      </w:r>
      <w:r w:rsidRPr="001D7209">
        <w:rPr>
          <w:szCs w:val="24"/>
        </w:rPr>
        <w:t>is a real-time strategy tower defend online game, it requires quick logical thinking and fast body reaction respond from players, therefore, it may not suitable for players who under 10 years old as their expectation of game is more casual and less stressful.</w:t>
      </w:r>
    </w:p>
    <w:p w:rsidR="00480CFC" w:rsidRDefault="00480CFC" w:rsidP="00480CFC">
      <w:pPr>
        <w:rPr>
          <w:szCs w:val="24"/>
        </w:rPr>
      </w:pPr>
    </w:p>
    <w:p w:rsidR="00480CFC" w:rsidRDefault="00480CFC" w:rsidP="00480CFC">
      <w:pPr>
        <w:rPr>
          <w:szCs w:val="24"/>
        </w:rPr>
      </w:pPr>
    </w:p>
    <w:p w:rsidR="00480CFC" w:rsidRDefault="00480CFC" w:rsidP="00480CFC">
      <w:pPr>
        <w:rPr>
          <w:szCs w:val="24"/>
        </w:rPr>
      </w:pPr>
    </w:p>
    <w:p w:rsidR="00480CFC" w:rsidRDefault="00480CFC" w:rsidP="00480CFC">
      <w:pPr>
        <w:rPr>
          <w:szCs w:val="24"/>
        </w:rPr>
      </w:pPr>
    </w:p>
    <w:p w:rsidR="00480CFC" w:rsidRDefault="00480CFC" w:rsidP="00480CFC">
      <w:pPr>
        <w:rPr>
          <w:szCs w:val="24"/>
        </w:rPr>
      </w:pPr>
    </w:p>
    <w:p w:rsidR="00480CFC" w:rsidRDefault="00480CFC" w:rsidP="00480CFC">
      <w:pPr>
        <w:rPr>
          <w:szCs w:val="24"/>
        </w:rPr>
      </w:pPr>
    </w:p>
    <w:p w:rsidR="00480CFC" w:rsidRDefault="00480CFC" w:rsidP="00480CFC">
      <w:pPr>
        <w:rPr>
          <w:szCs w:val="24"/>
        </w:rPr>
      </w:pPr>
    </w:p>
    <w:p w:rsidR="00480CFC" w:rsidRDefault="00480CFC" w:rsidP="00480CFC">
      <w:pPr>
        <w:rPr>
          <w:szCs w:val="24"/>
        </w:rPr>
      </w:pPr>
    </w:p>
    <w:p w:rsidR="00480CFC" w:rsidRDefault="00480CFC" w:rsidP="00480CFC">
      <w:pPr>
        <w:rPr>
          <w:szCs w:val="24"/>
        </w:rPr>
      </w:pPr>
    </w:p>
    <w:p w:rsidR="00480CFC" w:rsidRDefault="00480CFC" w:rsidP="00480CFC">
      <w:pPr>
        <w:rPr>
          <w:szCs w:val="24"/>
        </w:rPr>
      </w:pPr>
    </w:p>
    <w:p w:rsidR="00480CFC" w:rsidRPr="00480CFC" w:rsidRDefault="00480CFC" w:rsidP="00480CFC">
      <w:pPr>
        <w:rPr>
          <w:szCs w:val="24"/>
        </w:rPr>
      </w:pPr>
    </w:p>
    <w:p w:rsidR="00C5099B" w:rsidRPr="00A763F9" w:rsidRDefault="00C5099B" w:rsidP="00C5099B">
      <w:pPr>
        <w:pStyle w:val="Heading1"/>
        <w:rPr>
          <w:rFonts w:ascii="Arial" w:hAnsi="Arial" w:cs="Arial"/>
          <w:b/>
          <w:color w:val="auto"/>
          <w:sz w:val="40"/>
          <w:szCs w:val="40"/>
        </w:rPr>
      </w:pPr>
      <w:bookmarkStart w:id="5" w:name="_Toc490804283"/>
      <w:r w:rsidRPr="00A763F9">
        <w:rPr>
          <w:rFonts w:ascii="Arial" w:hAnsi="Arial" w:cs="Arial"/>
          <w:b/>
          <w:color w:val="auto"/>
          <w:sz w:val="40"/>
          <w:szCs w:val="40"/>
        </w:rPr>
        <w:lastRenderedPageBreak/>
        <w:t>Gameplay</w:t>
      </w:r>
      <w:bookmarkEnd w:id="5"/>
    </w:p>
    <w:p w:rsidR="00566384" w:rsidRPr="00A763F9" w:rsidRDefault="00480CFC" w:rsidP="00EF68DC">
      <w:pPr>
        <w:jc w:val="center"/>
        <w:rPr>
          <w:b/>
          <w:sz w:val="28"/>
          <w:szCs w:val="28"/>
        </w:rPr>
      </w:pPr>
      <w:r w:rsidRPr="00A763F9">
        <w:rPr>
          <w:b/>
          <w:noProof/>
          <w:sz w:val="28"/>
          <w:szCs w:val="28"/>
        </w:rPr>
        <mc:AlternateContent>
          <mc:Choice Requires="wpg">
            <w:drawing>
              <wp:anchor distT="0" distB="0" distL="114300" distR="114300" simplePos="0" relativeHeight="251675648" behindDoc="0" locked="0" layoutInCell="1" allowOverlap="1">
                <wp:simplePos x="0" y="0"/>
                <wp:positionH relativeFrom="margin">
                  <wp:align>center</wp:align>
                </wp:positionH>
                <wp:positionV relativeFrom="paragraph">
                  <wp:posOffset>347980</wp:posOffset>
                </wp:positionV>
                <wp:extent cx="7589520" cy="6880860"/>
                <wp:effectExtent l="0" t="0" r="11430" b="15240"/>
                <wp:wrapTopAndBottom/>
                <wp:docPr id="51" name="Group 51"/>
                <wp:cNvGraphicFramePr/>
                <a:graphic xmlns:a="http://schemas.openxmlformats.org/drawingml/2006/main">
                  <a:graphicData uri="http://schemas.microsoft.com/office/word/2010/wordprocessingGroup">
                    <wpg:wgp>
                      <wpg:cNvGrpSpPr/>
                      <wpg:grpSpPr>
                        <a:xfrm>
                          <a:off x="0" y="0"/>
                          <a:ext cx="7589520" cy="6880860"/>
                          <a:chOff x="0" y="0"/>
                          <a:chExt cx="7589520" cy="6880860"/>
                        </a:xfrm>
                      </wpg:grpSpPr>
                      <wpg:grpSp>
                        <wpg:cNvPr id="50" name="Group 50"/>
                        <wpg:cNvGrpSpPr/>
                        <wpg:grpSpPr>
                          <a:xfrm>
                            <a:off x="0" y="0"/>
                            <a:ext cx="7589520" cy="6880860"/>
                            <a:chOff x="0" y="0"/>
                            <a:chExt cx="7589520" cy="6880860"/>
                          </a:xfrm>
                        </wpg:grpSpPr>
                        <wps:wsp>
                          <wps:cNvPr id="49" name="Rectangle 49"/>
                          <wps:cNvSpPr/>
                          <wps:spPr>
                            <a:xfrm>
                              <a:off x="0" y="0"/>
                              <a:ext cx="7589520" cy="68808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2583180" y="2225040"/>
                              <a:ext cx="1150620" cy="35814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rPr>
                                    <w:sz w:val="22"/>
                                  </w:rPr>
                                </w:pPr>
                                <w:r w:rsidRPr="005E54EE">
                                  <w:rPr>
                                    <w:sz w:val="22"/>
                                  </w:rPr>
                                  <w:t>Form a D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Rounded Corners 9"/>
                          <wps:cNvSpPr/>
                          <wps:spPr>
                            <a:xfrm>
                              <a:off x="1798320" y="4511040"/>
                              <a:ext cx="1699260" cy="40386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pPr>
                                <w:r w:rsidRPr="005E54EE">
                                  <w:t>Stander 1V1 M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Rounded Corners 10"/>
                          <wps:cNvSpPr/>
                          <wps:spPr>
                            <a:xfrm>
                              <a:off x="3642360" y="4511040"/>
                              <a:ext cx="1127760" cy="35052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9A0D67" w:rsidRDefault="001D31C6" w:rsidP="009436B6">
                                <w:pPr>
                                  <w:jc w:val="center"/>
                                  <w:rPr>
                                    <w:sz w:val="22"/>
                                  </w:rPr>
                                </w:pPr>
                                <w:r w:rsidRPr="009A0D67">
                                  <w:rPr>
                                    <w:sz w:val="22"/>
                                  </w:rPr>
                                  <w:t>Event M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Rounded Corners 11"/>
                          <wps:cNvSpPr/>
                          <wps:spPr>
                            <a:xfrm>
                              <a:off x="5989320" y="2796540"/>
                              <a:ext cx="1203960" cy="44196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rPr>
                                    <w:sz w:val="22"/>
                                  </w:rPr>
                                </w:pPr>
                                <w:r w:rsidRPr="005E54EE">
                                  <w:rPr>
                                    <w:sz w:val="22"/>
                                  </w:rPr>
                                  <w:t>Guild 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Rounded Corners 12"/>
                          <wps:cNvSpPr/>
                          <wps:spPr>
                            <a:xfrm>
                              <a:off x="6393180" y="4511040"/>
                              <a:ext cx="1150620" cy="35814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pPr>
                                <w:r w:rsidRPr="005E54EE">
                                  <w:t>Guild F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Rounded Corners 13"/>
                          <wps:cNvSpPr/>
                          <wps:spPr>
                            <a:xfrm>
                              <a:off x="5013960" y="4511040"/>
                              <a:ext cx="1143000" cy="37338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rPr>
                                    <w:sz w:val="22"/>
                                  </w:rPr>
                                </w:pPr>
                                <w:r w:rsidRPr="005E54EE">
                                  <w:rPr>
                                    <w:sz w:val="22"/>
                                  </w:rPr>
                                  <w:t>Friend F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Rounded Corners 14"/>
                          <wps:cNvSpPr/>
                          <wps:spPr>
                            <a:xfrm>
                              <a:off x="647700" y="4511040"/>
                              <a:ext cx="891540" cy="37338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9436B6" w:rsidRDefault="001D31C6" w:rsidP="009436B6">
                                <w:pPr>
                                  <w:jc w:val="center"/>
                                  <w:rPr>
                                    <w:sz w:val="28"/>
                                  </w:rPr>
                                </w:pPr>
                                <w:r>
                                  <w:rPr>
                                    <w:sz w:val="28"/>
                                  </w:rPr>
                                  <w:t>VS 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Connector: Elbow 22"/>
                          <wps:cNvCnPr/>
                          <wps:spPr>
                            <a:xfrm>
                              <a:off x="3710940" y="2385060"/>
                              <a:ext cx="2857500" cy="411480"/>
                            </a:xfrm>
                            <a:prstGeom prst="bentConnector3">
                              <a:avLst>
                                <a:gd name="adj1" fmla="val 99698"/>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a:off x="2971800" y="3810000"/>
                              <a:ext cx="0" cy="70104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4" name="Connector: Elbow 24"/>
                          <wps:cNvCnPr/>
                          <wps:spPr>
                            <a:xfrm>
                              <a:off x="2979420" y="4152900"/>
                              <a:ext cx="997720" cy="373380"/>
                            </a:xfrm>
                            <a:prstGeom prst="bentConnector3">
                              <a:avLst>
                                <a:gd name="adj1" fmla="val 99698"/>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5" name="Connector: Elbow 25"/>
                          <wps:cNvCnPr/>
                          <wps:spPr>
                            <a:xfrm flipH="1">
                              <a:off x="1097280" y="4152900"/>
                              <a:ext cx="1874520" cy="365760"/>
                            </a:xfrm>
                            <a:prstGeom prst="bentConnector3">
                              <a:avLst>
                                <a:gd name="adj1" fmla="val 100199"/>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g:cNvPr id="39" name="Group 39"/>
                          <wpg:cNvGrpSpPr/>
                          <wpg:grpSpPr>
                            <a:xfrm flipH="1">
                              <a:off x="426720" y="2400300"/>
                              <a:ext cx="2545080" cy="1607820"/>
                              <a:chOff x="0" y="45720"/>
                              <a:chExt cx="2537460" cy="1607820"/>
                            </a:xfrm>
                          </wpg:grpSpPr>
                          <wps:wsp>
                            <wps:cNvPr id="6" name="Rectangle: Rounded Corners 6"/>
                            <wps:cNvSpPr/>
                            <wps:spPr>
                              <a:xfrm>
                                <a:off x="1272540" y="472440"/>
                                <a:ext cx="1264920" cy="42672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rPr>
                                      <w:sz w:val="22"/>
                                    </w:rPr>
                                  </w:pPr>
                                  <w:r w:rsidRPr="005E54EE">
                                    <w:rPr>
                                      <w:sz w:val="22"/>
                                    </w:rPr>
                                    <w:t>Home 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Connector: Elbow 21"/>
                            <wps:cNvCnPr/>
                            <wps:spPr>
                              <a:xfrm rot="10800000" flipH="1" flipV="1">
                                <a:off x="387456" y="45720"/>
                                <a:ext cx="1616603" cy="419100"/>
                              </a:xfrm>
                              <a:prstGeom prst="bentConnector3">
                                <a:avLst>
                                  <a:gd name="adj1" fmla="val 99814"/>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6" name="Connector: Elbow 26"/>
                            <wps:cNvCnPr/>
                            <wps:spPr>
                              <a:xfrm flipH="1">
                                <a:off x="15240" y="678180"/>
                                <a:ext cx="1287780" cy="480060"/>
                              </a:xfrm>
                              <a:prstGeom prst="bentConnector3">
                                <a:avLst>
                                  <a:gd name="adj1" fmla="val 100199"/>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7" name="Connector: Elbow 27"/>
                            <wps:cNvCnPr/>
                            <wps:spPr>
                              <a:xfrm flipH="1">
                                <a:off x="0" y="914400"/>
                                <a:ext cx="2019300" cy="739140"/>
                              </a:xfrm>
                              <a:prstGeom prst="bentConnector3">
                                <a:avLst>
                                  <a:gd name="adj1" fmla="val 566"/>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s:wsp>
                          <wps:cNvPr id="28" name="Straight Arrow Connector 28"/>
                          <wps:cNvCnPr/>
                          <wps:spPr>
                            <a:xfrm>
                              <a:off x="6697980" y="3230880"/>
                              <a:ext cx="15240" cy="127254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9" name="Connector: Elbow 29"/>
                          <wps:cNvCnPr/>
                          <wps:spPr>
                            <a:xfrm flipH="1">
                              <a:off x="5532120" y="3855720"/>
                              <a:ext cx="1173480" cy="662940"/>
                            </a:xfrm>
                            <a:prstGeom prst="bentConnector3">
                              <a:avLst>
                                <a:gd name="adj1" fmla="val 100199"/>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1082040" y="4884420"/>
                              <a:ext cx="0" cy="70104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34" name="Straight Connector 34"/>
                          <wps:cNvCnPr/>
                          <wps:spPr>
                            <a:xfrm>
                              <a:off x="2956560" y="4869180"/>
                              <a:ext cx="0" cy="70104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3985260" y="4869180"/>
                              <a:ext cx="0" cy="7239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a:off x="5539740" y="4838700"/>
                              <a:ext cx="7620" cy="74676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6743700" y="4823460"/>
                              <a:ext cx="7620" cy="76962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H="1" flipV="1">
                              <a:off x="1097280" y="5577840"/>
                              <a:ext cx="5654040" cy="1524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a:off x="2956560" y="3032760"/>
                              <a:ext cx="303276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1" name="Connector: Elbow 41"/>
                          <wps:cNvCnPr/>
                          <wps:spPr>
                            <a:xfrm flipH="1">
                              <a:off x="2758440" y="5585460"/>
                              <a:ext cx="1226185" cy="533400"/>
                            </a:xfrm>
                            <a:prstGeom prst="bentConnector3">
                              <a:avLst>
                                <a:gd name="adj1" fmla="val 60416"/>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3" name="Connector: Elbow 43"/>
                          <wps:cNvCnPr/>
                          <wps:spPr>
                            <a:xfrm flipH="1">
                              <a:off x="2766060" y="6126480"/>
                              <a:ext cx="487680" cy="541020"/>
                            </a:xfrm>
                            <a:prstGeom prst="bentConnector3">
                              <a:avLst>
                                <a:gd name="adj1" fmla="val 1562"/>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4" name="Rectangle: Rounded Corners 44"/>
                          <wps:cNvSpPr/>
                          <wps:spPr>
                            <a:xfrm>
                              <a:off x="2049780" y="5935980"/>
                              <a:ext cx="708660" cy="34290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9436B6" w:rsidRDefault="001D31C6" w:rsidP="00592594">
                                <w:pPr>
                                  <w:jc w:val="center"/>
                                  <w:rPr>
                                    <w:sz w:val="28"/>
                                  </w:rPr>
                                </w:pPr>
                                <w:r>
                                  <w:rPr>
                                    <w:sz w:val="28"/>
                                  </w:rPr>
                                  <w:t>W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2057400" y="6477000"/>
                              <a:ext cx="708660" cy="34290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71B3">
                                <w:pPr>
                                  <w:jc w:val="center"/>
                                </w:pPr>
                                <w:r w:rsidRPr="005E54EE">
                                  <w:t>LO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Connector: Elbow 46"/>
                          <wps:cNvCnPr/>
                          <wps:spPr>
                            <a:xfrm flipH="1" flipV="1">
                              <a:off x="426720" y="3017520"/>
                              <a:ext cx="1615440" cy="3642360"/>
                            </a:xfrm>
                            <a:prstGeom prst="bentConnector3">
                              <a:avLst>
                                <a:gd name="adj1" fmla="val 118519"/>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flipH="1">
                              <a:off x="129540" y="6111240"/>
                              <a:ext cx="192024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8" name="Connector: Elbow 48"/>
                          <wps:cNvCnPr/>
                          <wps:spPr>
                            <a:xfrm flipV="1">
                              <a:off x="647700" y="236220"/>
                              <a:ext cx="190500" cy="2583181"/>
                            </a:xfrm>
                            <a:prstGeom prst="bentConnector3">
                              <a:avLst>
                                <a:gd name="adj1" fmla="val 6000"/>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s:wsp>
                        <wps:cNvPr id="2" name="Rectangle: Rounded Corners 2"/>
                        <wps:cNvSpPr/>
                        <wps:spPr>
                          <a:xfrm>
                            <a:off x="2385060" y="1470660"/>
                            <a:ext cx="1546860" cy="38100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rPr>
                                  <w:sz w:val="22"/>
                                </w:rPr>
                              </w:pPr>
                              <w:r w:rsidRPr="005E54EE">
                                <w:rPr>
                                  <w:sz w:val="22"/>
                                </w:rPr>
                                <w:t>Select Unit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2567940" y="723900"/>
                            <a:ext cx="1150620" cy="35814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pPr>
                              <w:r w:rsidRPr="005E54EE">
                                <w:t>Select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2583180" y="3520440"/>
                            <a:ext cx="1242060" cy="36576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rPr>
                                  <w:sz w:val="22"/>
                                </w:rPr>
                              </w:pPr>
                              <w:r w:rsidRPr="005E54EE">
                                <w:rPr>
                                  <w:sz w:val="22"/>
                                </w:rPr>
                                <w:t>Change D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 name="Group 42"/>
                        <wpg:cNvGrpSpPr/>
                        <wpg:grpSpPr>
                          <a:xfrm flipH="1">
                            <a:off x="838200" y="76200"/>
                            <a:ext cx="4602480" cy="845820"/>
                            <a:chOff x="0" y="0"/>
                            <a:chExt cx="4655820" cy="845820"/>
                          </a:xfrm>
                        </wpg:grpSpPr>
                        <wps:wsp>
                          <wps:cNvPr id="1" name="Rectangle: Rounded Corners 1"/>
                          <wps:cNvSpPr/>
                          <wps:spPr>
                            <a:xfrm>
                              <a:off x="0" y="22860"/>
                              <a:ext cx="1150620" cy="35814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rPr>
                                    <w:sz w:val="22"/>
                                  </w:rPr>
                                </w:pPr>
                                <w:r w:rsidRPr="005E54EE">
                                  <w:rPr>
                                    <w:sz w:val="22"/>
                                  </w:rPr>
                                  <w:t>Enter G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3329940" y="0"/>
                              <a:ext cx="1325880" cy="358140"/>
                            </a:xfrm>
                            <a:prstGeom prst="round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E54EE" w:rsidRDefault="001D31C6" w:rsidP="009436B6">
                                <w:pPr>
                                  <w:jc w:val="center"/>
                                  <w:rPr>
                                    <w:sz w:val="22"/>
                                  </w:rPr>
                                </w:pPr>
                                <w:r w:rsidRPr="005E54EE">
                                  <w:rPr>
                                    <w:sz w:val="22"/>
                                  </w:rPr>
                                  <w:t>Library 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Connector: Elbow 15"/>
                          <wps:cNvCnPr/>
                          <wps:spPr>
                            <a:xfrm>
                              <a:off x="1120140" y="182880"/>
                              <a:ext cx="2209800" cy="0"/>
                            </a:xfrm>
                            <a:prstGeom prst="bentConnector3">
                              <a:avLst/>
                            </a:prstGeom>
                            <a:ln w="19050">
                              <a:tailEnd type="triangle" w="lg" len="lg"/>
                            </a:ln>
                          </wps:spPr>
                          <wps:style>
                            <a:lnRef idx="1">
                              <a:schemeClr val="accent1"/>
                            </a:lnRef>
                            <a:fillRef idx="0">
                              <a:schemeClr val="accent1"/>
                            </a:fillRef>
                            <a:effectRef idx="0">
                              <a:schemeClr val="accent1"/>
                            </a:effectRef>
                            <a:fontRef idx="minor">
                              <a:schemeClr val="tx1"/>
                            </a:fontRef>
                          </wps:style>
                          <wps:bodyPr/>
                        </wps:wsp>
                        <wps:wsp>
                          <wps:cNvPr id="18" name="Connector: Elbow 18"/>
                          <wps:cNvCnPr/>
                          <wps:spPr>
                            <a:xfrm flipH="1">
                              <a:off x="2918460" y="358140"/>
                              <a:ext cx="1021080" cy="487680"/>
                            </a:xfrm>
                            <a:prstGeom prst="bentConnector3">
                              <a:avLst>
                                <a:gd name="adj1" fmla="val 0"/>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s:wsp>
                        <wps:cNvPr id="19" name="Straight Arrow Connector 19"/>
                        <wps:cNvCnPr/>
                        <wps:spPr>
                          <a:xfrm>
                            <a:off x="3124200" y="1089660"/>
                            <a:ext cx="7620" cy="3810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3147060" y="1851660"/>
                            <a:ext cx="7620" cy="3810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51" o:spid="_x0000_s1028" style="position:absolute;left:0;text-align:left;margin-left:0;margin-top:27.4pt;width:597.6pt;height:541.8pt;z-index:251675648;mso-position-horizontal:center;mso-position-horizontal-relative:margin" coordsize="75895,68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">
                <v:group id="Group 50" o:spid="_x0000_s1029" style="position:absolute;width:75895;height:68808" coordsize="75895,68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ect id="Rectangle 49" o:spid="_x0000_s1030" style="position:absolute;width:75895;height:68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" fillcolor="white [3212]" strokecolor="black [3213]" strokeweight="1pt"/>
                  <v:roundrect id="Rectangle: Rounded Corners 3" o:spid="_x0000_s1031" style="position:absolute;left:25831;top:22250;width:11507;height:35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" fillcolor="#2e74b5 [2408]" strokecolor="#2e74b5 [2408]" strokeweight="1pt">
                    <v:stroke joinstyle="miter"/>
                    <v:textbox>
                      <w:txbxContent>
                        <w:p w:rsidR="001D31C6" w:rsidRPr="005E54EE" w:rsidRDefault="001D31C6" w:rsidP="009436B6">
                          <w:pPr>
                            <w:jc w:val="center"/>
                            <w:rPr>
                              <w:sz w:val="22"/>
                            </w:rPr>
                          </w:pPr>
                          <w:r w:rsidRPr="005E54EE">
                            <w:rPr>
                              <w:sz w:val="22"/>
                            </w:rPr>
                            <w:t>Form a Deck</w:t>
                          </w:r>
                        </w:p>
                      </w:txbxContent>
                    </v:textbox>
                  </v:roundrect>
                  <v:roundrect id="Rectangle: Rounded Corners 9" o:spid="_x0000_s1032" style="position:absolute;left:17983;top:45110;width:16992;height:4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" fillcolor="#2e74b5 [2408]" strokecolor="#2e74b5 [2408]" strokeweight="1pt">
                    <v:stroke joinstyle="miter"/>
                    <v:textbox>
                      <w:txbxContent>
                        <w:p w:rsidR="001D31C6" w:rsidRPr="005E54EE" w:rsidRDefault="001D31C6" w:rsidP="009436B6">
                          <w:pPr>
                            <w:jc w:val="center"/>
                          </w:pPr>
                          <w:r w:rsidRPr="005E54EE">
                            <w:t>Stander 1V1 Mode</w:t>
                          </w:r>
                        </w:p>
                      </w:txbxContent>
                    </v:textbox>
                  </v:roundrect>
                  <v:roundrect id="Rectangle: Rounded Corners 10" o:spid="_x0000_s1033" style="position:absolute;left:36423;top:45110;width:11278;height:35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" fillcolor="#2e74b5 [2408]" strokecolor="#2e74b5 [2408]" strokeweight="1pt">
                    <v:stroke joinstyle="miter"/>
                    <v:textbox>
                      <w:txbxContent>
                        <w:p w:rsidR="001D31C6" w:rsidRPr="009A0D67" w:rsidRDefault="001D31C6" w:rsidP="009436B6">
                          <w:pPr>
                            <w:jc w:val="center"/>
                            <w:rPr>
                              <w:sz w:val="22"/>
                            </w:rPr>
                          </w:pPr>
                          <w:r w:rsidRPr="009A0D67">
                            <w:rPr>
                              <w:sz w:val="22"/>
                            </w:rPr>
                            <w:t>Event Mode</w:t>
                          </w:r>
                        </w:p>
                      </w:txbxContent>
                    </v:textbox>
                  </v:roundrect>
                  <v:roundrect id="Rectangle: Rounded Corners 11" o:spid="_x0000_s1034" style="position:absolute;left:59893;top:27965;width:12039;height:44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" fillcolor="#2e74b5 [2408]" strokecolor="#2e74b5 [2408]" strokeweight="1pt">
                    <v:stroke joinstyle="miter"/>
                    <v:textbox>
                      <w:txbxContent>
                        <w:p w:rsidR="001D31C6" w:rsidRPr="005E54EE" w:rsidRDefault="001D31C6" w:rsidP="009436B6">
                          <w:pPr>
                            <w:jc w:val="center"/>
                            <w:rPr>
                              <w:sz w:val="22"/>
                            </w:rPr>
                          </w:pPr>
                          <w:r w:rsidRPr="005E54EE">
                            <w:rPr>
                              <w:sz w:val="22"/>
                            </w:rPr>
                            <w:t>Guild Screen</w:t>
                          </w:r>
                        </w:p>
                      </w:txbxContent>
                    </v:textbox>
                  </v:roundrect>
                  <v:roundrect id="Rectangle: Rounded Corners 12" o:spid="_x0000_s1035" style="position:absolute;left:63931;top:45110;width:11507;height:35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" fillcolor="#2e74b5 [2408]" strokecolor="#2e74b5 [2408]" strokeweight="1pt">
                    <v:stroke joinstyle="miter"/>
                    <v:textbox>
                      <w:txbxContent>
                        <w:p w:rsidR="001D31C6" w:rsidRPr="005E54EE" w:rsidRDefault="001D31C6" w:rsidP="009436B6">
                          <w:pPr>
                            <w:jc w:val="center"/>
                          </w:pPr>
                          <w:r w:rsidRPr="005E54EE">
                            <w:t>Guild Fight</w:t>
                          </w:r>
                        </w:p>
                      </w:txbxContent>
                    </v:textbox>
                  </v:roundrect>
                  <v:roundrect id="Rectangle: Rounded Corners 13" o:spid="_x0000_s1036" style="position:absolute;left:50139;top:45110;width:11430;height:37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" fillcolor="#2e74b5 [2408]" strokecolor="#2e74b5 [2408]" strokeweight="1pt">
                    <v:stroke joinstyle="miter"/>
                    <v:textbox>
                      <w:txbxContent>
                        <w:p w:rsidR="001D31C6" w:rsidRPr="005E54EE" w:rsidRDefault="001D31C6" w:rsidP="009436B6">
                          <w:pPr>
                            <w:jc w:val="center"/>
                            <w:rPr>
                              <w:sz w:val="22"/>
                            </w:rPr>
                          </w:pPr>
                          <w:r w:rsidRPr="005E54EE">
                            <w:rPr>
                              <w:sz w:val="22"/>
                            </w:rPr>
                            <w:t>Friend Fight</w:t>
                          </w:r>
                        </w:p>
                      </w:txbxContent>
                    </v:textbox>
                  </v:roundrect>
                  <v:roundrect id="Rectangle: Rounded Corners 14" o:spid="_x0000_s1037" style="position:absolute;left:6477;top:45110;width:8915;height:37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" fillcolor="#2e74b5 [2408]" strokecolor="#2e74b5 [2408]" strokeweight="1pt">
                    <v:stroke joinstyle="miter"/>
                    <v:textbox>
                      <w:txbxContent>
                        <w:p w:rsidR="001D31C6" w:rsidRPr="009436B6" w:rsidRDefault="001D31C6" w:rsidP="009436B6">
                          <w:pPr>
                            <w:jc w:val="center"/>
                            <w:rPr>
                              <w:sz w:val="28"/>
                            </w:rPr>
                          </w:pPr>
                          <w:r>
                            <w:rPr>
                              <w:sz w:val="28"/>
                            </w:rPr>
                            <w:t>VS AI</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 o:spid="_x0000_s1038" type="#_x0000_t34" style="position:absolute;left:37109;top:23850;width:28575;height:411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" adj="21535" strokecolor="#4472c4 [3204]" strokeweight="1.5pt">
                    <v:stroke endarrow="block"/>
                  </v:shape>
                  <v:shapetype id="_x0000_t32" coordsize="21600,21600" o:spt="32" o:oned="t" path="m,l21600,21600e" filled="f">
                    <v:path arrowok="t" fillok="f" o:connecttype="none"/>
                    <o:lock v:ext="edit" shapetype="t"/>
                  </v:shapetype>
                  <v:shape id="Straight Arrow Connector 23" o:spid="_x0000_s1039" type="#_x0000_t32" style="position:absolute;left:29718;top:38100;width:0;height:70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" strokecolor="#4472c4 [3204]" strokeweight="1.5pt">
                    <v:stroke endarrow="block" joinstyle="miter"/>
                  </v:shape>
                  <v:shape id="Connector: Elbow 24" o:spid="_x0000_s1040" type="#_x0000_t34" style="position:absolute;left:29794;top:41529;width:9977;height:373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" adj="21535" strokecolor="#4472c4 [3204]" strokeweight="1.5pt">
                    <v:stroke endarrow="block"/>
                  </v:shape>
                  <v:shape id="Connector: Elbow 25" o:spid="_x0000_s1041" type="#_x0000_t34" style="position:absolute;left:10972;top:41529;width:18746;height:365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" adj="21643" strokecolor="#4472c4 [3204]" strokeweight="1.5pt">
                    <v:stroke endarrow="block"/>
                  </v:shape>
                  <v:group id="Group 39" o:spid="_x0000_s1042" style="position:absolute;left:4267;top:24003;width:25451;height:16078;flip:x" coordorigin=",457" coordsize="25374,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roundrect id="Rectangle: Rounded Corners 6" o:spid="_x0000_s1043" style="position:absolute;left:12725;top:4724;width:12649;height:42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" fillcolor="#2e74b5 [2408]" strokecolor="#2e74b5 [2408]" strokeweight="1pt">
                      <v:stroke joinstyle="miter"/>
                      <v:textbox>
                        <w:txbxContent>
                          <w:p w:rsidR="001D31C6" w:rsidRPr="005E54EE" w:rsidRDefault="001D31C6" w:rsidP="009436B6">
                            <w:pPr>
                              <w:jc w:val="center"/>
                              <w:rPr>
                                <w:sz w:val="22"/>
                              </w:rPr>
                            </w:pPr>
                            <w:r w:rsidRPr="005E54EE">
                              <w:rPr>
                                <w:sz w:val="22"/>
                              </w:rPr>
                              <w:t>Home Screen</w:t>
                            </w:r>
                          </w:p>
                        </w:txbxContent>
                      </v:textbox>
                    </v:roundrect>
                    <v:shape id="Connector: Elbow 21" o:spid="_x0000_s1044" type="#_x0000_t34" style="position:absolute;left:3874;top:457;width:16166;height:4191;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" adj="21560" strokecolor="#4472c4 [3204]" strokeweight="1.5pt">
                      <v:stroke endarrow="block"/>
                    </v:shape>
                    <v:shape id="Connector: Elbow 26" o:spid="_x0000_s1045" type="#_x0000_t34" style="position:absolute;left:152;top:6781;width:12878;height:480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" adj="21643" strokecolor="#4472c4 [3204]" strokeweight="1.5pt">
                      <v:stroke endarrow="block"/>
                    </v:shape>
                    <v:shape id="Connector: Elbow 27" o:spid="_x0000_s1046" type="#_x0000_t34" style="position:absolute;top:9144;width:20193;height:739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" adj="122" strokecolor="#4472c4 [3204]" strokeweight="1.5pt">
                      <v:stroke endarrow="block"/>
                    </v:shape>
                  </v:group>
                  <v:shape id="Straight Arrow Connector 28" o:spid="_x0000_s1047" type="#_x0000_t32" style="position:absolute;left:66979;top:32308;width:153;height:12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" strokecolor="#4472c4 [3204]" strokeweight="1.5pt">
                    <v:stroke endarrow="block" joinstyle="miter"/>
                  </v:shape>
                  <v:shape id="Connector: Elbow 29" o:spid="_x0000_s1048" type="#_x0000_t34" style="position:absolute;left:55321;top:38557;width:11735;height:662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" adj="21643" strokecolor="#4472c4 [3204]" strokeweight="1.5pt">
                    <v:stroke endarrow="block"/>
                  </v:shape>
                  <v:line id="Straight Connector 33" o:spid="_x0000_s1049" style="position:absolute;visibility:visible;mso-wrap-style:square" from="10820,48844" to="10820,55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" strokecolor="#4472c4 [3204]" strokeweight="1.5pt">
                    <v:stroke joinstyle="miter"/>
                  </v:line>
                  <v:line id="Straight Connector 34" o:spid="_x0000_s1050" style="position:absolute;visibility:visible;mso-wrap-style:square" from="29565,48691" to="29565,55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" strokecolor="#4472c4 [3204]" strokeweight="1.5pt">
                    <v:stroke joinstyle="miter"/>
                  </v:line>
                  <v:line id="Straight Connector 35" o:spid="_x0000_s1051" style="position:absolute;visibility:visible;mso-wrap-style:square" from="39852,48691" to="39852,55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" strokecolor="#4472c4 [3204]" strokeweight="1.5pt">
                    <v:stroke joinstyle="miter"/>
                  </v:line>
                  <v:line id="Straight Connector 36" o:spid="_x0000_s1052" style="position:absolute;visibility:visible;mso-wrap-style:square" from="55397,48387" to="55473,55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" strokecolor="#4472c4 [3204]" strokeweight="1.5pt">
                    <v:stroke joinstyle="miter"/>
                  </v:line>
                  <v:line id="Straight Connector 37" o:spid="_x0000_s1053" style="position:absolute;visibility:visible;mso-wrap-style:square" from="67437,48234" to="67513,55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" strokecolor="#4472c4 [3204]" strokeweight="1.5pt">
                    <v:stroke joinstyle="miter"/>
                  </v:line>
                  <v:line id="Straight Connector 38" o:spid="_x0000_s1054" style="position:absolute;flip:x y;visibility:visible;mso-wrap-style:square" from="10972,55778" to="67513,55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" strokecolor="#4472c4 [3204]" strokeweight="1.5pt">
                    <v:stroke joinstyle="miter"/>
                  </v:line>
                  <v:shape id="Straight Arrow Connector 40" o:spid="_x0000_s1055" type="#_x0000_t32" style="position:absolute;left:29565;top:30327;width:303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" strokecolor="#4472c4 [3204]" strokeweight="1.5pt">
                    <v:stroke endarrow="block" joinstyle="miter"/>
                  </v:shape>
                  <v:shape id="Connector: Elbow 41" o:spid="_x0000_s1056" type="#_x0000_t34" style="position:absolute;left:27584;top:55854;width:12262;height:533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" adj="13050" strokecolor="#4472c4 [3204]" strokeweight="1.5pt">
                    <v:stroke endarrow="block"/>
                  </v:shape>
                  <v:shape id="Connector: Elbow 43" o:spid="_x0000_s1057" type="#_x0000_t34" style="position:absolute;left:27660;top:61264;width:4877;height:541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" adj="337" strokecolor="#4472c4 [3204]" strokeweight="1.5pt">
                    <v:stroke endarrow="block"/>
                  </v:shape>
                  <v:roundrect id="Rectangle: Rounded Corners 44" o:spid="_x0000_s1058" style="position:absolute;left:20497;top:59359;width:70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" fillcolor="#2e74b5 [2408]" strokecolor="#2e74b5 [2408]" strokeweight="1pt">
                    <v:stroke joinstyle="miter"/>
                    <v:textbox>
                      <w:txbxContent>
                        <w:p w:rsidR="001D31C6" w:rsidRPr="009436B6" w:rsidRDefault="001D31C6" w:rsidP="00592594">
                          <w:pPr>
                            <w:jc w:val="center"/>
                            <w:rPr>
                              <w:sz w:val="28"/>
                            </w:rPr>
                          </w:pPr>
                          <w:r>
                            <w:rPr>
                              <w:sz w:val="28"/>
                            </w:rPr>
                            <w:t>WIN</w:t>
                          </w:r>
                        </w:p>
                      </w:txbxContent>
                    </v:textbox>
                  </v:roundrect>
                  <v:roundrect id="Rectangle: Rounded Corners 45" o:spid="_x0000_s1059" style="position:absolute;left:20574;top:64770;width:7086;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" fillcolor="#2e74b5 [2408]" strokecolor="#2e74b5 [2408]" strokeweight="1pt">
                    <v:stroke joinstyle="miter"/>
                    <v:textbox>
                      <w:txbxContent>
                        <w:p w:rsidR="001D31C6" w:rsidRPr="005E54EE" w:rsidRDefault="001D31C6" w:rsidP="009471B3">
                          <w:pPr>
                            <w:jc w:val="center"/>
                          </w:pPr>
                          <w:r w:rsidRPr="005E54EE">
                            <w:t>LOSE</w:t>
                          </w:r>
                        </w:p>
                      </w:txbxContent>
                    </v:textbox>
                  </v:roundrect>
                  <v:shape id="Connector: Elbow 46" o:spid="_x0000_s1060" type="#_x0000_t34" style="position:absolute;left:4267;top:30175;width:16154;height:36423;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" adj="25600" strokecolor="#4472c4 [3204]" strokeweight="1.5pt">
                    <v:stroke endarrow="block"/>
                  </v:shape>
                  <v:shape id="Straight Arrow Connector 47" o:spid="_x0000_s1061" type="#_x0000_t32" style="position:absolute;left:1295;top:61112;width:1920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" strokecolor="#4472c4 [3204]" strokeweight="1.5pt">
                    <v:stroke endarrow="block" joinstyle="miter"/>
                  </v:shape>
                  <v:shape id="Connector: Elbow 48" o:spid="_x0000_s1062" type="#_x0000_t34" style="position:absolute;left:6477;top:2362;width:1905;height:258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" adj="1296" strokecolor="#4472c4 [3204]" strokeweight="1.5pt">
                    <v:stroke endarrow="block"/>
                  </v:shape>
                </v:group>
                <v:roundrect id="Rectangle: Rounded Corners 2" o:spid="_x0000_s1063" style="position:absolute;left:23850;top:14706;width:15469;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" fillcolor="#2e74b5 [2408]" strokecolor="#2e74b5 [2408]" strokeweight="1pt">
                  <v:stroke joinstyle="miter"/>
                  <v:textbox>
                    <w:txbxContent>
                      <w:p w:rsidR="001D31C6" w:rsidRPr="005E54EE" w:rsidRDefault="001D31C6" w:rsidP="009436B6">
                        <w:pPr>
                          <w:jc w:val="center"/>
                          <w:rPr>
                            <w:sz w:val="22"/>
                          </w:rPr>
                        </w:pPr>
                        <w:r w:rsidRPr="005E54EE">
                          <w:rPr>
                            <w:sz w:val="22"/>
                          </w:rPr>
                          <w:t>Select Unit Cards</w:t>
                        </w:r>
                      </w:p>
                    </w:txbxContent>
                  </v:textbox>
                </v:roundrect>
                <v:roundrect id="Rectangle: Rounded Corners 7" o:spid="_x0000_s1064" style="position:absolute;left:25679;top:7239;width:11506;height:35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" fillcolor="#2e74b5 [2408]" strokecolor="#2e74b5 [2408]" strokeweight="1pt">
                  <v:stroke joinstyle="miter"/>
                  <v:textbox>
                    <w:txbxContent>
                      <w:p w:rsidR="001D31C6" w:rsidRPr="005E54EE" w:rsidRDefault="001D31C6" w:rsidP="009436B6">
                        <w:pPr>
                          <w:jc w:val="center"/>
                        </w:pPr>
                        <w:r w:rsidRPr="005E54EE">
                          <w:t>Select Role</w:t>
                        </w:r>
                      </w:p>
                    </w:txbxContent>
                  </v:textbox>
                </v:roundrect>
                <v:roundrect id="Rectangle: Rounded Corners 8" o:spid="_x0000_s1065" style="position:absolute;left:25831;top:35204;width:12421;height:36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" fillcolor="#2e74b5 [2408]" strokecolor="#2e74b5 [2408]" strokeweight="1pt">
                  <v:stroke joinstyle="miter"/>
                  <v:textbox>
                    <w:txbxContent>
                      <w:p w:rsidR="001D31C6" w:rsidRPr="005E54EE" w:rsidRDefault="001D31C6" w:rsidP="009436B6">
                        <w:pPr>
                          <w:jc w:val="center"/>
                          <w:rPr>
                            <w:sz w:val="22"/>
                          </w:rPr>
                        </w:pPr>
                        <w:r w:rsidRPr="005E54EE">
                          <w:rPr>
                            <w:sz w:val="22"/>
                          </w:rPr>
                          <w:t>Change Deck</w:t>
                        </w:r>
                      </w:p>
                    </w:txbxContent>
                  </v:textbox>
                </v:roundrect>
                <v:group id="Group 42" o:spid="_x0000_s1066" style="position:absolute;left:8382;top:762;width:46024;height:8458;flip:x" coordsize="46558,8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">
                  <v:roundrect id="Rectangle: Rounded Corners 1" o:spid="_x0000_s1067" style="position:absolute;top:228;width:11506;height:35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" fillcolor="#2e74b5 [2408]" strokecolor="#2e74b5 [2408]" strokeweight="1pt">
                    <v:stroke joinstyle="miter"/>
                    <v:textbox>
                      <w:txbxContent>
                        <w:p w:rsidR="001D31C6" w:rsidRPr="005E54EE" w:rsidRDefault="001D31C6" w:rsidP="009436B6">
                          <w:pPr>
                            <w:jc w:val="center"/>
                            <w:rPr>
                              <w:sz w:val="22"/>
                            </w:rPr>
                          </w:pPr>
                          <w:r w:rsidRPr="005E54EE">
                            <w:rPr>
                              <w:sz w:val="22"/>
                            </w:rPr>
                            <w:t>Enter Game</w:t>
                          </w:r>
                        </w:p>
                      </w:txbxContent>
                    </v:textbox>
                  </v:roundrect>
                  <v:roundrect id="Rectangle: Rounded Corners 4" o:spid="_x0000_s1068" style="position:absolute;left:33299;width:13259;height:35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" fillcolor="#2e74b5 [2408]" strokecolor="#2e74b5 [2408]" strokeweight="1pt">
                    <v:stroke joinstyle="miter"/>
                    <v:textbox>
                      <w:txbxContent>
                        <w:p w:rsidR="001D31C6" w:rsidRPr="005E54EE" w:rsidRDefault="001D31C6" w:rsidP="009436B6">
                          <w:pPr>
                            <w:jc w:val="center"/>
                            <w:rPr>
                              <w:sz w:val="22"/>
                            </w:rPr>
                          </w:pPr>
                          <w:r w:rsidRPr="005E54EE">
                            <w:rPr>
                              <w:sz w:val="22"/>
                            </w:rPr>
                            <w:t>Library Screen</w:t>
                          </w:r>
                        </w:p>
                      </w:txbxContent>
                    </v:textbox>
                  </v:roundrect>
                  <v:shape id="Connector: Elbow 15" o:spid="_x0000_s1069" type="#_x0000_t34" style="position:absolute;left:11201;top:1828;width:22098;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" strokecolor="#4472c4 [3204]" strokeweight="1.5pt">
                    <v:stroke endarrow="block" endarrowwidth="wide" endarrowlength="long"/>
                  </v:shape>
                  <v:shape id="Connector: Elbow 18" o:spid="_x0000_s1070" type="#_x0000_t34" style="position:absolute;left:29184;top:3581;width:10211;height:487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" adj="0" strokecolor="#4472c4 [3204]" strokeweight="1.5pt">
                    <v:stroke endarrow="block"/>
                  </v:shape>
                </v:group>
                <v:shape id="Straight Arrow Connector 19" o:spid="_x0000_s1071" type="#_x0000_t32" style="position:absolute;left:31242;top:10896;width:76;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" strokecolor="#4472c4 [3204]" strokeweight="1.5pt">
                  <v:stroke endarrow="block" joinstyle="miter"/>
                </v:shape>
                <v:shape id="Straight Arrow Connector 20" o:spid="_x0000_s1072" type="#_x0000_t32" style="position:absolute;left:31470;top:18516;width:76;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" strokecolor="#4472c4 [3204]" strokeweight="1.5pt">
                  <v:stroke endarrow="block" joinstyle="miter"/>
                </v:shape>
                <w10:wrap type="topAndBottom" anchorx="margin"/>
              </v:group>
            </w:pict>
          </mc:Fallback>
        </mc:AlternateContent>
      </w:r>
      <w:r w:rsidR="0097060B" w:rsidRPr="00A763F9">
        <w:rPr>
          <w:b/>
          <w:sz w:val="28"/>
          <w:szCs w:val="28"/>
        </w:rPr>
        <w:t>Game progression</w:t>
      </w:r>
    </w:p>
    <w:p w:rsidR="009436B6" w:rsidRPr="00A763F9" w:rsidRDefault="009436B6" w:rsidP="002E3ADF"/>
    <w:p w:rsidR="009471B3" w:rsidRPr="00A763F9" w:rsidRDefault="009471B3" w:rsidP="002E3ADF"/>
    <w:p w:rsidR="007E0999" w:rsidRPr="008B5E2C" w:rsidRDefault="004D11E2" w:rsidP="008B5E2C">
      <w:pPr>
        <w:pStyle w:val="Heading1"/>
        <w:rPr>
          <w:rFonts w:ascii="Arial" w:hAnsi="Arial" w:cs="Arial"/>
          <w:b/>
          <w:color w:val="auto"/>
          <w:sz w:val="40"/>
          <w:szCs w:val="40"/>
        </w:rPr>
      </w:pPr>
      <w:bookmarkStart w:id="6" w:name="_Toc490804284"/>
      <w:r w:rsidRPr="008B5E2C">
        <w:rPr>
          <w:rFonts w:ascii="Arial" w:hAnsi="Arial" w:cs="Arial"/>
          <w:b/>
          <w:color w:val="auto"/>
          <w:sz w:val="40"/>
          <w:szCs w:val="40"/>
        </w:rPr>
        <w:lastRenderedPageBreak/>
        <w:t>Mechanics</w:t>
      </w:r>
      <w:bookmarkEnd w:id="6"/>
    </w:p>
    <w:p w:rsidR="00093453" w:rsidRPr="00A763F9" w:rsidRDefault="00093453" w:rsidP="00160040">
      <w:pPr>
        <w:jc w:val="center"/>
        <w:rPr>
          <w:b/>
        </w:rPr>
      </w:pPr>
      <w:r w:rsidRPr="00A763F9">
        <w:rPr>
          <w:b/>
        </w:rPr>
        <w:t>Objective</w:t>
      </w:r>
    </w:p>
    <w:p w:rsidR="00836132" w:rsidRPr="00A763F9" w:rsidRDefault="0016006F" w:rsidP="005534DA">
      <w:pPr>
        <w:ind w:firstLine="720"/>
      </w:pPr>
      <w:r w:rsidRPr="0016006F">
        <w:rPr>
          <w:noProof/>
        </w:rPr>
        <w:t>Th</w:t>
      </w:r>
      <w:r>
        <w:rPr>
          <w:noProof/>
        </w:rPr>
        <w:t>e a</w:t>
      </w:r>
      <w:r w:rsidR="001B40DF" w:rsidRPr="0016006F">
        <w:rPr>
          <w:noProof/>
        </w:rPr>
        <w:t>ttacker</w:t>
      </w:r>
      <w:r w:rsidR="001B40DF" w:rsidRPr="00A763F9">
        <w:t xml:space="preserve"> </w:t>
      </w:r>
      <w:r w:rsidR="001B40DF" w:rsidRPr="0016006F">
        <w:rPr>
          <w:noProof/>
        </w:rPr>
        <w:t>need</w:t>
      </w:r>
      <w:r>
        <w:rPr>
          <w:noProof/>
        </w:rPr>
        <w:t>s</w:t>
      </w:r>
      <w:r w:rsidR="001B40DF" w:rsidRPr="00A763F9">
        <w:t xml:space="preserve"> to</w:t>
      </w:r>
      <w:r w:rsidR="00836132" w:rsidRPr="00A763F9">
        <w:t xml:space="preserve"> use unit cards destroy human outpost within 2 minutes.</w:t>
      </w:r>
    </w:p>
    <w:p w:rsidR="00093453" w:rsidRPr="00A763F9" w:rsidRDefault="0016006F" w:rsidP="005534DA">
      <w:pPr>
        <w:ind w:firstLine="720"/>
      </w:pPr>
      <w:r>
        <w:t>The d</w:t>
      </w:r>
      <w:r w:rsidR="00836132" w:rsidRPr="00A763F9">
        <w:t>efender need</w:t>
      </w:r>
      <w:r>
        <w:t>s</w:t>
      </w:r>
      <w:r w:rsidR="00836132" w:rsidRPr="00A763F9">
        <w:t xml:space="preserve"> to use unit cards keep human outpost exist (health point &gt; 0) for 2 minutes. </w:t>
      </w:r>
    </w:p>
    <w:p w:rsidR="00836132" w:rsidRPr="00A763F9" w:rsidRDefault="00836132" w:rsidP="00160040">
      <w:pPr>
        <w:ind w:firstLine="720"/>
        <w:jc w:val="center"/>
        <w:rPr>
          <w:b/>
        </w:rPr>
      </w:pPr>
      <w:r w:rsidRPr="00A763F9">
        <w:rPr>
          <w:b/>
          <w:noProof/>
        </w:rPr>
        <mc:AlternateContent>
          <mc:Choice Requires="wpg">
            <w:drawing>
              <wp:anchor distT="0" distB="0" distL="114300" distR="114300" simplePos="0" relativeHeight="251692032" behindDoc="0" locked="0" layoutInCell="1" allowOverlap="1">
                <wp:simplePos x="0" y="0"/>
                <wp:positionH relativeFrom="column">
                  <wp:posOffset>-586740</wp:posOffset>
                </wp:positionH>
                <wp:positionV relativeFrom="paragraph">
                  <wp:posOffset>453390</wp:posOffset>
                </wp:positionV>
                <wp:extent cx="7056120" cy="4404360"/>
                <wp:effectExtent l="0" t="0" r="11430" b="15240"/>
                <wp:wrapTopAndBottom/>
                <wp:docPr id="76" name="Group 76"/>
                <wp:cNvGraphicFramePr/>
                <a:graphic xmlns:a="http://schemas.openxmlformats.org/drawingml/2006/main">
                  <a:graphicData uri="http://schemas.microsoft.com/office/word/2010/wordprocessingGroup">
                    <wpg:wgp>
                      <wpg:cNvGrpSpPr/>
                      <wpg:grpSpPr>
                        <a:xfrm>
                          <a:off x="0" y="0"/>
                          <a:ext cx="7056120" cy="4404360"/>
                          <a:chOff x="0" y="0"/>
                          <a:chExt cx="7056120" cy="4404360"/>
                        </a:xfrm>
                      </wpg:grpSpPr>
                      <wpg:grpSp>
                        <wpg:cNvPr id="75" name="Group 75"/>
                        <wpg:cNvGrpSpPr/>
                        <wpg:grpSpPr>
                          <a:xfrm>
                            <a:off x="0" y="0"/>
                            <a:ext cx="7033260" cy="4404360"/>
                            <a:chOff x="0" y="0"/>
                            <a:chExt cx="7033260" cy="4404360"/>
                          </a:xfrm>
                        </wpg:grpSpPr>
                        <wpg:grpSp>
                          <wpg:cNvPr id="53" name="Group 18"/>
                          <wpg:cNvGrpSpPr>
                            <a:grpSpLocks/>
                          </wpg:cNvGrpSpPr>
                          <wpg:grpSpPr bwMode="auto">
                            <a:xfrm>
                              <a:off x="2499360" y="365760"/>
                              <a:ext cx="2308860" cy="3406140"/>
                              <a:chOff x="4596" y="4596"/>
                              <a:chExt cx="3636" cy="5364"/>
                            </a:xfrm>
                          </wpg:grpSpPr>
                          <wps:wsp>
                            <wps:cNvPr id="54" name="Rectangle 19"/>
                            <wps:cNvSpPr>
                              <a:spLocks noChangeArrowheads="1"/>
                            </wps:cNvSpPr>
                            <wps:spPr bwMode="auto">
                              <a:xfrm>
                                <a:off x="4596" y="4596"/>
                                <a:ext cx="3624" cy="53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5" name="AutoShape 20"/>
                            <wps:cNvSpPr>
                              <a:spLocks noChangeArrowheads="1"/>
                            </wps:cNvSpPr>
                            <wps:spPr bwMode="auto">
                              <a:xfrm>
                                <a:off x="4668" y="8940"/>
                                <a:ext cx="3444" cy="168"/>
                              </a:xfrm>
                              <a:prstGeom prst="roundRect">
                                <a:avLst>
                                  <a:gd name="adj" fmla="val 16667"/>
                                </a:avLst>
                              </a:prstGeom>
                              <a:solidFill>
                                <a:srgbClr val="4472C4"/>
                              </a:solidFill>
                              <a:ln w="9525">
                                <a:solidFill>
                                  <a:srgbClr val="000000"/>
                                </a:solidFill>
                                <a:round/>
                                <a:headEnd/>
                                <a:tailEnd/>
                              </a:ln>
                            </wps:spPr>
                            <wps:bodyPr rot="0" vert="horz" wrap="square" lIns="91440" tIns="45720" rIns="91440" bIns="45720" anchor="t" anchorCtr="0" upright="1">
                              <a:noAutofit/>
                            </wps:bodyPr>
                          </wps:wsp>
                          <wps:wsp>
                            <wps:cNvPr id="56" name="Oval 21"/>
                            <wps:cNvSpPr>
                              <a:spLocks noChangeArrowheads="1"/>
                            </wps:cNvSpPr>
                            <wps:spPr bwMode="auto">
                              <a:xfrm>
                                <a:off x="4644" y="8484"/>
                                <a:ext cx="444" cy="420"/>
                              </a:xfrm>
                              <a:prstGeom prst="ellipse">
                                <a:avLst/>
                              </a:prstGeom>
                              <a:solidFill>
                                <a:schemeClr val="accent2">
                                  <a:lumMod val="50000"/>
                                </a:schemeClr>
                              </a:solidFill>
                              <a:ln w="9525">
                                <a:solidFill>
                                  <a:srgbClr val="000000"/>
                                </a:solidFill>
                                <a:round/>
                                <a:headEnd/>
                                <a:tailEnd/>
                              </a:ln>
                            </wps:spPr>
                            <wps:bodyPr rot="0" vert="horz" wrap="square" lIns="91440" tIns="45720" rIns="91440" bIns="45720" anchor="t" anchorCtr="0" upright="1">
                              <a:noAutofit/>
                            </wps:bodyPr>
                          </wps:wsp>
                          <wps:wsp>
                            <wps:cNvPr id="57" name="Rectangle 22"/>
                            <wps:cNvSpPr>
                              <a:spLocks noChangeArrowheads="1"/>
                            </wps:cNvSpPr>
                            <wps:spPr bwMode="auto">
                              <a:xfrm>
                                <a:off x="4608" y="4596"/>
                                <a:ext cx="3624" cy="3792"/>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s:wsp>
                            <wps:cNvPr id="58" name="Rectangle 23"/>
                            <wps:cNvSpPr>
                              <a:spLocks noChangeArrowheads="1"/>
                            </wps:cNvSpPr>
                            <wps:spPr bwMode="auto">
                              <a:xfrm>
                                <a:off x="4980" y="4932"/>
                                <a:ext cx="2916" cy="306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wps:wsp>
                            <wps:cNvPr id="59" name="Oval 24"/>
                            <wps:cNvSpPr>
                              <a:spLocks noChangeArrowheads="1"/>
                            </wps:cNvSpPr>
                            <wps:spPr bwMode="auto">
                              <a:xfrm>
                                <a:off x="6132" y="6264"/>
                                <a:ext cx="540" cy="528"/>
                              </a:xfrm>
                              <a:prstGeom prst="ellipse">
                                <a:avLst/>
                              </a:prstGeom>
                              <a:solidFill>
                                <a:srgbClr val="7030A0"/>
                              </a:solidFill>
                              <a:ln w="9525">
                                <a:solidFill>
                                  <a:srgbClr val="000000"/>
                                </a:solidFill>
                                <a:round/>
                                <a:headEnd/>
                                <a:tailEnd/>
                              </a:ln>
                            </wps:spPr>
                            <wps:bodyPr rot="0" vert="horz" wrap="square" lIns="91440" tIns="45720" rIns="91440" bIns="45720" anchor="t" anchorCtr="0" upright="1">
                              <a:noAutofit/>
                            </wps:bodyPr>
                          </wps:wsp>
                          <wps:wsp>
                            <wps:cNvPr id="60" name="Rectangle 25"/>
                            <wps:cNvSpPr>
                              <a:spLocks noChangeArrowheads="1"/>
                            </wps:cNvSpPr>
                            <wps:spPr bwMode="auto">
                              <a:xfrm>
                                <a:off x="5904" y="8520"/>
                                <a:ext cx="1044" cy="336"/>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61" name="Rectangle 26"/>
                            <wps:cNvSpPr>
                              <a:spLocks noChangeArrowheads="1"/>
                            </wps:cNvSpPr>
                            <wps:spPr bwMode="auto">
                              <a:xfrm>
                                <a:off x="4656" y="9180"/>
                                <a:ext cx="528" cy="744"/>
                              </a:xfrm>
                              <a:prstGeom prst="rect">
                                <a:avLst/>
                              </a:prstGeom>
                              <a:solidFill>
                                <a:srgbClr val="70AD47"/>
                              </a:solidFill>
                              <a:ln w="9525">
                                <a:solidFill>
                                  <a:srgbClr val="000000"/>
                                </a:solidFill>
                                <a:miter lim="800000"/>
                                <a:headEnd/>
                                <a:tailEnd/>
                              </a:ln>
                            </wps:spPr>
                            <wps:bodyPr rot="0" vert="horz" wrap="square" lIns="91440" tIns="45720" rIns="91440" bIns="45720" anchor="t" anchorCtr="0" upright="1">
                              <a:noAutofit/>
                            </wps:bodyPr>
                          </wps:wsp>
                          <wps:wsp>
                            <wps:cNvPr id="62" name="Rectangle 27"/>
                            <wps:cNvSpPr>
                              <a:spLocks noChangeArrowheads="1"/>
                            </wps:cNvSpPr>
                            <wps:spPr bwMode="auto">
                              <a:xfrm>
                                <a:off x="7620" y="9180"/>
                                <a:ext cx="528" cy="744"/>
                              </a:xfrm>
                              <a:prstGeom prst="rect">
                                <a:avLst/>
                              </a:prstGeom>
                              <a:solidFill>
                                <a:srgbClr val="70AD47"/>
                              </a:solidFill>
                              <a:ln w="9525">
                                <a:solidFill>
                                  <a:srgbClr val="000000"/>
                                </a:solidFill>
                                <a:miter lim="800000"/>
                                <a:headEnd/>
                                <a:tailEnd/>
                              </a:ln>
                            </wps:spPr>
                            <wps:bodyPr rot="0" vert="horz" wrap="square" lIns="91440" tIns="45720" rIns="91440" bIns="45720" anchor="t" anchorCtr="0" upright="1">
                              <a:noAutofit/>
                            </wps:bodyPr>
                          </wps:wsp>
                          <wps:wsp>
                            <wps:cNvPr id="63" name="Rectangle 28"/>
                            <wps:cNvSpPr>
                              <a:spLocks noChangeArrowheads="1"/>
                            </wps:cNvSpPr>
                            <wps:spPr bwMode="auto">
                              <a:xfrm>
                                <a:off x="5232" y="9180"/>
                                <a:ext cx="528" cy="744"/>
                              </a:xfrm>
                              <a:prstGeom prst="rect">
                                <a:avLst/>
                              </a:prstGeom>
                              <a:solidFill>
                                <a:srgbClr val="70AD47"/>
                              </a:solidFill>
                              <a:ln w="9525">
                                <a:solidFill>
                                  <a:srgbClr val="000000"/>
                                </a:solidFill>
                                <a:miter lim="800000"/>
                                <a:headEnd/>
                                <a:tailEnd/>
                              </a:ln>
                            </wps:spPr>
                            <wps:bodyPr rot="0" vert="horz" wrap="square" lIns="91440" tIns="45720" rIns="91440" bIns="45720" anchor="t" anchorCtr="0" upright="1">
                              <a:noAutofit/>
                            </wps:bodyPr>
                          </wps:wsp>
                          <wps:wsp>
                            <wps:cNvPr id="64" name="Rectangle 29"/>
                            <wps:cNvSpPr>
                              <a:spLocks noChangeArrowheads="1"/>
                            </wps:cNvSpPr>
                            <wps:spPr bwMode="auto">
                              <a:xfrm>
                                <a:off x="5832" y="9180"/>
                                <a:ext cx="528" cy="744"/>
                              </a:xfrm>
                              <a:prstGeom prst="rect">
                                <a:avLst/>
                              </a:prstGeom>
                              <a:solidFill>
                                <a:srgbClr val="70AD47"/>
                              </a:solidFill>
                              <a:ln w="9525">
                                <a:solidFill>
                                  <a:srgbClr val="000000"/>
                                </a:solidFill>
                                <a:miter lim="800000"/>
                                <a:headEnd/>
                                <a:tailEnd/>
                              </a:ln>
                            </wps:spPr>
                            <wps:bodyPr rot="0" vert="horz" wrap="square" lIns="91440" tIns="45720" rIns="91440" bIns="45720" anchor="t" anchorCtr="0" upright="1">
                              <a:noAutofit/>
                            </wps:bodyPr>
                          </wps:wsp>
                          <wps:wsp>
                            <wps:cNvPr id="65" name="Rectangle 30"/>
                            <wps:cNvSpPr>
                              <a:spLocks noChangeArrowheads="1"/>
                            </wps:cNvSpPr>
                            <wps:spPr bwMode="auto">
                              <a:xfrm>
                                <a:off x="6420" y="9180"/>
                                <a:ext cx="528" cy="744"/>
                              </a:xfrm>
                              <a:prstGeom prst="rect">
                                <a:avLst/>
                              </a:prstGeom>
                              <a:solidFill>
                                <a:srgbClr val="70AD47"/>
                              </a:solidFill>
                              <a:ln w="9525">
                                <a:solidFill>
                                  <a:srgbClr val="000000"/>
                                </a:solidFill>
                                <a:miter lim="800000"/>
                                <a:headEnd/>
                                <a:tailEnd/>
                              </a:ln>
                            </wps:spPr>
                            <wps:bodyPr rot="0" vert="horz" wrap="square" lIns="91440" tIns="45720" rIns="91440" bIns="45720" anchor="t" anchorCtr="0" upright="1">
                              <a:noAutofit/>
                            </wps:bodyPr>
                          </wps:wsp>
                          <wps:wsp>
                            <wps:cNvPr id="66" name="Rectangle 31"/>
                            <wps:cNvSpPr>
                              <a:spLocks noChangeArrowheads="1"/>
                            </wps:cNvSpPr>
                            <wps:spPr bwMode="auto">
                              <a:xfrm>
                                <a:off x="7020" y="9180"/>
                                <a:ext cx="528" cy="744"/>
                              </a:xfrm>
                              <a:prstGeom prst="rect">
                                <a:avLst/>
                              </a:prstGeom>
                              <a:solidFill>
                                <a:srgbClr val="70AD47"/>
                              </a:solidFill>
                              <a:ln w="9525">
                                <a:solidFill>
                                  <a:srgbClr val="000000"/>
                                </a:solidFill>
                                <a:miter lim="800000"/>
                                <a:headEnd/>
                                <a:tailEnd/>
                              </a:ln>
                            </wps:spPr>
                            <wps:bodyPr rot="0" vert="horz" wrap="square" lIns="91440" tIns="45720" rIns="91440" bIns="45720" anchor="t" anchorCtr="0" upright="1">
                              <a:noAutofit/>
                            </wps:bodyPr>
                          </wps:wsp>
                        </wpg:grpSp>
                        <wps:wsp>
                          <wps:cNvPr id="68" name="Callout: Line 68"/>
                          <wps:cNvSpPr/>
                          <wps:spPr>
                            <a:xfrm>
                              <a:off x="5082540" y="0"/>
                              <a:ext cx="1950720" cy="777240"/>
                            </a:xfrm>
                            <a:prstGeom prst="borderCallout1">
                              <a:avLst>
                                <a:gd name="adj1" fmla="val 41480"/>
                                <a:gd name="adj2" fmla="val 53"/>
                                <a:gd name="adj3" fmla="val 123330"/>
                                <a:gd name="adj4" fmla="val -1802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B2CF9" w:rsidRDefault="001D31C6" w:rsidP="00836132">
                                <w:pPr>
                                  <w:jc w:val="center"/>
                                  <w:rPr>
                                    <w:color w:val="000000" w:themeColor="text1"/>
                                  </w:rPr>
                                </w:pPr>
                                <w:r w:rsidRPr="008F17EA">
                                  <w:rPr>
                                    <w:color w:val="000000" w:themeColor="text1"/>
                                  </w:rPr>
                                  <w:t>Attacker can only place his unit card</w:t>
                                </w:r>
                                <w:r>
                                  <w:rPr>
                                    <w:color w:val="000000" w:themeColor="text1"/>
                                  </w:rPr>
                                  <w:t>s</w:t>
                                </w:r>
                                <w:r w:rsidRPr="008F17EA">
                                  <w:rPr>
                                    <w:color w:val="000000" w:themeColor="text1"/>
                                  </w:rPr>
                                  <w:t xml:space="preserve"> on the </w:t>
                                </w:r>
                                <w:r w:rsidRPr="00836132">
                                  <w:rPr>
                                    <w:color w:val="FF0000"/>
                                  </w:rPr>
                                  <w:t>red area</w:t>
                                </w:r>
                                <w:r w:rsidRPr="008F17EA">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Callout: Line 69"/>
                          <wps:cNvSpPr/>
                          <wps:spPr>
                            <a:xfrm>
                              <a:off x="0" y="1135380"/>
                              <a:ext cx="1973580" cy="952500"/>
                            </a:xfrm>
                            <a:prstGeom prst="borderCallout1">
                              <a:avLst>
                                <a:gd name="adj1" fmla="val 37313"/>
                                <a:gd name="adj2" fmla="val 100053"/>
                                <a:gd name="adj3" fmla="val 50623"/>
                                <a:gd name="adj4" fmla="val 176493"/>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B2CF9" w:rsidRDefault="001D31C6" w:rsidP="00836132">
                                <w:pPr>
                                  <w:jc w:val="center"/>
                                  <w:rPr>
                                    <w:color w:val="000000" w:themeColor="text1"/>
                                  </w:rPr>
                                </w:pPr>
                                <w:r>
                                  <w:rPr>
                                    <w:color w:val="000000" w:themeColor="text1"/>
                                  </w:rPr>
                                  <w:t xml:space="preserve">The </w:t>
                                </w:r>
                                <w:r w:rsidRPr="00836132">
                                  <w:rPr>
                                    <w:color w:val="7030A0"/>
                                  </w:rPr>
                                  <w:t>purple circle</w:t>
                                </w:r>
                                <w:r>
                                  <w:rPr>
                                    <w:color w:val="000000" w:themeColor="text1"/>
                                  </w:rPr>
                                  <w:t xml:space="preserve"> is human living post/human village/t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Callout: Line 70"/>
                          <wps:cNvSpPr/>
                          <wps:spPr>
                            <a:xfrm>
                              <a:off x="4937760" y="1699260"/>
                              <a:ext cx="2087880" cy="678180"/>
                            </a:xfrm>
                            <a:prstGeom prst="borderCallout1">
                              <a:avLst>
                                <a:gd name="adj1" fmla="val 41480"/>
                                <a:gd name="adj2" fmla="val 53"/>
                                <a:gd name="adj3" fmla="val 2030"/>
                                <a:gd name="adj4" fmla="val -28958"/>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B2CF9" w:rsidRDefault="001D31C6" w:rsidP="00836132">
                                <w:pPr>
                                  <w:jc w:val="center"/>
                                  <w:rPr>
                                    <w:color w:val="000000" w:themeColor="text1"/>
                                  </w:rPr>
                                </w:pPr>
                                <w:r w:rsidRPr="008F17EA">
                                  <w:rPr>
                                    <w:color w:val="000000" w:themeColor="text1"/>
                                  </w:rPr>
                                  <w:t>Defender</w:t>
                                </w:r>
                                <w:r>
                                  <w:rPr>
                                    <w:color w:val="000000" w:themeColor="text1"/>
                                  </w:rPr>
                                  <w:t xml:space="preserve"> can only place his unit cards on the </w:t>
                                </w:r>
                                <w:r w:rsidRPr="00836132">
                                  <w:rPr>
                                    <w:color w:val="FFFF00"/>
                                  </w:rPr>
                                  <w:t>yellow area</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Callout: Line 71"/>
                          <wps:cNvSpPr/>
                          <wps:spPr>
                            <a:xfrm>
                              <a:off x="5006340" y="2849880"/>
                              <a:ext cx="1905000" cy="518160"/>
                            </a:xfrm>
                            <a:prstGeom prst="borderCallout1">
                              <a:avLst>
                                <a:gd name="adj1" fmla="val 41480"/>
                                <a:gd name="adj2" fmla="val 53"/>
                                <a:gd name="adj3" fmla="val 20085"/>
                                <a:gd name="adj4" fmla="val -58646"/>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B2CF9" w:rsidRDefault="001D31C6" w:rsidP="00836132">
                                <w:pPr>
                                  <w:jc w:val="center"/>
                                  <w:rPr>
                                    <w:color w:val="000000" w:themeColor="text1"/>
                                  </w:rPr>
                                </w:pPr>
                                <w:r>
                                  <w:rPr>
                                    <w:color w:val="000000" w:themeColor="text1"/>
                                  </w:rPr>
                                  <w:t>Black bar shows 2 minutes count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Callout: Line 30"/>
                          <wps:cNvSpPr/>
                          <wps:spPr>
                            <a:xfrm>
                              <a:off x="289560" y="2407920"/>
                              <a:ext cx="1874520" cy="1104900"/>
                            </a:xfrm>
                            <a:prstGeom prst="borderCallout1">
                              <a:avLst>
                                <a:gd name="adj1" fmla="val 48424"/>
                                <a:gd name="adj2" fmla="val 100053"/>
                                <a:gd name="adj3" fmla="val 53665"/>
                                <a:gd name="adj4" fmla="val 12375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B2CF9" w:rsidRDefault="001D31C6" w:rsidP="00836132">
                                <w:pPr>
                                  <w:jc w:val="center"/>
                                  <w:rPr>
                                    <w:color w:val="000000" w:themeColor="text1"/>
                                  </w:rPr>
                                </w:pPr>
                                <w:r w:rsidRPr="00836132">
                                  <w:rPr>
                                    <w:color w:val="833C0B" w:themeColor="accent2" w:themeShade="80"/>
                                  </w:rPr>
                                  <w:t>Brown circle</w:t>
                                </w:r>
                                <w:r>
                                  <w:rPr>
                                    <w:color w:val="000000" w:themeColor="text1"/>
                                  </w:rPr>
                                  <w:t xml:space="preserve"> shows how many manpower* the players has currently in numerical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Callout: Line 74"/>
                          <wps:cNvSpPr/>
                          <wps:spPr>
                            <a:xfrm>
                              <a:off x="1059180" y="3870960"/>
                              <a:ext cx="1866900" cy="533400"/>
                            </a:xfrm>
                            <a:prstGeom prst="borderCallout1">
                              <a:avLst>
                                <a:gd name="adj1" fmla="val 48424"/>
                                <a:gd name="adj2" fmla="val 100053"/>
                                <a:gd name="adj3" fmla="val -47970"/>
                                <a:gd name="adj4" fmla="val 10736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B2CF9" w:rsidRDefault="001D31C6" w:rsidP="00836132">
                                <w:pPr>
                                  <w:jc w:val="center"/>
                                  <w:rPr>
                                    <w:color w:val="000000" w:themeColor="text1"/>
                                  </w:rPr>
                                </w:pPr>
                                <w:r>
                                  <w:rPr>
                                    <w:color w:val="000000" w:themeColor="text1"/>
                                  </w:rPr>
                                  <w:t>Green boxes show player’s unit 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2" name="Callout: Line 72"/>
                        <wps:cNvSpPr/>
                        <wps:spPr>
                          <a:xfrm>
                            <a:off x="5021580" y="3512820"/>
                            <a:ext cx="2034540" cy="807720"/>
                          </a:xfrm>
                          <a:prstGeom prst="borderCallout1">
                            <a:avLst>
                              <a:gd name="adj1" fmla="val 41480"/>
                              <a:gd name="adj2" fmla="val 53"/>
                              <a:gd name="adj3" fmla="val -46550"/>
                              <a:gd name="adj4" fmla="val -1617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5B2CF9" w:rsidRDefault="001D31C6" w:rsidP="00836132">
                              <w:pPr>
                                <w:jc w:val="center"/>
                                <w:rPr>
                                  <w:color w:val="000000" w:themeColor="text1"/>
                                </w:rPr>
                              </w:pPr>
                              <w:r>
                                <w:rPr>
                                  <w:color w:val="000000" w:themeColor="text1"/>
                                </w:rPr>
                                <w:t xml:space="preserve">Blue bar shows how many manpower* the players has current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6" o:spid="_x0000_s1073" style="position:absolute;left:0;text-align:left;margin-left:-46.2pt;margin-top:35.7pt;width:555.6pt;height:346.8pt;z-index:251692032;mso-width-relative:margin;mso-height-relative:margin" coordsize="70561,44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">
                <v:group id="Group 75" o:spid="_x0000_s1074" style="position:absolute;width:70332;height:44043" coordsize="70332,44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18" o:spid="_x0000_s1075" style="position:absolute;left:24993;top:3657;width:23089;height:34062" coordorigin="4596,4596" coordsize="3636,5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rect id="Rectangle 19" o:spid="_x0000_s1076" style="position:absolute;left:4596;top:4596;width:3624;height:5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"/>
                    <v:roundrect id="AutoShape 20" o:spid="_x0000_s1077" style="position:absolute;left:4668;top:8940;width:3444;height:16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" fillcolor="#4472c4"/>
                    <v:oval id="Oval 21" o:spid="_x0000_s1078" style="position:absolute;left:4644;top:8484;width:444;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" fillcolor="#823b0b [1605]"/>
                    <v:rect id="Rectangle 22" o:spid="_x0000_s1079" style="position:absolute;left:4608;top:4596;width:3624;height: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" fillcolor="red"/>
                    <v:rect id="Rectangle 23" o:spid="_x0000_s1080" style="position:absolute;left:4980;top:4932;width:2916;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" fillcolor="yellow"/>
                    <v:oval id="Oval 24" o:spid="_x0000_s1081" style="position:absolute;left:6132;top:6264;width:540;height: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" fillcolor="#7030a0"/>
                    <v:rect id="Rectangle 25" o:spid="_x0000_s1082" style="position:absolute;left:5904;top:8520;width:1044;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" fillcolor="black"/>
                    <v:rect id="Rectangle 26" o:spid="_x0000_s1083" style="position:absolute;left:4656;top:9180;width:528;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" fillcolor="#70ad47"/>
                    <v:rect id="Rectangle 27" o:spid="_x0000_s1084" style="position:absolute;left:7620;top:9180;width:528;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" fillcolor="#70ad47"/>
                    <v:rect id="Rectangle 28" o:spid="_x0000_s1085" style="position:absolute;left:5232;top:9180;width:528;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" fillcolor="#70ad47"/>
                    <v:rect id="Rectangle 29" o:spid="_x0000_s1086" style="position:absolute;left:5832;top:9180;width:528;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" fillcolor="#70ad47"/>
                    <v:rect id="Rectangle 30" o:spid="_x0000_s1087" style="position:absolute;left:6420;top:9180;width:528;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" fillcolor="#70ad47"/>
                    <v:rect id="Rectangle 31" o:spid="_x0000_s1088" style="position:absolute;left:7020;top:9180;width:528;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" fillcolor="#70ad47"/>
                  </v:group>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68" o:spid="_x0000_s1089" type="#_x0000_t47" style="position:absolute;left:50825;width:19507;height:7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" adj="-3892,26639,11,8960" filled="f" strokecolor="black [3213]" strokeweight="1pt">
                    <v:textbox>
                      <w:txbxContent>
                        <w:p w:rsidR="001D31C6" w:rsidRPr="005B2CF9" w:rsidRDefault="001D31C6" w:rsidP="00836132">
                          <w:pPr>
                            <w:jc w:val="center"/>
                            <w:rPr>
                              <w:color w:val="000000" w:themeColor="text1"/>
                            </w:rPr>
                          </w:pPr>
                          <w:r w:rsidRPr="008F17EA">
                            <w:rPr>
                              <w:color w:val="000000" w:themeColor="text1"/>
                            </w:rPr>
                            <w:t>Attacker can only place his unit card</w:t>
                          </w:r>
                          <w:r>
                            <w:rPr>
                              <w:color w:val="000000" w:themeColor="text1"/>
                            </w:rPr>
                            <w:t>s</w:t>
                          </w:r>
                          <w:r w:rsidRPr="008F17EA">
                            <w:rPr>
                              <w:color w:val="000000" w:themeColor="text1"/>
                            </w:rPr>
                            <w:t xml:space="preserve"> on the </w:t>
                          </w:r>
                          <w:r w:rsidRPr="00836132">
                            <w:rPr>
                              <w:color w:val="FF0000"/>
                            </w:rPr>
                            <w:t>red area</w:t>
                          </w:r>
                          <w:r w:rsidRPr="008F17EA">
                            <w:rPr>
                              <w:color w:val="000000" w:themeColor="text1"/>
                            </w:rPr>
                            <w:t>.</w:t>
                          </w:r>
                        </w:p>
                      </w:txbxContent>
                    </v:textbox>
                    <o:callout v:ext="edit" minusy="t"/>
                  </v:shape>
                  <v:shape id="Callout: Line 69" o:spid="_x0000_s1090" type="#_x0000_t47" style="position:absolute;top:11353;width:1973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" adj="38122,10935,21611,8060" filled="f" strokecolor="black [3213]" strokeweight="1pt">
                    <v:textbox>
                      <w:txbxContent>
                        <w:p w:rsidR="001D31C6" w:rsidRPr="005B2CF9" w:rsidRDefault="001D31C6" w:rsidP="00836132">
                          <w:pPr>
                            <w:jc w:val="center"/>
                            <w:rPr>
                              <w:color w:val="000000" w:themeColor="text1"/>
                            </w:rPr>
                          </w:pPr>
                          <w:r>
                            <w:rPr>
                              <w:color w:val="000000" w:themeColor="text1"/>
                            </w:rPr>
                            <w:t xml:space="preserve">The </w:t>
                          </w:r>
                          <w:r w:rsidRPr="00836132">
                            <w:rPr>
                              <w:color w:val="7030A0"/>
                            </w:rPr>
                            <w:t>purple circle</w:t>
                          </w:r>
                          <w:r>
                            <w:rPr>
                              <w:color w:val="000000" w:themeColor="text1"/>
                            </w:rPr>
                            <w:t xml:space="preserve"> is human living post/human village/town</w:t>
                          </w:r>
                        </w:p>
                      </w:txbxContent>
                    </v:textbox>
                    <o:callout v:ext="edit" minusx="t" minusy="t"/>
                  </v:shape>
                  <v:shape id="Callout: Line 70" o:spid="_x0000_s1091" type="#_x0000_t47" style="position:absolute;left:49377;top:16992;width:20879;height:6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" adj="-6255,438,11,8960" filled="f" strokecolor="black [3213]" strokeweight="1pt">
                    <v:textbox>
                      <w:txbxContent>
                        <w:p w:rsidR="001D31C6" w:rsidRPr="005B2CF9" w:rsidRDefault="001D31C6" w:rsidP="00836132">
                          <w:pPr>
                            <w:jc w:val="center"/>
                            <w:rPr>
                              <w:color w:val="000000" w:themeColor="text1"/>
                            </w:rPr>
                          </w:pPr>
                          <w:r w:rsidRPr="008F17EA">
                            <w:rPr>
                              <w:color w:val="000000" w:themeColor="text1"/>
                            </w:rPr>
                            <w:t>Defender</w:t>
                          </w:r>
                          <w:r>
                            <w:rPr>
                              <w:color w:val="000000" w:themeColor="text1"/>
                            </w:rPr>
                            <w:t xml:space="preserve"> can only place his unit cards on the </w:t>
                          </w:r>
                          <w:r w:rsidRPr="00836132">
                            <w:rPr>
                              <w:color w:val="FFFF00"/>
                            </w:rPr>
                            <w:t>yellow area</w:t>
                          </w:r>
                          <w:r>
                            <w:rPr>
                              <w:color w:val="000000" w:themeColor="text1"/>
                            </w:rPr>
                            <w:t>.</w:t>
                          </w:r>
                        </w:p>
                      </w:txbxContent>
                    </v:textbox>
                  </v:shape>
                  <v:shape id="Callout: Line 71" o:spid="_x0000_s1092" type="#_x0000_t47" style="position:absolute;left:50063;top:28498;width:19050;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" adj="-12668,4338,11,8960" filled="f" strokecolor="black [3213]" strokeweight="1pt">
                    <v:textbox>
                      <w:txbxContent>
                        <w:p w:rsidR="001D31C6" w:rsidRPr="005B2CF9" w:rsidRDefault="001D31C6" w:rsidP="00836132">
                          <w:pPr>
                            <w:jc w:val="center"/>
                            <w:rPr>
                              <w:color w:val="000000" w:themeColor="text1"/>
                            </w:rPr>
                          </w:pPr>
                          <w:r>
                            <w:rPr>
                              <w:color w:val="000000" w:themeColor="text1"/>
                            </w:rPr>
                            <w:t>Black bar shows 2 minutes countdown</w:t>
                          </w:r>
                        </w:p>
                      </w:txbxContent>
                    </v:textbox>
                  </v:shape>
                  <v:shape id="Callout: Line 30" o:spid="_x0000_s1093" type="#_x0000_t47" style="position:absolute;left:2895;top:24079;width:18745;height:11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" adj="26732,11592,21611,10460" filled="f" strokecolor="black [3213]" strokeweight="1pt">
                    <v:textbox>
                      <w:txbxContent>
                        <w:p w:rsidR="001D31C6" w:rsidRPr="005B2CF9" w:rsidRDefault="001D31C6" w:rsidP="00836132">
                          <w:pPr>
                            <w:jc w:val="center"/>
                            <w:rPr>
                              <w:color w:val="000000" w:themeColor="text1"/>
                            </w:rPr>
                          </w:pPr>
                          <w:r w:rsidRPr="00836132">
                            <w:rPr>
                              <w:color w:val="833C0B" w:themeColor="accent2" w:themeShade="80"/>
                            </w:rPr>
                            <w:t>Brown circle</w:t>
                          </w:r>
                          <w:r>
                            <w:rPr>
                              <w:color w:val="000000" w:themeColor="text1"/>
                            </w:rPr>
                            <w:t xml:space="preserve"> shows how many manpower* the players has currently in numerical form.</w:t>
                          </w:r>
                        </w:p>
                      </w:txbxContent>
                    </v:textbox>
                    <o:callout v:ext="edit" minusx="t" minusy="t"/>
                  </v:shape>
                  <v:shape id="Callout: Line 74" o:spid="_x0000_s1094" type="#_x0000_t47" style="position:absolute;left:10591;top:38709;width:1866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" adj="23192,-10362,21611,10460" filled="f" strokecolor="black [3213]" strokeweight="1pt">
                    <v:textbox>
                      <w:txbxContent>
                        <w:p w:rsidR="001D31C6" w:rsidRPr="005B2CF9" w:rsidRDefault="001D31C6" w:rsidP="00836132">
                          <w:pPr>
                            <w:jc w:val="center"/>
                            <w:rPr>
                              <w:color w:val="000000" w:themeColor="text1"/>
                            </w:rPr>
                          </w:pPr>
                          <w:r>
                            <w:rPr>
                              <w:color w:val="000000" w:themeColor="text1"/>
                            </w:rPr>
                            <w:t>Green boxes show player’s unit card</w:t>
                          </w:r>
                        </w:p>
                      </w:txbxContent>
                    </v:textbox>
                    <o:callout v:ext="edit" minusx="t"/>
                  </v:shape>
                </v:group>
                <v:shape id="Callout: Line 72" o:spid="_x0000_s1095" type="#_x0000_t47" style="position:absolute;left:50215;top:35128;width:20346;height:8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" adj="-3495,-10055,11,8960" filled="f" strokecolor="black [3213]" strokeweight="1pt">
                  <v:textbox>
                    <w:txbxContent>
                      <w:p w:rsidR="001D31C6" w:rsidRPr="005B2CF9" w:rsidRDefault="001D31C6" w:rsidP="00836132">
                        <w:pPr>
                          <w:jc w:val="center"/>
                          <w:rPr>
                            <w:color w:val="000000" w:themeColor="text1"/>
                          </w:rPr>
                        </w:pPr>
                        <w:r>
                          <w:rPr>
                            <w:color w:val="000000" w:themeColor="text1"/>
                          </w:rPr>
                          <w:t xml:space="preserve">Blue bar shows how many manpower* the players has currently. </w:t>
                        </w:r>
                      </w:p>
                    </w:txbxContent>
                  </v:textbox>
                </v:shape>
                <w10:wrap type="topAndBottom"/>
              </v:group>
            </w:pict>
          </mc:Fallback>
        </mc:AlternateContent>
      </w:r>
      <w:r w:rsidRPr="00A763F9">
        <w:rPr>
          <w:b/>
        </w:rPr>
        <w:t>Main Gameplay UI</w:t>
      </w:r>
      <w:r w:rsidR="00A763F9" w:rsidRPr="00A763F9">
        <w:rPr>
          <w:b/>
        </w:rPr>
        <w:t xml:space="preserve"> and Basic Rules</w:t>
      </w:r>
    </w:p>
    <w:p w:rsidR="00836132" w:rsidRPr="00A763F9" w:rsidRDefault="00836132" w:rsidP="00836132">
      <w:pPr>
        <w:ind w:left="720"/>
      </w:pPr>
    </w:p>
    <w:p w:rsidR="00B12055" w:rsidRDefault="00B12055" w:rsidP="00032AAA">
      <w:pPr>
        <w:jc w:val="center"/>
        <w:rPr>
          <w:b/>
          <w:sz w:val="28"/>
          <w:szCs w:val="28"/>
        </w:rPr>
      </w:pPr>
      <w:r>
        <w:rPr>
          <w:b/>
          <w:sz w:val="28"/>
          <w:szCs w:val="28"/>
        </w:rPr>
        <w:t>Manpower</w:t>
      </w:r>
    </w:p>
    <w:p w:rsidR="00AB479C" w:rsidRPr="00AB479C" w:rsidRDefault="00AB479C" w:rsidP="00AB479C">
      <w:pPr>
        <w:pStyle w:val="ListParagraph"/>
        <w:numPr>
          <w:ilvl w:val="1"/>
          <w:numId w:val="22"/>
        </w:numPr>
        <w:rPr>
          <w:szCs w:val="28"/>
        </w:rPr>
      </w:pPr>
      <w:r w:rsidRPr="00AB479C">
        <w:rPr>
          <w:szCs w:val="28"/>
        </w:rPr>
        <w:t xml:space="preserve">Players need to spend manpower to place their unit cards in the match. </w:t>
      </w:r>
    </w:p>
    <w:p w:rsidR="00AB479C" w:rsidRPr="00AB479C" w:rsidRDefault="00AB479C" w:rsidP="00AB479C">
      <w:pPr>
        <w:pStyle w:val="ListParagraph"/>
        <w:numPr>
          <w:ilvl w:val="1"/>
          <w:numId w:val="22"/>
        </w:numPr>
        <w:rPr>
          <w:szCs w:val="28"/>
        </w:rPr>
      </w:pPr>
      <w:r w:rsidRPr="00AB479C">
        <w:rPr>
          <w:szCs w:val="28"/>
        </w:rPr>
        <w:t>Every unit card has different cost of manpower.</w:t>
      </w:r>
    </w:p>
    <w:p w:rsidR="00AB479C" w:rsidRDefault="00AB479C" w:rsidP="00AB479C">
      <w:pPr>
        <w:pStyle w:val="ListParagraph"/>
        <w:numPr>
          <w:ilvl w:val="1"/>
          <w:numId w:val="22"/>
        </w:numPr>
        <w:rPr>
          <w:szCs w:val="28"/>
        </w:rPr>
      </w:pPr>
      <w:r w:rsidRPr="00AB479C">
        <w:rPr>
          <w:szCs w:val="28"/>
        </w:rPr>
        <w:t>Manpower will generate slowly during match.</w:t>
      </w:r>
    </w:p>
    <w:p w:rsidR="00AB479C" w:rsidRPr="00AB479C" w:rsidRDefault="00AB479C" w:rsidP="00AB479C">
      <w:pPr>
        <w:pStyle w:val="ListParagraph"/>
        <w:ind w:left="1440"/>
        <w:rPr>
          <w:szCs w:val="28"/>
        </w:rPr>
      </w:pPr>
    </w:p>
    <w:p w:rsidR="00AB479C" w:rsidRDefault="00AB479C" w:rsidP="00032AAA">
      <w:pPr>
        <w:jc w:val="center"/>
        <w:rPr>
          <w:b/>
          <w:sz w:val="28"/>
          <w:szCs w:val="28"/>
        </w:rPr>
      </w:pPr>
      <w:r>
        <w:rPr>
          <w:b/>
          <w:sz w:val="28"/>
          <w:szCs w:val="28"/>
        </w:rPr>
        <w:lastRenderedPageBreak/>
        <w:t>Cooldown</w:t>
      </w:r>
    </w:p>
    <w:p w:rsidR="00AB479C" w:rsidRPr="00AB479C" w:rsidRDefault="00AB479C" w:rsidP="00AB479C">
      <w:pPr>
        <w:pStyle w:val="ListParagraph"/>
        <w:numPr>
          <w:ilvl w:val="1"/>
          <w:numId w:val="23"/>
        </w:numPr>
        <w:rPr>
          <w:szCs w:val="28"/>
        </w:rPr>
      </w:pPr>
      <w:r w:rsidRPr="00AB479C">
        <w:rPr>
          <w:szCs w:val="28"/>
        </w:rPr>
        <w:t>Unit cards have cooldown time as players can’t place the same unit card again over period.</w:t>
      </w:r>
    </w:p>
    <w:p w:rsidR="00AB479C" w:rsidRPr="00AB479C" w:rsidRDefault="00AB479C" w:rsidP="00AB479C">
      <w:pPr>
        <w:pStyle w:val="ListParagraph"/>
        <w:numPr>
          <w:ilvl w:val="1"/>
          <w:numId w:val="23"/>
        </w:numPr>
        <w:rPr>
          <w:szCs w:val="28"/>
        </w:rPr>
      </w:pPr>
      <w:r w:rsidRPr="00AB479C">
        <w:rPr>
          <w:szCs w:val="28"/>
        </w:rPr>
        <w:t>Every unit card has different cooldown time.</w:t>
      </w:r>
    </w:p>
    <w:p w:rsidR="00AB479C" w:rsidRPr="00AB479C" w:rsidRDefault="00AB479C" w:rsidP="00AB479C">
      <w:pPr>
        <w:pStyle w:val="ListParagraph"/>
        <w:numPr>
          <w:ilvl w:val="1"/>
          <w:numId w:val="23"/>
        </w:numPr>
        <w:rPr>
          <w:szCs w:val="28"/>
        </w:rPr>
      </w:pPr>
      <w:r w:rsidRPr="00AB479C">
        <w:rPr>
          <w:szCs w:val="28"/>
        </w:rPr>
        <w:t>Generally, the more powerful unit card, the longer cooldown it has.</w:t>
      </w:r>
    </w:p>
    <w:p w:rsidR="00543AD2" w:rsidRDefault="00543AD2" w:rsidP="00AB479C">
      <w:pPr>
        <w:jc w:val="center"/>
        <w:rPr>
          <w:b/>
          <w:sz w:val="28"/>
          <w:szCs w:val="28"/>
        </w:rPr>
      </w:pPr>
      <w:r>
        <w:rPr>
          <w:b/>
          <w:sz w:val="28"/>
          <w:szCs w:val="28"/>
        </w:rPr>
        <w:t>Movement</w:t>
      </w:r>
    </w:p>
    <w:p w:rsidR="003C0C74" w:rsidRPr="00480CFC" w:rsidRDefault="003C0C74" w:rsidP="00480CFC">
      <w:pPr>
        <w:pStyle w:val="ListParagraph"/>
        <w:numPr>
          <w:ilvl w:val="1"/>
          <w:numId w:val="21"/>
        </w:numPr>
        <w:rPr>
          <w:szCs w:val="28"/>
        </w:rPr>
      </w:pPr>
      <w:r w:rsidRPr="00480CFC">
        <w:rPr>
          <w:szCs w:val="28"/>
        </w:rPr>
        <w:t>The attacker unit cards will move in a straight line toward to the human living outpost once it placed by</w:t>
      </w:r>
      <w:r w:rsidR="009A0D67" w:rsidRPr="00480CFC">
        <w:rPr>
          <w:szCs w:val="28"/>
        </w:rPr>
        <w:t xml:space="preserve"> the</w:t>
      </w:r>
      <w:r w:rsidRPr="00480CFC">
        <w:rPr>
          <w:szCs w:val="28"/>
        </w:rPr>
        <w:t xml:space="preserve"> </w:t>
      </w:r>
      <w:r w:rsidRPr="00480CFC">
        <w:rPr>
          <w:noProof/>
          <w:szCs w:val="28"/>
        </w:rPr>
        <w:t>player</w:t>
      </w:r>
      <w:r w:rsidRPr="00480CFC">
        <w:rPr>
          <w:szCs w:val="28"/>
        </w:rPr>
        <w:t>.</w:t>
      </w:r>
    </w:p>
    <w:p w:rsidR="003C0C74" w:rsidRDefault="003C0C74" w:rsidP="00480CFC">
      <w:pPr>
        <w:pStyle w:val="ListParagraph"/>
        <w:numPr>
          <w:ilvl w:val="1"/>
          <w:numId w:val="21"/>
        </w:numPr>
        <w:rPr>
          <w:szCs w:val="28"/>
        </w:rPr>
      </w:pPr>
      <w:r w:rsidRPr="00480CFC">
        <w:rPr>
          <w:szCs w:val="28"/>
        </w:rPr>
        <w:t xml:space="preserve">The defender unit </w:t>
      </w:r>
      <w:r w:rsidR="00351C54" w:rsidRPr="00480CFC">
        <w:rPr>
          <w:szCs w:val="28"/>
        </w:rPr>
        <w:t>cards (</w:t>
      </w:r>
      <w:r w:rsidRPr="00480CFC">
        <w:rPr>
          <w:szCs w:val="28"/>
        </w:rPr>
        <w:t xml:space="preserve">include </w:t>
      </w:r>
      <w:r w:rsidR="00351C54" w:rsidRPr="00480CFC">
        <w:rPr>
          <w:szCs w:val="28"/>
        </w:rPr>
        <w:t xml:space="preserve">defender </w:t>
      </w:r>
      <w:r w:rsidRPr="00480CFC">
        <w:rPr>
          <w:szCs w:val="28"/>
        </w:rPr>
        <w:t xml:space="preserve">creature unit cards) will only attack targets in their attack </w:t>
      </w:r>
      <w:r w:rsidR="00351C54" w:rsidRPr="00480CFC">
        <w:rPr>
          <w:szCs w:val="28"/>
        </w:rPr>
        <w:t>range</w:t>
      </w:r>
      <w:r w:rsidRPr="00480CFC">
        <w:rPr>
          <w:szCs w:val="28"/>
        </w:rPr>
        <w:t xml:space="preserve">, they </w:t>
      </w:r>
      <w:r w:rsidR="00351C54" w:rsidRPr="00480CFC">
        <w:rPr>
          <w:szCs w:val="28"/>
        </w:rPr>
        <w:t xml:space="preserve">will stop </w:t>
      </w:r>
      <w:r w:rsidR="00351C54" w:rsidRPr="00001A82">
        <w:rPr>
          <w:noProof/>
          <w:szCs w:val="28"/>
        </w:rPr>
        <w:t>attack</w:t>
      </w:r>
      <w:r w:rsidR="009A0D67" w:rsidRPr="00480CFC">
        <w:rPr>
          <w:noProof/>
          <w:szCs w:val="28"/>
        </w:rPr>
        <w:t>ing</w:t>
      </w:r>
      <w:r w:rsidR="00351C54" w:rsidRPr="00480CFC">
        <w:rPr>
          <w:szCs w:val="28"/>
        </w:rPr>
        <w:t xml:space="preserve"> once target </w:t>
      </w:r>
      <w:r w:rsidR="00351C54" w:rsidRPr="00001A82">
        <w:rPr>
          <w:noProof/>
          <w:szCs w:val="28"/>
        </w:rPr>
        <w:t>leave</w:t>
      </w:r>
      <w:r w:rsidR="00351C54" w:rsidRPr="00480CFC">
        <w:rPr>
          <w:szCs w:val="28"/>
        </w:rPr>
        <w:t xml:space="preserve"> their attack range.</w:t>
      </w:r>
    </w:p>
    <w:p w:rsidR="006B3159" w:rsidRDefault="006B3159" w:rsidP="006B3159">
      <w:pPr>
        <w:jc w:val="center"/>
        <w:rPr>
          <w:b/>
          <w:sz w:val="28"/>
          <w:szCs w:val="28"/>
        </w:rPr>
      </w:pPr>
      <w:r w:rsidRPr="006B3159">
        <w:rPr>
          <w:b/>
          <w:sz w:val="28"/>
          <w:szCs w:val="28"/>
        </w:rPr>
        <w:t>Attack</w:t>
      </w:r>
    </w:p>
    <w:p w:rsidR="006B3159" w:rsidRPr="006B3159" w:rsidRDefault="006B3159" w:rsidP="006B3159">
      <w:pPr>
        <w:pStyle w:val="ListParagraph"/>
        <w:numPr>
          <w:ilvl w:val="0"/>
          <w:numId w:val="26"/>
        </w:numPr>
        <w:rPr>
          <w:szCs w:val="28"/>
        </w:rPr>
      </w:pPr>
      <w:r w:rsidRPr="006B3159">
        <w:rPr>
          <w:szCs w:val="28"/>
        </w:rPr>
        <w:t>Unit cards will attack their current target until their target’s health is 0.</w:t>
      </w:r>
    </w:p>
    <w:p w:rsidR="00032AAA" w:rsidRDefault="00160040" w:rsidP="00351C54">
      <w:pPr>
        <w:jc w:val="center"/>
        <w:rPr>
          <w:b/>
          <w:sz w:val="28"/>
          <w:szCs w:val="28"/>
        </w:rPr>
      </w:pPr>
      <w:r w:rsidRPr="00EE7017">
        <w:rPr>
          <w:b/>
          <w:sz w:val="28"/>
          <w:szCs w:val="28"/>
        </w:rPr>
        <w:t>Control</w:t>
      </w:r>
    </w:p>
    <w:p w:rsidR="00032AAA" w:rsidRPr="006B3159" w:rsidRDefault="00032AAA" w:rsidP="006B3159">
      <w:pPr>
        <w:pStyle w:val="ListParagraph"/>
        <w:numPr>
          <w:ilvl w:val="0"/>
          <w:numId w:val="26"/>
        </w:numPr>
        <w:rPr>
          <w:szCs w:val="24"/>
        </w:rPr>
      </w:pPr>
      <w:r w:rsidRPr="006B3159">
        <w:rPr>
          <w:szCs w:val="24"/>
        </w:rPr>
        <w:t xml:space="preserve">The </w:t>
      </w:r>
      <w:r w:rsidR="00E202B0" w:rsidRPr="006B3159">
        <w:rPr>
          <w:szCs w:val="24"/>
        </w:rPr>
        <w:t>control system in WOC is simply tap-and-drag on the screen.</w:t>
      </w:r>
    </w:p>
    <w:p w:rsidR="009A0D67" w:rsidRDefault="009A0D67" w:rsidP="003E28E0">
      <w:pPr>
        <w:jc w:val="center"/>
        <w:rPr>
          <w:b/>
          <w:sz w:val="28"/>
        </w:rPr>
      </w:pPr>
    </w:p>
    <w:p w:rsidR="00BD280C" w:rsidRDefault="003E28E0" w:rsidP="003E28E0">
      <w:pPr>
        <w:jc w:val="center"/>
        <w:rPr>
          <w:b/>
          <w:sz w:val="28"/>
        </w:rPr>
      </w:pPr>
      <w:r w:rsidRPr="003E28E0">
        <w:rPr>
          <w:b/>
          <w:sz w:val="28"/>
        </w:rPr>
        <w:t>Match Making System</w:t>
      </w:r>
    </w:p>
    <w:p w:rsidR="003E28E0" w:rsidRPr="009E205A" w:rsidRDefault="003E28E0" w:rsidP="003E28E0">
      <w:r>
        <w:rPr>
          <w:b/>
          <w:sz w:val="28"/>
        </w:rPr>
        <w:tab/>
      </w:r>
      <w:r w:rsidRPr="009E205A">
        <w:t>Players can find an opponent by match making system. Match making system will consider following points to find the most suitable opponent</w:t>
      </w:r>
      <w:r w:rsidR="009E205A" w:rsidRPr="009E205A">
        <w:t xml:space="preserve"> to ensure best gameplay experience.</w:t>
      </w:r>
    </w:p>
    <w:p w:rsidR="003E28E0" w:rsidRPr="009E205A" w:rsidRDefault="003E28E0" w:rsidP="009E205A">
      <w:pPr>
        <w:pStyle w:val="ListParagraph"/>
        <w:numPr>
          <w:ilvl w:val="1"/>
          <w:numId w:val="5"/>
        </w:numPr>
      </w:pPr>
      <w:r w:rsidRPr="009E205A">
        <w:t>Player account level</w:t>
      </w:r>
    </w:p>
    <w:p w:rsidR="009E205A" w:rsidRPr="009E205A" w:rsidRDefault="009E205A" w:rsidP="009E205A">
      <w:pPr>
        <w:pStyle w:val="ListParagraph"/>
        <w:numPr>
          <w:ilvl w:val="1"/>
          <w:numId w:val="5"/>
        </w:numPr>
      </w:pPr>
      <w:r w:rsidRPr="009E205A">
        <w:t>Player’s rank level</w:t>
      </w:r>
    </w:p>
    <w:p w:rsidR="003E28E0" w:rsidRPr="009E205A" w:rsidRDefault="003E28E0" w:rsidP="009E205A">
      <w:pPr>
        <w:pStyle w:val="ListParagraph"/>
        <w:numPr>
          <w:ilvl w:val="1"/>
          <w:numId w:val="5"/>
        </w:numPr>
      </w:pPr>
      <w:r w:rsidRPr="009E205A">
        <w:t>Player’s unit cards average level</w:t>
      </w:r>
    </w:p>
    <w:p w:rsidR="009E205A" w:rsidRPr="009E205A" w:rsidRDefault="009E205A" w:rsidP="009E205A">
      <w:pPr>
        <w:pStyle w:val="ListParagraph"/>
        <w:numPr>
          <w:ilvl w:val="1"/>
          <w:numId w:val="5"/>
        </w:numPr>
      </w:pPr>
      <w:r w:rsidRPr="009E205A">
        <w:t>Player total match number</w:t>
      </w:r>
    </w:p>
    <w:p w:rsidR="009E205A" w:rsidRPr="009E205A" w:rsidRDefault="009E205A" w:rsidP="009E205A">
      <w:pPr>
        <w:pStyle w:val="ListParagraph"/>
        <w:numPr>
          <w:ilvl w:val="1"/>
          <w:numId w:val="5"/>
        </w:numPr>
      </w:pPr>
      <w:r w:rsidRPr="009E205A">
        <w:t>Player’s win rate</w:t>
      </w:r>
    </w:p>
    <w:p w:rsidR="003E28E0" w:rsidRPr="003E28E0" w:rsidRDefault="003E28E0" w:rsidP="003E28E0">
      <w:pPr>
        <w:rPr>
          <w:b/>
          <w:sz w:val="28"/>
        </w:rPr>
      </w:pPr>
      <w:r>
        <w:rPr>
          <w:b/>
          <w:sz w:val="28"/>
        </w:rPr>
        <w:tab/>
      </w:r>
    </w:p>
    <w:p w:rsidR="00836132" w:rsidRPr="00A763F9" w:rsidRDefault="00836132" w:rsidP="00836132"/>
    <w:p w:rsidR="00836132" w:rsidRPr="00A763F9" w:rsidRDefault="00836132" w:rsidP="00836132"/>
    <w:p w:rsidR="009E205A" w:rsidRDefault="009E205A" w:rsidP="00592CCF">
      <w:pPr>
        <w:pStyle w:val="Heading1"/>
        <w:rPr>
          <w:rFonts w:ascii="Arial" w:hAnsi="Arial" w:cs="Arial"/>
          <w:b/>
          <w:color w:val="auto"/>
          <w:sz w:val="40"/>
          <w:szCs w:val="40"/>
        </w:rPr>
      </w:pPr>
    </w:p>
    <w:p w:rsidR="009A0D67" w:rsidRDefault="009A0D67" w:rsidP="00211FA3">
      <w:pPr>
        <w:rPr>
          <w:rFonts w:eastAsiaTheme="majorEastAsia"/>
          <w:b/>
          <w:sz w:val="40"/>
          <w:szCs w:val="40"/>
        </w:rPr>
      </w:pPr>
    </w:p>
    <w:p w:rsidR="00AB479C" w:rsidRPr="00211FA3" w:rsidRDefault="00AB479C" w:rsidP="00211FA3"/>
    <w:p w:rsidR="001D15B5" w:rsidRDefault="005534DA" w:rsidP="00592CCF">
      <w:pPr>
        <w:pStyle w:val="Heading1"/>
        <w:rPr>
          <w:rFonts w:ascii="Arial" w:hAnsi="Arial" w:cs="Arial"/>
          <w:b/>
          <w:color w:val="auto"/>
          <w:sz w:val="40"/>
          <w:szCs w:val="40"/>
        </w:rPr>
      </w:pPr>
      <w:bookmarkStart w:id="7" w:name="_Toc490804285"/>
      <w:r>
        <w:rPr>
          <w:rFonts w:ascii="Arial" w:hAnsi="Arial" w:cs="Arial"/>
          <w:b/>
          <w:color w:val="auto"/>
          <w:sz w:val="40"/>
          <w:szCs w:val="40"/>
        </w:rPr>
        <w:t>Reward</w:t>
      </w:r>
      <w:bookmarkEnd w:id="7"/>
    </w:p>
    <w:p w:rsidR="00CC68D7" w:rsidRPr="00D124EC" w:rsidRDefault="00CC68D7" w:rsidP="00CC68D7">
      <w:pPr>
        <w:jc w:val="center"/>
        <w:rPr>
          <w:b/>
          <w:sz w:val="28"/>
          <w:szCs w:val="28"/>
        </w:rPr>
      </w:pPr>
      <w:r w:rsidRPr="00D124EC">
        <w:rPr>
          <w:b/>
          <w:sz w:val="28"/>
          <w:szCs w:val="28"/>
        </w:rPr>
        <w:t>Overview</w:t>
      </w:r>
    </w:p>
    <w:p w:rsidR="00CC68D7" w:rsidRDefault="00CC68D7" w:rsidP="00CC68D7">
      <w:r>
        <w:tab/>
        <w:t xml:space="preserve">Players can </w:t>
      </w:r>
      <w:r w:rsidR="00D124EC">
        <w:t>receive</w:t>
      </w:r>
      <w:r>
        <w:t xml:space="preserve"> </w:t>
      </w:r>
      <w:r w:rsidRPr="001331A2">
        <w:rPr>
          <w:noProof/>
        </w:rPr>
        <w:t>different kind</w:t>
      </w:r>
      <w:r w:rsidR="001331A2" w:rsidRPr="001331A2">
        <w:rPr>
          <w:noProof/>
        </w:rPr>
        <w:t>s</w:t>
      </w:r>
      <w:r>
        <w:t xml:space="preserve"> of reward after </w:t>
      </w:r>
      <w:r w:rsidR="00D124EC">
        <w:t>achieving certain conditions such as win a match, complete daily quest, participate in</w:t>
      </w:r>
      <w:r w:rsidR="001331A2">
        <w:t xml:space="preserve"> the</w:t>
      </w:r>
      <w:r w:rsidR="00D124EC">
        <w:t xml:space="preserve"> </w:t>
      </w:r>
      <w:r w:rsidR="00D124EC" w:rsidRPr="001331A2">
        <w:rPr>
          <w:noProof/>
        </w:rPr>
        <w:t>regular</w:t>
      </w:r>
      <w:r w:rsidR="00D124EC">
        <w:t xml:space="preserve"> event and when every season ends.</w:t>
      </w:r>
    </w:p>
    <w:tbl>
      <w:tblPr>
        <w:tblStyle w:val="TableGrid"/>
        <w:tblpPr w:leftFromText="180" w:rightFromText="180" w:vertAnchor="text" w:horzAnchor="margin" w:tblpXSpec="center" w:tblpY="356"/>
        <w:tblW w:w="5000" w:type="pct"/>
        <w:tblLook w:val="04A0" w:firstRow="1" w:lastRow="0" w:firstColumn="1" w:lastColumn="0" w:noHBand="0" w:noVBand="1"/>
      </w:tblPr>
      <w:tblGrid>
        <w:gridCol w:w="1607"/>
        <w:gridCol w:w="1556"/>
        <w:gridCol w:w="1543"/>
        <w:gridCol w:w="1543"/>
        <w:gridCol w:w="1973"/>
        <w:gridCol w:w="1128"/>
      </w:tblGrid>
      <w:tr w:rsidR="00481DEC" w:rsidTr="00481DEC">
        <w:trPr>
          <w:trHeight w:val="646"/>
        </w:trPr>
        <w:tc>
          <w:tcPr>
            <w:tcW w:w="859" w:type="pct"/>
            <w:tcBorders>
              <w:tl2br w:val="single" w:sz="4" w:space="0" w:color="auto"/>
            </w:tcBorders>
          </w:tcPr>
          <w:p w:rsidR="00481DEC" w:rsidRDefault="00481DEC" w:rsidP="000C767B"/>
        </w:tc>
        <w:tc>
          <w:tcPr>
            <w:tcW w:w="832" w:type="pct"/>
          </w:tcPr>
          <w:p w:rsidR="00481DEC" w:rsidRDefault="00481DEC" w:rsidP="000C767B">
            <w:r>
              <w:t>Win a stander 1V1 match</w:t>
            </w:r>
          </w:p>
        </w:tc>
        <w:tc>
          <w:tcPr>
            <w:tcW w:w="825" w:type="pct"/>
          </w:tcPr>
          <w:p w:rsidR="00481DEC" w:rsidRDefault="00481DEC" w:rsidP="000C767B">
            <w:r>
              <w:t>Lose a stander 1V1 match</w:t>
            </w:r>
          </w:p>
        </w:tc>
        <w:tc>
          <w:tcPr>
            <w:tcW w:w="825" w:type="pct"/>
          </w:tcPr>
          <w:p w:rsidR="00481DEC" w:rsidRDefault="00481DEC" w:rsidP="000C767B">
            <w:r>
              <w:t>Complete daily quest</w:t>
            </w:r>
          </w:p>
        </w:tc>
        <w:tc>
          <w:tcPr>
            <w:tcW w:w="1055" w:type="pct"/>
          </w:tcPr>
          <w:p w:rsidR="00481DEC" w:rsidRDefault="00481DEC" w:rsidP="000C767B">
            <w:r>
              <w:t>Participate in the regular event</w:t>
            </w:r>
          </w:p>
        </w:tc>
        <w:tc>
          <w:tcPr>
            <w:tcW w:w="603" w:type="pct"/>
          </w:tcPr>
          <w:p w:rsidR="00481DEC" w:rsidRDefault="00481DEC" w:rsidP="000C767B">
            <w:r>
              <w:t>Season ends</w:t>
            </w:r>
          </w:p>
        </w:tc>
      </w:tr>
      <w:tr w:rsidR="00481DEC" w:rsidTr="00481DEC">
        <w:trPr>
          <w:trHeight w:val="375"/>
        </w:trPr>
        <w:tc>
          <w:tcPr>
            <w:tcW w:w="859" w:type="pct"/>
          </w:tcPr>
          <w:p w:rsidR="00481DEC" w:rsidRDefault="00481DEC" w:rsidP="000C767B">
            <w:r>
              <w:t>Gold</w:t>
            </w:r>
          </w:p>
        </w:tc>
        <w:tc>
          <w:tcPr>
            <w:tcW w:w="832" w:type="pct"/>
          </w:tcPr>
          <w:p w:rsidR="00481DEC" w:rsidRPr="00226A04" w:rsidRDefault="00481DEC" w:rsidP="00226A04">
            <w:pPr>
              <w:jc w:val="center"/>
              <w:rPr>
                <w:sz w:val="32"/>
              </w:rPr>
            </w:pPr>
            <w:r w:rsidRPr="00226A04">
              <w:rPr>
                <w:sz w:val="32"/>
              </w:rPr>
              <w:t>√</w:t>
            </w:r>
          </w:p>
        </w:tc>
        <w:tc>
          <w:tcPr>
            <w:tcW w:w="825" w:type="pct"/>
          </w:tcPr>
          <w:p w:rsidR="00481DEC" w:rsidRPr="00226A04" w:rsidRDefault="00481DEC" w:rsidP="00226A04">
            <w:pPr>
              <w:jc w:val="center"/>
              <w:rPr>
                <w:sz w:val="32"/>
              </w:rPr>
            </w:pPr>
            <w:r w:rsidRPr="00226A04">
              <w:rPr>
                <w:sz w:val="32"/>
              </w:rPr>
              <w:t>√</w:t>
            </w:r>
          </w:p>
        </w:tc>
        <w:tc>
          <w:tcPr>
            <w:tcW w:w="825" w:type="pct"/>
          </w:tcPr>
          <w:p w:rsidR="00481DEC" w:rsidRPr="00226A04" w:rsidRDefault="00481DEC" w:rsidP="00226A04">
            <w:pPr>
              <w:jc w:val="center"/>
              <w:rPr>
                <w:sz w:val="32"/>
              </w:rPr>
            </w:pPr>
            <w:r w:rsidRPr="00226A04">
              <w:rPr>
                <w:sz w:val="32"/>
              </w:rPr>
              <w:t>√</w:t>
            </w:r>
          </w:p>
        </w:tc>
        <w:tc>
          <w:tcPr>
            <w:tcW w:w="1055" w:type="pct"/>
          </w:tcPr>
          <w:p w:rsidR="00481DEC" w:rsidRPr="00226A04" w:rsidRDefault="00481DEC" w:rsidP="00226A04">
            <w:pPr>
              <w:jc w:val="center"/>
              <w:rPr>
                <w:sz w:val="32"/>
              </w:rPr>
            </w:pPr>
            <w:r w:rsidRPr="00226A04">
              <w:rPr>
                <w:sz w:val="32"/>
              </w:rPr>
              <w:t>√</w:t>
            </w:r>
          </w:p>
        </w:tc>
        <w:tc>
          <w:tcPr>
            <w:tcW w:w="603" w:type="pct"/>
          </w:tcPr>
          <w:p w:rsidR="00481DEC" w:rsidRPr="00226A04" w:rsidRDefault="00481DEC" w:rsidP="00226A04">
            <w:pPr>
              <w:jc w:val="center"/>
              <w:rPr>
                <w:sz w:val="32"/>
              </w:rPr>
            </w:pPr>
          </w:p>
        </w:tc>
      </w:tr>
      <w:tr w:rsidR="00481DEC" w:rsidTr="00481DEC">
        <w:trPr>
          <w:trHeight w:val="575"/>
        </w:trPr>
        <w:tc>
          <w:tcPr>
            <w:tcW w:w="859" w:type="pct"/>
          </w:tcPr>
          <w:p w:rsidR="00481DEC" w:rsidRDefault="00481DEC" w:rsidP="000C767B">
            <w:r>
              <w:t>Recruit Letter/horn</w:t>
            </w:r>
          </w:p>
        </w:tc>
        <w:tc>
          <w:tcPr>
            <w:tcW w:w="832" w:type="pct"/>
          </w:tcPr>
          <w:p w:rsidR="00481DEC" w:rsidRPr="00226A04" w:rsidRDefault="00481DEC" w:rsidP="00226A04">
            <w:pPr>
              <w:jc w:val="center"/>
              <w:rPr>
                <w:sz w:val="32"/>
              </w:rPr>
            </w:pPr>
            <w:r w:rsidRPr="00226A04">
              <w:rPr>
                <w:sz w:val="32"/>
              </w:rPr>
              <w:t>√</w:t>
            </w:r>
          </w:p>
        </w:tc>
        <w:tc>
          <w:tcPr>
            <w:tcW w:w="825" w:type="pct"/>
          </w:tcPr>
          <w:p w:rsidR="00481DEC" w:rsidRPr="00226A04" w:rsidRDefault="00481DEC" w:rsidP="00226A04">
            <w:pPr>
              <w:jc w:val="center"/>
              <w:rPr>
                <w:sz w:val="32"/>
              </w:rPr>
            </w:pPr>
          </w:p>
        </w:tc>
        <w:tc>
          <w:tcPr>
            <w:tcW w:w="825" w:type="pct"/>
          </w:tcPr>
          <w:p w:rsidR="00481DEC" w:rsidRPr="00226A04" w:rsidRDefault="00481DEC" w:rsidP="00226A04">
            <w:pPr>
              <w:jc w:val="center"/>
              <w:rPr>
                <w:sz w:val="32"/>
              </w:rPr>
            </w:pPr>
            <w:r w:rsidRPr="00226A04">
              <w:rPr>
                <w:sz w:val="32"/>
              </w:rPr>
              <w:t>√</w:t>
            </w:r>
          </w:p>
        </w:tc>
        <w:tc>
          <w:tcPr>
            <w:tcW w:w="1055" w:type="pct"/>
          </w:tcPr>
          <w:p w:rsidR="00481DEC" w:rsidRPr="00226A04" w:rsidRDefault="00481DEC" w:rsidP="00226A04">
            <w:pPr>
              <w:jc w:val="center"/>
              <w:rPr>
                <w:sz w:val="32"/>
              </w:rPr>
            </w:pPr>
            <w:r w:rsidRPr="00226A04">
              <w:rPr>
                <w:sz w:val="32"/>
              </w:rPr>
              <w:t>√</w:t>
            </w:r>
          </w:p>
        </w:tc>
        <w:tc>
          <w:tcPr>
            <w:tcW w:w="603" w:type="pct"/>
          </w:tcPr>
          <w:p w:rsidR="00481DEC" w:rsidRPr="00226A04" w:rsidRDefault="00481DEC" w:rsidP="00226A04">
            <w:pPr>
              <w:jc w:val="center"/>
              <w:rPr>
                <w:sz w:val="32"/>
              </w:rPr>
            </w:pPr>
            <w:r w:rsidRPr="00226A04">
              <w:rPr>
                <w:sz w:val="32"/>
              </w:rPr>
              <w:t>√</w:t>
            </w:r>
          </w:p>
        </w:tc>
      </w:tr>
      <w:tr w:rsidR="00481DEC" w:rsidTr="00481DEC">
        <w:trPr>
          <w:trHeight w:val="387"/>
        </w:trPr>
        <w:tc>
          <w:tcPr>
            <w:tcW w:w="859" w:type="pct"/>
          </w:tcPr>
          <w:p w:rsidR="00481DEC" w:rsidRDefault="00481DEC" w:rsidP="000C767B">
            <w:r>
              <w:t>Rank Point</w:t>
            </w:r>
          </w:p>
        </w:tc>
        <w:tc>
          <w:tcPr>
            <w:tcW w:w="832" w:type="pct"/>
          </w:tcPr>
          <w:p w:rsidR="00481DEC" w:rsidRPr="00226A04" w:rsidRDefault="00481DEC" w:rsidP="00226A04">
            <w:pPr>
              <w:jc w:val="center"/>
              <w:rPr>
                <w:sz w:val="32"/>
              </w:rPr>
            </w:pPr>
            <w:r w:rsidRPr="00226A04">
              <w:rPr>
                <w:sz w:val="32"/>
              </w:rPr>
              <w:t>√</w:t>
            </w:r>
          </w:p>
        </w:tc>
        <w:tc>
          <w:tcPr>
            <w:tcW w:w="825" w:type="pct"/>
          </w:tcPr>
          <w:p w:rsidR="00481DEC" w:rsidRPr="00226A04" w:rsidRDefault="00481DEC" w:rsidP="00226A04">
            <w:pPr>
              <w:jc w:val="center"/>
              <w:rPr>
                <w:sz w:val="32"/>
              </w:rPr>
            </w:pPr>
          </w:p>
        </w:tc>
        <w:tc>
          <w:tcPr>
            <w:tcW w:w="825" w:type="pct"/>
          </w:tcPr>
          <w:p w:rsidR="00481DEC" w:rsidRPr="00226A04" w:rsidRDefault="00481DEC" w:rsidP="00226A04">
            <w:pPr>
              <w:jc w:val="center"/>
              <w:rPr>
                <w:sz w:val="32"/>
              </w:rPr>
            </w:pPr>
          </w:p>
        </w:tc>
        <w:tc>
          <w:tcPr>
            <w:tcW w:w="1055" w:type="pct"/>
          </w:tcPr>
          <w:p w:rsidR="00481DEC" w:rsidRPr="00226A04" w:rsidRDefault="00481DEC" w:rsidP="00226A04">
            <w:pPr>
              <w:jc w:val="center"/>
              <w:rPr>
                <w:sz w:val="32"/>
              </w:rPr>
            </w:pPr>
            <w:r w:rsidRPr="00226A04">
              <w:rPr>
                <w:sz w:val="32"/>
              </w:rPr>
              <w:t>√</w:t>
            </w:r>
          </w:p>
        </w:tc>
        <w:tc>
          <w:tcPr>
            <w:tcW w:w="603" w:type="pct"/>
          </w:tcPr>
          <w:p w:rsidR="00481DEC" w:rsidRPr="00226A04" w:rsidRDefault="00481DEC" w:rsidP="00226A04">
            <w:pPr>
              <w:jc w:val="center"/>
              <w:rPr>
                <w:sz w:val="32"/>
              </w:rPr>
            </w:pPr>
          </w:p>
        </w:tc>
      </w:tr>
      <w:tr w:rsidR="00481DEC" w:rsidTr="00481DEC">
        <w:trPr>
          <w:trHeight w:val="375"/>
        </w:trPr>
        <w:tc>
          <w:tcPr>
            <w:tcW w:w="859" w:type="pct"/>
          </w:tcPr>
          <w:p w:rsidR="00481DEC" w:rsidRDefault="00481DEC" w:rsidP="000C767B">
            <w:r>
              <w:t>Unit Cards</w:t>
            </w:r>
          </w:p>
        </w:tc>
        <w:tc>
          <w:tcPr>
            <w:tcW w:w="832" w:type="pct"/>
          </w:tcPr>
          <w:p w:rsidR="00481DEC" w:rsidRPr="00226A04" w:rsidRDefault="00481DEC" w:rsidP="00226A04">
            <w:pPr>
              <w:jc w:val="center"/>
              <w:rPr>
                <w:sz w:val="32"/>
              </w:rPr>
            </w:pPr>
          </w:p>
        </w:tc>
        <w:tc>
          <w:tcPr>
            <w:tcW w:w="825" w:type="pct"/>
          </w:tcPr>
          <w:p w:rsidR="00481DEC" w:rsidRPr="00226A04" w:rsidRDefault="00481DEC" w:rsidP="00226A04">
            <w:pPr>
              <w:jc w:val="center"/>
              <w:rPr>
                <w:sz w:val="32"/>
              </w:rPr>
            </w:pPr>
          </w:p>
        </w:tc>
        <w:tc>
          <w:tcPr>
            <w:tcW w:w="825" w:type="pct"/>
          </w:tcPr>
          <w:p w:rsidR="00481DEC" w:rsidRPr="00226A04" w:rsidRDefault="00481DEC" w:rsidP="00226A04">
            <w:pPr>
              <w:jc w:val="center"/>
              <w:rPr>
                <w:sz w:val="32"/>
              </w:rPr>
            </w:pPr>
            <w:r w:rsidRPr="00226A04">
              <w:rPr>
                <w:sz w:val="32"/>
              </w:rPr>
              <w:t>√</w:t>
            </w:r>
          </w:p>
        </w:tc>
        <w:tc>
          <w:tcPr>
            <w:tcW w:w="1055" w:type="pct"/>
          </w:tcPr>
          <w:p w:rsidR="00481DEC" w:rsidRPr="00226A04" w:rsidRDefault="00481DEC" w:rsidP="00226A04">
            <w:pPr>
              <w:jc w:val="center"/>
              <w:rPr>
                <w:sz w:val="32"/>
              </w:rPr>
            </w:pPr>
            <w:r w:rsidRPr="00226A04">
              <w:rPr>
                <w:sz w:val="32"/>
              </w:rPr>
              <w:t>√</w:t>
            </w:r>
          </w:p>
        </w:tc>
        <w:tc>
          <w:tcPr>
            <w:tcW w:w="603" w:type="pct"/>
          </w:tcPr>
          <w:p w:rsidR="00481DEC" w:rsidRPr="00226A04" w:rsidRDefault="00481DEC" w:rsidP="00226A04">
            <w:pPr>
              <w:jc w:val="center"/>
              <w:rPr>
                <w:sz w:val="32"/>
              </w:rPr>
            </w:pPr>
          </w:p>
        </w:tc>
      </w:tr>
      <w:tr w:rsidR="00481DEC" w:rsidTr="00481DEC">
        <w:trPr>
          <w:trHeight w:val="575"/>
        </w:trPr>
        <w:tc>
          <w:tcPr>
            <w:tcW w:w="859" w:type="pct"/>
          </w:tcPr>
          <w:p w:rsidR="00481DEC" w:rsidRDefault="00481DEC" w:rsidP="000C767B">
            <w:r>
              <w:t>Magic Crystal</w:t>
            </w:r>
          </w:p>
        </w:tc>
        <w:tc>
          <w:tcPr>
            <w:tcW w:w="832" w:type="pct"/>
          </w:tcPr>
          <w:p w:rsidR="00481DEC" w:rsidRPr="00226A04" w:rsidRDefault="00481DEC" w:rsidP="00226A04">
            <w:pPr>
              <w:jc w:val="center"/>
              <w:rPr>
                <w:sz w:val="32"/>
              </w:rPr>
            </w:pPr>
          </w:p>
        </w:tc>
        <w:tc>
          <w:tcPr>
            <w:tcW w:w="825" w:type="pct"/>
          </w:tcPr>
          <w:p w:rsidR="00481DEC" w:rsidRPr="00226A04" w:rsidRDefault="00481DEC" w:rsidP="00226A04">
            <w:pPr>
              <w:jc w:val="center"/>
              <w:rPr>
                <w:sz w:val="32"/>
              </w:rPr>
            </w:pPr>
          </w:p>
        </w:tc>
        <w:tc>
          <w:tcPr>
            <w:tcW w:w="825" w:type="pct"/>
          </w:tcPr>
          <w:p w:rsidR="00481DEC" w:rsidRPr="00226A04" w:rsidRDefault="00481DEC" w:rsidP="00226A04">
            <w:pPr>
              <w:jc w:val="center"/>
              <w:rPr>
                <w:sz w:val="32"/>
              </w:rPr>
            </w:pPr>
            <w:r w:rsidRPr="00226A04">
              <w:rPr>
                <w:sz w:val="32"/>
              </w:rPr>
              <w:t>√</w:t>
            </w:r>
          </w:p>
        </w:tc>
        <w:tc>
          <w:tcPr>
            <w:tcW w:w="1055" w:type="pct"/>
          </w:tcPr>
          <w:p w:rsidR="00481DEC" w:rsidRPr="00226A04" w:rsidRDefault="00481DEC" w:rsidP="00226A04">
            <w:pPr>
              <w:jc w:val="center"/>
              <w:rPr>
                <w:sz w:val="32"/>
              </w:rPr>
            </w:pPr>
          </w:p>
        </w:tc>
        <w:tc>
          <w:tcPr>
            <w:tcW w:w="603" w:type="pct"/>
          </w:tcPr>
          <w:p w:rsidR="00481DEC" w:rsidRPr="00226A04" w:rsidRDefault="00481DEC" w:rsidP="00226A04">
            <w:pPr>
              <w:jc w:val="center"/>
              <w:rPr>
                <w:sz w:val="32"/>
              </w:rPr>
            </w:pPr>
            <w:r w:rsidRPr="00226A04">
              <w:rPr>
                <w:sz w:val="32"/>
              </w:rPr>
              <w:t>√</w:t>
            </w:r>
          </w:p>
        </w:tc>
      </w:tr>
      <w:tr w:rsidR="00481DEC" w:rsidTr="00481DEC">
        <w:trPr>
          <w:trHeight w:val="683"/>
        </w:trPr>
        <w:tc>
          <w:tcPr>
            <w:tcW w:w="859" w:type="pct"/>
          </w:tcPr>
          <w:p w:rsidR="00481DEC" w:rsidRDefault="00481DEC" w:rsidP="000C767B">
            <w:r>
              <w:t>Player Account EXP</w:t>
            </w:r>
          </w:p>
        </w:tc>
        <w:tc>
          <w:tcPr>
            <w:tcW w:w="832" w:type="pct"/>
          </w:tcPr>
          <w:p w:rsidR="00481DEC" w:rsidRPr="00226A04" w:rsidRDefault="00481DEC" w:rsidP="00226A04">
            <w:pPr>
              <w:jc w:val="center"/>
              <w:rPr>
                <w:sz w:val="32"/>
              </w:rPr>
            </w:pPr>
          </w:p>
        </w:tc>
        <w:tc>
          <w:tcPr>
            <w:tcW w:w="825" w:type="pct"/>
          </w:tcPr>
          <w:p w:rsidR="00481DEC" w:rsidRPr="00226A04" w:rsidRDefault="00481DEC" w:rsidP="00226A04">
            <w:pPr>
              <w:jc w:val="center"/>
              <w:rPr>
                <w:sz w:val="32"/>
              </w:rPr>
            </w:pPr>
          </w:p>
        </w:tc>
        <w:tc>
          <w:tcPr>
            <w:tcW w:w="825" w:type="pct"/>
          </w:tcPr>
          <w:p w:rsidR="00481DEC" w:rsidRPr="00226A04" w:rsidRDefault="00481DEC" w:rsidP="00226A04">
            <w:pPr>
              <w:jc w:val="center"/>
              <w:rPr>
                <w:sz w:val="32"/>
              </w:rPr>
            </w:pPr>
            <w:r w:rsidRPr="00226A04">
              <w:rPr>
                <w:sz w:val="32"/>
              </w:rPr>
              <w:t>√</w:t>
            </w:r>
          </w:p>
        </w:tc>
        <w:tc>
          <w:tcPr>
            <w:tcW w:w="1055" w:type="pct"/>
          </w:tcPr>
          <w:p w:rsidR="00481DEC" w:rsidRPr="00226A04" w:rsidRDefault="00481DEC" w:rsidP="00226A04">
            <w:pPr>
              <w:jc w:val="center"/>
              <w:rPr>
                <w:sz w:val="32"/>
              </w:rPr>
            </w:pPr>
          </w:p>
        </w:tc>
        <w:tc>
          <w:tcPr>
            <w:tcW w:w="603" w:type="pct"/>
          </w:tcPr>
          <w:p w:rsidR="00481DEC" w:rsidRPr="00226A04" w:rsidRDefault="00481DEC" w:rsidP="00226A04">
            <w:pPr>
              <w:jc w:val="center"/>
              <w:rPr>
                <w:sz w:val="32"/>
              </w:rPr>
            </w:pPr>
            <w:r w:rsidRPr="00226A04">
              <w:rPr>
                <w:sz w:val="32"/>
              </w:rPr>
              <w:t>√</w:t>
            </w:r>
          </w:p>
        </w:tc>
      </w:tr>
    </w:tbl>
    <w:p w:rsidR="00ED7E2F" w:rsidRPr="00CC68D7" w:rsidRDefault="00ED7E2F" w:rsidP="00CC68D7">
      <w:r>
        <w:tab/>
      </w:r>
    </w:p>
    <w:p w:rsidR="00ED7E2F" w:rsidRPr="00CC68D7" w:rsidRDefault="00ED7E2F" w:rsidP="00CC68D7"/>
    <w:p w:rsidR="005534DA" w:rsidRPr="00D124EC" w:rsidRDefault="005534DA" w:rsidP="005534DA">
      <w:pPr>
        <w:jc w:val="center"/>
        <w:rPr>
          <w:b/>
          <w:sz w:val="28"/>
          <w:szCs w:val="28"/>
        </w:rPr>
      </w:pPr>
      <w:r w:rsidRPr="00D124EC">
        <w:rPr>
          <w:b/>
          <w:sz w:val="28"/>
          <w:szCs w:val="28"/>
        </w:rPr>
        <w:t>Gold</w:t>
      </w:r>
    </w:p>
    <w:p w:rsidR="005534DA" w:rsidRDefault="005534DA" w:rsidP="000240BF">
      <w:pPr>
        <w:pStyle w:val="ListParagraph"/>
        <w:numPr>
          <w:ilvl w:val="0"/>
          <w:numId w:val="20"/>
        </w:numPr>
      </w:pPr>
      <w:r>
        <w:t>Gold is used for purchase unit cards in the shop screen.</w:t>
      </w:r>
    </w:p>
    <w:p w:rsidR="000240BF" w:rsidRDefault="000240BF" w:rsidP="000240BF">
      <w:pPr>
        <w:pStyle w:val="ListParagraph"/>
        <w:numPr>
          <w:ilvl w:val="0"/>
          <w:numId w:val="20"/>
        </w:numPr>
      </w:pPr>
      <w:r>
        <w:t>Gold also used for upgrade play’s unit cards.</w:t>
      </w:r>
    </w:p>
    <w:p w:rsidR="000240BF" w:rsidRDefault="000240BF" w:rsidP="000240BF">
      <w:pPr>
        <w:pStyle w:val="ListParagraph"/>
        <w:numPr>
          <w:ilvl w:val="0"/>
          <w:numId w:val="20"/>
        </w:numPr>
      </w:pPr>
      <w:r>
        <w:t xml:space="preserve">The </w:t>
      </w:r>
      <w:r w:rsidRPr="000240BF">
        <w:rPr>
          <w:noProof/>
        </w:rPr>
        <w:t>amou</w:t>
      </w:r>
      <w:r>
        <w:rPr>
          <w:noProof/>
        </w:rPr>
        <w:t>n</w:t>
      </w:r>
      <w:r w:rsidRPr="000240BF">
        <w:rPr>
          <w:noProof/>
        </w:rPr>
        <w:t>t</w:t>
      </w:r>
      <w:r>
        <w:t xml:space="preserve"> of gold the player will </w:t>
      </w:r>
      <w:r w:rsidRPr="000240BF">
        <w:rPr>
          <w:noProof/>
        </w:rPr>
        <w:t>rec</w:t>
      </w:r>
      <w:r>
        <w:rPr>
          <w:noProof/>
        </w:rPr>
        <w:t>e</w:t>
      </w:r>
      <w:r w:rsidRPr="000240BF">
        <w:rPr>
          <w:noProof/>
        </w:rPr>
        <w:t>ive</w:t>
      </w:r>
      <w:r>
        <w:t xml:space="preserve"> when he </w:t>
      </w:r>
      <w:r w:rsidRPr="000240BF">
        <w:rPr>
          <w:noProof/>
        </w:rPr>
        <w:t>win</w:t>
      </w:r>
      <w:r>
        <w:rPr>
          <w:noProof/>
        </w:rPr>
        <w:t>s</w:t>
      </w:r>
      <w:r>
        <w:t xml:space="preserve"> a stander 1V1 match will </w:t>
      </w:r>
      <w:r w:rsidRPr="000240BF">
        <w:rPr>
          <w:noProof/>
        </w:rPr>
        <w:t>depend</w:t>
      </w:r>
      <w:r>
        <w:t xml:space="preserve"> on his </w:t>
      </w:r>
      <w:r w:rsidR="00EA552A">
        <w:t xml:space="preserve">victory </w:t>
      </w:r>
      <w:r>
        <w:t>rank level.</w:t>
      </w:r>
      <w:r w:rsidR="00EA552A">
        <w:t xml:space="preserve"> The higher the rank level, the more gold.</w:t>
      </w:r>
    </w:p>
    <w:p w:rsidR="000240BF" w:rsidRDefault="00EA552A" w:rsidP="000240BF">
      <w:pPr>
        <w:pStyle w:val="ListParagraph"/>
        <w:numPr>
          <w:ilvl w:val="0"/>
          <w:numId w:val="20"/>
        </w:numPr>
      </w:pPr>
      <w:r>
        <w:rPr>
          <w:noProof/>
        </w:rPr>
        <w:t>The l</w:t>
      </w:r>
      <w:r w:rsidRPr="00EA552A">
        <w:rPr>
          <w:noProof/>
        </w:rPr>
        <w:t>oser</w:t>
      </w:r>
      <w:r>
        <w:t xml:space="preserve"> will only </w:t>
      </w:r>
      <w:r w:rsidRPr="00EA552A">
        <w:rPr>
          <w:noProof/>
        </w:rPr>
        <w:t>receive 25</w:t>
      </w:r>
      <w:r>
        <w:rPr>
          <w:noProof/>
        </w:rPr>
        <w:t>% of the winner’s gold reward</w:t>
      </w:r>
      <w:r w:rsidR="000240BF" w:rsidRPr="00EA552A">
        <w:rPr>
          <w:noProof/>
        </w:rPr>
        <w:t>.</w:t>
      </w:r>
    </w:p>
    <w:p w:rsidR="005534DA" w:rsidRDefault="005534DA" w:rsidP="00D124EC">
      <w:pPr>
        <w:jc w:val="center"/>
        <w:rPr>
          <w:b/>
          <w:sz w:val="28"/>
        </w:rPr>
      </w:pPr>
      <w:r w:rsidRPr="00D124EC">
        <w:rPr>
          <w:b/>
          <w:sz w:val="28"/>
        </w:rPr>
        <w:t>Recruit Letter</w:t>
      </w:r>
      <w:r w:rsidR="00D124EC">
        <w:rPr>
          <w:b/>
          <w:sz w:val="28"/>
        </w:rPr>
        <w:t>/horn</w:t>
      </w:r>
    </w:p>
    <w:p w:rsidR="005262BD" w:rsidRPr="005262BD" w:rsidRDefault="000C767B" w:rsidP="000C767B">
      <w:pPr>
        <w:pStyle w:val="ListParagraph"/>
        <w:numPr>
          <w:ilvl w:val="0"/>
          <w:numId w:val="13"/>
        </w:numPr>
        <w:rPr>
          <w:sz w:val="22"/>
          <w:szCs w:val="24"/>
        </w:rPr>
      </w:pPr>
      <w:r w:rsidRPr="000C767B">
        <w:t>Players have</w:t>
      </w:r>
      <w:r w:rsidR="000240BF">
        <w:t xml:space="preserve"> a</w:t>
      </w:r>
      <w:r w:rsidRPr="000C767B">
        <w:t xml:space="preserve"> </w:t>
      </w:r>
      <w:r w:rsidRPr="000240BF">
        <w:rPr>
          <w:noProof/>
        </w:rPr>
        <w:t>chance</w:t>
      </w:r>
      <w:r w:rsidRPr="000C767B">
        <w:t xml:space="preserve"> to receive a recruit letter/horn when they win a stander 1V1 match.</w:t>
      </w:r>
    </w:p>
    <w:p w:rsidR="000C767B" w:rsidRPr="000C767B" w:rsidRDefault="005262BD" w:rsidP="000C767B">
      <w:pPr>
        <w:pStyle w:val="ListParagraph"/>
        <w:numPr>
          <w:ilvl w:val="0"/>
          <w:numId w:val="13"/>
        </w:numPr>
        <w:rPr>
          <w:sz w:val="22"/>
          <w:szCs w:val="24"/>
        </w:rPr>
      </w:pPr>
      <w:r>
        <w:t>The higher level the chest is, the rare.</w:t>
      </w:r>
      <w:r w:rsidR="000C767B" w:rsidRPr="000C767B">
        <w:rPr>
          <w:sz w:val="22"/>
          <w:szCs w:val="24"/>
        </w:rPr>
        <w:t xml:space="preserve"> </w:t>
      </w:r>
    </w:p>
    <w:p w:rsidR="000C767B" w:rsidRDefault="000C767B" w:rsidP="000C767B">
      <w:pPr>
        <w:pStyle w:val="ListParagraph"/>
        <w:numPr>
          <w:ilvl w:val="0"/>
          <w:numId w:val="13"/>
        </w:numPr>
        <w:rPr>
          <w:szCs w:val="24"/>
        </w:rPr>
      </w:pPr>
      <w:r w:rsidRPr="000C767B">
        <w:rPr>
          <w:szCs w:val="24"/>
        </w:rPr>
        <w:t>Recruit</w:t>
      </w:r>
      <w:r w:rsidR="00D124EC" w:rsidRPr="000C767B">
        <w:rPr>
          <w:szCs w:val="24"/>
        </w:rPr>
        <w:t xml:space="preserve"> letter/horn is used to collect more unit cards by spending </w:t>
      </w:r>
      <w:r w:rsidR="001331A2" w:rsidRPr="000C767B">
        <w:rPr>
          <w:szCs w:val="24"/>
        </w:rPr>
        <w:t xml:space="preserve">a </w:t>
      </w:r>
      <w:r w:rsidR="001331A2" w:rsidRPr="000C767B">
        <w:rPr>
          <w:noProof/>
          <w:szCs w:val="24"/>
        </w:rPr>
        <w:t>certain amount</w:t>
      </w:r>
      <w:r w:rsidR="001331A2" w:rsidRPr="000C767B">
        <w:rPr>
          <w:szCs w:val="24"/>
        </w:rPr>
        <w:t xml:space="preserve"> of</w:t>
      </w:r>
      <w:r w:rsidR="00D124EC" w:rsidRPr="000C767B">
        <w:rPr>
          <w:szCs w:val="24"/>
        </w:rPr>
        <w:t xml:space="preserve"> time. </w:t>
      </w:r>
    </w:p>
    <w:p w:rsidR="005262BD" w:rsidRDefault="005262BD" w:rsidP="000C767B">
      <w:pPr>
        <w:pStyle w:val="ListParagraph"/>
        <w:numPr>
          <w:ilvl w:val="0"/>
          <w:numId w:val="13"/>
        </w:numPr>
        <w:rPr>
          <w:szCs w:val="24"/>
        </w:rPr>
      </w:pPr>
      <w:r>
        <w:rPr>
          <w:szCs w:val="24"/>
        </w:rPr>
        <w:t>Recruit letter can only produce defender unit cards.</w:t>
      </w:r>
    </w:p>
    <w:p w:rsidR="005262BD" w:rsidRPr="000C767B" w:rsidRDefault="005262BD" w:rsidP="000C767B">
      <w:pPr>
        <w:pStyle w:val="ListParagraph"/>
        <w:numPr>
          <w:ilvl w:val="0"/>
          <w:numId w:val="13"/>
        </w:numPr>
        <w:rPr>
          <w:szCs w:val="24"/>
        </w:rPr>
      </w:pPr>
      <w:r>
        <w:rPr>
          <w:szCs w:val="24"/>
        </w:rPr>
        <w:t>Recruit horn can only produce attacker unit cards</w:t>
      </w:r>
    </w:p>
    <w:p w:rsidR="000C767B" w:rsidRPr="000C767B" w:rsidRDefault="00D124EC" w:rsidP="000C767B">
      <w:pPr>
        <w:pStyle w:val="ListParagraph"/>
        <w:numPr>
          <w:ilvl w:val="0"/>
          <w:numId w:val="13"/>
        </w:numPr>
        <w:rPr>
          <w:szCs w:val="24"/>
        </w:rPr>
      </w:pPr>
      <w:r w:rsidRPr="000C767B">
        <w:rPr>
          <w:szCs w:val="24"/>
        </w:rPr>
        <w:lastRenderedPageBreak/>
        <w:t xml:space="preserve">There are 4 recruit blocks </w:t>
      </w:r>
      <w:r w:rsidRPr="009A0D67">
        <w:rPr>
          <w:noProof/>
          <w:szCs w:val="24"/>
        </w:rPr>
        <w:t>in</w:t>
      </w:r>
      <w:r w:rsidRPr="000C767B">
        <w:rPr>
          <w:szCs w:val="24"/>
        </w:rPr>
        <w:t xml:space="preserve"> the home screen which allow players to put their recruit letter</w:t>
      </w:r>
      <w:r w:rsidR="001331A2" w:rsidRPr="000C767B">
        <w:rPr>
          <w:szCs w:val="24"/>
        </w:rPr>
        <w:t xml:space="preserve"> inside and start recruitment.</w:t>
      </w:r>
      <w:r w:rsidRPr="000C767B">
        <w:rPr>
          <w:szCs w:val="24"/>
        </w:rPr>
        <w:t xml:space="preserve"> </w:t>
      </w:r>
    </w:p>
    <w:p w:rsidR="000C767B" w:rsidRPr="000C767B" w:rsidRDefault="001331A2" w:rsidP="000C767B">
      <w:pPr>
        <w:pStyle w:val="ListParagraph"/>
        <w:numPr>
          <w:ilvl w:val="0"/>
          <w:numId w:val="13"/>
        </w:numPr>
        <w:rPr>
          <w:szCs w:val="24"/>
        </w:rPr>
      </w:pPr>
      <w:r w:rsidRPr="000C767B">
        <w:rPr>
          <w:szCs w:val="24"/>
        </w:rPr>
        <w:t xml:space="preserve">Different level of recruit letter/horn will produce different amount of unit cards. </w:t>
      </w:r>
    </w:p>
    <w:p w:rsidR="00D124EC" w:rsidRPr="000C767B" w:rsidRDefault="001331A2" w:rsidP="000C767B">
      <w:pPr>
        <w:pStyle w:val="ListParagraph"/>
        <w:numPr>
          <w:ilvl w:val="0"/>
          <w:numId w:val="13"/>
        </w:numPr>
        <w:rPr>
          <w:szCs w:val="24"/>
        </w:rPr>
      </w:pPr>
      <w:r w:rsidRPr="000C767B">
        <w:rPr>
          <w:szCs w:val="24"/>
        </w:rPr>
        <w:t>Players can unlock new unit cards by spending recruit letter/horn.</w:t>
      </w:r>
    </w:p>
    <w:tbl>
      <w:tblPr>
        <w:tblStyle w:val="TableGrid"/>
        <w:tblW w:w="9822" w:type="dxa"/>
        <w:tblLook w:val="04A0" w:firstRow="1" w:lastRow="0" w:firstColumn="1" w:lastColumn="0" w:noHBand="0" w:noVBand="1"/>
      </w:tblPr>
      <w:tblGrid>
        <w:gridCol w:w="3588"/>
        <w:gridCol w:w="3117"/>
        <w:gridCol w:w="3117"/>
      </w:tblGrid>
      <w:tr w:rsidR="001331A2" w:rsidTr="00EF68DC">
        <w:tc>
          <w:tcPr>
            <w:tcW w:w="3588" w:type="dxa"/>
          </w:tcPr>
          <w:p w:rsidR="001331A2" w:rsidRDefault="001331A2" w:rsidP="001331A2">
            <w:pPr>
              <w:jc w:val="center"/>
              <w:rPr>
                <w:szCs w:val="24"/>
              </w:rPr>
            </w:pPr>
            <w:r>
              <w:rPr>
                <w:szCs w:val="24"/>
              </w:rPr>
              <w:t>Level</w:t>
            </w:r>
          </w:p>
        </w:tc>
        <w:tc>
          <w:tcPr>
            <w:tcW w:w="3117" w:type="dxa"/>
          </w:tcPr>
          <w:p w:rsidR="001331A2" w:rsidRDefault="001331A2" w:rsidP="001331A2">
            <w:pPr>
              <w:jc w:val="center"/>
              <w:rPr>
                <w:szCs w:val="24"/>
              </w:rPr>
            </w:pPr>
            <w:r>
              <w:rPr>
                <w:szCs w:val="24"/>
              </w:rPr>
              <w:t>Time Consuming</w:t>
            </w:r>
          </w:p>
        </w:tc>
        <w:tc>
          <w:tcPr>
            <w:tcW w:w="3117" w:type="dxa"/>
          </w:tcPr>
          <w:p w:rsidR="001331A2" w:rsidRDefault="001331A2" w:rsidP="001331A2">
            <w:pPr>
              <w:jc w:val="center"/>
              <w:rPr>
                <w:szCs w:val="24"/>
              </w:rPr>
            </w:pPr>
            <w:r>
              <w:rPr>
                <w:szCs w:val="24"/>
              </w:rPr>
              <w:t>Number of Unit cards</w:t>
            </w:r>
          </w:p>
        </w:tc>
      </w:tr>
      <w:tr w:rsidR="001331A2" w:rsidTr="00EF68DC">
        <w:tc>
          <w:tcPr>
            <w:tcW w:w="3588" w:type="dxa"/>
          </w:tcPr>
          <w:p w:rsidR="001331A2" w:rsidRDefault="00EF68DC" w:rsidP="003E28E0">
            <w:pPr>
              <w:jc w:val="distribute"/>
              <w:rPr>
                <w:szCs w:val="24"/>
              </w:rPr>
            </w:pPr>
            <w:r>
              <w:rPr>
                <w:szCs w:val="24"/>
              </w:rPr>
              <w:t>Small Recruit Letter/horn</w:t>
            </w:r>
          </w:p>
        </w:tc>
        <w:tc>
          <w:tcPr>
            <w:tcW w:w="3117" w:type="dxa"/>
          </w:tcPr>
          <w:p w:rsidR="001331A2" w:rsidRDefault="00653FED" w:rsidP="00EF68DC">
            <w:pPr>
              <w:jc w:val="center"/>
              <w:rPr>
                <w:szCs w:val="24"/>
              </w:rPr>
            </w:pPr>
            <w:r>
              <w:rPr>
                <w:szCs w:val="24"/>
              </w:rPr>
              <w:t>4</w:t>
            </w:r>
            <w:r w:rsidR="00EF68DC">
              <w:rPr>
                <w:szCs w:val="24"/>
              </w:rPr>
              <w:t xml:space="preserve"> Hours</w:t>
            </w:r>
          </w:p>
        </w:tc>
        <w:tc>
          <w:tcPr>
            <w:tcW w:w="3117" w:type="dxa"/>
          </w:tcPr>
          <w:p w:rsidR="001331A2" w:rsidRDefault="003E28E0" w:rsidP="003E28E0">
            <w:pPr>
              <w:jc w:val="center"/>
              <w:rPr>
                <w:szCs w:val="24"/>
              </w:rPr>
            </w:pPr>
            <w:r>
              <w:rPr>
                <w:szCs w:val="24"/>
              </w:rPr>
              <w:t>20 Radom Unit Cards</w:t>
            </w:r>
          </w:p>
        </w:tc>
      </w:tr>
      <w:tr w:rsidR="001331A2" w:rsidTr="00EF68DC">
        <w:tc>
          <w:tcPr>
            <w:tcW w:w="3588" w:type="dxa"/>
          </w:tcPr>
          <w:p w:rsidR="001331A2" w:rsidRDefault="00EF68DC" w:rsidP="003E28E0">
            <w:pPr>
              <w:jc w:val="distribute"/>
              <w:rPr>
                <w:szCs w:val="24"/>
              </w:rPr>
            </w:pPr>
            <w:r>
              <w:rPr>
                <w:szCs w:val="24"/>
              </w:rPr>
              <w:t>Medium Recruit Letter/horn</w:t>
            </w:r>
          </w:p>
        </w:tc>
        <w:tc>
          <w:tcPr>
            <w:tcW w:w="3117" w:type="dxa"/>
          </w:tcPr>
          <w:p w:rsidR="001331A2" w:rsidRDefault="00653FED" w:rsidP="00EF68DC">
            <w:pPr>
              <w:jc w:val="center"/>
              <w:rPr>
                <w:szCs w:val="24"/>
              </w:rPr>
            </w:pPr>
            <w:r>
              <w:rPr>
                <w:szCs w:val="24"/>
              </w:rPr>
              <w:t>8</w:t>
            </w:r>
            <w:r w:rsidR="00EF68DC">
              <w:rPr>
                <w:szCs w:val="24"/>
              </w:rPr>
              <w:t xml:space="preserve"> Hours</w:t>
            </w:r>
          </w:p>
        </w:tc>
        <w:tc>
          <w:tcPr>
            <w:tcW w:w="3117" w:type="dxa"/>
          </w:tcPr>
          <w:p w:rsidR="001331A2" w:rsidRDefault="003E28E0" w:rsidP="003E28E0">
            <w:pPr>
              <w:jc w:val="center"/>
              <w:rPr>
                <w:szCs w:val="24"/>
              </w:rPr>
            </w:pPr>
            <w:r>
              <w:rPr>
                <w:szCs w:val="24"/>
              </w:rPr>
              <w:t>40 Radom Unit Cards</w:t>
            </w:r>
          </w:p>
        </w:tc>
      </w:tr>
      <w:tr w:rsidR="001331A2" w:rsidTr="00EF68DC">
        <w:tc>
          <w:tcPr>
            <w:tcW w:w="3588" w:type="dxa"/>
          </w:tcPr>
          <w:p w:rsidR="001331A2" w:rsidRDefault="005262BD" w:rsidP="003E28E0">
            <w:pPr>
              <w:jc w:val="distribute"/>
              <w:rPr>
                <w:szCs w:val="24"/>
              </w:rPr>
            </w:pPr>
            <w:r>
              <w:rPr>
                <w:szCs w:val="24"/>
              </w:rPr>
              <w:t>Superior</w:t>
            </w:r>
            <w:r w:rsidR="00EF68DC">
              <w:rPr>
                <w:szCs w:val="24"/>
              </w:rPr>
              <w:t xml:space="preserve"> Recruit Letter/horn</w:t>
            </w:r>
          </w:p>
        </w:tc>
        <w:tc>
          <w:tcPr>
            <w:tcW w:w="3117" w:type="dxa"/>
          </w:tcPr>
          <w:p w:rsidR="001331A2" w:rsidRDefault="00653FED" w:rsidP="00EF68DC">
            <w:pPr>
              <w:jc w:val="center"/>
              <w:rPr>
                <w:szCs w:val="24"/>
              </w:rPr>
            </w:pPr>
            <w:r>
              <w:rPr>
                <w:szCs w:val="24"/>
              </w:rPr>
              <w:t>16</w:t>
            </w:r>
            <w:r w:rsidR="00EF68DC">
              <w:rPr>
                <w:szCs w:val="24"/>
              </w:rPr>
              <w:t xml:space="preserve"> Hours</w:t>
            </w:r>
          </w:p>
        </w:tc>
        <w:tc>
          <w:tcPr>
            <w:tcW w:w="3117" w:type="dxa"/>
          </w:tcPr>
          <w:p w:rsidR="001331A2" w:rsidRDefault="003E28E0" w:rsidP="003E28E0">
            <w:pPr>
              <w:jc w:val="center"/>
              <w:rPr>
                <w:szCs w:val="24"/>
              </w:rPr>
            </w:pPr>
            <w:r>
              <w:rPr>
                <w:szCs w:val="24"/>
              </w:rPr>
              <w:t>80 Radom Unit Cards</w:t>
            </w:r>
          </w:p>
        </w:tc>
      </w:tr>
      <w:tr w:rsidR="001331A2" w:rsidTr="00EF68DC">
        <w:tc>
          <w:tcPr>
            <w:tcW w:w="3588" w:type="dxa"/>
          </w:tcPr>
          <w:p w:rsidR="001331A2" w:rsidRDefault="00EF68DC" w:rsidP="003E28E0">
            <w:pPr>
              <w:jc w:val="distribute"/>
              <w:rPr>
                <w:szCs w:val="24"/>
              </w:rPr>
            </w:pPr>
            <w:r>
              <w:rPr>
                <w:szCs w:val="24"/>
              </w:rPr>
              <w:t>Magic Recruit Letter/horn</w:t>
            </w:r>
          </w:p>
        </w:tc>
        <w:tc>
          <w:tcPr>
            <w:tcW w:w="3117" w:type="dxa"/>
          </w:tcPr>
          <w:p w:rsidR="001331A2" w:rsidRDefault="00653FED" w:rsidP="00EF68DC">
            <w:pPr>
              <w:jc w:val="center"/>
              <w:rPr>
                <w:szCs w:val="24"/>
              </w:rPr>
            </w:pPr>
            <w:r>
              <w:rPr>
                <w:szCs w:val="24"/>
              </w:rPr>
              <w:t>32</w:t>
            </w:r>
            <w:r w:rsidR="00EF68DC">
              <w:rPr>
                <w:szCs w:val="24"/>
              </w:rPr>
              <w:t xml:space="preserve"> Hours</w:t>
            </w:r>
          </w:p>
        </w:tc>
        <w:tc>
          <w:tcPr>
            <w:tcW w:w="3117" w:type="dxa"/>
          </w:tcPr>
          <w:p w:rsidR="001331A2" w:rsidRDefault="003E28E0" w:rsidP="003E28E0">
            <w:pPr>
              <w:jc w:val="center"/>
              <w:rPr>
                <w:szCs w:val="24"/>
              </w:rPr>
            </w:pPr>
            <w:r>
              <w:rPr>
                <w:szCs w:val="24"/>
              </w:rPr>
              <w:t>160 Radom Unit Cards</w:t>
            </w:r>
          </w:p>
        </w:tc>
      </w:tr>
    </w:tbl>
    <w:p w:rsidR="001331A2" w:rsidRPr="001331A2" w:rsidRDefault="001331A2" w:rsidP="00D124EC">
      <w:pPr>
        <w:rPr>
          <w:szCs w:val="24"/>
        </w:rPr>
      </w:pPr>
    </w:p>
    <w:p w:rsidR="00FB237D" w:rsidRDefault="00FB237D" w:rsidP="00D124EC">
      <w:pPr>
        <w:jc w:val="center"/>
        <w:rPr>
          <w:b/>
          <w:sz w:val="28"/>
        </w:rPr>
      </w:pPr>
      <w:r>
        <w:rPr>
          <w:b/>
          <w:sz w:val="28"/>
        </w:rPr>
        <w:t>Account Experience</w:t>
      </w:r>
    </w:p>
    <w:p w:rsidR="00FB237D" w:rsidRDefault="00FB237D" w:rsidP="00FB237D">
      <w:pPr>
        <w:pStyle w:val="ListParagraph"/>
        <w:numPr>
          <w:ilvl w:val="1"/>
          <w:numId w:val="15"/>
        </w:numPr>
      </w:pPr>
      <w:r w:rsidRPr="009A0D67">
        <w:rPr>
          <w:noProof/>
        </w:rPr>
        <w:t>Player</w:t>
      </w:r>
      <w:r w:rsidR="000240BF" w:rsidRPr="000240BF">
        <w:rPr>
          <w:noProof/>
        </w:rPr>
        <w:t>s</w:t>
      </w:r>
      <w:r w:rsidRPr="00FB237D">
        <w:t xml:space="preserve"> can receive account experience when they upgrade their unit cards, complete daily quests </w:t>
      </w:r>
      <w:r>
        <w:t>or</w:t>
      </w:r>
      <w:r w:rsidRPr="00FB237D">
        <w:t xml:space="preserve"> end of every season. </w:t>
      </w:r>
    </w:p>
    <w:p w:rsidR="00FB237D" w:rsidRPr="00FB237D" w:rsidRDefault="00FB237D" w:rsidP="00FB237D">
      <w:pPr>
        <w:pStyle w:val="ListParagraph"/>
        <w:numPr>
          <w:ilvl w:val="1"/>
          <w:numId w:val="15"/>
        </w:numPr>
        <w:rPr>
          <w:sz w:val="28"/>
        </w:rPr>
      </w:pPr>
      <w:r w:rsidRPr="00FB237D">
        <w:t xml:space="preserve">Player account level will be part of </w:t>
      </w:r>
      <w:r w:rsidR="00653FED">
        <w:t xml:space="preserve">the </w:t>
      </w:r>
      <w:r w:rsidRPr="00FB237D">
        <w:t>match making system condition.</w:t>
      </w:r>
    </w:p>
    <w:p w:rsidR="005534DA" w:rsidRDefault="005534DA" w:rsidP="00D124EC">
      <w:pPr>
        <w:jc w:val="center"/>
        <w:rPr>
          <w:b/>
          <w:sz w:val="28"/>
        </w:rPr>
      </w:pPr>
      <w:r w:rsidRPr="00D124EC">
        <w:rPr>
          <w:b/>
          <w:sz w:val="28"/>
        </w:rPr>
        <w:t>Rank Point</w:t>
      </w:r>
    </w:p>
    <w:p w:rsidR="00ED7E2F" w:rsidRPr="00211FA3" w:rsidRDefault="00481DEC" w:rsidP="00653FED">
      <w:pPr>
        <w:pStyle w:val="ListParagraph"/>
        <w:numPr>
          <w:ilvl w:val="1"/>
          <w:numId w:val="16"/>
        </w:numPr>
      </w:pPr>
      <w:r w:rsidRPr="00211FA3">
        <w:t>Player</w:t>
      </w:r>
      <w:r w:rsidR="000240BF">
        <w:t>s</w:t>
      </w:r>
      <w:r w:rsidR="00653FED" w:rsidRPr="00211FA3">
        <w:t xml:space="preserve"> </w:t>
      </w:r>
      <w:r w:rsidR="00653FED" w:rsidRPr="009A0D67">
        <w:rPr>
          <w:noProof/>
        </w:rPr>
        <w:t>receive</w:t>
      </w:r>
      <w:r w:rsidR="00EA552A" w:rsidRPr="009A0D67">
        <w:rPr>
          <w:noProof/>
        </w:rPr>
        <w:t>s</w:t>
      </w:r>
      <w:r w:rsidR="00653FED" w:rsidRPr="00211FA3">
        <w:t xml:space="preserve"> different rank points when they win in different game mode.</w:t>
      </w:r>
    </w:p>
    <w:p w:rsidR="00653FED" w:rsidRPr="00211FA3" w:rsidRDefault="000240BF" w:rsidP="00653FED">
      <w:pPr>
        <w:pStyle w:val="ListParagraph"/>
        <w:numPr>
          <w:ilvl w:val="1"/>
          <w:numId w:val="16"/>
        </w:numPr>
      </w:pPr>
      <w:r>
        <w:rPr>
          <w:noProof/>
        </w:rPr>
        <w:t>The r</w:t>
      </w:r>
      <w:r w:rsidR="00653FED" w:rsidRPr="000240BF">
        <w:rPr>
          <w:noProof/>
        </w:rPr>
        <w:t>ank</w:t>
      </w:r>
      <w:r w:rsidR="00653FED" w:rsidRPr="00211FA3">
        <w:t xml:space="preserve"> point will be part of the match making system condition.</w:t>
      </w:r>
    </w:p>
    <w:p w:rsidR="005534DA" w:rsidRDefault="005534DA" w:rsidP="00D124EC">
      <w:pPr>
        <w:jc w:val="center"/>
        <w:rPr>
          <w:b/>
          <w:sz w:val="28"/>
        </w:rPr>
      </w:pPr>
      <w:r w:rsidRPr="00D124EC">
        <w:rPr>
          <w:b/>
          <w:sz w:val="28"/>
        </w:rPr>
        <w:t>Unit Cards</w:t>
      </w:r>
    </w:p>
    <w:p w:rsidR="00FB237D" w:rsidRDefault="00FB237D" w:rsidP="00FB237D">
      <w:pPr>
        <w:pStyle w:val="ListParagraph"/>
        <w:numPr>
          <w:ilvl w:val="0"/>
          <w:numId w:val="14"/>
        </w:numPr>
      </w:pPr>
      <w:r>
        <w:t>Players need unit cards to form their deck.</w:t>
      </w:r>
    </w:p>
    <w:p w:rsidR="00FB237D" w:rsidRDefault="00ED7E2F" w:rsidP="00FB237D">
      <w:pPr>
        <w:pStyle w:val="ListParagraph"/>
        <w:numPr>
          <w:ilvl w:val="0"/>
          <w:numId w:val="14"/>
        </w:numPr>
      </w:pPr>
      <w:r w:rsidRPr="00ED7E2F">
        <w:t xml:space="preserve">Players will receive unit cards when they participate in the event or complete daily quests. </w:t>
      </w:r>
    </w:p>
    <w:p w:rsidR="00ED7E2F" w:rsidRPr="00ED7E2F" w:rsidRDefault="00ED7E2F" w:rsidP="00FB237D">
      <w:pPr>
        <w:pStyle w:val="ListParagraph"/>
        <w:numPr>
          <w:ilvl w:val="0"/>
          <w:numId w:val="14"/>
        </w:numPr>
      </w:pPr>
      <w:r w:rsidRPr="00ED7E2F">
        <w:t xml:space="preserve">Players can update their owned unit cards by spending </w:t>
      </w:r>
      <w:r w:rsidR="000240BF">
        <w:t xml:space="preserve">a </w:t>
      </w:r>
      <w:r w:rsidRPr="000240BF">
        <w:rPr>
          <w:noProof/>
        </w:rPr>
        <w:t>certain amount</w:t>
      </w:r>
      <w:r w:rsidRPr="00ED7E2F">
        <w:t xml:space="preserve"> of same unit cards.</w:t>
      </w:r>
    </w:p>
    <w:p w:rsidR="005534DA" w:rsidRPr="005534DA" w:rsidRDefault="005534DA" w:rsidP="005534DA"/>
    <w:p w:rsidR="001D15B5" w:rsidRPr="001D15B5" w:rsidRDefault="001D15B5" w:rsidP="001D15B5"/>
    <w:p w:rsidR="001D15B5" w:rsidRDefault="001D15B5">
      <w:pPr>
        <w:rPr>
          <w:rFonts w:eastAsiaTheme="majorEastAsia"/>
          <w:b/>
          <w:sz w:val="40"/>
          <w:szCs w:val="40"/>
        </w:rPr>
      </w:pPr>
      <w:r>
        <w:rPr>
          <w:b/>
          <w:sz w:val="40"/>
          <w:szCs w:val="40"/>
        </w:rPr>
        <w:br w:type="page"/>
      </w:r>
    </w:p>
    <w:p w:rsidR="003E28E0" w:rsidRDefault="003E28E0" w:rsidP="00592CCF">
      <w:pPr>
        <w:pStyle w:val="Heading1"/>
        <w:rPr>
          <w:rFonts w:ascii="Arial" w:hAnsi="Arial" w:cs="Arial"/>
          <w:b/>
          <w:color w:val="auto"/>
          <w:sz w:val="40"/>
          <w:szCs w:val="40"/>
        </w:rPr>
      </w:pPr>
      <w:bookmarkStart w:id="8" w:name="_Toc490804286"/>
      <w:r>
        <w:rPr>
          <w:rFonts w:ascii="Arial" w:hAnsi="Arial" w:cs="Arial"/>
          <w:b/>
          <w:color w:val="auto"/>
          <w:sz w:val="40"/>
          <w:szCs w:val="40"/>
        </w:rPr>
        <w:lastRenderedPageBreak/>
        <w:t>Ranking and season</w:t>
      </w:r>
      <w:bookmarkEnd w:id="8"/>
    </w:p>
    <w:p w:rsidR="009E205A" w:rsidRDefault="009E205A" w:rsidP="009E205A">
      <w:pPr>
        <w:jc w:val="center"/>
        <w:rPr>
          <w:b/>
          <w:sz w:val="28"/>
          <w:szCs w:val="28"/>
        </w:rPr>
      </w:pPr>
      <w:r w:rsidRPr="009E205A">
        <w:rPr>
          <w:b/>
          <w:sz w:val="28"/>
          <w:szCs w:val="28"/>
        </w:rPr>
        <w:t>Overview</w:t>
      </w:r>
    </w:p>
    <w:p w:rsidR="009E205A" w:rsidRDefault="00B42428" w:rsidP="00B42428">
      <w:pPr>
        <w:rPr>
          <w:szCs w:val="28"/>
        </w:rPr>
      </w:pPr>
      <w:r>
        <w:rPr>
          <w:b/>
          <w:sz w:val="28"/>
          <w:szCs w:val="28"/>
        </w:rPr>
        <w:tab/>
      </w:r>
      <w:r w:rsidR="00AB5924" w:rsidRPr="00AB5924">
        <w:rPr>
          <w:noProof/>
          <w:sz w:val="28"/>
          <w:szCs w:val="28"/>
        </w:rPr>
        <w:t xml:space="preserve">The </w:t>
      </w:r>
      <w:r w:rsidR="00AB5924" w:rsidRPr="00AB5924">
        <w:rPr>
          <w:noProof/>
          <w:szCs w:val="28"/>
        </w:rPr>
        <w:t>r</w:t>
      </w:r>
      <w:r w:rsidRPr="00AB5924">
        <w:rPr>
          <w:noProof/>
          <w:szCs w:val="28"/>
        </w:rPr>
        <w:t>anking</w:t>
      </w:r>
      <w:r w:rsidRPr="00AB5924">
        <w:rPr>
          <w:szCs w:val="28"/>
        </w:rPr>
        <w:t xml:space="preserve"> is the </w:t>
      </w:r>
      <w:r w:rsidRPr="00AB5924">
        <w:rPr>
          <w:rFonts w:hint="eastAsia"/>
          <w:szCs w:val="28"/>
        </w:rPr>
        <w:t>most</w:t>
      </w:r>
      <w:r w:rsidRPr="00AB5924">
        <w:rPr>
          <w:szCs w:val="28"/>
        </w:rPr>
        <w:t xml:space="preserve"> representative of a player’s skill. </w:t>
      </w:r>
      <w:r w:rsidR="001D75D0" w:rsidRPr="00AB5924">
        <w:rPr>
          <w:szCs w:val="28"/>
        </w:rPr>
        <w:t xml:space="preserve">There are 5 rank lists in WOC, the victory rank, the attacker rank, the defender rank, the event rank and the region rank. Only 3 rank lists have </w:t>
      </w:r>
      <w:r w:rsidR="001D75D0" w:rsidRPr="009A0D67">
        <w:rPr>
          <w:noProof/>
          <w:szCs w:val="28"/>
        </w:rPr>
        <w:t>rank</w:t>
      </w:r>
      <w:r w:rsidR="001D75D0" w:rsidRPr="00AB5924">
        <w:rPr>
          <w:szCs w:val="28"/>
        </w:rPr>
        <w:t xml:space="preserve"> level which </w:t>
      </w:r>
      <w:r w:rsidR="001D75D0" w:rsidRPr="009A0D67">
        <w:rPr>
          <w:noProof/>
          <w:szCs w:val="28"/>
        </w:rPr>
        <w:t>are</w:t>
      </w:r>
      <w:r w:rsidR="001D75D0" w:rsidRPr="00AB5924">
        <w:rPr>
          <w:szCs w:val="28"/>
        </w:rPr>
        <w:t xml:space="preserve"> victory rank, attacker rank and defender rank</w:t>
      </w:r>
      <w:r w:rsidR="00AB5924">
        <w:rPr>
          <w:szCs w:val="28"/>
        </w:rPr>
        <w:t xml:space="preserve">, others use pure </w:t>
      </w:r>
      <w:r w:rsidR="00AB5924">
        <w:rPr>
          <w:rFonts w:hint="eastAsia"/>
          <w:szCs w:val="28"/>
        </w:rPr>
        <w:t>number</w:t>
      </w:r>
      <w:r w:rsidR="00AB5924">
        <w:rPr>
          <w:szCs w:val="28"/>
        </w:rPr>
        <w:t xml:space="preserve"> ranking</w:t>
      </w:r>
      <w:r w:rsidR="001D75D0" w:rsidRPr="00AB5924">
        <w:rPr>
          <w:szCs w:val="28"/>
        </w:rPr>
        <w:t xml:space="preserve">. Every rank list </w:t>
      </w:r>
      <w:r w:rsidR="00F1798C" w:rsidRPr="00AB5924">
        <w:rPr>
          <w:szCs w:val="28"/>
        </w:rPr>
        <w:t>has</w:t>
      </w:r>
      <w:r w:rsidR="001D75D0" w:rsidRPr="00AB5924">
        <w:rPr>
          <w:szCs w:val="28"/>
        </w:rPr>
        <w:t xml:space="preserve"> </w:t>
      </w:r>
      <w:r w:rsidR="00AB5924" w:rsidRPr="00AB5924">
        <w:rPr>
          <w:noProof/>
          <w:szCs w:val="28"/>
        </w:rPr>
        <w:t xml:space="preserve">the </w:t>
      </w:r>
      <w:r w:rsidR="001D75D0" w:rsidRPr="00AB5924">
        <w:rPr>
          <w:noProof/>
          <w:szCs w:val="28"/>
        </w:rPr>
        <w:t>different</w:t>
      </w:r>
      <w:r w:rsidR="00F1798C" w:rsidRPr="00AB5924">
        <w:rPr>
          <w:szCs w:val="28"/>
        </w:rPr>
        <w:t xml:space="preserve"> condition</w:t>
      </w:r>
      <w:r w:rsidR="00AB5924" w:rsidRPr="00AB5924">
        <w:rPr>
          <w:szCs w:val="28"/>
        </w:rPr>
        <w:t>s</w:t>
      </w:r>
      <w:r w:rsidR="00F1798C" w:rsidRPr="00AB5924">
        <w:rPr>
          <w:szCs w:val="28"/>
        </w:rPr>
        <w:t xml:space="preserve"> to earn </w:t>
      </w:r>
      <w:r w:rsidR="00F1798C" w:rsidRPr="009A0D67">
        <w:rPr>
          <w:noProof/>
          <w:szCs w:val="28"/>
        </w:rPr>
        <w:t>rank</w:t>
      </w:r>
      <w:r w:rsidR="00F1798C" w:rsidRPr="00AB5924">
        <w:rPr>
          <w:szCs w:val="28"/>
        </w:rPr>
        <w:t xml:space="preserve"> point. </w:t>
      </w:r>
      <w:r w:rsidR="00AB5924" w:rsidRPr="00AB5924">
        <w:rPr>
          <w:noProof/>
          <w:szCs w:val="28"/>
        </w:rPr>
        <w:t>The r</w:t>
      </w:r>
      <w:r w:rsidR="00F1798C" w:rsidRPr="00AB5924">
        <w:rPr>
          <w:noProof/>
          <w:szCs w:val="28"/>
        </w:rPr>
        <w:t>anking</w:t>
      </w:r>
      <w:r w:rsidR="00F1798C" w:rsidRPr="00AB5924">
        <w:rPr>
          <w:szCs w:val="28"/>
        </w:rPr>
        <w:t xml:space="preserve"> system </w:t>
      </w:r>
      <w:r w:rsidR="00F1798C" w:rsidRPr="00AB5924">
        <w:rPr>
          <w:noProof/>
          <w:szCs w:val="28"/>
        </w:rPr>
        <w:t>ensure</w:t>
      </w:r>
      <w:r w:rsidR="00AB5924" w:rsidRPr="00AB5924">
        <w:rPr>
          <w:noProof/>
          <w:szCs w:val="28"/>
        </w:rPr>
        <w:t>s</w:t>
      </w:r>
      <w:r w:rsidR="00F1798C" w:rsidRPr="00AB5924">
        <w:rPr>
          <w:szCs w:val="28"/>
        </w:rPr>
        <w:t xml:space="preserve"> game competitive environment and </w:t>
      </w:r>
      <w:r w:rsidR="00F1798C" w:rsidRPr="00AB5924">
        <w:rPr>
          <w:noProof/>
          <w:szCs w:val="28"/>
        </w:rPr>
        <w:t>provide</w:t>
      </w:r>
      <w:r w:rsidR="00AB5924" w:rsidRPr="00AB5924">
        <w:rPr>
          <w:noProof/>
          <w:szCs w:val="28"/>
        </w:rPr>
        <w:t xml:space="preserve">s a </w:t>
      </w:r>
      <w:r w:rsidR="00F1798C" w:rsidRPr="00AB5924">
        <w:rPr>
          <w:noProof/>
          <w:szCs w:val="28"/>
        </w:rPr>
        <w:t>considerable</w:t>
      </w:r>
      <w:r w:rsidR="00F1798C" w:rsidRPr="00AB5924">
        <w:rPr>
          <w:szCs w:val="28"/>
        </w:rPr>
        <w:t xml:space="preserve"> reward for players.</w:t>
      </w:r>
      <w:r w:rsidR="00AB5924">
        <w:rPr>
          <w:szCs w:val="28"/>
        </w:rPr>
        <w:t xml:space="preserve"> </w:t>
      </w:r>
      <w:r w:rsidR="009A0D67">
        <w:rPr>
          <w:noProof/>
          <w:szCs w:val="28"/>
        </w:rPr>
        <w:t>The b</w:t>
      </w:r>
      <w:r w:rsidR="00AB5924" w:rsidRPr="009A0D67">
        <w:rPr>
          <w:noProof/>
          <w:szCs w:val="28"/>
        </w:rPr>
        <w:t>etter</w:t>
      </w:r>
      <w:r w:rsidR="00AB5924">
        <w:rPr>
          <w:szCs w:val="28"/>
        </w:rPr>
        <w:t xml:space="preserve"> reward will provide to high-rank players which also encourage players to keep playing WOC.</w:t>
      </w:r>
    </w:p>
    <w:p w:rsidR="00063738" w:rsidRDefault="00063738" w:rsidP="00063738">
      <w:pPr>
        <w:jc w:val="center"/>
        <w:rPr>
          <w:b/>
          <w:sz w:val="28"/>
          <w:szCs w:val="28"/>
        </w:rPr>
      </w:pPr>
      <w:r w:rsidRPr="00063738">
        <w:rPr>
          <w:b/>
          <w:sz w:val="28"/>
          <w:szCs w:val="28"/>
        </w:rPr>
        <w:t>Attacker Rank</w:t>
      </w:r>
    </w:p>
    <w:p w:rsidR="00063738" w:rsidRPr="00063738" w:rsidRDefault="00063738" w:rsidP="00063738">
      <w:pPr>
        <w:pStyle w:val="ListParagraph"/>
        <w:numPr>
          <w:ilvl w:val="1"/>
          <w:numId w:val="6"/>
        </w:numPr>
        <w:rPr>
          <w:szCs w:val="28"/>
        </w:rPr>
      </w:pPr>
      <w:r w:rsidRPr="00063738">
        <w:rPr>
          <w:szCs w:val="28"/>
        </w:rPr>
        <w:t xml:space="preserve">Players earn </w:t>
      </w:r>
      <w:r w:rsidR="005C2889">
        <w:rPr>
          <w:szCs w:val="28"/>
        </w:rPr>
        <w:t xml:space="preserve">25 </w:t>
      </w:r>
      <w:r w:rsidRPr="00063738">
        <w:rPr>
          <w:szCs w:val="28"/>
        </w:rPr>
        <w:t>attacker rank point only when they win a game as the attacker.</w:t>
      </w:r>
    </w:p>
    <w:p w:rsidR="00063738" w:rsidRPr="00063738" w:rsidRDefault="00063738" w:rsidP="00063738">
      <w:pPr>
        <w:pStyle w:val="ListParagraph"/>
        <w:numPr>
          <w:ilvl w:val="1"/>
          <w:numId w:val="6"/>
        </w:numPr>
        <w:rPr>
          <w:szCs w:val="28"/>
        </w:rPr>
      </w:pPr>
      <w:r w:rsidRPr="00063738">
        <w:rPr>
          <w:szCs w:val="28"/>
        </w:rPr>
        <w:t xml:space="preserve">Players will </w:t>
      </w:r>
      <w:r w:rsidR="005C2889">
        <w:rPr>
          <w:szCs w:val="28"/>
        </w:rPr>
        <w:t xml:space="preserve">25 </w:t>
      </w:r>
      <w:r w:rsidRPr="00063738">
        <w:rPr>
          <w:szCs w:val="28"/>
        </w:rPr>
        <w:t>lose attacker rank point when they lose a game as the attacker.</w:t>
      </w:r>
    </w:p>
    <w:p w:rsidR="00063738" w:rsidRDefault="00063738" w:rsidP="00063738">
      <w:pPr>
        <w:jc w:val="center"/>
        <w:rPr>
          <w:b/>
          <w:sz w:val="28"/>
          <w:szCs w:val="28"/>
        </w:rPr>
      </w:pPr>
      <w:r w:rsidRPr="00063738">
        <w:rPr>
          <w:b/>
          <w:sz w:val="28"/>
          <w:szCs w:val="28"/>
        </w:rPr>
        <w:t xml:space="preserve">Defender Rank </w:t>
      </w:r>
    </w:p>
    <w:p w:rsidR="00063738" w:rsidRPr="00063738" w:rsidRDefault="00063738" w:rsidP="00063738">
      <w:pPr>
        <w:pStyle w:val="ListParagraph"/>
        <w:numPr>
          <w:ilvl w:val="1"/>
          <w:numId w:val="7"/>
        </w:numPr>
        <w:rPr>
          <w:szCs w:val="28"/>
        </w:rPr>
      </w:pPr>
      <w:r w:rsidRPr="00063738">
        <w:rPr>
          <w:sz w:val="28"/>
          <w:szCs w:val="28"/>
        </w:rPr>
        <w:t>P</w:t>
      </w:r>
      <w:r w:rsidRPr="00063738">
        <w:rPr>
          <w:szCs w:val="28"/>
        </w:rPr>
        <w:t xml:space="preserve">layers earn </w:t>
      </w:r>
      <w:r w:rsidR="005C2889">
        <w:rPr>
          <w:szCs w:val="28"/>
        </w:rPr>
        <w:t xml:space="preserve">25 </w:t>
      </w:r>
      <w:r w:rsidRPr="00063738">
        <w:rPr>
          <w:szCs w:val="28"/>
        </w:rPr>
        <w:t>defender rank point only when they win a game as the defender.</w:t>
      </w:r>
    </w:p>
    <w:p w:rsidR="00063738" w:rsidRPr="00063738" w:rsidRDefault="00063738" w:rsidP="00063738">
      <w:pPr>
        <w:pStyle w:val="ListParagraph"/>
        <w:numPr>
          <w:ilvl w:val="1"/>
          <w:numId w:val="7"/>
        </w:numPr>
        <w:rPr>
          <w:szCs w:val="28"/>
        </w:rPr>
      </w:pPr>
      <w:r w:rsidRPr="00063738">
        <w:rPr>
          <w:szCs w:val="28"/>
        </w:rPr>
        <w:t xml:space="preserve">Players will lose </w:t>
      </w:r>
      <w:r w:rsidR="005C2889">
        <w:rPr>
          <w:szCs w:val="28"/>
        </w:rPr>
        <w:t xml:space="preserve">25 </w:t>
      </w:r>
      <w:r w:rsidRPr="00063738">
        <w:rPr>
          <w:szCs w:val="28"/>
        </w:rPr>
        <w:t>defender rank point when they lose a game as the attacker.</w:t>
      </w:r>
    </w:p>
    <w:p w:rsidR="00063738" w:rsidRDefault="00063738" w:rsidP="00063738">
      <w:pPr>
        <w:jc w:val="center"/>
        <w:rPr>
          <w:b/>
          <w:sz w:val="28"/>
          <w:szCs w:val="28"/>
        </w:rPr>
      </w:pPr>
      <w:r w:rsidRPr="00063738">
        <w:rPr>
          <w:b/>
          <w:sz w:val="28"/>
          <w:szCs w:val="28"/>
        </w:rPr>
        <w:t>Victory Rank</w:t>
      </w:r>
    </w:p>
    <w:p w:rsidR="00063738" w:rsidRPr="00063738" w:rsidRDefault="00063738" w:rsidP="00063738">
      <w:pPr>
        <w:pStyle w:val="ListParagraph"/>
        <w:numPr>
          <w:ilvl w:val="1"/>
          <w:numId w:val="8"/>
        </w:numPr>
        <w:rPr>
          <w:szCs w:val="28"/>
        </w:rPr>
      </w:pPr>
      <w:r w:rsidRPr="00063738">
        <w:rPr>
          <w:szCs w:val="28"/>
        </w:rPr>
        <w:t xml:space="preserve">Players earn </w:t>
      </w:r>
      <w:r w:rsidR="005C2889">
        <w:rPr>
          <w:szCs w:val="28"/>
        </w:rPr>
        <w:t xml:space="preserve">25 </w:t>
      </w:r>
      <w:r w:rsidRPr="00063738">
        <w:rPr>
          <w:szCs w:val="28"/>
        </w:rPr>
        <w:t>victory rank point</w:t>
      </w:r>
      <w:r w:rsidR="005C2889">
        <w:rPr>
          <w:szCs w:val="28"/>
        </w:rPr>
        <w:t>s</w:t>
      </w:r>
      <w:r w:rsidRPr="00063738">
        <w:rPr>
          <w:szCs w:val="28"/>
        </w:rPr>
        <w:t xml:space="preserve"> when they win a game.</w:t>
      </w:r>
    </w:p>
    <w:p w:rsidR="00063738" w:rsidRPr="00063738" w:rsidRDefault="00063738" w:rsidP="00063738">
      <w:pPr>
        <w:pStyle w:val="ListParagraph"/>
        <w:numPr>
          <w:ilvl w:val="1"/>
          <w:numId w:val="8"/>
        </w:numPr>
        <w:rPr>
          <w:szCs w:val="28"/>
        </w:rPr>
      </w:pPr>
      <w:r w:rsidRPr="00063738">
        <w:rPr>
          <w:szCs w:val="28"/>
        </w:rPr>
        <w:t xml:space="preserve">Players lose </w:t>
      </w:r>
      <w:r w:rsidR="005C2889">
        <w:rPr>
          <w:szCs w:val="28"/>
        </w:rPr>
        <w:t xml:space="preserve">25 </w:t>
      </w:r>
      <w:r w:rsidRPr="00063738">
        <w:rPr>
          <w:szCs w:val="28"/>
        </w:rPr>
        <w:t>victory rank point</w:t>
      </w:r>
      <w:r w:rsidR="005C2889">
        <w:rPr>
          <w:szCs w:val="28"/>
        </w:rPr>
        <w:t>s</w:t>
      </w:r>
      <w:r w:rsidRPr="00063738">
        <w:rPr>
          <w:szCs w:val="28"/>
        </w:rPr>
        <w:t xml:space="preserve"> when they lose a game.</w:t>
      </w:r>
    </w:p>
    <w:p w:rsidR="005C2889" w:rsidRDefault="005C2889" w:rsidP="00AB5924">
      <w:pPr>
        <w:jc w:val="center"/>
        <w:rPr>
          <w:b/>
          <w:sz w:val="28"/>
          <w:szCs w:val="28"/>
        </w:rPr>
      </w:pPr>
    </w:p>
    <w:p w:rsidR="005C2889" w:rsidRDefault="005C2889" w:rsidP="00AB5924">
      <w:pPr>
        <w:jc w:val="center"/>
        <w:rPr>
          <w:b/>
          <w:sz w:val="28"/>
          <w:szCs w:val="28"/>
        </w:rPr>
      </w:pPr>
    </w:p>
    <w:p w:rsidR="005C2889" w:rsidRDefault="005C2889" w:rsidP="00AB5924">
      <w:pPr>
        <w:jc w:val="center"/>
        <w:rPr>
          <w:b/>
          <w:sz w:val="28"/>
          <w:szCs w:val="28"/>
        </w:rPr>
      </w:pPr>
    </w:p>
    <w:p w:rsidR="005C2889" w:rsidRDefault="005C2889" w:rsidP="00AB5924">
      <w:pPr>
        <w:jc w:val="center"/>
        <w:rPr>
          <w:b/>
          <w:sz w:val="28"/>
          <w:szCs w:val="28"/>
        </w:rPr>
      </w:pPr>
    </w:p>
    <w:p w:rsidR="005C2889" w:rsidRDefault="005C2889" w:rsidP="00AB5924">
      <w:pPr>
        <w:jc w:val="center"/>
        <w:rPr>
          <w:b/>
          <w:sz w:val="28"/>
          <w:szCs w:val="28"/>
        </w:rPr>
      </w:pPr>
    </w:p>
    <w:p w:rsidR="005C2889" w:rsidRDefault="005C2889" w:rsidP="00AB5924">
      <w:pPr>
        <w:jc w:val="center"/>
        <w:rPr>
          <w:b/>
          <w:sz w:val="28"/>
          <w:szCs w:val="28"/>
        </w:rPr>
      </w:pPr>
    </w:p>
    <w:p w:rsidR="005C2889" w:rsidRDefault="005C2889" w:rsidP="00AB5924">
      <w:pPr>
        <w:jc w:val="center"/>
        <w:rPr>
          <w:b/>
          <w:sz w:val="28"/>
          <w:szCs w:val="28"/>
        </w:rPr>
      </w:pPr>
    </w:p>
    <w:p w:rsidR="005C2889" w:rsidRDefault="005C2889" w:rsidP="00AB5924">
      <w:pPr>
        <w:jc w:val="center"/>
        <w:rPr>
          <w:b/>
          <w:sz w:val="28"/>
          <w:szCs w:val="28"/>
        </w:rPr>
      </w:pPr>
    </w:p>
    <w:p w:rsidR="00FB6138" w:rsidRDefault="00FB6138" w:rsidP="00AB5924">
      <w:pPr>
        <w:jc w:val="center"/>
        <w:rPr>
          <w:b/>
          <w:sz w:val="28"/>
          <w:szCs w:val="28"/>
        </w:rPr>
      </w:pPr>
      <w:r>
        <w:rPr>
          <w:rFonts w:hint="eastAsia"/>
          <w:b/>
          <w:sz w:val="28"/>
          <w:szCs w:val="28"/>
        </w:rPr>
        <w:lastRenderedPageBreak/>
        <w:t>R</w:t>
      </w:r>
      <w:r>
        <w:rPr>
          <w:b/>
          <w:sz w:val="28"/>
          <w:szCs w:val="28"/>
        </w:rPr>
        <w:t>ank Level</w:t>
      </w:r>
    </w:p>
    <w:p w:rsidR="00AB5924" w:rsidRPr="00CD50B7" w:rsidRDefault="00AB5924" w:rsidP="00CD50B7">
      <w:pPr>
        <w:pStyle w:val="ListParagraph"/>
        <w:numPr>
          <w:ilvl w:val="0"/>
          <w:numId w:val="10"/>
        </w:numPr>
        <w:rPr>
          <w:sz w:val="28"/>
          <w:szCs w:val="28"/>
        </w:rPr>
      </w:pPr>
      <w:r w:rsidRPr="00CD50B7">
        <w:rPr>
          <w:szCs w:val="28"/>
        </w:rPr>
        <w:t xml:space="preserve">Rank level </w:t>
      </w:r>
      <w:r w:rsidR="00063738" w:rsidRPr="00CD50B7">
        <w:rPr>
          <w:szCs w:val="28"/>
        </w:rPr>
        <w:t xml:space="preserve">system </w:t>
      </w:r>
      <w:r w:rsidR="003C2DF3" w:rsidRPr="00CD50B7">
        <w:rPr>
          <w:szCs w:val="28"/>
        </w:rPr>
        <w:t>divided</w:t>
      </w:r>
      <w:r w:rsidR="001D31C6">
        <w:rPr>
          <w:szCs w:val="28"/>
        </w:rPr>
        <w:t xml:space="preserve"> the</w:t>
      </w:r>
      <w:r w:rsidRPr="00CD50B7">
        <w:rPr>
          <w:szCs w:val="28"/>
        </w:rPr>
        <w:t xml:space="preserve"> </w:t>
      </w:r>
      <w:r w:rsidR="003C2DF3" w:rsidRPr="001D31C6">
        <w:rPr>
          <w:noProof/>
          <w:szCs w:val="28"/>
        </w:rPr>
        <w:t>rank</w:t>
      </w:r>
      <w:r w:rsidR="003C2DF3" w:rsidRPr="00CD50B7">
        <w:rPr>
          <w:szCs w:val="28"/>
        </w:rPr>
        <w:t xml:space="preserve"> list into several segments.</w:t>
      </w:r>
      <w:r w:rsidR="00CD50B7" w:rsidRPr="00CD50B7">
        <w:rPr>
          <w:szCs w:val="28"/>
        </w:rPr>
        <w:t xml:space="preserve"> Each segment </w:t>
      </w:r>
      <w:r w:rsidR="00CD50B7">
        <w:rPr>
          <w:szCs w:val="28"/>
        </w:rPr>
        <w:t xml:space="preserve">divided into smaller segments again. Each segment </w:t>
      </w:r>
      <w:r w:rsidR="00CD50B7" w:rsidRPr="00CD50B7">
        <w:rPr>
          <w:szCs w:val="28"/>
        </w:rPr>
        <w:t xml:space="preserve">will need players to earn 100 rank points to enter next rank level. </w:t>
      </w:r>
    </w:p>
    <w:tbl>
      <w:tblPr>
        <w:tblStyle w:val="TableGrid"/>
        <w:tblW w:w="0" w:type="auto"/>
        <w:tblInd w:w="720" w:type="dxa"/>
        <w:tblLook w:val="04A0" w:firstRow="1" w:lastRow="0" w:firstColumn="1" w:lastColumn="0" w:noHBand="0" w:noVBand="1"/>
      </w:tblPr>
      <w:tblGrid>
        <w:gridCol w:w="2746"/>
        <w:gridCol w:w="2029"/>
        <w:gridCol w:w="2962"/>
      </w:tblGrid>
      <w:tr w:rsidR="00404B44" w:rsidTr="00404B44">
        <w:tc>
          <w:tcPr>
            <w:tcW w:w="0" w:type="auto"/>
          </w:tcPr>
          <w:p w:rsidR="00CD50B7" w:rsidRPr="00ED7E2F" w:rsidRDefault="005C2889" w:rsidP="00ED7E2F">
            <w:pPr>
              <w:jc w:val="center"/>
              <w:rPr>
                <w:szCs w:val="28"/>
              </w:rPr>
            </w:pPr>
            <w:r>
              <w:rPr>
                <w:szCs w:val="28"/>
              </w:rPr>
              <w:t xml:space="preserve">High King </w:t>
            </w:r>
          </w:p>
        </w:tc>
        <w:tc>
          <w:tcPr>
            <w:tcW w:w="0" w:type="auto"/>
          </w:tcPr>
          <w:p w:rsidR="00CD50B7" w:rsidRPr="00ED7E2F" w:rsidRDefault="00935993" w:rsidP="00ED7E2F">
            <w:pPr>
              <w:jc w:val="center"/>
              <w:rPr>
                <w:szCs w:val="28"/>
              </w:rPr>
            </w:pPr>
            <w:r w:rsidRPr="00ED7E2F">
              <w:rPr>
                <w:szCs w:val="28"/>
              </w:rPr>
              <w:t>Prestige</w:t>
            </w:r>
          </w:p>
        </w:tc>
        <w:tc>
          <w:tcPr>
            <w:tcW w:w="0" w:type="auto"/>
          </w:tcPr>
          <w:p w:rsidR="00CD50B7" w:rsidRPr="00ED7E2F" w:rsidRDefault="00404B44" w:rsidP="00ED7E2F">
            <w:pPr>
              <w:jc w:val="center"/>
              <w:rPr>
                <w:szCs w:val="28"/>
              </w:rPr>
            </w:pPr>
            <w:r>
              <w:rPr>
                <w:szCs w:val="28"/>
              </w:rPr>
              <w:t>Chaos Conqueror</w:t>
            </w:r>
          </w:p>
        </w:tc>
      </w:tr>
      <w:tr w:rsidR="00404B44" w:rsidTr="00404B44">
        <w:tc>
          <w:tcPr>
            <w:tcW w:w="0" w:type="auto"/>
          </w:tcPr>
          <w:p w:rsidR="00CD50B7" w:rsidRPr="00ED7E2F" w:rsidRDefault="005C2889" w:rsidP="00ED7E2F">
            <w:pPr>
              <w:jc w:val="center"/>
              <w:rPr>
                <w:szCs w:val="28"/>
              </w:rPr>
            </w:pPr>
            <w:r>
              <w:rPr>
                <w:szCs w:val="28"/>
              </w:rPr>
              <w:t xml:space="preserve">Princes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c>
          <w:tcPr>
            <w:tcW w:w="0" w:type="auto"/>
          </w:tcPr>
          <w:p w:rsidR="00CD50B7" w:rsidRPr="00ED7E2F" w:rsidRDefault="00935993" w:rsidP="00ED7E2F">
            <w:pPr>
              <w:jc w:val="center"/>
              <w:rPr>
                <w:szCs w:val="28"/>
              </w:rPr>
            </w:pPr>
            <w:r w:rsidRPr="00ED7E2F">
              <w:rPr>
                <w:szCs w:val="28"/>
              </w:rPr>
              <w:t>Master</w:t>
            </w:r>
            <w:r w:rsidR="00ED7E2F" w:rsidRPr="00ED7E2F">
              <w:rPr>
                <w:szCs w:val="28"/>
              </w:rPr>
              <w:t xml:space="preserve"> </w:t>
            </w:r>
            <w:r w:rsidR="00ED7E2F" w:rsidRPr="00ED7E2F">
              <w:rPr>
                <w:rFonts w:ascii="Microsoft YaHei" w:eastAsia="Microsoft YaHei" w:hAnsi="Microsoft YaHei" w:cs="Microsoft YaHei" w:hint="eastAsia"/>
                <w:szCs w:val="28"/>
              </w:rPr>
              <w:t>Ⅰ</w:t>
            </w:r>
            <w:r w:rsidR="00ED7E2F" w:rsidRPr="00ED7E2F">
              <w:rPr>
                <w:szCs w:val="28"/>
              </w:rPr>
              <w:t>~</w:t>
            </w:r>
            <w:r w:rsidR="00ED7E2F" w:rsidRPr="00ED7E2F">
              <w:rPr>
                <w:rFonts w:ascii="Microsoft YaHei" w:eastAsia="Microsoft YaHei" w:hAnsi="Microsoft YaHei" w:cs="Microsoft YaHei" w:hint="eastAsia"/>
                <w:szCs w:val="28"/>
              </w:rPr>
              <w:t>Ⅴ</w:t>
            </w:r>
          </w:p>
        </w:tc>
        <w:tc>
          <w:tcPr>
            <w:tcW w:w="0" w:type="auto"/>
          </w:tcPr>
          <w:p w:rsidR="00CD50B7" w:rsidRPr="00ED7E2F" w:rsidRDefault="00404B44" w:rsidP="00ED7E2F">
            <w:pPr>
              <w:jc w:val="center"/>
              <w:rPr>
                <w:szCs w:val="28"/>
              </w:rPr>
            </w:pPr>
            <w:r>
              <w:rPr>
                <w:szCs w:val="28"/>
              </w:rPr>
              <w:t xml:space="preserve">War Lord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r>
      <w:tr w:rsidR="00404B44" w:rsidTr="00404B44">
        <w:tc>
          <w:tcPr>
            <w:tcW w:w="0" w:type="auto"/>
          </w:tcPr>
          <w:p w:rsidR="00CD50B7" w:rsidRPr="00ED7E2F" w:rsidRDefault="005C2889" w:rsidP="00ED7E2F">
            <w:pPr>
              <w:jc w:val="center"/>
              <w:rPr>
                <w:szCs w:val="28"/>
              </w:rPr>
            </w:pPr>
            <w:r>
              <w:rPr>
                <w:szCs w:val="28"/>
              </w:rPr>
              <w:t xml:space="preserve">Lord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c>
          <w:tcPr>
            <w:tcW w:w="0" w:type="auto"/>
          </w:tcPr>
          <w:p w:rsidR="00CD50B7" w:rsidRPr="00ED7E2F" w:rsidRDefault="00935993" w:rsidP="00ED7E2F">
            <w:pPr>
              <w:jc w:val="center"/>
              <w:rPr>
                <w:szCs w:val="28"/>
              </w:rPr>
            </w:pPr>
            <w:r w:rsidRPr="00ED7E2F">
              <w:rPr>
                <w:szCs w:val="28"/>
              </w:rPr>
              <w:t>Diamond</w:t>
            </w:r>
            <w:r w:rsidR="00ED7E2F" w:rsidRPr="00ED7E2F">
              <w:rPr>
                <w:szCs w:val="28"/>
              </w:rPr>
              <w:t xml:space="preserve"> </w:t>
            </w:r>
            <w:r w:rsidR="00ED7E2F" w:rsidRPr="00ED7E2F">
              <w:rPr>
                <w:rFonts w:ascii="Microsoft YaHei" w:eastAsia="Microsoft YaHei" w:hAnsi="Microsoft YaHei" w:cs="Microsoft YaHei" w:hint="eastAsia"/>
                <w:szCs w:val="28"/>
              </w:rPr>
              <w:t>Ⅰ</w:t>
            </w:r>
            <w:r w:rsidR="00ED7E2F" w:rsidRPr="00ED7E2F">
              <w:rPr>
                <w:szCs w:val="28"/>
              </w:rPr>
              <w:t>~</w:t>
            </w:r>
            <w:r w:rsidR="00ED7E2F" w:rsidRPr="00ED7E2F">
              <w:rPr>
                <w:rFonts w:ascii="Microsoft YaHei" w:eastAsia="Microsoft YaHei" w:hAnsi="Microsoft YaHei" w:cs="Microsoft YaHei" w:hint="eastAsia"/>
                <w:szCs w:val="28"/>
              </w:rPr>
              <w:t>Ⅴ</w:t>
            </w:r>
          </w:p>
        </w:tc>
        <w:tc>
          <w:tcPr>
            <w:tcW w:w="0" w:type="auto"/>
          </w:tcPr>
          <w:p w:rsidR="00CD50B7" w:rsidRPr="00ED7E2F" w:rsidRDefault="00404B44" w:rsidP="00ED7E2F">
            <w:pPr>
              <w:jc w:val="center"/>
              <w:rPr>
                <w:szCs w:val="28"/>
              </w:rPr>
            </w:pPr>
            <w:r>
              <w:rPr>
                <w:szCs w:val="28"/>
              </w:rPr>
              <w:t>Trible chief</w:t>
            </w:r>
            <w:r w:rsidR="005C2889">
              <w:rPr>
                <w:szCs w:val="28"/>
              </w:rPr>
              <w:t xml:space="preserve">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r>
      <w:tr w:rsidR="00404B44" w:rsidTr="00404B44">
        <w:tc>
          <w:tcPr>
            <w:tcW w:w="0" w:type="auto"/>
          </w:tcPr>
          <w:p w:rsidR="00CD50B7" w:rsidRPr="00ED7E2F" w:rsidRDefault="005C2889" w:rsidP="00ED7E2F">
            <w:pPr>
              <w:jc w:val="center"/>
              <w:rPr>
                <w:szCs w:val="28"/>
              </w:rPr>
            </w:pPr>
            <w:r>
              <w:rPr>
                <w:szCs w:val="28"/>
              </w:rPr>
              <w:t xml:space="preserve">Royal Knight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c>
          <w:tcPr>
            <w:tcW w:w="0" w:type="auto"/>
          </w:tcPr>
          <w:p w:rsidR="00CD50B7" w:rsidRPr="00ED7E2F" w:rsidRDefault="00935993" w:rsidP="00ED7E2F">
            <w:pPr>
              <w:jc w:val="center"/>
              <w:rPr>
                <w:szCs w:val="28"/>
              </w:rPr>
            </w:pPr>
            <w:r w:rsidRPr="00ED7E2F">
              <w:rPr>
                <w:szCs w:val="28"/>
              </w:rPr>
              <w:t>Platinum</w:t>
            </w:r>
            <w:r w:rsidR="00ED7E2F" w:rsidRPr="00ED7E2F">
              <w:rPr>
                <w:szCs w:val="28"/>
              </w:rPr>
              <w:t xml:space="preserve"> </w:t>
            </w:r>
            <w:r w:rsidR="00ED7E2F" w:rsidRPr="00ED7E2F">
              <w:rPr>
                <w:rFonts w:ascii="Microsoft YaHei" w:eastAsia="Microsoft YaHei" w:hAnsi="Microsoft YaHei" w:cs="Microsoft YaHei" w:hint="eastAsia"/>
                <w:szCs w:val="28"/>
              </w:rPr>
              <w:t>Ⅰ</w:t>
            </w:r>
            <w:r w:rsidR="00ED7E2F" w:rsidRPr="00ED7E2F">
              <w:rPr>
                <w:szCs w:val="28"/>
              </w:rPr>
              <w:t>~</w:t>
            </w:r>
            <w:r w:rsidR="00ED7E2F" w:rsidRPr="00ED7E2F">
              <w:rPr>
                <w:rFonts w:ascii="Microsoft YaHei" w:eastAsia="Microsoft YaHei" w:hAnsi="Microsoft YaHei" w:cs="Microsoft YaHei" w:hint="eastAsia"/>
                <w:szCs w:val="28"/>
              </w:rPr>
              <w:t>Ⅴ</w:t>
            </w:r>
          </w:p>
        </w:tc>
        <w:tc>
          <w:tcPr>
            <w:tcW w:w="0" w:type="auto"/>
          </w:tcPr>
          <w:p w:rsidR="00CD50B7" w:rsidRPr="00ED7E2F" w:rsidRDefault="00404B44" w:rsidP="00ED7E2F">
            <w:pPr>
              <w:jc w:val="center"/>
              <w:rPr>
                <w:szCs w:val="28"/>
              </w:rPr>
            </w:pPr>
            <w:r>
              <w:rPr>
                <w:szCs w:val="28"/>
              </w:rPr>
              <w:t xml:space="preserve">Berserker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r>
      <w:tr w:rsidR="00404B44" w:rsidTr="00404B44">
        <w:tc>
          <w:tcPr>
            <w:tcW w:w="0" w:type="auto"/>
          </w:tcPr>
          <w:p w:rsidR="00CD50B7" w:rsidRPr="00ED7E2F" w:rsidRDefault="005C2889" w:rsidP="00ED7E2F">
            <w:pPr>
              <w:jc w:val="center"/>
              <w:rPr>
                <w:szCs w:val="28"/>
              </w:rPr>
            </w:pPr>
            <w:r>
              <w:rPr>
                <w:szCs w:val="28"/>
              </w:rPr>
              <w:t xml:space="preserve">Knight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c>
          <w:tcPr>
            <w:tcW w:w="0" w:type="auto"/>
          </w:tcPr>
          <w:p w:rsidR="00CD50B7" w:rsidRPr="00ED7E2F" w:rsidRDefault="00935993" w:rsidP="00ED7E2F">
            <w:pPr>
              <w:jc w:val="center"/>
              <w:rPr>
                <w:szCs w:val="28"/>
              </w:rPr>
            </w:pPr>
            <w:r w:rsidRPr="00ED7E2F">
              <w:rPr>
                <w:szCs w:val="28"/>
              </w:rPr>
              <w:t>Gold</w:t>
            </w:r>
            <w:r w:rsidR="00ED7E2F" w:rsidRPr="00ED7E2F">
              <w:rPr>
                <w:szCs w:val="28"/>
              </w:rPr>
              <w:t xml:space="preserve"> </w:t>
            </w:r>
            <w:r w:rsidR="00ED7E2F" w:rsidRPr="00ED7E2F">
              <w:rPr>
                <w:rFonts w:ascii="Microsoft YaHei" w:eastAsia="Microsoft YaHei" w:hAnsi="Microsoft YaHei" w:cs="Microsoft YaHei" w:hint="eastAsia"/>
                <w:szCs w:val="28"/>
              </w:rPr>
              <w:t>Ⅰ</w:t>
            </w:r>
            <w:r w:rsidR="00ED7E2F" w:rsidRPr="00ED7E2F">
              <w:rPr>
                <w:szCs w:val="28"/>
              </w:rPr>
              <w:t>~</w:t>
            </w:r>
            <w:r w:rsidR="00ED7E2F" w:rsidRPr="00ED7E2F">
              <w:rPr>
                <w:rFonts w:ascii="Microsoft YaHei" w:eastAsia="Microsoft YaHei" w:hAnsi="Microsoft YaHei" w:cs="Microsoft YaHei" w:hint="eastAsia"/>
                <w:szCs w:val="28"/>
              </w:rPr>
              <w:t>Ⅴ</w:t>
            </w:r>
          </w:p>
        </w:tc>
        <w:tc>
          <w:tcPr>
            <w:tcW w:w="0" w:type="auto"/>
          </w:tcPr>
          <w:p w:rsidR="00CD50B7" w:rsidRPr="00ED7E2F" w:rsidRDefault="00404B44" w:rsidP="00ED7E2F">
            <w:pPr>
              <w:jc w:val="center"/>
              <w:rPr>
                <w:szCs w:val="28"/>
              </w:rPr>
            </w:pPr>
            <w:r>
              <w:rPr>
                <w:szCs w:val="28"/>
              </w:rPr>
              <w:t xml:space="preserve">Freedom Fighter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r>
      <w:tr w:rsidR="00404B44" w:rsidTr="00404B44">
        <w:tc>
          <w:tcPr>
            <w:tcW w:w="0" w:type="auto"/>
          </w:tcPr>
          <w:p w:rsidR="00CD50B7" w:rsidRPr="00ED7E2F" w:rsidRDefault="005C2889" w:rsidP="00ED7E2F">
            <w:pPr>
              <w:jc w:val="center"/>
              <w:rPr>
                <w:szCs w:val="28"/>
              </w:rPr>
            </w:pPr>
            <w:r>
              <w:rPr>
                <w:szCs w:val="28"/>
              </w:rPr>
              <w:t xml:space="preserve">Squad Captain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c>
          <w:tcPr>
            <w:tcW w:w="0" w:type="auto"/>
          </w:tcPr>
          <w:p w:rsidR="00CD50B7" w:rsidRPr="00ED7E2F" w:rsidRDefault="00935993" w:rsidP="00ED7E2F">
            <w:pPr>
              <w:jc w:val="center"/>
              <w:rPr>
                <w:szCs w:val="28"/>
              </w:rPr>
            </w:pPr>
            <w:r w:rsidRPr="00ED7E2F">
              <w:rPr>
                <w:szCs w:val="28"/>
              </w:rPr>
              <w:t>Silver</w:t>
            </w:r>
            <w:r w:rsidR="00ED7E2F" w:rsidRPr="00ED7E2F">
              <w:rPr>
                <w:szCs w:val="28"/>
              </w:rPr>
              <w:t xml:space="preserve"> </w:t>
            </w:r>
            <w:r w:rsidR="00ED7E2F" w:rsidRPr="00ED7E2F">
              <w:rPr>
                <w:rFonts w:ascii="Microsoft YaHei" w:eastAsia="Microsoft YaHei" w:hAnsi="Microsoft YaHei" w:cs="Microsoft YaHei" w:hint="eastAsia"/>
                <w:szCs w:val="28"/>
              </w:rPr>
              <w:t>Ⅰ</w:t>
            </w:r>
            <w:r w:rsidR="00ED7E2F" w:rsidRPr="00ED7E2F">
              <w:rPr>
                <w:szCs w:val="28"/>
              </w:rPr>
              <w:t>~</w:t>
            </w:r>
            <w:r w:rsidR="00ED7E2F" w:rsidRPr="00ED7E2F">
              <w:rPr>
                <w:rFonts w:ascii="Microsoft YaHei" w:eastAsia="Microsoft YaHei" w:hAnsi="Microsoft YaHei" w:cs="Microsoft YaHei" w:hint="eastAsia"/>
                <w:szCs w:val="28"/>
              </w:rPr>
              <w:t>Ⅴ</w:t>
            </w:r>
          </w:p>
        </w:tc>
        <w:tc>
          <w:tcPr>
            <w:tcW w:w="0" w:type="auto"/>
          </w:tcPr>
          <w:p w:rsidR="00CD50B7" w:rsidRPr="00ED7E2F" w:rsidRDefault="00404B44" w:rsidP="00ED7E2F">
            <w:pPr>
              <w:jc w:val="center"/>
              <w:rPr>
                <w:szCs w:val="28"/>
              </w:rPr>
            </w:pPr>
            <w:r>
              <w:rPr>
                <w:szCs w:val="28"/>
              </w:rPr>
              <w:t xml:space="preserve">Gang leader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r>
      <w:tr w:rsidR="00404B44" w:rsidTr="00404B44">
        <w:tc>
          <w:tcPr>
            <w:tcW w:w="0" w:type="auto"/>
          </w:tcPr>
          <w:p w:rsidR="00CD50B7" w:rsidRPr="00ED7E2F" w:rsidRDefault="005C2889" w:rsidP="00ED7E2F">
            <w:pPr>
              <w:jc w:val="center"/>
              <w:rPr>
                <w:szCs w:val="28"/>
              </w:rPr>
            </w:pPr>
            <w:r>
              <w:rPr>
                <w:szCs w:val="28"/>
              </w:rPr>
              <w:t xml:space="preserve">Empire Guard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c>
          <w:tcPr>
            <w:tcW w:w="0" w:type="auto"/>
          </w:tcPr>
          <w:p w:rsidR="00CD50B7" w:rsidRPr="00ED7E2F" w:rsidRDefault="00935993" w:rsidP="00ED7E2F">
            <w:pPr>
              <w:jc w:val="center"/>
              <w:rPr>
                <w:szCs w:val="28"/>
              </w:rPr>
            </w:pPr>
            <w:r w:rsidRPr="00ED7E2F">
              <w:rPr>
                <w:szCs w:val="28"/>
              </w:rPr>
              <w:t>Bronze</w:t>
            </w:r>
            <w:r w:rsidR="00ED7E2F" w:rsidRPr="00ED7E2F">
              <w:rPr>
                <w:szCs w:val="28"/>
              </w:rPr>
              <w:t xml:space="preserve"> </w:t>
            </w:r>
            <w:r w:rsidR="00ED7E2F" w:rsidRPr="00ED7E2F">
              <w:rPr>
                <w:rFonts w:ascii="Microsoft YaHei" w:eastAsia="Microsoft YaHei" w:hAnsi="Microsoft YaHei" w:cs="Microsoft YaHei" w:hint="eastAsia"/>
                <w:szCs w:val="28"/>
              </w:rPr>
              <w:t>Ⅰ</w:t>
            </w:r>
            <w:r w:rsidR="00ED7E2F" w:rsidRPr="00ED7E2F">
              <w:rPr>
                <w:szCs w:val="28"/>
              </w:rPr>
              <w:t>~</w:t>
            </w:r>
            <w:r w:rsidR="00ED7E2F" w:rsidRPr="00ED7E2F">
              <w:rPr>
                <w:rFonts w:ascii="Microsoft YaHei" w:eastAsia="Microsoft YaHei" w:hAnsi="Microsoft YaHei" w:cs="Microsoft YaHei" w:hint="eastAsia"/>
                <w:szCs w:val="28"/>
              </w:rPr>
              <w:t>Ⅴ</w:t>
            </w:r>
          </w:p>
        </w:tc>
        <w:tc>
          <w:tcPr>
            <w:tcW w:w="0" w:type="auto"/>
          </w:tcPr>
          <w:p w:rsidR="00CD50B7" w:rsidRPr="00ED7E2F" w:rsidRDefault="00404B44" w:rsidP="00ED7E2F">
            <w:pPr>
              <w:jc w:val="center"/>
              <w:rPr>
                <w:szCs w:val="28"/>
              </w:rPr>
            </w:pPr>
            <w:r>
              <w:rPr>
                <w:szCs w:val="28"/>
              </w:rPr>
              <w:t xml:space="preserve">Gang member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r>
      <w:tr w:rsidR="00404B44" w:rsidTr="00404B44">
        <w:tc>
          <w:tcPr>
            <w:tcW w:w="0" w:type="auto"/>
          </w:tcPr>
          <w:p w:rsidR="00CD50B7" w:rsidRPr="00ED7E2F" w:rsidRDefault="005C2889" w:rsidP="00ED7E2F">
            <w:pPr>
              <w:jc w:val="center"/>
              <w:rPr>
                <w:szCs w:val="28"/>
              </w:rPr>
            </w:pPr>
            <w:r>
              <w:rPr>
                <w:szCs w:val="28"/>
              </w:rPr>
              <w:t xml:space="preserve">Farmer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c>
          <w:tcPr>
            <w:tcW w:w="0" w:type="auto"/>
          </w:tcPr>
          <w:p w:rsidR="00CD50B7" w:rsidRPr="00ED7E2F" w:rsidRDefault="00CD50B7" w:rsidP="00ED7E2F">
            <w:pPr>
              <w:jc w:val="center"/>
              <w:rPr>
                <w:szCs w:val="28"/>
              </w:rPr>
            </w:pPr>
            <w:r w:rsidRPr="00ED7E2F">
              <w:rPr>
                <w:szCs w:val="28"/>
              </w:rPr>
              <w:t xml:space="preserve">Wood </w:t>
            </w:r>
            <w:r w:rsidRPr="00ED7E2F">
              <w:rPr>
                <w:rFonts w:ascii="Microsoft YaHei" w:eastAsia="Microsoft YaHei" w:hAnsi="Microsoft YaHei" w:cs="Microsoft YaHei" w:hint="eastAsia"/>
                <w:szCs w:val="28"/>
              </w:rPr>
              <w:t>Ⅰ</w:t>
            </w:r>
            <w:r w:rsidRPr="00ED7E2F">
              <w:rPr>
                <w:szCs w:val="28"/>
              </w:rPr>
              <w:t>~</w:t>
            </w:r>
            <w:r w:rsidRPr="00ED7E2F">
              <w:rPr>
                <w:rFonts w:ascii="Microsoft YaHei" w:eastAsia="Microsoft YaHei" w:hAnsi="Microsoft YaHei" w:cs="Microsoft YaHei" w:hint="eastAsia"/>
                <w:szCs w:val="28"/>
              </w:rPr>
              <w:t>Ⅴ</w:t>
            </w:r>
          </w:p>
        </w:tc>
        <w:tc>
          <w:tcPr>
            <w:tcW w:w="0" w:type="auto"/>
          </w:tcPr>
          <w:p w:rsidR="00CD50B7" w:rsidRPr="00ED7E2F" w:rsidRDefault="005C2889" w:rsidP="00ED7E2F">
            <w:pPr>
              <w:jc w:val="center"/>
              <w:rPr>
                <w:szCs w:val="28"/>
              </w:rPr>
            </w:pPr>
            <w:r>
              <w:rPr>
                <w:szCs w:val="28"/>
              </w:rPr>
              <w:t>Troublemaker</w:t>
            </w:r>
            <w:r w:rsidR="00404B44">
              <w:rPr>
                <w:szCs w:val="28"/>
              </w:rPr>
              <w:t xml:space="preserve"> </w:t>
            </w:r>
            <w:r w:rsidR="00404B44" w:rsidRPr="00ED7E2F">
              <w:rPr>
                <w:rFonts w:ascii="Microsoft YaHei" w:eastAsia="Microsoft YaHei" w:hAnsi="Microsoft YaHei" w:cs="Microsoft YaHei" w:hint="eastAsia"/>
                <w:szCs w:val="28"/>
              </w:rPr>
              <w:t>Ⅰ</w:t>
            </w:r>
            <w:r w:rsidR="00404B44" w:rsidRPr="00ED7E2F">
              <w:rPr>
                <w:szCs w:val="28"/>
              </w:rPr>
              <w:t>~</w:t>
            </w:r>
            <w:r w:rsidR="00404B44" w:rsidRPr="00ED7E2F">
              <w:rPr>
                <w:rFonts w:ascii="Microsoft YaHei" w:eastAsia="Microsoft YaHei" w:hAnsi="Microsoft YaHei" w:cs="Microsoft YaHei" w:hint="eastAsia"/>
                <w:szCs w:val="28"/>
              </w:rPr>
              <w:t>Ⅴ</w:t>
            </w:r>
          </w:p>
        </w:tc>
      </w:tr>
      <w:tr w:rsidR="00404B44" w:rsidTr="00404B44">
        <w:tc>
          <w:tcPr>
            <w:tcW w:w="0" w:type="auto"/>
          </w:tcPr>
          <w:p w:rsidR="00ED7E2F" w:rsidRPr="005C2889" w:rsidRDefault="00ED7E2F" w:rsidP="00ED7E2F">
            <w:pPr>
              <w:jc w:val="center"/>
              <w:rPr>
                <w:b/>
                <w:szCs w:val="28"/>
              </w:rPr>
            </w:pPr>
            <w:r w:rsidRPr="005C2889">
              <w:rPr>
                <w:b/>
                <w:szCs w:val="28"/>
              </w:rPr>
              <w:t>Defender Rank</w:t>
            </w:r>
          </w:p>
        </w:tc>
        <w:tc>
          <w:tcPr>
            <w:tcW w:w="0" w:type="auto"/>
          </w:tcPr>
          <w:p w:rsidR="00ED7E2F" w:rsidRPr="005C2889" w:rsidRDefault="00ED7E2F" w:rsidP="00ED7E2F">
            <w:pPr>
              <w:jc w:val="center"/>
              <w:rPr>
                <w:b/>
                <w:szCs w:val="28"/>
              </w:rPr>
            </w:pPr>
            <w:r w:rsidRPr="005C2889">
              <w:rPr>
                <w:b/>
                <w:szCs w:val="28"/>
              </w:rPr>
              <w:t>Victory Rank</w:t>
            </w:r>
          </w:p>
        </w:tc>
        <w:tc>
          <w:tcPr>
            <w:tcW w:w="0" w:type="auto"/>
          </w:tcPr>
          <w:p w:rsidR="00ED7E2F" w:rsidRPr="005C2889" w:rsidRDefault="00ED7E2F" w:rsidP="00ED7E2F">
            <w:pPr>
              <w:jc w:val="center"/>
              <w:rPr>
                <w:b/>
                <w:szCs w:val="28"/>
              </w:rPr>
            </w:pPr>
            <w:r w:rsidRPr="005C2889">
              <w:rPr>
                <w:b/>
                <w:szCs w:val="28"/>
              </w:rPr>
              <w:t>Attacker Rank</w:t>
            </w:r>
          </w:p>
        </w:tc>
      </w:tr>
    </w:tbl>
    <w:p w:rsidR="00CD50B7" w:rsidRDefault="00CD50B7" w:rsidP="00CD50B7">
      <w:pPr>
        <w:ind w:left="720"/>
        <w:rPr>
          <w:sz w:val="28"/>
          <w:szCs w:val="28"/>
        </w:rPr>
      </w:pPr>
    </w:p>
    <w:p w:rsidR="00653FED" w:rsidRDefault="00653FED" w:rsidP="00653FED">
      <w:pPr>
        <w:ind w:left="720"/>
        <w:jc w:val="center"/>
        <w:rPr>
          <w:b/>
          <w:sz w:val="28"/>
          <w:szCs w:val="28"/>
        </w:rPr>
      </w:pPr>
      <w:r w:rsidRPr="00653FED">
        <w:rPr>
          <w:b/>
          <w:sz w:val="28"/>
          <w:szCs w:val="28"/>
        </w:rPr>
        <w:t>Event Rank</w:t>
      </w:r>
    </w:p>
    <w:p w:rsidR="003661DD" w:rsidRPr="003661DD" w:rsidRDefault="00427DC4" w:rsidP="003661DD">
      <w:pPr>
        <w:pStyle w:val="ListParagraph"/>
        <w:numPr>
          <w:ilvl w:val="0"/>
          <w:numId w:val="10"/>
        </w:numPr>
        <w:rPr>
          <w:szCs w:val="28"/>
        </w:rPr>
      </w:pPr>
      <w:r w:rsidRPr="003661DD">
        <w:rPr>
          <w:szCs w:val="28"/>
        </w:rPr>
        <w:t xml:space="preserve">Event rank </w:t>
      </w:r>
      <w:r w:rsidR="003661DD" w:rsidRPr="009A0D67">
        <w:rPr>
          <w:noProof/>
          <w:szCs w:val="28"/>
        </w:rPr>
        <w:t>ha</w:t>
      </w:r>
      <w:r w:rsidR="009A0D67">
        <w:rPr>
          <w:noProof/>
          <w:szCs w:val="28"/>
        </w:rPr>
        <w:t>s</w:t>
      </w:r>
      <w:r w:rsidR="003661DD" w:rsidRPr="003661DD">
        <w:rPr>
          <w:szCs w:val="28"/>
        </w:rPr>
        <w:t xml:space="preserve"> </w:t>
      </w:r>
      <w:r w:rsidR="003661DD" w:rsidRPr="001D31C6">
        <w:rPr>
          <w:noProof/>
          <w:szCs w:val="28"/>
        </w:rPr>
        <w:t>different</w:t>
      </w:r>
      <w:r w:rsidR="003661DD" w:rsidRPr="003661DD">
        <w:rPr>
          <w:szCs w:val="28"/>
        </w:rPr>
        <w:t xml:space="preserve"> condition to earn rank point depends on the event. </w:t>
      </w:r>
    </w:p>
    <w:p w:rsidR="003661DD" w:rsidRPr="003661DD" w:rsidRDefault="003661DD" w:rsidP="003661DD">
      <w:pPr>
        <w:pStyle w:val="ListParagraph"/>
        <w:numPr>
          <w:ilvl w:val="0"/>
          <w:numId w:val="10"/>
        </w:numPr>
        <w:rPr>
          <w:szCs w:val="28"/>
        </w:rPr>
      </w:pPr>
      <w:r w:rsidRPr="003661DD">
        <w:rPr>
          <w:szCs w:val="28"/>
        </w:rPr>
        <w:t xml:space="preserve">The top 10% of players in event rank will receive </w:t>
      </w:r>
      <w:r w:rsidR="009A0D67" w:rsidRPr="0035526D">
        <w:rPr>
          <w:noProof/>
          <w:szCs w:val="28"/>
        </w:rPr>
        <w:t xml:space="preserve">a </w:t>
      </w:r>
      <w:r w:rsidRPr="0035526D">
        <w:rPr>
          <w:noProof/>
          <w:szCs w:val="28"/>
        </w:rPr>
        <w:t>gold</w:t>
      </w:r>
      <w:r w:rsidRPr="003661DD">
        <w:rPr>
          <w:szCs w:val="28"/>
        </w:rPr>
        <w:t xml:space="preserve"> chest.</w:t>
      </w:r>
    </w:p>
    <w:p w:rsidR="003661DD" w:rsidRPr="003661DD" w:rsidRDefault="003661DD" w:rsidP="003661DD">
      <w:pPr>
        <w:pStyle w:val="ListParagraph"/>
        <w:numPr>
          <w:ilvl w:val="0"/>
          <w:numId w:val="10"/>
        </w:numPr>
        <w:rPr>
          <w:szCs w:val="28"/>
        </w:rPr>
      </w:pPr>
      <w:r w:rsidRPr="003661DD">
        <w:rPr>
          <w:szCs w:val="28"/>
        </w:rPr>
        <w:t xml:space="preserve">The top 25% of players in event rank will receive </w:t>
      </w:r>
      <w:r w:rsidR="009A0D67" w:rsidRPr="0035526D">
        <w:rPr>
          <w:noProof/>
          <w:szCs w:val="28"/>
        </w:rPr>
        <w:t xml:space="preserve">a </w:t>
      </w:r>
      <w:r w:rsidRPr="0035526D">
        <w:rPr>
          <w:noProof/>
          <w:szCs w:val="28"/>
        </w:rPr>
        <w:t>silver</w:t>
      </w:r>
      <w:r w:rsidRPr="003661DD">
        <w:rPr>
          <w:szCs w:val="28"/>
        </w:rPr>
        <w:t xml:space="preserve"> chest.</w:t>
      </w:r>
    </w:p>
    <w:p w:rsidR="003661DD" w:rsidRPr="003661DD" w:rsidRDefault="003661DD" w:rsidP="003661DD">
      <w:pPr>
        <w:pStyle w:val="ListParagraph"/>
        <w:numPr>
          <w:ilvl w:val="0"/>
          <w:numId w:val="10"/>
        </w:numPr>
        <w:rPr>
          <w:szCs w:val="28"/>
        </w:rPr>
      </w:pPr>
      <w:r w:rsidRPr="003661DD">
        <w:rPr>
          <w:szCs w:val="28"/>
        </w:rPr>
        <w:t xml:space="preserve">The top 50% of players in event rank will receive </w:t>
      </w:r>
      <w:r w:rsidR="009A0D67" w:rsidRPr="0035526D">
        <w:rPr>
          <w:noProof/>
          <w:szCs w:val="28"/>
        </w:rPr>
        <w:t xml:space="preserve">a </w:t>
      </w:r>
      <w:r w:rsidRPr="0035526D">
        <w:rPr>
          <w:noProof/>
          <w:szCs w:val="28"/>
        </w:rPr>
        <w:t>wood</w:t>
      </w:r>
      <w:r w:rsidRPr="003661DD">
        <w:rPr>
          <w:szCs w:val="28"/>
        </w:rPr>
        <w:t xml:space="preserve"> chest.</w:t>
      </w:r>
    </w:p>
    <w:p w:rsidR="00653FED" w:rsidRPr="00653FED" w:rsidRDefault="00653FED" w:rsidP="00653FED">
      <w:pPr>
        <w:ind w:left="720"/>
        <w:jc w:val="center"/>
        <w:rPr>
          <w:b/>
          <w:sz w:val="28"/>
          <w:szCs w:val="28"/>
        </w:rPr>
      </w:pPr>
      <w:r w:rsidRPr="00653FED">
        <w:rPr>
          <w:b/>
          <w:sz w:val="28"/>
          <w:szCs w:val="28"/>
        </w:rPr>
        <w:t>Region Rank</w:t>
      </w:r>
    </w:p>
    <w:p w:rsidR="00DA72D9" w:rsidRDefault="002B2B60" w:rsidP="00DA72D9">
      <w:pPr>
        <w:pStyle w:val="ListParagraph"/>
        <w:numPr>
          <w:ilvl w:val="0"/>
          <w:numId w:val="19"/>
        </w:numPr>
        <w:rPr>
          <w:szCs w:val="24"/>
        </w:rPr>
      </w:pPr>
      <w:r w:rsidRPr="00DA72D9">
        <w:rPr>
          <w:szCs w:val="24"/>
        </w:rPr>
        <w:t>Regi</w:t>
      </w:r>
      <w:r w:rsidR="00543AD2" w:rsidRPr="00DA72D9">
        <w:rPr>
          <w:szCs w:val="24"/>
        </w:rPr>
        <w:t>o</w:t>
      </w:r>
      <w:r w:rsidRPr="00DA72D9">
        <w:rPr>
          <w:szCs w:val="24"/>
        </w:rPr>
        <w:t xml:space="preserve">n rank </w:t>
      </w:r>
      <w:r w:rsidR="00543AD2" w:rsidRPr="00DA72D9">
        <w:rPr>
          <w:szCs w:val="24"/>
        </w:rPr>
        <w:t xml:space="preserve">will display players who around the player’s </w:t>
      </w:r>
      <w:r w:rsidR="00343BB2" w:rsidRPr="00DA72D9">
        <w:rPr>
          <w:szCs w:val="24"/>
        </w:rPr>
        <w:t>real-world location</w:t>
      </w:r>
      <w:r w:rsidR="00543AD2" w:rsidRPr="00DA72D9">
        <w:rPr>
          <w:szCs w:val="24"/>
        </w:rPr>
        <w:t xml:space="preserve">. </w:t>
      </w:r>
    </w:p>
    <w:p w:rsidR="009A0D67" w:rsidRDefault="00343BB2" w:rsidP="00DA72D9">
      <w:pPr>
        <w:pStyle w:val="ListParagraph"/>
        <w:numPr>
          <w:ilvl w:val="0"/>
          <w:numId w:val="19"/>
        </w:numPr>
        <w:rPr>
          <w:szCs w:val="24"/>
        </w:rPr>
      </w:pPr>
      <w:r w:rsidRPr="00DA72D9">
        <w:rPr>
          <w:szCs w:val="24"/>
        </w:rPr>
        <w:t xml:space="preserve">Players </w:t>
      </w:r>
      <w:r w:rsidR="00DA72D9" w:rsidRPr="00DA72D9">
        <w:rPr>
          <w:szCs w:val="24"/>
        </w:rPr>
        <w:t>can’t</w:t>
      </w:r>
      <w:r w:rsidRPr="00DA72D9">
        <w:rPr>
          <w:szCs w:val="24"/>
        </w:rPr>
        <w:t xml:space="preserve"> earn region rank point </w:t>
      </w:r>
      <w:r w:rsidR="00DA72D9" w:rsidRPr="009A0D67">
        <w:rPr>
          <w:noProof/>
          <w:szCs w:val="24"/>
        </w:rPr>
        <w:t>because</w:t>
      </w:r>
      <w:r w:rsidR="009A0D67">
        <w:rPr>
          <w:noProof/>
          <w:szCs w:val="24"/>
        </w:rPr>
        <w:t xml:space="preserve"> of</w:t>
      </w:r>
      <w:r w:rsidR="00DA72D9" w:rsidRPr="00DA72D9">
        <w:rPr>
          <w:szCs w:val="24"/>
        </w:rPr>
        <w:t xml:space="preserve"> its base on other rank lists.</w:t>
      </w:r>
    </w:p>
    <w:p w:rsidR="009A0D67" w:rsidRDefault="009A0D67">
      <w:pPr>
        <w:rPr>
          <w:szCs w:val="24"/>
        </w:rPr>
      </w:pPr>
      <w:r>
        <w:rPr>
          <w:szCs w:val="24"/>
        </w:rPr>
        <w:br w:type="page"/>
      </w:r>
    </w:p>
    <w:p w:rsidR="009A0D67" w:rsidRDefault="009A0D67" w:rsidP="009A0D67">
      <w:pPr>
        <w:rPr>
          <w:b/>
          <w:sz w:val="40"/>
          <w:szCs w:val="40"/>
        </w:rPr>
      </w:pPr>
      <w:r>
        <w:rPr>
          <w:b/>
          <w:sz w:val="40"/>
          <w:szCs w:val="40"/>
        </w:rPr>
        <w:lastRenderedPageBreak/>
        <w:t>Regular Event</w:t>
      </w:r>
    </w:p>
    <w:p w:rsidR="009A0D67" w:rsidRDefault="000576CD" w:rsidP="000576CD">
      <w:pPr>
        <w:jc w:val="center"/>
        <w:rPr>
          <w:b/>
          <w:sz w:val="28"/>
          <w:szCs w:val="28"/>
        </w:rPr>
      </w:pPr>
      <w:r w:rsidRPr="000576CD">
        <w:rPr>
          <w:b/>
          <w:sz w:val="28"/>
          <w:szCs w:val="28"/>
        </w:rPr>
        <w:t>Overview</w:t>
      </w:r>
    </w:p>
    <w:p w:rsidR="00480CFC" w:rsidRPr="00480CFC" w:rsidRDefault="00480CFC" w:rsidP="00480CFC">
      <w:pPr>
        <w:rPr>
          <w:sz w:val="28"/>
          <w:szCs w:val="28"/>
        </w:rPr>
      </w:pPr>
      <w:r>
        <w:rPr>
          <w:b/>
          <w:sz w:val="28"/>
          <w:szCs w:val="28"/>
        </w:rPr>
        <w:tab/>
      </w:r>
      <w:r w:rsidRPr="00480CFC">
        <w:rPr>
          <w:szCs w:val="28"/>
        </w:rPr>
        <w:t xml:space="preserve">We will hold one event every month and it </w:t>
      </w:r>
      <w:r w:rsidRPr="00404B44">
        <w:rPr>
          <w:noProof/>
          <w:szCs w:val="28"/>
        </w:rPr>
        <w:t>last</w:t>
      </w:r>
      <w:r w:rsidR="00404B44">
        <w:rPr>
          <w:noProof/>
          <w:szCs w:val="28"/>
        </w:rPr>
        <w:t>s</w:t>
      </w:r>
      <w:r w:rsidRPr="00480CFC">
        <w:rPr>
          <w:szCs w:val="28"/>
        </w:rPr>
        <w:t xml:space="preserve"> for 3 weeks.  </w:t>
      </w:r>
      <w:r w:rsidR="00404B44">
        <w:rPr>
          <w:noProof/>
          <w:szCs w:val="28"/>
        </w:rPr>
        <w:t>The e</w:t>
      </w:r>
      <w:r w:rsidRPr="00404B44">
        <w:rPr>
          <w:noProof/>
          <w:szCs w:val="28"/>
        </w:rPr>
        <w:t>vent</w:t>
      </w:r>
      <w:r w:rsidRPr="00480CFC">
        <w:rPr>
          <w:szCs w:val="28"/>
        </w:rPr>
        <w:t xml:space="preserve"> will provide special play mode to players. Besides, it also has </w:t>
      </w:r>
      <w:r w:rsidRPr="001D31C6">
        <w:rPr>
          <w:noProof/>
          <w:szCs w:val="28"/>
        </w:rPr>
        <w:t>rank</w:t>
      </w:r>
      <w:r w:rsidRPr="00480CFC">
        <w:rPr>
          <w:szCs w:val="28"/>
        </w:rPr>
        <w:t xml:space="preserve"> list which </w:t>
      </w:r>
      <w:r w:rsidRPr="00404B44">
        <w:rPr>
          <w:noProof/>
          <w:szCs w:val="28"/>
        </w:rPr>
        <w:t>provide</w:t>
      </w:r>
      <w:r w:rsidR="00404B44">
        <w:rPr>
          <w:noProof/>
          <w:szCs w:val="28"/>
        </w:rPr>
        <w:t>s</w:t>
      </w:r>
      <w:r w:rsidRPr="00480CFC">
        <w:rPr>
          <w:szCs w:val="28"/>
        </w:rPr>
        <w:t xml:space="preserve"> </w:t>
      </w:r>
      <w:r w:rsidRPr="001D31C6">
        <w:rPr>
          <w:noProof/>
          <w:szCs w:val="28"/>
        </w:rPr>
        <w:t>opportunity</w:t>
      </w:r>
      <w:r w:rsidRPr="00480CFC">
        <w:rPr>
          <w:szCs w:val="28"/>
        </w:rPr>
        <w:t xml:space="preserve"> to players win reward.</w:t>
      </w:r>
    </w:p>
    <w:tbl>
      <w:tblPr>
        <w:tblStyle w:val="TableGrid"/>
        <w:tblW w:w="0" w:type="auto"/>
        <w:tblLook w:val="04A0" w:firstRow="1" w:lastRow="0" w:firstColumn="1" w:lastColumn="0" w:noHBand="0" w:noVBand="1"/>
      </w:tblPr>
      <w:tblGrid>
        <w:gridCol w:w="1886"/>
        <w:gridCol w:w="7464"/>
      </w:tblGrid>
      <w:tr w:rsidR="00345958" w:rsidTr="00345958">
        <w:tc>
          <w:tcPr>
            <w:tcW w:w="0" w:type="auto"/>
          </w:tcPr>
          <w:p w:rsidR="00345958" w:rsidRPr="000F04C7" w:rsidRDefault="00345958" w:rsidP="00B12055">
            <w:pPr>
              <w:jc w:val="center"/>
              <w:rPr>
                <w:szCs w:val="28"/>
              </w:rPr>
            </w:pPr>
            <w:r w:rsidRPr="000F04C7">
              <w:rPr>
                <w:szCs w:val="28"/>
              </w:rPr>
              <w:t>Event Name</w:t>
            </w:r>
          </w:p>
        </w:tc>
        <w:tc>
          <w:tcPr>
            <w:tcW w:w="0" w:type="auto"/>
          </w:tcPr>
          <w:p w:rsidR="00345958" w:rsidRPr="000F04C7" w:rsidRDefault="00345958" w:rsidP="00B12055">
            <w:pPr>
              <w:jc w:val="center"/>
              <w:rPr>
                <w:szCs w:val="28"/>
              </w:rPr>
            </w:pPr>
            <w:r w:rsidRPr="000F04C7">
              <w:rPr>
                <w:szCs w:val="28"/>
              </w:rPr>
              <w:t>Description</w:t>
            </w:r>
          </w:p>
        </w:tc>
      </w:tr>
      <w:tr w:rsidR="00345958" w:rsidTr="00345958">
        <w:tc>
          <w:tcPr>
            <w:tcW w:w="0" w:type="auto"/>
          </w:tcPr>
          <w:p w:rsidR="00345958" w:rsidRPr="000F04C7" w:rsidRDefault="00345958" w:rsidP="000576CD">
            <w:pPr>
              <w:rPr>
                <w:szCs w:val="28"/>
              </w:rPr>
            </w:pPr>
            <w:r w:rsidRPr="000F04C7">
              <w:rPr>
                <w:szCs w:val="28"/>
              </w:rPr>
              <w:t>Gold hammer, no gold finger</w:t>
            </w:r>
          </w:p>
        </w:tc>
        <w:tc>
          <w:tcPr>
            <w:tcW w:w="0" w:type="auto"/>
          </w:tcPr>
          <w:p w:rsidR="00345958" w:rsidRPr="000F04C7" w:rsidRDefault="00345958" w:rsidP="000576CD">
            <w:pPr>
              <w:rPr>
                <w:szCs w:val="28"/>
              </w:rPr>
            </w:pPr>
            <w:r w:rsidRPr="000F04C7">
              <w:rPr>
                <w:szCs w:val="28"/>
              </w:rPr>
              <w:t>Unit cards will not cost manpower</w:t>
            </w:r>
          </w:p>
        </w:tc>
      </w:tr>
      <w:tr w:rsidR="00345958" w:rsidTr="00345958">
        <w:tc>
          <w:tcPr>
            <w:tcW w:w="0" w:type="auto"/>
          </w:tcPr>
          <w:p w:rsidR="00345958" w:rsidRPr="000F04C7" w:rsidRDefault="00345958" w:rsidP="000576CD">
            <w:pPr>
              <w:rPr>
                <w:szCs w:val="28"/>
              </w:rPr>
            </w:pPr>
            <w:r w:rsidRPr="000F04C7">
              <w:rPr>
                <w:szCs w:val="28"/>
              </w:rPr>
              <w:t>Mist season</w:t>
            </w:r>
          </w:p>
        </w:tc>
        <w:tc>
          <w:tcPr>
            <w:tcW w:w="0" w:type="auto"/>
          </w:tcPr>
          <w:p w:rsidR="00345958" w:rsidRPr="000F04C7" w:rsidRDefault="00345958" w:rsidP="000576CD">
            <w:pPr>
              <w:rPr>
                <w:szCs w:val="28"/>
              </w:rPr>
            </w:pPr>
            <w:r w:rsidRPr="001D31C6">
              <w:rPr>
                <w:noProof/>
                <w:szCs w:val="28"/>
              </w:rPr>
              <w:t>Mist</w:t>
            </w:r>
            <w:r w:rsidRPr="000F04C7">
              <w:rPr>
                <w:szCs w:val="28"/>
              </w:rPr>
              <w:t xml:space="preserve"> will generate on the gameplay area, </w:t>
            </w:r>
            <w:r w:rsidRPr="001D31C6">
              <w:rPr>
                <w:noProof/>
                <w:szCs w:val="28"/>
              </w:rPr>
              <w:t>player</w:t>
            </w:r>
            <w:r w:rsidRPr="000F04C7">
              <w:rPr>
                <w:szCs w:val="28"/>
              </w:rPr>
              <w:t xml:space="preserve"> can’t see through the mist so they need to build lighthouse(Defender) or </w:t>
            </w:r>
            <w:r w:rsidR="001D31C6">
              <w:rPr>
                <w:noProof/>
                <w:szCs w:val="28"/>
              </w:rPr>
              <w:t>F</w:t>
            </w:r>
            <w:r w:rsidRPr="001D31C6">
              <w:rPr>
                <w:noProof/>
                <w:szCs w:val="28"/>
              </w:rPr>
              <w:t>irefly</w:t>
            </w:r>
            <w:r w:rsidRPr="000F04C7">
              <w:rPr>
                <w:szCs w:val="28"/>
              </w:rPr>
              <w:t xml:space="preserve"> </w:t>
            </w:r>
            <w:r w:rsidRPr="001D31C6">
              <w:rPr>
                <w:noProof/>
                <w:szCs w:val="28"/>
              </w:rPr>
              <w:t>sp</w:t>
            </w:r>
            <w:r w:rsidR="001D31C6">
              <w:rPr>
                <w:noProof/>
                <w:szCs w:val="28"/>
              </w:rPr>
              <w:t>i</w:t>
            </w:r>
            <w:r w:rsidRPr="001D31C6">
              <w:rPr>
                <w:noProof/>
                <w:szCs w:val="28"/>
              </w:rPr>
              <w:t>rit</w:t>
            </w:r>
            <w:r w:rsidRPr="000F04C7">
              <w:rPr>
                <w:szCs w:val="28"/>
              </w:rPr>
              <w:t>(Attacker) otherwise players will fight blindly.</w:t>
            </w:r>
          </w:p>
        </w:tc>
      </w:tr>
      <w:tr w:rsidR="00345958" w:rsidTr="00345958">
        <w:tc>
          <w:tcPr>
            <w:tcW w:w="0" w:type="auto"/>
          </w:tcPr>
          <w:p w:rsidR="00345958" w:rsidRPr="000F04C7" w:rsidRDefault="00345958" w:rsidP="000576CD">
            <w:pPr>
              <w:rPr>
                <w:szCs w:val="28"/>
              </w:rPr>
            </w:pPr>
            <w:r w:rsidRPr="000F04C7">
              <w:rPr>
                <w:szCs w:val="28"/>
              </w:rPr>
              <w:t>Preserve season</w:t>
            </w:r>
          </w:p>
        </w:tc>
        <w:tc>
          <w:tcPr>
            <w:tcW w:w="0" w:type="auto"/>
          </w:tcPr>
          <w:p w:rsidR="00345958" w:rsidRPr="000F04C7" w:rsidRDefault="00345958" w:rsidP="000576CD">
            <w:pPr>
              <w:rPr>
                <w:szCs w:val="28"/>
              </w:rPr>
            </w:pPr>
            <w:r w:rsidRPr="000F04C7">
              <w:rPr>
                <w:szCs w:val="28"/>
              </w:rPr>
              <w:t xml:space="preserve">Both </w:t>
            </w:r>
            <w:r w:rsidRPr="001D31C6">
              <w:rPr>
                <w:noProof/>
                <w:szCs w:val="28"/>
              </w:rPr>
              <w:t>side</w:t>
            </w:r>
            <w:r w:rsidR="001D31C6">
              <w:rPr>
                <w:noProof/>
                <w:szCs w:val="28"/>
              </w:rPr>
              <w:t>s</w:t>
            </w:r>
            <w:r w:rsidRPr="000F04C7">
              <w:rPr>
                <w:szCs w:val="28"/>
              </w:rPr>
              <w:t xml:space="preserve"> can’t use range unit cards.</w:t>
            </w:r>
          </w:p>
        </w:tc>
      </w:tr>
      <w:tr w:rsidR="00345958" w:rsidTr="00345958">
        <w:tc>
          <w:tcPr>
            <w:tcW w:w="0" w:type="auto"/>
          </w:tcPr>
          <w:p w:rsidR="00345958" w:rsidRPr="000F04C7" w:rsidRDefault="00345958" w:rsidP="000576CD">
            <w:pPr>
              <w:rPr>
                <w:szCs w:val="28"/>
              </w:rPr>
            </w:pPr>
            <w:r w:rsidRPr="000F04C7">
              <w:rPr>
                <w:szCs w:val="28"/>
              </w:rPr>
              <w:t>Unstable magic</w:t>
            </w:r>
          </w:p>
        </w:tc>
        <w:tc>
          <w:tcPr>
            <w:tcW w:w="0" w:type="auto"/>
          </w:tcPr>
          <w:p w:rsidR="00345958" w:rsidRPr="000F04C7" w:rsidRDefault="00345958" w:rsidP="000576CD">
            <w:pPr>
              <w:rPr>
                <w:szCs w:val="28"/>
              </w:rPr>
            </w:pPr>
            <w:r w:rsidRPr="000F04C7">
              <w:rPr>
                <w:szCs w:val="28"/>
              </w:rPr>
              <w:t xml:space="preserve">Player’s magic cards will cause </w:t>
            </w:r>
            <w:r w:rsidR="001D31C6" w:rsidRPr="001D31C6">
              <w:rPr>
                <w:noProof/>
                <w:szCs w:val="28"/>
              </w:rPr>
              <w:t xml:space="preserve">many </w:t>
            </w:r>
            <w:r w:rsidRPr="001D31C6">
              <w:rPr>
                <w:noProof/>
                <w:szCs w:val="28"/>
              </w:rPr>
              <w:t>different</w:t>
            </w:r>
            <w:r w:rsidRPr="000F04C7">
              <w:rPr>
                <w:szCs w:val="28"/>
              </w:rPr>
              <w:t xml:space="preserve"> effect</w:t>
            </w:r>
            <w:r w:rsidR="001D31C6">
              <w:rPr>
                <w:szCs w:val="28"/>
              </w:rPr>
              <w:t>s</w:t>
            </w:r>
            <w:r w:rsidRPr="000F04C7">
              <w:rPr>
                <w:szCs w:val="28"/>
              </w:rPr>
              <w:t>.</w:t>
            </w:r>
          </w:p>
        </w:tc>
      </w:tr>
      <w:tr w:rsidR="00345958" w:rsidTr="00345958">
        <w:tc>
          <w:tcPr>
            <w:tcW w:w="0" w:type="auto"/>
          </w:tcPr>
          <w:p w:rsidR="00345958" w:rsidRPr="000F04C7" w:rsidRDefault="00345958" w:rsidP="000576CD">
            <w:pPr>
              <w:rPr>
                <w:szCs w:val="28"/>
              </w:rPr>
            </w:pPr>
            <w:r w:rsidRPr="000F04C7">
              <w:rPr>
                <w:szCs w:val="28"/>
              </w:rPr>
              <w:t>Why I have this card?</w:t>
            </w:r>
          </w:p>
        </w:tc>
        <w:tc>
          <w:tcPr>
            <w:tcW w:w="0" w:type="auto"/>
          </w:tcPr>
          <w:p w:rsidR="00345958" w:rsidRPr="000F04C7" w:rsidRDefault="00345958" w:rsidP="000576CD">
            <w:pPr>
              <w:rPr>
                <w:szCs w:val="28"/>
              </w:rPr>
            </w:pPr>
            <w:r w:rsidRPr="000F04C7">
              <w:rPr>
                <w:szCs w:val="28"/>
              </w:rPr>
              <w:t>Player’s unit cards in this game will be replaced by random unit cards.</w:t>
            </w:r>
          </w:p>
        </w:tc>
      </w:tr>
      <w:tr w:rsidR="00345958" w:rsidTr="00345958">
        <w:tc>
          <w:tcPr>
            <w:tcW w:w="0" w:type="auto"/>
          </w:tcPr>
          <w:p w:rsidR="00345958" w:rsidRPr="000F04C7" w:rsidRDefault="00345958" w:rsidP="000576CD">
            <w:pPr>
              <w:rPr>
                <w:szCs w:val="28"/>
              </w:rPr>
            </w:pPr>
            <w:r w:rsidRPr="000F04C7">
              <w:rPr>
                <w:szCs w:val="28"/>
              </w:rPr>
              <w:t>Rash Hour</w:t>
            </w:r>
          </w:p>
        </w:tc>
        <w:tc>
          <w:tcPr>
            <w:tcW w:w="0" w:type="auto"/>
          </w:tcPr>
          <w:p w:rsidR="00345958" w:rsidRPr="000F04C7" w:rsidRDefault="00345958" w:rsidP="000576CD">
            <w:pPr>
              <w:rPr>
                <w:szCs w:val="28"/>
              </w:rPr>
            </w:pPr>
            <w:r w:rsidRPr="000F04C7">
              <w:rPr>
                <w:szCs w:val="28"/>
              </w:rPr>
              <w:t>Unit cards will not have cooldown</w:t>
            </w:r>
          </w:p>
        </w:tc>
      </w:tr>
      <w:tr w:rsidR="00345958" w:rsidTr="00345958">
        <w:tc>
          <w:tcPr>
            <w:tcW w:w="0" w:type="auto"/>
          </w:tcPr>
          <w:p w:rsidR="00345958" w:rsidRPr="000F04C7" w:rsidRDefault="00345958" w:rsidP="000576CD">
            <w:pPr>
              <w:rPr>
                <w:szCs w:val="28"/>
              </w:rPr>
            </w:pPr>
            <w:r w:rsidRPr="000F04C7">
              <w:rPr>
                <w:szCs w:val="28"/>
              </w:rPr>
              <w:t>……</w:t>
            </w:r>
          </w:p>
        </w:tc>
        <w:tc>
          <w:tcPr>
            <w:tcW w:w="0" w:type="auto"/>
          </w:tcPr>
          <w:p w:rsidR="00345958" w:rsidRPr="000F04C7" w:rsidRDefault="00345958" w:rsidP="000576CD">
            <w:pPr>
              <w:rPr>
                <w:szCs w:val="28"/>
              </w:rPr>
            </w:pPr>
            <w:r w:rsidRPr="000F04C7">
              <w:rPr>
                <w:szCs w:val="28"/>
              </w:rPr>
              <w:t>......</w:t>
            </w:r>
          </w:p>
        </w:tc>
      </w:tr>
    </w:tbl>
    <w:p w:rsidR="000576CD" w:rsidRDefault="000576CD" w:rsidP="000576CD">
      <w:pPr>
        <w:rPr>
          <w:b/>
          <w:sz w:val="28"/>
          <w:szCs w:val="28"/>
        </w:rPr>
      </w:pPr>
      <w:r>
        <w:rPr>
          <w:b/>
          <w:sz w:val="28"/>
          <w:szCs w:val="28"/>
        </w:rPr>
        <w:tab/>
      </w:r>
    </w:p>
    <w:p w:rsidR="005262BD" w:rsidRDefault="005262BD" w:rsidP="005262BD">
      <w:pPr>
        <w:jc w:val="center"/>
        <w:rPr>
          <w:b/>
          <w:sz w:val="28"/>
          <w:szCs w:val="28"/>
        </w:rPr>
      </w:pPr>
      <w:r>
        <w:rPr>
          <w:b/>
          <w:sz w:val="28"/>
          <w:szCs w:val="28"/>
        </w:rPr>
        <w:t>Reward</w:t>
      </w:r>
    </w:p>
    <w:p w:rsidR="005262BD" w:rsidRPr="003661DD" w:rsidRDefault="005262BD" w:rsidP="005262BD">
      <w:pPr>
        <w:pStyle w:val="ListParagraph"/>
        <w:numPr>
          <w:ilvl w:val="0"/>
          <w:numId w:val="10"/>
        </w:numPr>
        <w:rPr>
          <w:szCs w:val="28"/>
        </w:rPr>
      </w:pPr>
      <w:r w:rsidRPr="003661DD">
        <w:rPr>
          <w:szCs w:val="28"/>
        </w:rPr>
        <w:t xml:space="preserve">The top 10% of players in event rank will receive </w:t>
      </w:r>
      <w:r w:rsidRPr="009A0D67">
        <w:rPr>
          <w:noProof/>
          <w:szCs w:val="28"/>
        </w:rPr>
        <w:t>a gold</w:t>
      </w:r>
      <w:r w:rsidRPr="003661DD">
        <w:rPr>
          <w:szCs w:val="28"/>
        </w:rPr>
        <w:t xml:space="preserve"> chest.</w:t>
      </w:r>
    </w:p>
    <w:p w:rsidR="005262BD" w:rsidRPr="003661DD" w:rsidRDefault="005262BD" w:rsidP="005262BD">
      <w:pPr>
        <w:pStyle w:val="ListParagraph"/>
        <w:numPr>
          <w:ilvl w:val="0"/>
          <w:numId w:val="10"/>
        </w:numPr>
        <w:rPr>
          <w:szCs w:val="28"/>
        </w:rPr>
      </w:pPr>
      <w:r w:rsidRPr="003661DD">
        <w:rPr>
          <w:szCs w:val="28"/>
        </w:rPr>
        <w:t xml:space="preserve">The top 25% of players in event rank will receive </w:t>
      </w:r>
      <w:r w:rsidRPr="009A0D67">
        <w:rPr>
          <w:noProof/>
          <w:szCs w:val="28"/>
        </w:rPr>
        <w:t>a silver</w:t>
      </w:r>
      <w:r w:rsidRPr="003661DD">
        <w:rPr>
          <w:szCs w:val="28"/>
        </w:rPr>
        <w:t xml:space="preserve"> chest.</w:t>
      </w:r>
    </w:p>
    <w:p w:rsidR="005262BD" w:rsidRDefault="005262BD" w:rsidP="005262BD">
      <w:pPr>
        <w:pStyle w:val="ListParagraph"/>
        <w:numPr>
          <w:ilvl w:val="0"/>
          <w:numId w:val="10"/>
        </w:numPr>
        <w:rPr>
          <w:szCs w:val="28"/>
        </w:rPr>
      </w:pPr>
      <w:r w:rsidRPr="003661DD">
        <w:rPr>
          <w:szCs w:val="28"/>
        </w:rPr>
        <w:t xml:space="preserve">The top 50% of players in event rank will receive </w:t>
      </w:r>
      <w:r w:rsidRPr="009A0D67">
        <w:rPr>
          <w:noProof/>
          <w:szCs w:val="28"/>
        </w:rPr>
        <w:t>a wood</w:t>
      </w:r>
      <w:r w:rsidRPr="003661DD">
        <w:rPr>
          <w:szCs w:val="28"/>
        </w:rPr>
        <w:t xml:space="preserve"> chest.</w:t>
      </w:r>
    </w:p>
    <w:tbl>
      <w:tblPr>
        <w:tblStyle w:val="TableGrid"/>
        <w:tblW w:w="0" w:type="auto"/>
        <w:tblLook w:val="04A0" w:firstRow="1" w:lastRow="0" w:firstColumn="1" w:lastColumn="0" w:noHBand="0" w:noVBand="1"/>
      </w:tblPr>
      <w:tblGrid>
        <w:gridCol w:w="1611"/>
        <w:gridCol w:w="7739"/>
      </w:tblGrid>
      <w:tr w:rsidR="005262BD" w:rsidTr="005262BD">
        <w:tc>
          <w:tcPr>
            <w:tcW w:w="0" w:type="auto"/>
          </w:tcPr>
          <w:p w:rsidR="005262BD" w:rsidRDefault="005262BD" w:rsidP="005262BD">
            <w:pPr>
              <w:rPr>
                <w:szCs w:val="28"/>
              </w:rPr>
            </w:pPr>
            <w:r>
              <w:rPr>
                <w:szCs w:val="28"/>
              </w:rPr>
              <w:t>Gold chest</w:t>
            </w:r>
          </w:p>
        </w:tc>
        <w:tc>
          <w:tcPr>
            <w:tcW w:w="0" w:type="auto"/>
          </w:tcPr>
          <w:p w:rsidR="005262BD" w:rsidRDefault="000A3F9B" w:rsidP="005262BD">
            <w:pPr>
              <w:rPr>
                <w:szCs w:val="28"/>
              </w:rPr>
            </w:pPr>
            <w:r>
              <w:rPr>
                <w:szCs w:val="28"/>
              </w:rPr>
              <w:t xml:space="preserve">Large amount of </w:t>
            </w:r>
            <w:r w:rsidR="005262BD">
              <w:rPr>
                <w:szCs w:val="28"/>
              </w:rPr>
              <w:t>Gold, 2 x superior recruit letter/horn, unit cards</w:t>
            </w:r>
          </w:p>
        </w:tc>
      </w:tr>
      <w:tr w:rsidR="005262BD" w:rsidTr="005262BD">
        <w:tc>
          <w:tcPr>
            <w:tcW w:w="0" w:type="auto"/>
          </w:tcPr>
          <w:p w:rsidR="005262BD" w:rsidRDefault="005262BD" w:rsidP="005262BD">
            <w:pPr>
              <w:rPr>
                <w:szCs w:val="28"/>
              </w:rPr>
            </w:pPr>
            <w:r>
              <w:rPr>
                <w:szCs w:val="28"/>
              </w:rPr>
              <w:t>Silver chest</w:t>
            </w:r>
          </w:p>
        </w:tc>
        <w:tc>
          <w:tcPr>
            <w:tcW w:w="0" w:type="auto"/>
          </w:tcPr>
          <w:p w:rsidR="005262BD" w:rsidRDefault="005262BD" w:rsidP="005262BD">
            <w:pPr>
              <w:rPr>
                <w:szCs w:val="28"/>
              </w:rPr>
            </w:pPr>
            <w:r>
              <w:rPr>
                <w:szCs w:val="28"/>
              </w:rPr>
              <w:t>Normal amount of Gold, 2 x medium recruit letter/horn</w:t>
            </w:r>
          </w:p>
        </w:tc>
      </w:tr>
      <w:tr w:rsidR="005262BD" w:rsidTr="005262BD">
        <w:tc>
          <w:tcPr>
            <w:tcW w:w="0" w:type="auto"/>
          </w:tcPr>
          <w:p w:rsidR="005262BD" w:rsidRDefault="005262BD" w:rsidP="005262BD">
            <w:pPr>
              <w:rPr>
                <w:szCs w:val="28"/>
              </w:rPr>
            </w:pPr>
            <w:r>
              <w:rPr>
                <w:szCs w:val="28"/>
              </w:rPr>
              <w:t>Wood chest</w:t>
            </w:r>
          </w:p>
        </w:tc>
        <w:tc>
          <w:tcPr>
            <w:tcW w:w="0" w:type="auto"/>
          </w:tcPr>
          <w:p w:rsidR="005262BD" w:rsidRDefault="005262BD" w:rsidP="005262BD">
            <w:pPr>
              <w:rPr>
                <w:szCs w:val="28"/>
              </w:rPr>
            </w:pPr>
            <w:r>
              <w:rPr>
                <w:szCs w:val="28"/>
              </w:rPr>
              <w:t>Little amount of Gold, 1 x medium recruit letter/horn</w:t>
            </w:r>
          </w:p>
        </w:tc>
      </w:tr>
    </w:tbl>
    <w:p w:rsidR="005262BD" w:rsidRPr="005262BD" w:rsidRDefault="005262BD" w:rsidP="005262BD">
      <w:pPr>
        <w:rPr>
          <w:szCs w:val="28"/>
        </w:rPr>
      </w:pPr>
    </w:p>
    <w:p w:rsidR="005262BD" w:rsidRDefault="005262BD" w:rsidP="005262BD">
      <w:pPr>
        <w:jc w:val="center"/>
        <w:rPr>
          <w:b/>
          <w:sz w:val="28"/>
          <w:szCs w:val="28"/>
        </w:rPr>
      </w:pPr>
    </w:p>
    <w:p w:rsidR="005262BD" w:rsidRDefault="005262BD" w:rsidP="000A3F9B">
      <w:pPr>
        <w:rPr>
          <w:b/>
          <w:sz w:val="28"/>
          <w:szCs w:val="28"/>
        </w:rPr>
      </w:pPr>
    </w:p>
    <w:p w:rsidR="005C1DF3" w:rsidRDefault="005C1DF3" w:rsidP="000A3F9B">
      <w:pPr>
        <w:rPr>
          <w:b/>
          <w:sz w:val="28"/>
          <w:szCs w:val="28"/>
        </w:rPr>
      </w:pPr>
    </w:p>
    <w:p w:rsidR="005C1DF3" w:rsidRPr="000576CD" w:rsidRDefault="005C1DF3" w:rsidP="000A3F9B">
      <w:pPr>
        <w:rPr>
          <w:b/>
          <w:sz w:val="28"/>
          <w:szCs w:val="28"/>
        </w:rPr>
      </w:pPr>
    </w:p>
    <w:p w:rsidR="00480CFC" w:rsidRDefault="009A0D67" w:rsidP="009A0D67">
      <w:pPr>
        <w:rPr>
          <w:b/>
          <w:sz w:val="40"/>
          <w:szCs w:val="40"/>
        </w:rPr>
      </w:pPr>
      <w:r>
        <w:rPr>
          <w:b/>
          <w:sz w:val="40"/>
          <w:szCs w:val="40"/>
        </w:rPr>
        <w:lastRenderedPageBreak/>
        <w:t>Guild System</w:t>
      </w:r>
    </w:p>
    <w:p w:rsidR="00CF72FB" w:rsidRDefault="00480CFC" w:rsidP="00480CFC">
      <w:pPr>
        <w:jc w:val="center"/>
        <w:rPr>
          <w:b/>
          <w:sz w:val="28"/>
          <w:szCs w:val="28"/>
        </w:rPr>
      </w:pPr>
      <w:r w:rsidRPr="00480CFC">
        <w:rPr>
          <w:b/>
          <w:sz w:val="28"/>
          <w:szCs w:val="28"/>
        </w:rPr>
        <w:t>Overview</w:t>
      </w:r>
    </w:p>
    <w:p w:rsidR="00CF72FB" w:rsidRPr="0035526D" w:rsidRDefault="00CF72FB" w:rsidP="00CF72FB">
      <w:pPr>
        <w:rPr>
          <w:sz w:val="28"/>
          <w:szCs w:val="28"/>
        </w:rPr>
      </w:pPr>
      <w:r>
        <w:rPr>
          <w:b/>
          <w:sz w:val="28"/>
          <w:szCs w:val="28"/>
        </w:rPr>
        <w:tab/>
      </w:r>
      <w:r w:rsidRPr="0035526D">
        <w:rPr>
          <w:szCs w:val="28"/>
        </w:rPr>
        <w:t xml:space="preserve">A player can spend gold to establish a guild. Players can chat and fight with each other within a guild. </w:t>
      </w:r>
    </w:p>
    <w:p w:rsidR="0035526D" w:rsidRPr="0035526D" w:rsidRDefault="00CF72FB" w:rsidP="00CF72FB">
      <w:pPr>
        <w:jc w:val="center"/>
        <w:rPr>
          <w:b/>
          <w:sz w:val="28"/>
          <w:szCs w:val="28"/>
        </w:rPr>
      </w:pPr>
      <w:r w:rsidRPr="0035526D">
        <w:rPr>
          <w:b/>
          <w:sz w:val="28"/>
          <w:szCs w:val="28"/>
        </w:rPr>
        <w:t>Guild Landmark System</w:t>
      </w:r>
    </w:p>
    <w:p w:rsidR="00AB2F48" w:rsidRPr="0035526D" w:rsidRDefault="00613C38" w:rsidP="0035526D">
      <w:pPr>
        <w:ind w:firstLine="720"/>
        <w:rPr>
          <w:szCs w:val="28"/>
        </w:rPr>
      </w:pPr>
      <w:r w:rsidRPr="0035526D">
        <w:rPr>
          <w:szCs w:val="28"/>
        </w:rPr>
        <w:t xml:space="preserve">Creator of the guild can take </w:t>
      </w:r>
      <w:r w:rsidRPr="00404B44">
        <w:rPr>
          <w:noProof/>
          <w:szCs w:val="28"/>
        </w:rPr>
        <w:t>real-wor</w:t>
      </w:r>
      <w:r w:rsidR="00404B44">
        <w:rPr>
          <w:noProof/>
          <w:szCs w:val="28"/>
        </w:rPr>
        <w:t>l</w:t>
      </w:r>
      <w:r w:rsidRPr="00404B44">
        <w:rPr>
          <w:noProof/>
          <w:szCs w:val="28"/>
        </w:rPr>
        <w:t>d</w:t>
      </w:r>
      <w:r w:rsidRPr="0035526D">
        <w:rPr>
          <w:szCs w:val="28"/>
        </w:rPr>
        <w:t xml:space="preserve"> location near his physical location as their guild base in the game. Other guilds can take the landmark away from originator by having a guild battle with them. Every guild member will need to fight with opponent guild member to get </w:t>
      </w:r>
      <w:r w:rsidR="00404B44">
        <w:rPr>
          <w:noProof/>
          <w:szCs w:val="28"/>
        </w:rPr>
        <w:t>point</w:t>
      </w:r>
      <w:r w:rsidRPr="0035526D">
        <w:rPr>
          <w:szCs w:val="28"/>
        </w:rPr>
        <w:t xml:space="preserve">. The guild which </w:t>
      </w:r>
      <w:r w:rsidRPr="00404B44">
        <w:rPr>
          <w:noProof/>
          <w:szCs w:val="28"/>
        </w:rPr>
        <w:t>get</w:t>
      </w:r>
      <w:r w:rsidR="00404B44">
        <w:rPr>
          <w:noProof/>
          <w:szCs w:val="28"/>
        </w:rPr>
        <w:t>s</w:t>
      </w:r>
      <w:r w:rsidRPr="0035526D">
        <w:rPr>
          <w:szCs w:val="28"/>
        </w:rPr>
        <w:t xml:space="preserve"> higher total score will win and take the landmark.</w:t>
      </w:r>
    </w:p>
    <w:p w:rsidR="003E28E0" w:rsidRPr="00480CFC" w:rsidRDefault="003E28E0" w:rsidP="0035526D">
      <w:pPr>
        <w:rPr>
          <w:sz w:val="28"/>
          <w:szCs w:val="28"/>
        </w:rPr>
      </w:pPr>
      <w:r w:rsidRPr="00480CFC">
        <w:rPr>
          <w:b/>
          <w:sz w:val="28"/>
          <w:szCs w:val="28"/>
        </w:rPr>
        <w:br w:type="page"/>
      </w:r>
    </w:p>
    <w:p w:rsidR="00592CCF" w:rsidRDefault="00592CCF" w:rsidP="00592CCF">
      <w:pPr>
        <w:pStyle w:val="Heading1"/>
        <w:rPr>
          <w:rFonts w:ascii="Arial" w:hAnsi="Arial" w:cs="Arial"/>
          <w:b/>
          <w:color w:val="auto"/>
          <w:sz w:val="40"/>
          <w:szCs w:val="40"/>
        </w:rPr>
      </w:pPr>
      <w:bookmarkStart w:id="9" w:name="_Toc490804287"/>
      <w:r w:rsidRPr="00A763F9">
        <w:rPr>
          <w:rFonts w:ascii="Arial" w:hAnsi="Arial" w:cs="Arial"/>
          <w:b/>
          <w:color w:val="auto"/>
          <w:sz w:val="40"/>
          <w:szCs w:val="40"/>
        </w:rPr>
        <w:lastRenderedPageBreak/>
        <w:t>Game wor</w:t>
      </w:r>
      <w:r w:rsidR="00001C66">
        <w:rPr>
          <w:rFonts w:ascii="Arial" w:hAnsi="Arial" w:cs="Arial"/>
          <w:b/>
          <w:color w:val="auto"/>
          <w:sz w:val="40"/>
          <w:szCs w:val="40"/>
        </w:rPr>
        <w:t>l</w:t>
      </w:r>
      <w:r w:rsidRPr="00A763F9">
        <w:rPr>
          <w:rFonts w:ascii="Arial" w:hAnsi="Arial" w:cs="Arial"/>
          <w:b/>
          <w:color w:val="auto"/>
          <w:sz w:val="40"/>
          <w:szCs w:val="40"/>
        </w:rPr>
        <w:t>d</w:t>
      </w:r>
      <w:bookmarkEnd w:id="9"/>
    </w:p>
    <w:p w:rsidR="00537A94" w:rsidRDefault="00537A94" w:rsidP="00001C66">
      <w:pPr>
        <w:jc w:val="center"/>
        <w:rPr>
          <w:b/>
          <w:sz w:val="28"/>
          <w:szCs w:val="28"/>
        </w:rPr>
      </w:pPr>
      <w:r w:rsidRPr="00537A94">
        <w:rPr>
          <w:b/>
          <w:sz w:val="28"/>
          <w:szCs w:val="28"/>
        </w:rPr>
        <w:t>Overview</w:t>
      </w:r>
    </w:p>
    <w:p w:rsidR="00537A94" w:rsidRDefault="00537A94" w:rsidP="00537A94">
      <w:pPr>
        <w:rPr>
          <w:szCs w:val="28"/>
        </w:rPr>
      </w:pPr>
      <w:r>
        <w:rPr>
          <w:b/>
          <w:sz w:val="28"/>
          <w:szCs w:val="28"/>
        </w:rPr>
        <w:tab/>
      </w:r>
      <w:r w:rsidR="00707EBA" w:rsidRPr="00707EBA">
        <w:rPr>
          <w:szCs w:val="28"/>
        </w:rPr>
        <w:t xml:space="preserve">Players only know the background story in Pg.3. This session is a detailed introduction of the world outlook in WOC. </w:t>
      </w:r>
      <w:r w:rsidR="00707EBA">
        <w:rPr>
          <w:szCs w:val="28"/>
        </w:rPr>
        <w:t xml:space="preserve">It will be the main foundation for future </w:t>
      </w:r>
      <w:r w:rsidR="004D584A">
        <w:rPr>
          <w:szCs w:val="28"/>
        </w:rPr>
        <w:t xml:space="preserve">gameplay and story </w:t>
      </w:r>
      <w:r w:rsidR="00707EBA">
        <w:rPr>
          <w:szCs w:val="28"/>
        </w:rPr>
        <w:t>development</w:t>
      </w:r>
      <w:r w:rsidR="004D584A">
        <w:rPr>
          <w:szCs w:val="28"/>
        </w:rPr>
        <w:t>.</w:t>
      </w:r>
    </w:p>
    <w:p w:rsidR="00001C66" w:rsidRDefault="002167FA" w:rsidP="00001C66">
      <w:pPr>
        <w:jc w:val="center"/>
        <w:rPr>
          <w:b/>
          <w:sz w:val="28"/>
          <w:szCs w:val="28"/>
        </w:rPr>
      </w:pPr>
      <w:r>
        <w:rPr>
          <w:b/>
          <w:sz w:val="28"/>
          <w:szCs w:val="28"/>
        </w:rPr>
        <w:t>The Ancient Age</w:t>
      </w:r>
    </w:p>
    <w:p w:rsidR="00001C66" w:rsidRDefault="00001C66" w:rsidP="00001C66">
      <w:pPr>
        <w:rPr>
          <w:szCs w:val="24"/>
        </w:rPr>
      </w:pPr>
      <w:r>
        <w:rPr>
          <w:b/>
          <w:sz w:val="28"/>
          <w:szCs w:val="28"/>
        </w:rPr>
        <w:tab/>
      </w:r>
      <w:r w:rsidR="002167FA" w:rsidRPr="0016006F">
        <w:rPr>
          <w:szCs w:val="24"/>
        </w:rPr>
        <w:t>The crystals were everywhere in this world at the ancient age. After thousands of years of evolution, t</w:t>
      </w:r>
      <w:r w:rsidRPr="0016006F">
        <w:rPr>
          <w:szCs w:val="24"/>
        </w:rPr>
        <w:t xml:space="preserve">he first generation of human </w:t>
      </w:r>
      <w:r w:rsidR="002167FA" w:rsidRPr="0016006F">
        <w:rPr>
          <w:szCs w:val="24"/>
        </w:rPr>
        <w:t>became</w:t>
      </w:r>
      <w:r w:rsidRPr="0016006F">
        <w:rPr>
          <w:szCs w:val="24"/>
        </w:rPr>
        <w:t xml:space="preserve"> the first intelligent </w:t>
      </w:r>
      <w:r w:rsidRPr="0016006F">
        <w:rPr>
          <w:rFonts w:hint="eastAsia"/>
          <w:szCs w:val="24"/>
        </w:rPr>
        <w:t>species</w:t>
      </w:r>
      <w:r w:rsidRPr="0016006F">
        <w:rPr>
          <w:szCs w:val="24"/>
        </w:rPr>
        <w:t xml:space="preserve"> in this world. </w:t>
      </w:r>
      <w:r w:rsidR="002167FA" w:rsidRPr="0016006F">
        <w:rPr>
          <w:szCs w:val="24"/>
        </w:rPr>
        <w:t>Human found the power of crystals</w:t>
      </w:r>
      <w:r w:rsidR="00E502A7" w:rsidRPr="0016006F">
        <w:rPr>
          <w:szCs w:val="24"/>
        </w:rPr>
        <w:t xml:space="preserve"> and</w:t>
      </w:r>
      <w:r w:rsidR="002167FA" w:rsidRPr="0016006F">
        <w:rPr>
          <w:szCs w:val="24"/>
        </w:rPr>
        <w:t xml:space="preserve"> use them to build </w:t>
      </w:r>
      <w:r w:rsidR="00E502A7" w:rsidRPr="0016006F">
        <w:rPr>
          <w:szCs w:val="24"/>
        </w:rPr>
        <w:t xml:space="preserve">homeland and </w:t>
      </w:r>
      <w:r w:rsidR="002167FA" w:rsidRPr="0016006F">
        <w:rPr>
          <w:szCs w:val="24"/>
        </w:rPr>
        <w:t>kingdom</w:t>
      </w:r>
      <w:r w:rsidR="00E502A7" w:rsidRPr="0016006F">
        <w:rPr>
          <w:szCs w:val="24"/>
        </w:rPr>
        <w:t xml:space="preserve">. The king of north kingdom </w:t>
      </w:r>
      <w:r w:rsidR="00D465D3" w:rsidRPr="0016006F">
        <w:rPr>
          <w:szCs w:val="24"/>
        </w:rPr>
        <w:t>realized</w:t>
      </w:r>
      <w:r w:rsidR="00E502A7" w:rsidRPr="0016006F">
        <w:rPr>
          <w:szCs w:val="24"/>
        </w:rPr>
        <w:t xml:space="preserve"> </w:t>
      </w:r>
      <w:r w:rsidR="00D465D3" w:rsidRPr="0016006F">
        <w:rPr>
          <w:szCs w:val="24"/>
        </w:rPr>
        <w:t>human underestimated the power of crystal. He secretly recruited a lot of magician</w:t>
      </w:r>
      <w:r w:rsidR="00AE383D" w:rsidRPr="0016006F">
        <w:rPr>
          <w:szCs w:val="24"/>
        </w:rPr>
        <w:t>s</w:t>
      </w:r>
      <w:r w:rsidR="00D465D3" w:rsidRPr="0016006F">
        <w:rPr>
          <w:szCs w:val="24"/>
        </w:rPr>
        <w:t xml:space="preserve"> to discover the real power of crystal. Through the day and night effort, he found out life energy can let user control crystals and release destructive </w:t>
      </w:r>
      <w:r w:rsidR="00264FE4" w:rsidRPr="0016006F">
        <w:rPr>
          <w:szCs w:val="24"/>
        </w:rPr>
        <w:t>energy</w:t>
      </w:r>
      <w:r w:rsidR="00D465D3" w:rsidRPr="0016006F">
        <w:rPr>
          <w:szCs w:val="24"/>
        </w:rPr>
        <w:t>.</w:t>
      </w:r>
      <w:r w:rsidR="003378E4" w:rsidRPr="0016006F">
        <w:rPr>
          <w:szCs w:val="24"/>
        </w:rPr>
        <w:t xml:space="preserve"> However, animals’ life energy is poor and unstable to control crystals. Thus, the king of north kingdom plant crystal shard into his </w:t>
      </w:r>
      <w:r w:rsidR="00264FE4" w:rsidRPr="0016006F">
        <w:rPr>
          <w:szCs w:val="24"/>
        </w:rPr>
        <w:t xml:space="preserve">own </w:t>
      </w:r>
      <w:r w:rsidR="003378E4" w:rsidRPr="0016006F">
        <w:rPr>
          <w:szCs w:val="24"/>
        </w:rPr>
        <w:t xml:space="preserve">body. Unfortunately, the crystal </w:t>
      </w:r>
      <w:r w:rsidR="003378E4" w:rsidRPr="0016006F">
        <w:rPr>
          <w:rFonts w:hint="eastAsia"/>
          <w:szCs w:val="24"/>
        </w:rPr>
        <w:t>turned</w:t>
      </w:r>
      <w:r w:rsidR="003378E4" w:rsidRPr="0016006F">
        <w:rPr>
          <w:szCs w:val="24"/>
        </w:rPr>
        <w:t xml:space="preserve"> to occupy his body, his skin became hard as diamond, his blood became the energy </w:t>
      </w:r>
      <w:r w:rsidR="003378E4" w:rsidRPr="0016006F">
        <w:rPr>
          <w:rFonts w:hint="eastAsia"/>
          <w:szCs w:val="24"/>
        </w:rPr>
        <w:t>flow</w:t>
      </w:r>
      <w:r w:rsidR="003378E4" w:rsidRPr="0016006F">
        <w:rPr>
          <w:szCs w:val="24"/>
        </w:rPr>
        <w:t xml:space="preserve"> of crystal.</w:t>
      </w:r>
      <w:r w:rsidR="00264FE4" w:rsidRPr="0016006F">
        <w:rPr>
          <w:szCs w:val="24"/>
        </w:rPr>
        <w:t xml:space="preserve"> </w:t>
      </w:r>
      <w:r w:rsidR="00264FE4" w:rsidRPr="0016006F">
        <w:rPr>
          <w:noProof/>
          <w:szCs w:val="24"/>
        </w:rPr>
        <w:t>Beside</w:t>
      </w:r>
      <w:r w:rsidR="0016006F" w:rsidRPr="0016006F">
        <w:rPr>
          <w:noProof/>
          <w:szCs w:val="24"/>
        </w:rPr>
        <w:t>s</w:t>
      </w:r>
      <w:r w:rsidR="00264FE4" w:rsidRPr="0016006F">
        <w:rPr>
          <w:szCs w:val="24"/>
        </w:rPr>
        <w:t xml:space="preserve"> the pain, he feels the power he never had before, he also gave himself a new title – crystal lord. Same as his power, his ambition spread all over the world. The ancient war began, he became unstoppable as he could against an entire army alone. However, </w:t>
      </w:r>
      <w:r w:rsidR="0016006F" w:rsidRPr="0016006F">
        <w:rPr>
          <w:noProof/>
          <w:szCs w:val="24"/>
        </w:rPr>
        <w:t xml:space="preserve">an </w:t>
      </w:r>
      <w:r w:rsidR="00032224" w:rsidRPr="0016006F">
        <w:rPr>
          <w:noProof/>
          <w:szCs w:val="24"/>
        </w:rPr>
        <w:t>alliance</w:t>
      </w:r>
      <w:r w:rsidR="00032224" w:rsidRPr="0016006F">
        <w:rPr>
          <w:szCs w:val="24"/>
        </w:rPr>
        <w:t xml:space="preserve"> headed by other three kingdoms united with </w:t>
      </w:r>
      <w:r w:rsidR="0016006F" w:rsidRPr="0016006F">
        <w:rPr>
          <w:noProof/>
          <w:szCs w:val="24"/>
        </w:rPr>
        <w:t xml:space="preserve">the </w:t>
      </w:r>
      <w:r w:rsidR="00032224" w:rsidRPr="0016006F">
        <w:rPr>
          <w:noProof/>
          <w:szCs w:val="24"/>
        </w:rPr>
        <w:t>north</w:t>
      </w:r>
      <w:r w:rsidR="00032224" w:rsidRPr="0016006F">
        <w:rPr>
          <w:szCs w:val="24"/>
        </w:rPr>
        <w:t xml:space="preserve"> rebel </w:t>
      </w:r>
      <w:r w:rsidR="0016006F" w:rsidRPr="0016006F">
        <w:rPr>
          <w:noProof/>
          <w:szCs w:val="24"/>
        </w:rPr>
        <w:t xml:space="preserve">force </w:t>
      </w:r>
      <w:r w:rsidR="00032224" w:rsidRPr="0016006F">
        <w:rPr>
          <w:szCs w:val="24"/>
        </w:rPr>
        <w:t>defeated crystal lord in countless casual</w:t>
      </w:r>
      <w:r w:rsidR="0016006F" w:rsidRPr="0016006F">
        <w:rPr>
          <w:szCs w:val="24"/>
        </w:rPr>
        <w:t>ties. When everyone thinks the C</w:t>
      </w:r>
      <w:r w:rsidR="00032224" w:rsidRPr="0016006F">
        <w:rPr>
          <w:szCs w:val="24"/>
        </w:rPr>
        <w:t xml:space="preserve">rystal </w:t>
      </w:r>
      <w:r w:rsidR="0016006F" w:rsidRPr="0016006F">
        <w:rPr>
          <w:noProof/>
          <w:szCs w:val="24"/>
        </w:rPr>
        <w:t>L</w:t>
      </w:r>
      <w:r w:rsidR="00032224" w:rsidRPr="0016006F">
        <w:rPr>
          <w:noProof/>
          <w:szCs w:val="24"/>
        </w:rPr>
        <w:t>ord’s</w:t>
      </w:r>
      <w:r w:rsidR="00032224" w:rsidRPr="0016006F">
        <w:rPr>
          <w:szCs w:val="24"/>
        </w:rPr>
        <w:t xml:space="preserve"> death is the end, a powerful disease started rage all over the world. Those people who killed or wounded by the crystal lord</w:t>
      </w:r>
      <w:r w:rsidR="0016006F" w:rsidRPr="0016006F">
        <w:rPr>
          <w:szCs w:val="24"/>
        </w:rPr>
        <w:t xml:space="preserve"> started to turn just like the C</w:t>
      </w:r>
      <w:r w:rsidR="00032224" w:rsidRPr="0016006F">
        <w:rPr>
          <w:szCs w:val="24"/>
        </w:rPr>
        <w:t xml:space="preserve">rystal </w:t>
      </w:r>
      <w:r w:rsidR="0016006F" w:rsidRPr="0016006F">
        <w:rPr>
          <w:szCs w:val="24"/>
        </w:rPr>
        <w:t>L</w:t>
      </w:r>
      <w:r w:rsidR="00032224" w:rsidRPr="0016006F">
        <w:rPr>
          <w:noProof/>
          <w:szCs w:val="24"/>
        </w:rPr>
        <w:t>ord</w:t>
      </w:r>
      <w:r w:rsidR="00032224" w:rsidRPr="0016006F">
        <w:rPr>
          <w:szCs w:val="24"/>
        </w:rPr>
        <w:t xml:space="preserve">, but they became extremely bloodthirsty as they need living creature blood to maintain “alive”. </w:t>
      </w:r>
      <w:r w:rsidR="0016006F" w:rsidRPr="0016006F">
        <w:rPr>
          <w:noProof/>
          <w:szCs w:val="24"/>
        </w:rPr>
        <w:t>A n</w:t>
      </w:r>
      <w:r w:rsidR="000E349F" w:rsidRPr="0016006F">
        <w:rPr>
          <w:noProof/>
          <w:szCs w:val="24"/>
        </w:rPr>
        <w:t>ormal</w:t>
      </w:r>
      <w:r w:rsidR="000E349F" w:rsidRPr="0016006F">
        <w:rPr>
          <w:szCs w:val="24"/>
        </w:rPr>
        <w:t xml:space="preserve"> human who attacked by infected people would be infected as well.</w:t>
      </w:r>
      <w:r w:rsidR="00032224" w:rsidRPr="0016006F">
        <w:rPr>
          <w:szCs w:val="24"/>
        </w:rPr>
        <w:t xml:space="preserve"> This disease was unable to cure </w:t>
      </w:r>
      <w:r w:rsidR="000E349F" w:rsidRPr="0016006F">
        <w:rPr>
          <w:szCs w:val="24"/>
        </w:rPr>
        <w:t xml:space="preserve">unless completely burn out the body </w:t>
      </w:r>
      <w:r w:rsidR="00032224" w:rsidRPr="0016006F">
        <w:rPr>
          <w:szCs w:val="24"/>
        </w:rPr>
        <w:t xml:space="preserve">and </w:t>
      </w:r>
      <w:r w:rsidR="000E349F" w:rsidRPr="0016006F">
        <w:rPr>
          <w:szCs w:val="24"/>
        </w:rPr>
        <w:t>people called this disease “crystal curse”.</w:t>
      </w:r>
      <w:r w:rsidR="00DA6ABE" w:rsidRPr="0016006F">
        <w:rPr>
          <w:szCs w:val="24"/>
        </w:rPr>
        <w:t xml:space="preserve"> </w:t>
      </w:r>
      <w:r w:rsidR="00AB49BD" w:rsidRPr="0016006F">
        <w:rPr>
          <w:szCs w:val="24"/>
        </w:rPr>
        <w:t xml:space="preserve">Kingdoms </w:t>
      </w:r>
      <w:r w:rsidR="00BD0959">
        <w:rPr>
          <w:szCs w:val="24"/>
        </w:rPr>
        <w:t>were</w:t>
      </w:r>
      <w:r w:rsidR="00AB49BD" w:rsidRPr="0016006F">
        <w:rPr>
          <w:szCs w:val="24"/>
        </w:rPr>
        <w:t xml:space="preserve"> fallen one by one</w:t>
      </w:r>
      <w:r w:rsidR="003F4889" w:rsidRPr="0016006F">
        <w:rPr>
          <w:szCs w:val="24"/>
        </w:rPr>
        <w:t xml:space="preserve">. Meanwhile, royal </w:t>
      </w:r>
      <w:r w:rsidR="003F4889" w:rsidRPr="0016006F">
        <w:rPr>
          <w:rFonts w:hint="eastAsia"/>
          <w:szCs w:val="24"/>
        </w:rPr>
        <w:t>w</w:t>
      </w:r>
      <w:r w:rsidR="003F4889" w:rsidRPr="0016006F">
        <w:rPr>
          <w:szCs w:val="24"/>
        </w:rPr>
        <w:t xml:space="preserve">izard circle of </w:t>
      </w:r>
      <w:r w:rsidR="0016006F" w:rsidRPr="0016006F">
        <w:rPr>
          <w:noProof/>
          <w:szCs w:val="24"/>
        </w:rPr>
        <w:t xml:space="preserve">the </w:t>
      </w:r>
      <w:r w:rsidR="003F4889" w:rsidRPr="0016006F">
        <w:rPr>
          <w:noProof/>
          <w:szCs w:val="24"/>
        </w:rPr>
        <w:t>west</w:t>
      </w:r>
      <w:r w:rsidR="003F4889" w:rsidRPr="0016006F">
        <w:rPr>
          <w:szCs w:val="24"/>
        </w:rPr>
        <w:t xml:space="preserve"> kingdom divided </w:t>
      </w:r>
      <w:r w:rsidR="0016006F" w:rsidRPr="0016006F">
        <w:rPr>
          <w:noProof/>
          <w:szCs w:val="24"/>
        </w:rPr>
        <w:t>in</w:t>
      </w:r>
      <w:r w:rsidR="003F4889" w:rsidRPr="0016006F">
        <w:rPr>
          <w:noProof/>
          <w:szCs w:val="24"/>
        </w:rPr>
        <w:t>to</w:t>
      </w:r>
      <w:r w:rsidR="003F4889" w:rsidRPr="0016006F">
        <w:rPr>
          <w:szCs w:val="24"/>
        </w:rPr>
        <w:t xml:space="preserve"> two factions, one advocated evacuation and one advocated </w:t>
      </w:r>
      <w:r w:rsidR="003F4889" w:rsidRPr="0016006F">
        <w:rPr>
          <w:noProof/>
          <w:szCs w:val="24"/>
        </w:rPr>
        <w:t>find</w:t>
      </w:r>
      <w:r w:rsidR="0016006F" w:rsidRPr="0016006F">
        <w:rPr>
          <w:noProof/>
          <w:szCs w:val="24"/>
        </w:rPr>
        <w:t>ing</w:t>
      </w:r>
      <w:r w:rsidR="003F4889" w:rsidRPr="0016006F">
        <w:rPr>
          <w:szCs w:val="24"/>
        </w:rPr>
        <w:t xml:space="preserve"> the cure </w:t>
      </w:r>
      <w:r w:rsidR="0016006F" w:rsidRPr="0016006F">
        <w:rPr>
          <w:noProof/>
          <w:szCs w:val="24"/>
        </w:rPr>
        <w:t>for</w:t>
      </w:r>
      <w:r w:rsidR="003F4889" w:rsidRPr="0016006F">
        <w:rPr>
          <w:szCs w:val="24"/>
        </w:rPr>
        <w:t xml:space="preserve"> crystal curse. Considering for inheriting human civilization, king of west kingdom decided to evacuate survivor from </w:t>
      </w:r>
      <w:r w:rsidR="0016006F" w:rsidRPr="0016006F">
        <w:rPr>
          <w:noProof/>
          <w:szCs w:val="24"/>
        </w:rPr>
        <w:t xml:space="preserve">the </w:t>
      </w:r>
      <w:r w:rsidR="003F4889" w:rsidRPr="0016006F">
        <w:rPr>
          <w:noProof/>
          <w:szCs w:val="24"/>
        </w:rPr>
        <w:t>main</w:t>
      </w:r>
      <w:r w:rsidR="003F4889" w:rsidRPr="0016006F">
        <w:rPr>
          <w:szCs w:val="24"/>
        </w:rPr>
        <w:t xml:space="preserve"> land to a land where located at the south sea. However, the other faction still secretly captured infected creature for the cure. </w:t>
      </w:r>
      <w:r w:rsidR="0011260B" w:rsidRPr="0016006F">
        <w:rPr>
          <w:szCs w:val="24"/>
        </w:rPr>
        <w:t xml:space="preserve">One day, an infect escaped and the nightmare shows up once again. The hope was shattered, the leaders of the royal wizard circle </w:t>
      </w:r>
      <w:r w:rsidR="0016006F" w:rsidRPr="0016006F">
        <w:rPr>
          <w:noProof/>
          <w:szCs w:val="24"/>
        </w:rPr>
        <w:t>decided</w:t>
      </w:r>
      <w:r w:rsidR="0011260B" w:rsidRPr="0016006F">
        <w:rPr>
          <w:szCs w:val="24"/>
        </w:rPr>
        <w:t xml:space="preserve"> to implement the ultimate means, they use the rest of clean crystal form magical fog to </w:t>
      </w:r>
      <w:r w:rsidR="0016006F" w:rsidRPr="0016006F">
        <w:rPr>
          <w:noProof/>
          <w:szCs w:val="24"/>
        </w:rPr>
        <w:t>seal</w:t>
      </w:r>
      <w:r w:rsidR="0011260B" w:rsidRPr="0016006F">
        <w:rPr>
          <w:szCs w:val="24"/>
        </w:rPr>
        <w:t xml:space="preserve"> up the whole land, nothing can escape from inside and enter from outside. Then, they detonated the crystals to bombardment the land to </w:t>
      </w:r>
      <w:r w:rsidR="00C2247E" w:rsidRPr="0016006F">
        <w:rPr>
          <w:szCs w:val="24"/>
        </w:rPr>
        <w:t xml:space="preserve">kill all the </w:t>
      </w:r>
      <w:r w:rsidR="00C2247E" w:rsidRPr="00DA72D9">
        <w:rPr>
          <w:noProof/>
          <w:szCs w:val="24"/>
        </w:rPr>
        <w:t>infect</w:t>
      </w:r>
      <w:r w:rsidR="00C2247E" w:rsidRPr="0016006F">
        <w:rPr>
          <w:szCs w:val="24"/>
        </w:rPr>
        <w:t xml:space="preserve">. The infects were gone, the first </w:t>
      </w:r>
      <w:r w:rsidR="00C2247E" w:rsidRPr="0016006F">
        <w:rPr>
          <w:szCs w:val="24"/>
        </w:rPr>
        <w:lastRenderedPageBreak/>
        <w:t>generation of human c</w:t>
      </w:r>
      <w:r w:rsidR="0016006F" w:rsidRPr="0016006F">
        <w:rPr>
          <w:szCs w:val="24"/>
        </w:rPr>
        <w:t>ivilization as well. As there was</w:t>
      </w:r>
      <w:r w:rsidR="00C2247E" w:rsidRPr="0016006F">
        <w:rPr>
          <w:szCs w:val="24"/>
        </w:rPr>
        <w:t xml:space="preserve"> not enough food for infects</w:t>
      </w:r>
      <w:r w:rsidR="0016006F" w:rsidRPr="0016006F">
        <w:rPr>
          <w:szCs w:val="24"/>
        </w:rPr>
        <w:t xml:space="preserve"> on the main land</w:t>
      </w:r>
      <w:r w:rsidR="00C2247E" w:rsidRPr="0016006F">
        <w:rPr>
          <w:szCs w:val="24"/>
        </w:rPr>
        <w:t xml:space="preserve">, their energy decline and dry up, the crystals on their body evaporated away. The world </w:t>
      </w:r>
      <w:r w:rsidR="00C2247E" w:rsidRPr="0016006F">
        <w:rPr>
          <w:rFonts w:hint="eastAsia"/>
          <w:szCs w:val="24"/>
        </w:rPr>
        <w:t>return</w:t>
      </w:r>
      <w:r w:rsidR="00C2247E" w:rsidRPr="0016006F">
        <w:rPr>
          <w:szCs w:val="24"/>
        </w:rPr>
        <w:t xml:space="preserve"> to the quiet again. </w:t>
      </w:r>
    </w:p>
    <w:p w:rsidR="006D4C2C" w:rsidRDefault="006D4C2C" w:rsidP="006D4C2C">
      <w:pPr>
        <w:jc w:val="center"/>
        <w:rPr>
          <w:b/>
          <w:sz w:val="28"/>
          <w:szCs w:val="28"/>
        </w:rPr>
      </w:pPr>
      <w:r w:rsidRPr="006D4C2C">
        <w:rPr>
          <w:b/>
          <w:sz w:val="28"/>
          <w:szCs w:val="28"/>
        </w:rPr>
        <w:t>The New Age</w:t>
      </w:r>
    </w:p>
    <w:p w:rsidR="006D4C2C" w:rsidRPr="00975461" w:rsidRDefault="00D35409" w:rsidP="00975461">
      <w:pPr>
        <w:ind w:firstLine="720"/>
        <w:rPr>
          <w:szCs w:val="24"/>
        </w:rPr>
      </w:pPr>
      <w:r w:rsidRPr="00975461">
        <w:rPr>
          <w:szCs w:val="24"/>
        </w:rPr>
        <w:t>There were some uncivilized human</w:t>
      </w:r>
      <w:r w:rsidR="00975461" w:rsidRPr="00975461">
        <w:rPr>
          <w:szCs w:val="24"/>
        </w:rPr>
        <w:t>s</w:t>
      </w:r>
      <w:r w:rsidRPr="00975461">
        <w:rPr>
          <w:szCs w:val="24"/>
        </w:rPr>
        <w:t xml:space="preserve"> </w:t>
      </w:r>
      <w:r w:rsidR="00975461" w:rsidRPr="00975461">
        <w:rPr>
          <w:szCs w:val="24"/>
        </w:rPr>
        <w:t xml:space="preserve">around the world. They lived in the cave and avoid the troubled time. Without crystal, they developed slowly. After many years, they finally leave their cave </w:t>
      </w:r>
      <w:r w:rsidR="00267AD5">
        <w:rPr>
          <w:szCs w:val="24"/>
        </w:rPr>
        <w:t xml:space="preserve">life </w:t>
      </w:r>
      <w:r w:rsidR="00975461" w:rsidRPr="00975461">
        <w:rPr>
          <w:szCs w:val="24"/>
        </w:rPr>
        <w:t xml:space="preserve">and that was the </w:t>
      </w:r>
      <w:r w:rsidR="00975461" w:rsidRPr="00A95950">
        <w:rPr>
          <w:noProof/>
          <w:szCs w:val="24"/>
        </w:rPr>
        <w:t>rise</w:t>
      </w:r>
      <w:r w:rsidR="00975461" w:rsidRPr="00975461">
        <w:rPr>
          <w:szCs w:val="24"/>
        </w:rPr>
        <w:t xml:space="preserve"> of the second generation of human civilization. They use their </w:t>
      </w:r>
      <w:r w:rsidR="00267AD5">
        <w:rPr>
          <w:szCs w:val="24"/>
        </w:rPr>
        <w:t xml:space="preserve">own </w:t>
      </w:r>
      <w:r w:rsidR="00975461" w:rsidRPr="00975461">
        <w:rPr>
          <w:szCs w:val="24"/>
        </w:rPr>
        <w:t xml:space="preserve">hand and sweat to </w:t>
      </w:r>
      <w:r w:rsidR="00975461" w:rsidRPr="00A95950">
        <w:rPr>
          <w:noProof/>
          <w:szCs w:val="24"/>
        </w:rPr>
        <w:t>achieve</w:t>
      </w:r>
      <w:r w:rsidR="00975461" w:rsidRPr="00975461">
        <w:rPr>
          <w:szCs w:val="24"/>
        </w:rPr>
        <w:t xml:space="preserve"> everything they want. </w:t>
      </w:r>
      <w:r w:rsidR="00267AD5">
        <w:rPr>
          <w:szCs w:val="24"/>
        </w:rPr>
        <w:t xml:space="preserve">A new age of hope had begun. </w:t>
      </w:r>
    </w:p>
    <w:p w:rsidR="00765124" w:rsidRPr="00BD280C" w:rsidRDefault="00765124" w:rsidP="00765124">
      <w:pPr>
        <w:rPr>
          <w:b/>
          <w:sz w:val="28"/>
          <w:szCs w:val="28"/>
        </w:rPr>
      </w:pPr>
      <w:r w:rsidRPr="00BD280C">
        <w:rPr>
          <w:b/>
          <w:sz w:val="28"/>
          <w:szCs w:val="28"/>
        </w:rPr>
        <w:t>The new land</w:t>
      </w:r>
    </w:p>
    <w:p w:rsidR="00C412F7" w:rsidRDefault="00C412F7" w:rsidP="00765124">
      <w:r w:rsidRPr="00A763F9">
        <w:tab/>
      </w:r>
      <w:r w:rsidR="00B840FE" w:rsidRPr="00A763F9">
        <w:t xml:space="preserve"> </w:t>
      </w:r>
      <w:r w:rsidR="00001A82">
        <w:t xml:space="preserve">The new land was just a normal land as the main land before the ultimate means. There are all kinds of creatures on the land now. The natural environment also changed because of the explosion. The second generation of human civilization tried to reach the other side of fog but failed, even the strongest man in the clan, no one </w:t>
      </w:r>
      <w:r w:rsidR="00001A82" w:rsidRPr="00001A82">
        <w:rPr>
          <w:noProof/>
        </w:rPr>
        <w:t>c</w:t>
      </w:r>
      <w:r w:rsidR="00001A82">
        <w:rPr>
          <w:noProof/>
        </w:rPr>
        <w:t>a</w:t>
      </w:r>
      <w:r w:rsidR="00001A82" w:rsidRPr="00001A82">
        <w:rPr>
          <w:noProof/>
        </w:rPr>
        <w:t>me</w:t>
      </w:r>
      <w:r w:rsidR="00001A82">
        <w:rPr>
          <w:noProof/>
        </w:rPr>
        <w:t xml:space="preserve"> </w:t>
      </w:r>
      <w:r w:rsidR="00001A82" w:rsidRPr="00001A82">
        <w:rPr>
          <w:noProof/>
        </w:rPr>
        <w:t>back</w:t>
      </w:r>
      <w:r w:rsidR="00001A82">
        <w:t xml:space="preserve"> from the sea. Thus, the human ancestors of the second generation thought that is the edge of this world. Utile a g</w:t>
      </w:r>
      <w:r w:rsidR="00CF72FB">
        <w:t xml:space="preserve">reat navigator </w:t>
      </w:r>
      <w:r w:rsidR="001D7209" w:rsidRPr="001D7209">
        <w:rPr>
          <w:noProof/>
        </w:rPr>
        <w:t>found</w:t>
      </w:r>
      <w:r w:rsidR="00001A82">
        <w:t xml:space="preserve"> a flaw on the fog which </w:t>
      </w:r>
      <w:r w:rsidR="00001A82" w:rsidRPr="00001A82">
        <w:rPr>
          <w:noProof/>
        </w:rPr>
        <w:t>make</w:t>
      </w:r>
      <w:r w:rsidR="00001A82">
        <w:rPr>
          <w:noProof/>
        </w:rPr>
        <w:t>s</w:t>
      </w:r>
      <w:r w:rsidR="00001A82">
        <w:t xml:space="preserve"> his ship pass through. </w:t>
      </w:r>
    </w:p>
    <w:p w:rsidR="00BD280C" w:rsidRDefault="00BD280C" w:rsidP="00BD280C">
      <w:pPr>
        <w:jc w:val="center"/>
        <w:rPr>
          <w:b/>
        </w:rPr>
      </w:pPr>
      <w:r w:rsidRPr="00BD280C">
        <w:rPr>
          <w:b/>
        </w:rPr>
        <w:t>Orc</w:t>
      </w:r>
    </w:p>
    <w:p w:rsidR="00EE7017" w:rsidRPr="008F30FF" w:rsidRDefault="009376EB" w:rsidP="009376EB">
      <w:r>
        <w:rPr>
          <w:b/>
        </w:rPr>
        <w:tab/>
      </w:r>
      <w:r w:rsidRPr="008F30FF">
        <w:t xml:space="preserve">Orcs are another </w:t>
      </w:r>
      <w:r w:rsidRPr="000044CE">
        <w:rPr>
          <w:rFonts w:hint="eastAsia"/>
          <w:noProof/>
        </w:rPr>
        <w:t>eth</w:t>
      </w:r>
      <w:r w:rsidR="000044CE">
        <w:rPr>
          <w:noProof/>
        </w:rPr>
        <w:t>n</w:t>
      </w:r>
      <w:r w:rsidRPr="000044CE">
        <w:rPr>
          <w:rFonts w:hint="eastAsia"/>
          <w:noProof/>
        </w:rPr>
        <w:t>ic</w:t>
      </w:r>
      <w:r w:rsidRPr="008F30FF">
        <w:t xml:space="preserve"> group of Elf. They are strong but silly. </w:t>
      </w:r>
      <w:r w:rsidR="001D605B" w:rsidRPr="008F30FF">
        <w:t xml:space="preserve">The most important thing to them is food, then </w:t>
      </w:r>
      <w:r w:rsidR="001D605B" w:rsidRPr="000044CE">
        <w:rPr>
          <w:noProof/>
        </w:rPr>
        <w:t>hono</w:t>
      </w:r>
      <w:r w:rsidR="000044CE" w:rsidRPr="000044CE">
        <w:rPr>
          <w:noProof/>
        </w:rPr>
        <w:t>u</w:t>
      </w:r>
      <w:r w:rsidR="001D605B" w:rsidRPr="000044CE">
        <w:rPr>
          <w:noProof/>
        </w:rPr>
        <w:t>r</w:t>
      </w:r>
      <w:r w:rsidR="001D605B" w:rsidRPr="008F30FF">
        <w:t xml:space="preserve">. </w:t>
      </w:r>
      <w:r w:rsidRPr="008F30FF">
        <w:t>They lost the war against El</w:t>
      </w:r>
      <w:r w:rsidR="001D605B" w:rsidRPr="008F30FF">
        <w:t>ves</w:t>
      </w:r>
      <w:r w:rsidRPr="008F30FF">
        <w:t xml:space="preserve"> </w:t>
      </w:r>
      <w:r w:rsidR="001D605B" w:rsidRPr="008F30FF">
        <w:t>on</w:t>
      </w:r>
      <w:r w:rsidRPr="008F30FF">
        <w:t xml:space="preserve"> their planet and became slaves. </w:t>
      </w:r>
      <w:r w:rsidR="001D605B" w:rsidRPr="008F30FF">
        <w:t>Elves</w:t>
      </w:r>
      <w:r w:rsidRPr="008F30FF">
        <w:t xml:space="preserve"> always assign some orc slaves on their aircraft for coolie work. </w:t>
      </w:r>
      <w:r w:rsidR="001D605B" w:rsidRPr="008F30FF">
        <w:t xml:space="preserve">When the crash happens, some orcs took the chance to escape and disappear </w:t>
      </w:r>
      <w:r w:rsidR="001D605B" w:rsidRPr="000044CE">
        <w:rPr>
          <w:noProof/>
        </w:rPr>
        <w:t>in</w:t>
      </w:r>
      <w:r w:rsidR="000044CE">
        <w:rPr>
          <w:noProof/>
        </w:rPr>
        <w:t>to</w:t>
      </w:r>
      <w:r w:rsidR="001D605B" w:rsidRPr="008F30FF">
        <w:t xml:space="preserve"> the </w:t>
      </w:r>
      <w:r w:rsidR="000044CE" w:rsidRPr="000044CE">
        <w:rPr>
          <w:noProof/>
        </w:rPr>
        <w:t>ju</w:t>
      </w:r>
      <w:r w:rsidR="000044CE">
        <w:rPr>
          <w:noProof/>
        </w:rPr>
        <w:t>n</w:t>
      </w:r>
      <w:r w:rsidR="001D605B" w:rsidRPr="000044CE">
        <w:rPr>
          <w:noProof/>
        </w:rPr>
        <w:t>gle</w:t>
      </w:r>
      <w:r w:rsidR="001D605B" w:rsidRPr="008F30FF">
        <w:t xml:space="preserve">, but some still </w:t>
      </w:r>
      <w:r w:rsidR="000044CE">
        <w:rPr>
          <w:noProof/>
        </w:rPr>
        <w:t>ar</w:t>
      </w:r>
      <w:r w:rsidR="001D605B" w:rsidRPr="000044CE">
        <w:rPr>
          <w:noProof/>
        </w:rPr>
        <w:t>e</w:t>
      </w:r>
      <w:r w:rsidR="001D605B" w:rsidRPr="008F30FF">
        <w:t xml:space="preserve"> held by Elves. They build their clan in the mountain and accumulate strength to fight back. However, </w:t>
      </w:r>
      <w:r w:rsidR="008F30FF" w:rsidRPr="008F30FF">
        <w:t>they still can’t beat elves as elves use the power of the crystals. Meanwhile, the appearance of human created new trouble to them and seems the only solution for rest of their species freedom is the agreement with elves.</w:t>
      </w:r>
    </w:p>
    <w:p w:rsidR="00BD280C" w:rsidRDefault="00BD280C" w:rsidP="00BD280C">
      <w:pPr>
        <w:jc w:val="center"/>
        <w:rPr>
          <w:b/>
        </w:rPr>
      </w:pPr>
      <w:r w:rsidRPr="00BD280C">
        <w:rPr>
          <w:b/>
        </w:rPr>
        <w:t>Undead</w:t>
      </w:r>
    </w:p>
    <w:p w:rsidR="00160040" w:rsidRPr="00160040" w:rsidRDefault="00160040" w:rsidP="00160040">
      <w:r>
        <w:rPr>
          <w:b/>
        </w:rPr>
        <w:tab/>
      </w:r>
      <w:r w:rsidR="00FC1ED3">
        <w:t xml:space="preserve">The power of crystal curse still fragmentarily exists in the air after the extinction of the first generation of human civilization on the new land. </w:t>
      </w:r>
      <w:r w:rsidR="00E8036A">
        <w:t xml:space="preserve">The power is no longer strong </w:t>
      </w:r>
      <w:r w:rsidR="000044CE" w:rsidRPr="00A95950">
        <w:rPr>
          <w:noProof/>
        </w:rPr>
        <w:t>compare</w:t>
      </w:r>
      <w:r w:rsidR="00A95950">
        <w:rPr>
          <w:noProof/>
        </w:rPr>
        <w:t>d</w:t>
      </w:r>
      <w:r w:rsidR="000044CE">
        <w:rPr>
          <w:noProof/>
        </w:rPr>
        <w:t xml:space="preserve"> to</w:t>
      </w:r>
      <w:r w:rsidR="00E8036A" w:rsidRPr="000044CE">
        <w:rPr>
          <w:noProof/>
        </w:rPr>
        <w:t xml:space="preserve"> </w:t>
      </w:r>
      <w:r w:rsidR="000044CE">
        <w:rPr>
          <w:noProof/>
        </w:rPr>
        <w:t xml:space="preserve">the </w:t>
      </w:r>
      <w:r w:rsidR="00E8036A" w:rsidRPr="000044CE">
        <w:rPr>
          <w:noProof/>
        </w:rPr>
        <w:t>past</w:t>
      </w:r>
      <w:r w:rsidR="000044CE">
        <w:t>, but it still reacted</w:t>
      </w:r>
      <w:r w:rsidR="00E8036A">
        <w:t xml:space="preserve"> with the corpse</w:t>
      </w:r>
      <w:r w:rsidR="000044CE">
        <w:t>s</w:t>
      </w:r>
      <w:r w:rsidR="00E8036A">
        <w:t xml:space="preserve"> of the first generation of human ci</w:t>
      </w:r>
      <w:r w:rsidR="006B3159">
        <w:t>vilization and u</w:t>
      </w:r>
      <w:r w:rsidR="00E8036A">
        <w:t xml:space="preserve">ndead </w:t>
      </w:r>
      <w:r w:rsidR="00E8036A" w:rsidRPr="000044CE">
        <w:rPr>
          <w:noProof/>
        </w:rPr>
        <w:t>emerged</w:t>
      </w:r>
      <w:r w:rsidR="00E8036A">
        <w:t xml:space="preserve">. </w:t>
      </w:r>
    </w:p>
    <w:p w:rsidR="00BD280C" w:rsidRDefault="00BD280C" w:rsidP="00BD280C">
      <w:pPr>
        <w:jc w:val="center"/>
        <w:rPr>
          <w:b/>
        </w:rPr>
      </w:pPr>
      <w:r w:rsidRPr="00BD280C">
        <w:rPr>
          <w:b/>
        </w:rPr>
        <w:t>Elf</w:t>
      </w:r>
    </w:p>
    <w:p w:rsidR="00160040" w:rsidRPr="00160040" w:rsidRDefault="00160040" w:rsidP="00160040">
      <w:r>
        <w:rPr>
          <w:b/>
        </w:rPr>
        <w:tab/>
      </w:r>
      <w:r>
        <w:t>Elves are from another planet</w:t>
      </w:r>
      <w:r w:rsidR="001D15B5">
        <w:t xml:space="preserve">. They arrived </w:t>
      </w:r>
      <w:r w:rsidR="009376EB">
        <w:t>in</w:t>
      </w:r>
      <w:r w:rsidR="001D15B5">
        <w:t xml:space="preserve"> this world after the extinction of </w:t>
      </w:r>
      <w:r w:rsidR="009376EB">
        <w:rPr>
          <w:noProof/>
        </w:rPr>
        <w:t>the first</w:t>
      </w:r>
      <w:r w:rsidR="001D15B5">
        <w:t xml:space="preserve"> generation of human civilization</w:t>
      </w:r>
      <w:r w:rsidR="0064099D">
        <w:t xml:space="preserve">. </w:t>
      </w:r>
      <w:r w:rsidR="001735E5">
        <w:t xml:space="preserve">They were forced to </w:t>
      </w:r>
      <w:r w:rsidR="001735E5">
        <w:lastRenderedPageBreak/>
        <w:t xml:space="preserve">settle down as Their aircraft crashed at the new land and unable to start again. The crash also created a crack on the fog which </w:t>
      </w:r>
      <w:r w:rsidR="001735E5" w:rsidRPr="009376EB">
        <w:rPr>
          <w:noProof/>
        </w:rPr>
        <w:t>protect</w:t>
      </w:r>
      <w:r w:rsidR="009376EB" w:rsidRPr="009376EB">
        <w:rPr>
          <w:noProof/>
        </w:rPr>
        <w:t>s</w:t>
      </w:r>
      <w:r w:rsidR="001735E5">
        <w:t xml:space="preserve"> the new land. They found out the power of the crystals and realized these are their only way to go home. Elf started to collect crystals and try to build a new aircraft. However, this work is </w:t>
      </w:r>
      <w:r w:rsidR="001735E5" w:rsidRPr="009376EB">
        <w:rPr>
          <w:noProof/>
        </w:rPr>
        <w:t>huge</w:t>
      </w:r>
      <w:r w:rsidR="001735E5">
        <w:t xml:space="preserve"> and difficult as they lost their advanced technology in the crash. </w:t>
      </w:r>
      <w:r w:rsidR="009376EB">
        <w:t>Besides,</w:t>
      </w:r>
      <w:r w:rsidR="001735E5">
        <w:t xml:space="preserve"> human empire </w:t>
      </w:r>
      <w:r w:rsidR="009376EB">
        <w:rPr>
          <w:noProof/>
        </w:rPr>
        <w:t>steps</w:t>
      </w:r>
      <w:r w:rsidR="001735E5">
        <w:t xml:space="preserve"> on the new land and extract the crystals as well</w:t>
      </w:r>
      <w:r w:rsidR="009376EB">
        <w:t>. The number of E</w:t>
      </w:r>
      <w:r w:rsidR="009376EB" w:rsidRPr="009376EB">
        <w:rPr>
          <w:noProof/>
        </w:rPr>
        <w:t>lf</w:t>
      </w:r>
      <w:r w:rsidR="009376EB">
        <w:t xml:space="preserve"> population is not enough to counter the army of human empire. Thus, they signed an agreement with orc which </w:t>
      </w:r>
      <w:r w:rsidR="009376EB">
        <w:rPr>
          <w:noProof/>
        </w:rPr>
        <w:t>trades</w:t>
      </w:r>
      <w:r w:rsidR="009376EB">
        <w:t xml:space="preserve"> orc’s assistance with </w:t>
      </w:r>
      <w:r w:rsidR="001D605B">
        <w:t xml:space="preserve">the rest of </w:t>
      </w:r>
      <w:r w:rsidR="009376EB">
        <w:t>orc’s freedom.</w:t>
      </w:r>
    </w:p>
    <w:p w:rsidR="00BD280C" w:rsidRDefault="00BD280C" w:rsidP="00BD280C">
      <w:pPr>
        <w:jc w:val="center"/>
        <w:rPr>
          <w:b/>
        </w:rPr>
      </w:pPr>
      <w:r w:rsidRPr="00BD280C">
        <w:rPr>
          <w:b/>
        </w:rPr>
        <w:t>Guardian</w:t>
      </w:r>
    </w:p>
    <w:p w:rsidR="00EE7017" w:rsidRPr="00A95950" w:rsidRDefault="00A57716" w:rsidP="00A95950">
      <w:pPr>
        <w:ind w:firstLine="720"/>
      </w:pPr>
      <w:r w:rsidRPr="00A95950">
        <w:t xml:space="preserve">The creation of the royal wizard circle. Just </w:t>
      </w:r>
      <w:r w:rsidR="00A95950">
        <w:t xml:space="preserve">a </w:t>
      </w:r>
      <w:r w:rsidRPr="00A95950">
        <w:rPr>
          <w:noProof/>
        </w:rPr>
        <w:t>few</w:t>
      </w:r>
      <w:r w:rsidRPr="00A95950">
        <w:t xml:space="preserve"> days before the ultimate means, the great </w:t>
      </w:r>
      <w:r w:rsidR="001607FF" w:rsidRPr="00A95950">
        <w:t xml:space="preserve">wizard created a final defensive system called guardian. He used rocks to form an army of giant and assign to every corner of the new land. It prevents any unexpected </w:t>
      </w:r>
      <w:r w:rsidR="001607FF" w:rsidRPr="00A95950">
        <w:rPr>
          <w:rFonts w:hint="eastAsia"/>
        </w:rPr>
        <w:t>situation</w:t>
      </w:r>
      <w:r w:rsidR="001607FF" w:rsidRPr="00A95950">
        <w:t xml:space="preserve"> after the ultimate means. A lot of giants were damaged by the explosion and became statues but some still activated for years. The order they were assigned </w:t>
      </w:r>
      <w:r w:rsidR="001607FF" w:rsidRPr="00A95950">
        <w:rPr>
          <w:noProof/>
        </w:rPr>
        <w:t xml:space="preserve">is </w:t>
      </w:r>
      <w:r w:rsidR="00A95950" w:rsidRPr="00A95950">
        <w:rPr>
          <w:noProof/>
        </w:rPr>
        <w:t>t</w:t>
      </w:r>
      <w:r w:rsidR="00A95950">
        <w:rPr>
          <w:noProof/>
        </w:rPr>
        <w:t xml:space="preserve">o </w:t>
      </w:r>
      <w:r w:rsidR="001607FF" w:rsidRPr="00A95950">
        <w:rPr>
          <w:noProof/>
        </w:rPr>
        <w:t>eliminate</w:t>
      </w:r>
      <w:r w:rsidR="001607FF" w:rsidRPr="00A95950">
        <w:t xml:space="preserve"> all </w:t>
      </w:r>
      <w:r w:rsidR="00A95950" w:rsidRPr="00A95950">
        <w:t>human</w:t>
      </w:r>
      <w:r w:rsidR="001607FF" w:rsidRPr="00A95950">
        <w:t xml:space="preserve"> who </w:t>
      </w:r>
      <w:r w:rsidR="001607FF" w:rsidRPr="00A95950">
        <w:rPr>
          <w:noProof/>
        </w:rPr>
        <w:t>want</w:t>
      </w:r>
      <w:r w:rsidR="00A95950">
        <w:rPr>
          <w:noProof/>
        </w:rPr>
        <w:t>s</w:t>
      </w:r>
      <w:r w:rsidR="001607FF" w:rsidRPr="00A95950">
        <w:t xml:space="preserve"> to approach the crystals</w:t>
      </w:r>
      <w:r w:rsidR="00A95950">
        <w:t xml:space="preserve"> or carry the crystals</w:t>
      </w:r>
      <w:r w:rsidR="00A95950" w:rsidRPr="00A95950">
        <w:t xml:space="preserve">. As elves, orc and undead are not human, thus guardians can’t hurt them. </w:t>
      </w:r>
    </w:p>
    <w:p w:rsidR="000F04C7" w:rsidRDefault="000F04C7" w:rsidP="00765124">
      <w:pPr>
        <w:rPr>
          <w:b/>
          <w:sz w:val="28"/>
          <w:szCs w:val="28"/>
        </w:rPr>
      </w:pPr>
    </w:p>
    <w:p w:rsidR="000F04C7" w:rsidRDefault="000F04C7" w:rsidP="00765124">
      <w:pPr>
        <w:rPr>
          <w:b/>
          <w:sz w:val="28"/>
          <w:szCs w:val="28"/>
        </w:rPr>
      </w:pPr>
    </w:p>
    <w:p w:rsidR="000F04C7" w:rsidRDefault="000F04C7" w:rsidP="00765124">
      <w:pPr>
        <w:rPr>
          <w:b/>
          <w:sz w:val="28"/>
          <w:szCs w:val="28"/>
        </w:rPr>
      </w:pPr>
    </w:p>
    <w:p w:rsidR="00765124" w:rsidRPr="00A763F9" w:rsidRDefault="00765124" w:rsidP="00765124">
      <w:r w:rsidRPr="00A763F9">
        <w:tab/>
      </w:r>
    </w:p>
    <w:p w:rsidR="00592CCF" w:rsidRPr="00A763F9" w:rsidRDefault="00592CCF" w:rsidP="00592CCF"/>
    <w:p w:rsidR="00A763F9" w:rsidRDefault="00A763F9" w:rsidP="009066D2">
      <w:pPr>
        <w:pStyle w:val="Heading1"/>
        <w:rPr>
          <w:rFonts w:ascii="Arial" w:hAnsi="Arial" w:cs="Arial"/>
          <w:b/>
          <w:color w:val="auto"/>
          <w:sz w:val="40"/>
          <w:szCs w:val="40"/>
        </w:rPr>
      </w:pPr>
    </w:p>
    <w:p w:rsidR="00A763F9" w:rsidRDefault="00A763F9" w:rsidP="009066D2">
      <w:pPr>
        <w:pStyle w:val="Heading1"/>
        <w:rPr>
          <w:rFonts w:ascii="Arial" w:hAnsi="Arial" w:cs="Arial"/>
          <w:b/>
          <w:color w:val="auto"/>
          <w:sz w:val="40"/>
          <w:szCs w:val="40"/>
        </w:rPr>
      </w:pPr>
    </w:p>
    <w:p w:rsidR="00A763F9" w:rsidRDefault="00A763F9" w:rsidP="009066D2">
      <w:pPr>
        <w:pStyle w:val="Heading1"/>
        <w:rPr>
          <w:rFonts w:ascii="Arial" w:hAnsi="Arial" w:cs="Arial"/>
          <w:b/>
          <w:color w:val="auto"/>
          <w:sz w:val="40"/>
          <w:szCs w:val="40"/>
        </w:rPr>
      </w:pPr>
    </w:p>
    <w:p w:rsidR="00A763F9" w:rsidRDefault="00A763F9" w:rsidP="009066D2">
      <w:pPr>
        <w:pStyle w:val="Heading1"/>
        <w:rPr>
          <w:rFonts w:ascii="Arial" w:hAnsi="Arial" w:cs="Arial"/>
          <w:b/>
          <w:color w:val="auto"/>
          <w:sz w:val="40"/>
          <w:szCs w:val="40"/>
        </w:rPr>
      </w:pPr>
    </w:p>
    <w:p w:rsidR="0016006F" w:rsidRDefault="0016006F" w:rsidP="00A763F9">
      <w:pPr>
        <w:rPr>
          <w:rFonts w:eastAsiaTheme="majorEastAsia"/>
          <w:b/>
          <w:sz w:val="40"/>
          <w:szCs w:val="40"/>
        </w:rPr>
      </w:pPr>
    </w:p>
    <w:p w:rsidR="00001A82" w:rsidRDefault="00001A82" w:rsidP="00A763F9"/>
    <w:p w:rsidR="00B32FB4" w:rsidRPr="00A763F9" w:rsidRDefault="00CD0278" w:rsidP="009066D2">
      <w:pPr>
        <w:pStyle w:val="Heading1"/>
        <w:rPr>
          <w:rFonts w:ascii="Arial" w:hAnsi="Arial" w:cs="Arial"/>
          <w:b/>
          <w:color w:val="auto"/>
          <w:sz w:val="40"/>
          <w:szCs w:val="40"/>
        </w:rPr>
      </w:pPr>
      <w:bookmarkStart w:id="10" w:name="_Toc490804288"/>
      <w:r w:rsidRPr="00A763F9">
        <w:rPr>
          <w:rFonts w:ascii="Arial" w:hAnsi="Arial" w:cs="Arial"/>
          <w:b/>
          <w:color w:val="auto"/>
          <w:sz w:val="40"/>
          <w:szCs w:val="40"/>
        </w:rPr>
        <w:lastRenderedPageBreak/>
        <w:t>Unit Cards</w:t>
      </w:r>
      <w:bookmarkEnd w:id="10"/>
    </w:p>
    <w:p w:rsidR="00D44A7E" w:rsidRPr="00A763F9" w:rsidRDefault="00CE137F" w:rsidP="00EB2467">
      <w:pPr>
        <w:pStyle w:val="Subtitle"/>
        <w:jc w:val="center"/>
        <w:rPr>
          <w:b/>
          <w:color w:val="auto"/>
          <w:sz w:val="28"/>
          <w:szCs w:val="28"/>
        </w:rPr>
      </w:pPr>
      <w:r w:rsidRPr="00A763F9">
        <w:rPr>
          <w:b/>
          <w:color w:val="auto"/>
          <w:sz w:val="28"/>
          <w:szCs w:val="28"/>
        </w:rPr>
        <w:t>Overview</w:t>
      </w:r>
    </w:p>
    <w:p w:rsidR="00CD0278" w:rsidRDefault="00CD0278" w:rsidP="00CD0278">
      <w:r w:rsidRPr="00A763F9">
        <w:tab/>
      </w:r>
      <w:r w:rsidR="00EB2467">
        <w:t xml:space="preserve">There </w:t>
      </w:r>
      <w:r w:rsidR="00EB2467" w:rsidRPr="0016006F">
        <w:rPr>
          <w:noProof/>
        </w:rPr>
        <w:t>are</w:t>
      </w:r>
      <w:r w:rsidR="0016006F">
        <w:t xml:space="preserve"> two</w:t>
      </w:r>
      <w:r w:rsidR="00EB2467">
        <w:t xml:space="preserve"> class</w:t>
      </w:r>
      <w:r w:rsidR="0016006F">
        <w:t>es</w:t>
      </w:r>
      <w:r w:rsidR="00EB2467">
        <w:t xml:space="preserve"> of unit cards which are attacker and defender. Most of </w:t>
      </w:r>
      <w:r w:rsidR="0016006F" w:rsidRPr="0016006F">
        <w:rPr>
          <w:noProof/>
        </w:rPr>
        <w:t xml:space="preserve">the </w:t>
      </w:r>
      <w:r w:rsidR="00EB2467" w:rsidRPr="0016006F">
        <w:rPr>
          <w:noProof/>
        </w:rPr>
        <w:t>defender</w:t>
      </w:r>
      <w:r w:rsidR="00EB2467">
        <w:t xml:space="preserve"> unit cards are building and most of </w:t>
      </w:r>
      <w:r w:rsidR="0016006F" w:rsidRPr="0016006F">
        <w:rPr>
          <w:noProof/>
        </w:rPr>
        <w:t xml:space="preserve">the </w:t>
      </w:r>
      <w:r w:rsidR="00EB2467" w:rsidRPr="0016006F">
        <w:rPr>
          <w:noProof/>
        </w:rPr>
        <w:t>attacker</w:t>
      </w:r>
      <w:r w:rsidR="00EB2467">
        <w:t xml:space="preserve"> unit cards are </w:t>
      </w:r>
      <w:r w:rsidR="00EB2467" w:rsidRPr="0016006F">
        <w:rPr>
          <w:noProof/>
        </w:rPr>
        <w:t>creature</w:t>
      </w:r>
      <w:r w:rsidR="0016006F" w:rsidRPr="0016006F">
        <w:rPr>
          <w:noProof/>
        </w:rPr>
        <w:t>s</w:t>
      </w:r>
      <w:r w:rsidR="00EB2467">
        <w:t xml:space="preserve">. </w:t>
      </w:r>
      <w:r w:rsidR="0016006F">
        <w:rPr>
          <w:noProof/>
        </w:rPr>
        <w:t>Every</w:t>
      </w:r>
      <w:r w:rsidR="00EB2467">
        <w:t xml:space="preserve"> unit cards have </w:t>
      </w:r>
      <w:r w:rsidR="0016006F" w:rsidRPr="0016006F">
        <w:rPr>
          <w:noProof/>
        </w:rPr>
        <w:t>series of talents which require</w:t>
      </w:r>
      <w:r w:rsidR="0016006F">
        <w:rPr>
          <w:noProof/>
        </w:rPr>
        <w:t xml:space="preserve"> </w:t>
      </w:r>
      <w:r w:rsidR="00EB2467" w:rsidRPr="0016006F">
        <w:rPr>
          <w:noProof/>
        </w:rPr>
        <w:t>player</w:t>
      </w:r>
      <w:r w:rsidR="0016006F" w:rsidRPr="0016006F">
        <w:rPr>
          <w:noProof/>
        </w:rPr>
        <w:t>s</w:t>
      </w:r>
      <w:r w:rsidR="00EB2467">
        <w:t xml:space="preserve"> to update to</w:t>
      </w:r>
      <w:r w:rsidR="000044CE">
        <w:t xml:space="preserve"> a</w:t>
      </w:r>
      <w:r w:rsidR="00EB2467">
        <w:t xml:space="preserve"> </w:t>
      </w:r>
      <w:r w:rsidR="00EB2467" w:rsidRPr="000044CE">
        <w:rPr>
          <w:noProof/>
        </w:rPr>
        <w:t>certain</w:t>
      </w:r>
      <w:r w:rsidR="00EB2467">
        <w:t xml:space="preserve"> level to unlock. In every stage, there are 2 talents available and </w:t>
      </w:r>
      <w:r w:rsidR="00EB2467" w:rsidRPr="0016006F">
        <w:rPr>
          <w:noProof/>
        </w:rPr>
        <w:t>player</w:t>
      </w:r>
      <w:r w:rsidR="0016006F" w:rsidRPr="0016006F">
        <w:rPr>
          <w:noProof/>
        </w:rPr>
        <w:t>s</w:t>
      </w:r>
      <w:r w:rsidR="00EB2467">
        <w:t xml:space="preserve"> can only choose 1 of them.</w:t>
      </w:r>
    </w:p>
    <w:p w:rsidR="00EB2467" w:rsidRPr="00EB2467" w:rsidRDefault="00EB2467" w:rsidP="00EB2467">
      <w:pPr>
        <w:jc w:val="center"/>
        <w:rPr>
          <w:b/>
          <w:sz w:val="28"/>
          <w:szCs w:val="28"/>
        </w:rPr>
      </w:pPr>
      <w:r w:rsidRPr="00EB2467">
        <w:rPr>
          <w:b/>
          <w:sz w:val="28"/>
          <w:szCs w:val="28"/>
        </w:rPr>
        <w:t>Defender</w:t>
      </w:r>
    </w:p>
    <w:p w:rsidR="00DD2DD6" w:rsidRPr="000044CE" w:rsidRDefault="00DD2DD6" w:rsidP="00D013BE">
      <w:pPr>
        <w:jc w:val="center"/>
        <w:rPr>
          <w:b/>
        </w:rPr>
      </w:pPr>
      <w:r w:rsidRPr="000044CE">
        <w:rPr>
          <w:b/>
        </w:rPr>
        <w:t>Archer Tower</w:t>
      </w:r>
    </w:p>
    <w:p w:rsidR="009066D2" w:rsidRPr="00A763F9" w:rsidRDefault="009066D2">
      <w:r w:rsidRPr="00A763F9">
        <w:tab/>
      </w:r>
      <w:r w:rsidR="00CD0278" w:rsidRPr="000044CE">
        <w:rPr>
          <w:b/>
        </w:rPr>
        <w:t>Unit t</w:t>
      </w:r>
      <w:r w:rsidR="002B7794" w:rsidRPr="000044CE">
        <w:rPr>
          <w:b/>
        </w:rPr>
        <w:t>ype</w:t>
      </w:r>
      <w:r w:rsidR="002B7794" w:rsidRPr="00A763F9">
        <w:t>: Building</w:t>
      </w:r>
    </w:p>
    <w:p w:rsidR="002B7794" w:rsidRDefault="002B7794">
      <w:r w:rsidRPr="00A763F9">
        <w:tab/>
      </w:r>
      <w:r w:rsidRPr="000044CE">
        <w:rPr>
          <w:b/>
        </w:rPr>
        <w:t>Class</w:t>
      </w:r>
      <w:r w:rsidRPr="00A763F9">
        <w:t>: Defender</w:t>
      </w:r>
    </w:p>
    <w:p w:rsidR="00DA72D9" w:rsidRDefault="000044CE" w:rsidP="00CF72FB">
      <w:r>
        <w:tab/>
      </w:r>
      <w:r w:rsidRPr="000044CE">
        <w:rPr>
          <w:b/>
        </w:rPr>
        <w:t>Overview</w:t>
      </w:r>
      <w:r>
        <w:t xml:space="preserve">: A range building unit and shoot </w:t>
      </w:r>
      <w:r w:rsidR="00A95950" w:rsidRPr="00A95950">
        <w:rPr>
          <w:noProof/>
        </w:rPr>
        <w:t>arrows to</w:t>
      </w:r>
      <w:r>
        <w:t xml:space="preserve"> enemies in their sight.</w:t>
      </w:r>
    </w:p>
    <w:p w:rsidR="00541D8F" w:rsidRDefault="00541D8F" w:rsidP="00CF72FB">
      <w:pPr>
        <w:rPr>
          <w:b/>
        </w:rPr>
      </w:pPr>
      <w:r>
        <w:tab/>
      </w:r>
      <w:r w:rsidRPr="00541D8F">
        <w:rPr>
          <w:b/>
        </w:rPr>
        <w:t>Talents</w:t>
      </w:r>
      <w:r>
        <w:rPr>
          <w:b/>
        </w:rPr>
        <w:t>:</w:t>
      </w:r>
    </w:p>
    <w:tbl>
      <w:tblPr>
        <w:tblStyle w:val="TableGrid"/>
        <w:tblW w:w="0" w:type="auto"/>
        <w:tblLook w:val="04A0" w:firstRow="1" w:lastRow="0" w:firstColumn="1" w:lastColumn="0" w:noHBand="0" w:noVBand="1"/>
      </w:tblPr>
      <w:tblGrid>
        <w:gridCol w:w="2235"/>
        <w:gridCol w:w="2322"/>
        <w:gridCol w:w="2530"/>
        <w:gridCol w:w="2263"/>
      </w:tblGrid>
      <w:tr w:rsidR="00541D8F" w:rsidTr="002A54C6">
        <w:tc>
          <w:tcPr>
            <w:tcW w:w="0" w:type="auto"/>
          </w:tcPr>
          <w:p w:rsidR="00541D8F" w:rsidRPr="002A54C6" w:rsidRDefault="00541D8F" w:rsidP="00541D8F">
            <w:pPr>
              <w:jc w:val="center"/>
            </w:pPr>
            <w:r w:rsidRPr="002A54C6">
              <w:t>Level 3</w:t>
            </w:r>
          </w:p>
        </w:tc>
        <w:tc>
          <w:tcPr>
            <w:tcW w:w="0" w:type="auto"/>
          </w:tcPr>
          <w:p w:rsidR="00541D8F" w:rsidRPr="002A54C6" w:rsidRDefault="00541D8F" w:rsidP="00541D8F">
            <w:pPr>
              <w:jc w:val="center"/>
            </w:pPr>
            <w:r w:rsidRPr="002A54C6">
              <w:t>Level 6</w:t>
            </w:r>
          </w:p>
        </w:tc>
        <w:tc>
          <w:tcPr>
            <w:tcW w:w="0" w:type="auto"/>
          </w:tcPr>
          <w:p w:rsidR="00541D8F" w:rsidRPr="002A54C6" w:rsidRDefault="00541D8F" w:rsidP="00541D8F">
            <w:pPr>
              <w:jc w:val="center"/>
            </w:pPr>
            <w:r w:rsidRPr="002A54C6">
              <w:t>Level 9</w:t>
            </w:r>
          </w:p>
        </w:tc>
        <w:tc>
          <w:tcPr>
            <w:tcW w:w="0" w:type="auto"/>
          </w:tcPr>
          <w:p w:rsidR="00541D8F" w:rsidRPr="002A54C6" w:rsidRDefault="00541D8F" w:rsidP="00541D8F">
            <w:pPr>
              <w:jc w:val="center"/>
            </w:pPr>
            <w:r w:rsidRPr="002A54C6">
              <w:t>Level 12</w:t>
            </w:r>
          </w:p>
        </w:tc>
      </w:tr>
      <w:tr w:rsidR="00541D8F" w:rsidTr="002A54C6">
        <w:tc>
          <w:tcPr>
            <w:tcW w:w="0" w:type="auto"/>
          </w:tcPr>
          <w:p w:rsidR="00541D8F" w:rsidRPr="002A54C6" w:rsidRDefault="00541D8F" w:rsidP="00CF72FB">
            <w:r w:rsidRPr="002A54C6">
              <w:t>Decrease manpower cost of archer tower and its damage as well</w:t>
            </w:r>
          </w:p>
        </w:tc>
        <w:tc>
          <w:tcPr>
            <w:tcW w:w="0" w:type="auto"/>
          </w:tcPr>
          <w:p w:rsidR="00541D8F" w:rsidRPr="002A54C6" w:rsidRDefault="002A54C6" w:rsidP="00CF72FB">
            <w:r w:rsidRPr="002A54C6">
              <w:t xml:space="preserve">Create a swap around archer tower and decrease </w:t>
            </w:r>
            <w:r w:rsidRPr="002A54C6">
              <w:rPr>
                <w:noProof/>
              </w:rPr>
              <w:t>enemies</w:t>
            </w:r>
            <w:r w:rsidRPr="002A54C6">
              <w:t xml:space="preserve"> movement speed</w:t>
            </w:r>
          </w:p>
        </w:tc>
        <w:tc>
          <w:tcPr>
            <w:tcW w:w="0" w:type="auto"/>
          </w:tcPr>
          <w:p w:rsidR="00541D8F" w:rsidRPr="002A54C6" w:rsidRDefault="00541D8F" w:rsidP="00CF72FB">
            <w:r w:rsidRPr="002A54C6">
              <w:t>Increase manpower cost of archer tower and its damage as well</w:t>
            </w:r>
          </w:p>
        </w:tc>
        <w:tc>
          <w:tcPr>
            <w:tcW w:w="0" w:type="auto"/>
          </w:tcPr>
          <w:p w:rsidR="00541D8F" w:rsidRPr="002A54C6" w:rsidRDefault="002A54C6" w:rsidP="00CF72FB">
            <w:r w:rsidRPr="002A54C6">
              <w:t>Decrease archer tower’s attack speed but increase attack damage</w:t>
            </w:r>
          </w:p>
        </w:tc>
      </w:tr>
      <w:tr w:rsidR="00541D8F" w:rsidTr="002A54C6">
        <w:tc>
          <w:tcPr>
            <w:tcW w:w="0" w:type="auto"/>
          </w:tcPr>
          <w:p w:rsidR="00541D8F" w:rsidRPr="002A54C6" w:rsidRDefault="002A54C6" w:rsidP="00CF72FB">
            <w:r w:rsidRPr="002A54C6">
              <w:t xml:space="preserve">Allow archer tower can shoot fire arrow </w:t>
            </w:r>
            <w:r w:rsidRPr="002A54C6">
              <w:rPr>
                <w:noProof/>
              </w:rPr>
              <w:t>which</w:t>
            </w:r>
            <w:r w:rsidRPr="002A54C6">
              <w:t xml:space="preserve"> deals </w:t>
            </w:r>
            <w:r w:rsidRPr="002A54C6">
              <w:rPr>
                <w:noProof/>
              </w:rPr>
              <w:t>periodic</w:t>
            </w:r>
            <w:r w:rsidRPr="002A54C6">
              <w:t xml:space="preserve"> damage.</w:t>
            </w:r>
          </w:p>
        </w:tc>
        <w:tc>
          <w:tcPr>
            <w:tcW w:w="0" w:type="auto"/>
          </w:tcPr>
          <w:p w:rsidR="00541D8F" w:rsidRPr="002A54C6" w:rsidRDefault="002A54C6" w:rsidP="00CF72FB">
            <w:r w:rsidRPr="002A54C6">
              <w:t>Target who attack archer tower will suffer damage</w:t>
            </w:r>
          </w:p>
        </w:tc>
        <w:tc>
          <w:tcPr>
            <w:tcW w:w="0" w:type="auto"/>
          </w:tcPr>
          <w:p w:rsidR="00541D8F" w:rsidRPr="002A54C6" w:rsidRDefault="002A54C6" w:rsidP="00CF72FB">
            <w:r w:rsidRPr="002A54C6">
              <w:t xml:space="preserve">Increase archer tower attack range but it no longer can hit </w:t>
            </w:r>
            <w:r w:rsidR="00404B44" w:rsidRPr="00404B44">
              <w:rPr>
                <w:noProof/>
              </w:rPr>
              <w:t xml:space="preserve">the </w:t>
            </w:r>
            <w:r w:rsidRPr="00404B44">
              <w:rPr>
                <w:noProof/>
              </w:rPr>
              <w:t>target</w:t>
            </w:r>
            <w:r w:rsidRPr="002A54C6">
              <w:t xml:space="preserve"> who</w:t>
            </w:r>
            <w:r w:rsidR="00404B44">
              <w:t xml:space="preserve"> are</w:t>
            </w:r>
            <w:r w:rsidRPr="002A54C6">
              <w:t xml:space="preserve"> too close to it.</w:t>
            </w:r>
          </w:p>
        </w:tc>
        <w:tc>
          <w:tcPr>
            <w:tcW w:w="0" w:type="auto"/>
          </w:tcPr>
          <w:p w:rsidR="00541D8F" w:rsidRPr="002A54C6" w:rsidRDefault="002A54C6" w:rsidP="00CF72FB">
            <w:r w:rsidRPr="002A54C6">
              <w:t xml:space="preserve">If archer tower is </w:t>
            </w:r>
            <w:r w:rsidRPr="002A54C6">
              <w:rPr>
                <w:noProof/>
              </w:rPr>
              <w:t>destroyed</w:t>
            </w:r>
            <w:r w:rsidRPr="002A54C6">
              <w:t>,</w:t>
            </w:r>
            <w:r w:rsidR="00404B44">
              <w:t xml:space="preserve"> the</w:t>
            </w:r>
            <w:r w:rsidRPr="002A54C6">
              <w:t xml:space="preserve"> </w:t>
            </w:r>
            <w:r w:rsidRPr="00404B44">
              <w:rPr>
                <w:noProof/>
              </w:rPr>
              <w:t>player</w:t>
            </w:r>
            <w:r w:rsidRPr="002A54C6">
              <w:t xml:space="preserve"> will </w:t>
            </w:r>
            <w:r w:rsidRPr="00404B44">
              <w:rPr>
                <w:noProof/>
              </w:rPr>
              <w:t>rec</w:t>
            </w:r>
            <w:r w:rsidR="00404B44">
              <w:rPr>
                <w:noProof/>
              </w:rPr>
              <w:t>e</w:t>
            </w:r>
            <w:r w:rsidRPr="00404B44">
              <w:rPr>
                <w:noProof/>
              </w:rPr>
              <w:t>ive</w:t>
            </w:r>
            <w:r w:rsidRPr="002A54C6">
              <w:t xml:space="preserve"> 1 manpower.</w:t>
            </w:r>
          </w:p>
        </w:tc>
      </w:tr>
    </w:tbl>
    <w:p w:rsidR="00541D8F" w:rsidRPr="00541D8F" w:rsidRDefault="00541D8F" w:rsidP="00CF72FB">
      <w:pPr>
        <w:rPr>
          <w:b/>
        </w:rPr>
      </w:pPr>
    </w:p>
    <w:p w:rsidR="009066D2" w:rsidRPr="00A763F9" w:rsidRDefault="009066D2" w:rsidP="009066D2">
      <w:pPr>
        <w:ind w:firstLine="720"/>
      </w:pPr>
      <w:r w:rsidRPr="000044CE">
        <w:rPr>
          <w:b/>
        </w:rPr>
        <w:t>Background</w:t>
      </w:r>
      <w:r w:rsidRPr="00A763F9">
        <w:t>:</w:t>
      </w:r>
    </w:p>
    <w:p w:rsidR="00D268F9" w:rsidRPr="00A763F9" w:rsidRDefault="00E53123" w:rsidP="00BC7DB6">
      <w:pPr>
        <w:ind w:left="720" w:firstLine="720"/>
      </w:pPr>
      <w:r w:rsidRPr="00A763F9">
        <w:t>AS</w:t>
      </w:r>
      <w:r w:rsidR="00D268F9" w:rsidRPr="00A763F9">
        <w:t xml:space="preserve"> one of the greatest invention in the empire</w:t>
      </w:r>
      <w:r w:rsidRPr="00A763F9">
        <w:t xml:space="preserve">, </w:t>
      </w:r>
      <w:r w:rsidR="00BC7DB6" w:rsidRPr="00A763F9">
        <w:t>archer tower was first widely used in the unification war. Archer</w:t>
      </w:r>
      <w:r w:rsidRPr="00A763F9">
        <w:t xml:space="preserve"> tower</w:t>
      </w:r>
      <w:r w:rsidR="00D268F9" w:rsidRPr="00A763F9">
        <w:t xml:space="preserve"> is equally offensive and defensive. In addition, </w:t>
      </w:r>
      <w:r w:rsidR="004963DE" w:rsidRPr="00A763F9">
        <w:t xml:space="preserve">it only cost few days to build. </w:t>
      </w:r>
      <w:r w:rsidR="00BD280C">
        <w:t>A</w:t>
      </w:r>
      <w:r w:rsidR="004963DE" w:rsidRPr="00A763F9">
        <w:t xml:space="preserve">rcher tower also offers large and safe space </w:t>
      </w:r>
      <w:r w:rsidR="00BC7DB6" w:rsidRPr="00A763F9">
        <w:t>to</w:t>
      </w:r>
      <w:r w:rsidR="004963DE" w:rsidRPr="00A763F9">
        <w:t xml:space="preserve"> storage army supplies.</w:t>
      </w:r>
      <w:r w:rsidRPr="00A763F9">
        <w:t xml:space="preserve"> </w:t>
      </w:r>
      <w:r w:rsidR="00BC7DB6" w:rsidRPr="00A763F9">
        <w:t>After unification war, archer tower starts to use in decorating the empire, dignity without losing the sense of beauty, it also called architecture wonders.</w:t>
      </w:r>
    </w:p>
    <w:p w:rsidR="004963DE" w:rsidRPr="00A763F9" w:rsidRDefault="004963DE" w:rsidP="009066D2">
      <w:pPr>
        <w:ind w:firstLine="720"/>
      </w:pPr>
      <w:r w:rsidRPr="00A763F9">
        <w:tab/>
        <w:t xml:space="preserve">“Without archer tower, there would be no empire.” </w:t>
      </w:r>
    </w:p>
    <w:p w:rsidR="00BC7DB6" w:rsidRPr="00A763F9" w:rsidRDefault="00BC7DB6" w:rsidP="009066D2">
      <w:pPr>
        <w:ind w:firstLine="720"/>
      </w:pPr>
      <w:r w:rsidRPr="00A763F9">
        <w:lastRenderedPageBreak/>
        <w:tab/>
      </w:r>
      <w:r w:rsidRPr="00A763F9">
        <w:tab/>
      </w:r>
      <w:r w:rsidRPr="00A763F9">
        <w:tab/>
      </w:r>
      <w:r w:rsidRPr="00A763F9">
        <w:tab/>
      </w:r>
      <w:r w:rsidRPr="00A763F9">
        <w:tab/>
      </w:r>
      <w:r w:rsidRPr="00A763F9">
        <w:tab/>
        <w:t>——&lt;Empire Architectural History&gt;</w:t>
      </w:r>
    </w:p>
    <w:p w:rsidR="00010EEC" w:rsidRPr="000044CE" w:rsidRDefault="00EB2467" w:rsidP="00CF72FB">
      <w:pPr>
        <w:jc w:val="center"/>
        <w:rPr>
          <w:b/>
        </w:rPr>
      </w:pPr>
      <w:r w:rsidRPr="000044CE">
        <w:rPr>
          <w:b/>
        </w:rPr>
        <w:t>Guard Boot Camp</w:t>
      </w:r>
    </w:p>
    <w:p w:rsidR="00707EBA" w:rsidRDefault="00707EBA" w:rsidP="00010EEC">
      <w:r>
        <w:tab/>
      </w:r>
      <w:r w:rsidRPr="000044CE">
        <w:rPr>
          <w:b/>
        </w:rPr>
        <w:t>Unit type</w:t>
      </w:r>
      <w:r>
        <w:t>: Building</w:t>
      </w:r>
    </w:p>
    <w:p w:rsidR="00707EBA" w:rsidRDefault="00707EBA" w:rsidP="00010EEC">
      <w:r>
        <w:tab/>
      </w:r>
      <w:r w:rsidRPr="000044CE">
        <w:rPr>
          <w:b/>
        </w:rPr>
        <w:t>Class</w:t>
      </w:r>
      <w:r>
        <w:t>: Defender</w:t>
      </w:r>
    </w:p>
    <w:p w:rsidR="00707EBA" w:rsidRDefault="00A57716" w:rsidP="00010EEC">
      <w:r>
        <w:tab/>
      </w:r>
      <w:r w:rsidRPr="00A57716">
        <w:rPr>
          <w:b/>
        </w:rPr>
        <w:t>Overview</w:t>
      </w:r>
      <w:r>
        <w:t xml:space="preserve">: A building unit produce </w:t>
      </w:r>
      <w:r w:rsidR="005C1DF3">
        <w:t>empire guards, maximum 3 at the same time</w:t>
      </w:r>
      <w:r>
        <w:t>, they can i</w:t>
      </w:r>
      <w:r w:rsidR="00541D8F">
        <w:t>ntercept and attack enemies.</w:t>
      </w:r>
    </w:p>
    <w:p w:rsidR="00975461" w:rsidRDefault="00975461" w:rsidP="00010EEC">
      <w:r>
        <w:tab/>
      </w:r>
      <w:r w:rsidRPr="000044CE">
        <w:rPr>
          <w:b/>
        </w:rPr>
        <w:t>Talents</w:t>
      </w:r>
      <w:r>
        <w:t>:</w:t>
      </w:r>
    </w:p>
    <w:tbl>
      <w:tblPr>
        <w:tblStyle w:val="TableGrid"/>
        <w:tblW w:w="0" w:type="auto"/>
        <w:tblLook w:val="04A0" w:firstRow="1" w:lastRow="0" w:firstColumn="1" w:lastColumn="0" w:noHBand="0" w:noVBand="1"/>
      </w:tblPr>
      <w:tblGrid>
        <w:gridCol w:w="2337"/>
        <w:gridCol w:w="2337"/>
        <w:gridCol w:w="2338"/>
        <w:gridCol w:w="2338"/>
      </w:tblGrid>
      <w:tr w:rsidR="002A54C6" w:rsidTr="002A54C6">
        <w:tc>
          <w:tcPr>
            <w:tcW w:w="2337" w:type="dxa"/>
          </w:tcPr>
          <w:p w:rsidR="002A54C6" w:rsidRDefault="002A54C6" w:rsidP="002A54C6">
            <w:pPr>
              <w:jc w:val="center"/>
            </w:pPr>
            <w:r>
              <w:t>Level 3</w:t>
            </w:r>
          </w:p>
        </w:tc>
        <w:tc>
          <w:tcPr>
            <w:tcW w:w="2337" w:type="dxa"/>
          </w:tcPr>
          <w:p w:rsidR="002A54C6" w:rsidRDefault="002A54C6" w:rsidP="002A54C6">
            <w:pPr>
              <w:jc w:val="center"/>
            </w:pPr>
            <w:r>
              <w:t>Level 6</w:t>
            </w:r>
          </w:p>
        </w:tc>
        <w:tc>
          <w:tcPr>
            <w:tcW w:w="2338" w:type="dxa"/>
          </w:tcPr>
          <w:p w:rsidR="002A54C6" w:rsidRDefault="002A54C6" w:rsidP="002A54C6">
            <w:pPr>
              <w:jc w:val="center"/>
            </w:pPr>
            <w:r>
              <w:t>Level 9</w:t>
            </w:r>
          </w:p>
        </w:tc>
        <w:tc>
          <w:tcPr>
            <w:tcW w:w="2338" w:type="dxa"/>
          </w:tcPr>
          <w:p w:rsidR="002A54C6" w:rsidRDefault="002A54C6" w:rsidP="002A54C6">
            <w:pPr>
              <w:jc w:val="center"/>
            </w:pPr>
            <w:r>
              <w:t>Level 12</w:t>
            </w:r>
          </w:p>
        </w:tc>
      </w:tr>
      <w:tr w:rsidR="002A54C6" w:rsidTr="002A54C6">
        <w:tc>
          <w:tcPr>
            <w:tcW w:w="2337" w:type="dxa"/>
          </w:tcPr>
          <w:p w:rsidR="00406478" w:rsidRDefault="00406478" w:rsidP="00010EEC"/>
          <w:p w:rsidR="00406478" w:rsidRDefault="00406478" w:rsidP="00406478"/>
          <w:p w:rsidR="002A54C6" w:rsidRPr="00406478" w:rsidRDefault="00406478" w:rsidP="00406478">
            <w:pPr>
              <w:ind w:firstLine="720"/>
            </w:pPr>
            <w:r>
              <w:t xml:space="preserve"> </w:t>
            </w:r>
            <w:bookmarkStart w:id="11" w:name="_GoBack"/>
            <w:bookmarkEnd w:id="11"/>
          </w:p>
        </w:tc>
        <w:tc>
          <w:tcPr>
            <w:tcW w:w="2337" w:type="dxa"/>
          </w:tcPr>
          <w:p w:rsidR="002A54C6" w:rsidRDefault="005C1DF3" w:rsidP="00010EEC">
            <w:r>
              <w:t>Guard boot camp will produce 2 empire guards when guard boot camp is destroyed</w:t>
            </w:r>
          </w:p>
        </w:tc>
        <w:tc>
          <w:tcPr>
            <w:tcW w:w="2338" w:type="dxa"/>
          </w:tcPr>
          <w:p w:rsidR="002A54C6" w:rsidRDefault="005C1DF3" w:rsidP="00010EEC">
            <w:r>
              <w:t xml:space="preserve">Guard boot camp produce 1 </w:t>
            </w:r>
            <w:r w:rsidR="006B3159">
              <w:t xml:space="preserve">guard captain which </w:t>
            </w:r>
            <w:r w:rsidR="00404B44">
              <w:rPr>
                <w:noProof/>
              </w:rPr>
              <w:t>is</w:t>
            </w:r>
            <w:r w:rsidR="006B3159">
              <w:t xml:space="preserve"> stronger instead of 3 guards</w:t>
            </w:r>
          </w:p>
        </w:tc>
        <w:tc>
          <w:tcPr>
            <w:tcW w:w="2338" w:type="dxa"/>
          </w:tcPr>
          <w:p w:rsidR="002A54C6" w:rsidRDefault="002A54C6" w:rsidP="00010EEC"/>
        </w:tc>
      </w:tr>
      <w:tr w:rsidR="002A54C6" w:rsidTr="002A54C6">
        <w:tc>
          <w:tcPr>
            <w:tcW w:w="2337" w:type="dxa"/>
          </w:tcPr>
          <w:p w:rsidR="002A54C6" w:rsidRDefault="002A54C6" w:rsidP="00010EEC"/>
        </w:tc>
        <w:tc>
          <w:tcPr>
            <w:tcW w:w="2337" w:type="dxa"/>
          </w:tcPr>
          <w:p w:rsidR="002A54C6" w:rsidRDefault="00406478" w:rsidP="00010EEC">
            <w:r>
              <w:t>Decrease cost of manpower and guard boot camp will only produce 1 empire guard</w:t>
            </w:r>
          </w:p>
        </w:tc>
        <w:tc>
          <w:tcPr>
            <w:tcW w:w="2338" w:type="dxa"/>
          </w:tcPr>
          <w:p w:rsidR="002A54C6" w:rsidRDefault="006B3159" w:rsidP="00010EEC">
            <w:r>
              <w:t xml:space="preserve">Assign </w:t>
            </w:r>
            <w:r w:rsidR="00404B44">
              <w:t>an</w:t>
            </w:r>
            <w:r>
              <w:t xml:space="preserve"> archer on the guard boot camp, she will shoot </w:t>
            </w:r>
            <w:r w:rsidRPr="00404B44">
              <w:rPr>
                <w:noProof/>
              </w:rPr>
              <w:t>arrow</w:t>
            </w:r>
            <w:r w:rsidR="00404B44" w:rsidRPr="00404B44">
              <w:rPr>
                <w:noProof/>
              </w:rPr>
              <w:t>s</w:t>
            </w:r>
            <w:r>
              <w:t xml:space="preserve"> </w:t>
            </w:r>
            <w:r w:rsidRPr="00404B44">
              <w:rPr>
                <w:noProof/>
              </w:rPr>
              <w:t>to</w:t>
            </w:r>
            <w:r>
              <w:t xml:space="preserve"> targets inside her attack range.</w:t>
            </w:r>
          </w:p>
        </w:tc>
        <w:tc>
          <w:tcPr>
            <w:tcW w:w="2338" w:type="dxa"/>
          </w:tcPr>
          <w:p w:rsidR="002A54C6" w:rsidRDefault="002A54C6" w:rsidP="00010EEC"/>
        </w:tc>
      </w:tr>
    </w:tbl>
    <w:p w:rsidR="002A54C6" w:rsidRDefault="002A54C6" w:rsidP="00010EEC"/>
    <w:p w:rsidR="00707EBA" w:rsidRDefault="00707EBA" w:rsidP="00010EEC">
      <w:r>
        <w:tab/>
      </w:r>
      <w:r w:rsidRPr="000044CE">
        <w:rPr>
          <w:b/>
        </w:rPr>
        <w:t>Background</w:t>
      </w:r>
      <w:r>
        <w:t>:</w:t>
      </w:r>
      <w:r w:rsidR="00A95950">
        <w:t xml:space="preserve"> </w:t>
      </w:r>
    </w:p>
    <w:p w:rsidR="00707EBA" w:rsidRPr="000044CE" w:rsidRDefault="00707EBA" w:rsidP="005C1DF3">
      <w:pPr>
        <w:jc w:val="center"/>
        <w:rPr>
          <w:b/>
        </w:rPr>
      </w:pPr>
      <w:r w:rsidRPr="000044CE">
        <w:rPr>
          <w:b/>
        </w:rPr>
        <w:t>Swap magic</w:t>
      </w:r>
    </w:p>
    <w:p w:rsidR="00707EBA" w:rsidRDefault="00707EBA" w:rsidP="00010EEC">
      <w:r>
        <w:tab/>
      </w:r>
      <w:r w:rsidRPr="000044CE">
        <w:rPr>
          <w:b/>
        </w:rPr>
        <w:t>Unit type</w:t>
      </w:r>
      <w:r>
        <w:t>: Magic</w:t>
      </w:r>
    </w:p>
    <w:p w:rsidR="00707EBA" w:rsidRDefault="00707EBA" w:rsidP="00010EEC">
      <w:r>
        <w:tab/>
      </w:r>
      <w:r w:rsidRPr="000044CE">
        <w:rPr>
          <w:b/>
        </w:rPr>
        <w:t>Class</w:t>
      </w:r>
      <w:r>
        <w:t>: Defender</w:t>
      </w:r>
    </w:p>
    <w:p w:rsidR="00975461" w:rsidRDefault="00A57716" w:rsidP="00676ACD">
      <w:r>
        <w:tab/>
      </w:r>
      <w:r w:rsidRPr="00A57716">
        <w:rPr>
          <w:b/>
        </w:rPr>
        <w:t>Overview</w:t>
      </w:r>
      <w:r>
        <w:t xml:space="preserve">: summon a swap which </w:t>
      </w:r>
      <w:r w:rsidRPr="00A95950">
        <w:rPr>
          <w:noProof/>
        </w:rPr>
        <w:t>decrease</w:t>
      </w:r>
      <w:r w:rsidR="00A95950">
        <w:rPr>
          <w:noProof/>
        </w:rPr>
        <w:t>s</w:t>
      </w:r>
      <w:r>
        <w:t xml:space="preserve"> enemies’ movement speed.</w:t>
      </w:r>
      <w:r w:rsidR="00DA33D8" w:rsidRPr="00DA33D8">
        <w:rPr>
          <w:noProof/>
        </w:rPr>
        <w:t xml:space="preserve"> </w:t>
      </w:r>
    </w:p>
    <w:p w:rsidR="00707EBA" w:rsidRDefault="00707EBA" w:rsidP="00010EEC">
      <w:r>
        <w:tab/>
      </w:r>
      <w:r w:rsidRPr="000044CE">
        <w:rPr>
          <w:b/>
        </w:rPr>
        <w:t>Background</w:t>
      </w:r>
      <w:r>
        <w:t>:</w:t>
      </w:r>
    </w:p>
    <w:p w:rsidR="00707EBA" w:rsidRPr="000044CE" w:rsidRDefault="00707EBA" w:rsidP="00D013BE">
      <w:pPr>
        <w:jc w:val="center"/>
        <w:rPr>
          <w:b/>
        </w:rPr>
      </w:pPr>
      <w:r w:rsidRPr="000044CE">
        <w:rPr>
          <w:rFonts w:hint="eastAsia"/>
          <w:b/>
        </w:rPr>
        <w:t>Empire</w:t>
      </w:r>
      <w:r w:rsidRPr="000044CE">
        <w:rPr>
          <w:b/>
        </w:rPr>
        <w:t xml:space="preserve"> Vintage</w:t>
      </w:r>
    </w:p>
    <w:p w:rsidR="00707EBA" w:rsidRDefault="00707EBA" w:rsidP="00010EEC">
      <w:r>
        <w:tab/>
      </w:r>
      <w:r w:rsidRPr="000044CE">
        <w:rPr>
          <w:b/>
        </w:rPr>
        <w:t>Unit type</w:t>
      </w:r>
      <w:r>
        <w:t>: Magic</w:t>
      </w:r>
    </w:p>
    <w:p w:rsidR="00707EBA" w:rsidRDefault="00707EBA" w:rsidP="00010EEC">
      <w:r>
        <w:tab/>
      </w:r>
      <w:r w:rsidRPr="000044CE">
        <w:rPr>
          <w:b/>
        </w:rPr>
        <w:t>Class</w:t>
      </w:r>
      <w:r>
        <w:t>: Defender</w:t>
      </w:r>
    </w:p>
    <w:p w:rsidR="00975461" w:rsidRDefault="000044CE" w:rsidP="00CF72FB">
      <w:r>
        <w:tab/>
      </w:r>
      <w:r w:rsidRPr="000044CE">
        <w:rPr>
          <w:b/>
        </w:rPr>
        <w:t>Overview</w:t>
      </w:r>
      <w:r>
        <w:t>: throw a barrel of strong alcohol to</w:t>
      </w:r>
      <w:r w:rsidR="00A95950">
        <w:t xml:space="preserve"> the</w:t>
      </w:r>
      <w:r>
        <w:t xml:space="preserve"> </w:t>
      </w:r>
      <w:r w:rsidRPr="00A95950">
        <w:rPr>
          <w:noProof/>
        </w:rPr>
        <w:t>target</w:t>
      </w:r>
      <w:r>
        <w:t xml:space="preserve"> area, increase friendly units attack speed.</w:t>
      </w:r>
    </w:p>
    <w:p w:rsidR="005C1DF3" w:rsidRDefault="005C1DF3" w:rsidP="00CF72FB">
      <w:r>
        <w:tab/>
      </w:r>
      <w:r w:rsidRPr="00406478">
        <w:rPr>
          <w:b/>
        </w:rPr>
        <w:t>Talents</w:t>
      </w:r>
      <w:r>
        <w:t>:</w:t>
      </w:r>
    </w:p>
    <w:p w:rsidR="005C1DF3" w:rsidRDefault="005C1DF3" w:rsidP="00CF72FB"/>
    <w:p w:rsidR="00707EBA" w:rsidRDefault="00707EBA" w:rsidP="00010EEC">
      <w:r>
        <w:tab/>
      </w:r>
      <w:r w:rsidRPr="000044CE">
        <w:rPr>
          <w:b/>
        </w:rPr>
        <w:t>Background</w:t>
      </w:r>
      <w:r>
        <w:t>:</w:t>
      </w:r>
    </w:p>
    <w:p w:rsidR="00EA552A" w:rsidRDefault="00EA552A" w:rsidP="00010EEC">
      <w:r>
        <w:tab/>
      </w:r>
      <w:r>
        <w:tab/>
      </w:r>
      <w:r w:rsidR="004463CD">
        <w:t xml:space="preserve">I was </w:t>
      </w:r>
      <w:r w:rsidR="004463CD" w:rsidRPr="00404B44">
        <w:rPr>
          <w:noProof/>
        </w:rPr>
        <w:t>a</w:t>
      </w:r>
      <w:r w:rsidR="005B1956" w:rsidRPr="00404B44">
        <w:rPr>
          <w:noProof/>
        </w:rPr>
        <w:t>wake</w:t>
      </w:r>
      <w:r w:rsidR="00404B44">
        <w:rPr>
          <w:noProof/>
        </w:rPr>
        <w:t>n</w:t>
      </w:r>
      <w:r w:rsidR="004463CD">
        <w:t xml:space="preserve"> by the cold wind across the ship. Perhaps because it has been a long time since the last time I put out to sea years back. I miss the warm stove and roast chicken. As I can’t find them in my dream, I decide to find something around the ship. </w:t>
      </w:r>
    </w:p>
    <w:p w:rsidR="004463CD" w:rsidRDefault="004463CD" w:rsidP="00010EEC">
      <w:r>
        <w:tab/>
      </w:r>
      <w:r>
        <w:tab/>
      </w:r>
      <w:r w:rsidR="005B1956">
        <w:t xml:space="preserve">I saw a room full of barrels just </w:t>
      </w:r>
      <w:r w:rsidR="00404B44">
        <w:t xml:space="preserve">a </w:t>
      </w:r>
      <w:r w:rsidR="005B1956" w:rsidRPr="00404B44">
        <w:rPr>
          <w:noProof/>
        </w:rPr>
        <w:t>few</w:t>
      </w:r>
      <w:r w:rsidR="005B1956">
        <w:t xml:space="preserve"> steps away from my room. Rich bouquet </w:t>
      </w:r>
      <w:r w:rsidR="005B1956" w:rsidRPr="00404B44">
        <w:rPr>
          <w:noProof/>
        </w:rPr>
        <w:t>let</w:t>
      </w:r>
      <w:r w:rsidR="005B1956">
        <w:t xml:space="preserve"> me realize I was awaked by something else. There was a </w:t>
      </w:r>
      <w:r w:rsidR="005B1956">
        <w:rPr>
          <w:rFonts w:hint="eastAsia"/>
        </w:rPr>
        <w:t>sailor</w:t>
      </w:r>
      <w:r w:rsidR="005B1956">
        <w:t xml:space="preserve"> sit beside these barrels and play with a small silver knife.</w:t>
      </w:r>
    </w:p>
    <w:p w:rsidR="005B1956" w:rsidRDefault="005B1956" w:rsidP="00010EEC">
      <w:r>
        <w:tab/>
      </w:r>
      <w:r>
        <w:tab/>
        <w:t>“</w:t>
      </w:r>
      <w:r w:rsidR="00404B44">
        <w:rPr>
          <w:noProof/>
        </w:rPr>
        <w:t>A</w:t>
      </w:r>
      <w:r w:rsidRPr="00404B44">
        <w:rPr>
          <w:noProof/>
        </w:rPr>
        <w:t>re</w:t>
      </w:r>
      <w:r>
        <w:t xml:space="preserve"> these </w:t>
      </w:r>
      <w:r>
        <w:rPr>
          <w:rFonts w:hint="eastAsia"/>
        </w:rPr>
        <w:t>a</w:t>
      </w:r>
      <w:r>
        <w:t>ll empire vintage?”</w:t>
      </w:r>
      <w:r w:rsidR="00F03836">
        <w:rPr>
          <w:rFonts w:hint="eastAsia"/>
        </w:rPr>
        <w:t xml:space="preserve"> </w:t>
      </w:r>
      <w:r w:rsidR="00F03836" w:rsidRPr="00F03836">
        <w:t>I immediately realized how stupid the question was</w:t>
      </w:r>
      <w:r w:rsidR="00F03836">
        <w:t xml:space="preserve">. </w:t>
      </w:r>
    </w:p>
    <w:p w:rsidR="00F03836" w:rsidRDefault="00F03836" w:rsidP="00010EEC">
      <w:r>
        <w:tab/>
      </w:r>
      <w:r>
        <w:tab/>
        <w:t>The sailor didn’t answer me. He didn’t even look at me. I know I may not attractive as a silver knife to them. But I paid.</w:t>
      </w:r>
    </w:p>
    <w:p w:rsidR="00F03836" w:rsidRDefault="00F03836" w:rsidP="00010EEC">
      <w:r>
        <w:tab/>
      </w:r>
      <w:r>
        <w:tab/>
        <w:t xml:space="preserve">“Why we need so many </w:t>
      </w:r>
      <w:r w:rsidRPr="00404B44">
        <w:rPr>
          <w:noProof/>
        </w:rPr>
        <w:t>wine</w:t>
      </w:r>
      <w:r w:rsidR="00404B44">
        <w:rPr>
          <w:noProof/>
        </w:rPr>
        <w:t>s</w:t>
      </w:r>
      <w:r>
        <w:t xml:space="preserve"> on the new land?”</w:t>
      </w:r>
    </w:p>
    <w:p w:rsidR="00F03836" w:rsidRDefault="00F03836" w:rsidP="00010EEC">
      <w:r>
        <w:tab/>
      </w:r>
      <w:r>
        <w:tab/>
        <w:t>The sailor finally looks at me and put his knife back into his pocket.</w:t>
      </w:r>
    </w:p>
    <w:p w:rsidR="00F03836" w:rsidRDefault="00F03836" w:rsidP="00010EEC">
      <w:r>
        <w:tab/>
      </w:r>
      <w:r>
        <w:tab/>
        <w:t>“Why a business man care about wine so much?” He must from the north.</w:t>
      </w:r>
    </w:p>
    <w:p w:rsidR="00F03836" w:rsidRDefault="00F03836" w:rsidP="00010EEC">
      <w:r>
        <w:tab/>
      </w:r>
      <w:r>
        <w:tab/>
        <w:t>I don’t want to make any trouble so I just turned away</w:t>
      </w:r>
      <w:r w:rsidR="00787F16">
        <w:t>. However, I think he really should look at himself when he is drinking.</w:t>
      </w:r>
    </w:p>
    <w:p w:rsidR="00787F16" w:rsidRDefault="00787F16" w:rsidP="00010EEC">
      <w:r>
        <w:tab/>
      </w:r>
      <w:r>
        <w:tab/>
      </w:r>
      <w:r>
        <w:tab/>
      </w:r>
      <w:r>
        <w:tab/>
      </w:r>
      <w:r>
        <w:tab/>
      </w:r>
      <w:r>
        <w:tab/>
        <w:t xml:space="preserve">                         </w:t>
      </w:r>
      <w:r w:rsidRPr="00A763F9">
        <w:t>——&lt;</w:t>
      </w:r>
      <w:r>
        <w:t xml:space="preserve">The </w:t>
      </w:r>
      <w:r w:rsidR="00CF72FB">
        <w:t>T</w:t>
      </w:r>
      <w:r>
        <w:t>rip. Pg. 142</w:t>
      </w:r>
      <w:r w:rsidRPr="00A763F9">
        <w:t>&gt;</w:t>
      </w:r>
    </w:p>
    <w:p w:rsidR="00F03836" w:rsidRPr="00A763F9" w:rsidRDefault="00F03836" w:rsidP="00010EEC">
      <w:r>
        <w:tab/>
      </w:r>
      <w:r>
        <w:tab/>
      </w:r>
    </w:p>
    <w:p w:rsidR="00676ACD" w:rsidRDefault="00676ACD" w:rsidP="00D013BE">
      <w:pPr>
        <w:jc w:val="center"/>
        <w:rPr>
          <w:b/>
        </w:rPr>
      </w:pPr>
    </w:p>
    <w:p w:rsidR="00DD2DD6" w:rsidRPr="000044CE" w:rsidRDefault="001C3A5F" w:rsidP="00D013BE">
      <w:pPr>
        <w:jc w:val="center"/>
        <w:rPr>
          <w:b/>
        </w:rPr>
      </w:pPr>
      <w:r w:rsidRPr="000044CE">
        <w:rPr>
          <w:b/>
        </w:rPr>
        <w:t>“</w:t>
      </w:r>
      <w:r w:rsidR="00DD2DD6" w:rsidRPr="000044CE">
        <w:rPr>
          <w:b/>
        </w:rPr>
        <w:t>Jian</w:t>
      </w:r>
      <w:r w:rsidRPr="000044CE">
        <w:rPr>
          <w:b/>
        </w:rPr>
        <w:t>”</w:t>
      </w:r>
    </w:p>
    <w:p w:rsidR="00CD0278" w:rsidRPr="00A763F9" w:rsidRDefault="00CD0278">
      <w:r w:rsidRPr="00A763F9">
        <w:tab/>
      </w:r>
      <w:r w:rsidRPr="000044CE">
        <w:rPr>
          <w:b/>
        </w:rPr>
        <w:t>Unit type</w:t>
      </w:r>
      <w:r w:rsidRPr="00A763F9">
        <w:t>: Human</w:t>
      </w:r>
    </w:p>
    <w:p w:rsidR="00CD0278" w:rsidRDefault="00CD0278">
      <w:r w:rsidRPr="00A763F9">
        <w:tab/>
      </w:r>
      <w:r w:rsidRPr="000044CE">
        <w:rPr>
          <w:b/>
        </w:rPr>
        <w:t>Class</w:t>
      </w:r>
      <w:r w:rsidRPr="00A763F9">
        <w:t>: Defender</w:t>
      </w:r>
    </w:p>
    <w:p w:rsidR="00975461" w:rsidRPr="00A763F9" w:rsidRDefault="000044CE" w:rsidP="00CF72FB">
      <w:r>
        <w:tab/>
      </w:r>
      <w:r w:rsidRPr="000044CE">
        <w:rPr>
          <w:b/>
        </w:rPr>
        <w:t>Overview</w:t>
      </w:r>
      <w:r>
        <w:t xml:space="preserve">: A powerful melee unit with different kinds of skill, he will use his sword to strike enemies. </w:t>
      </w:r>
    </w:p>
    <w:p w:rsidR="00F10AB7" w:rsidRPr="000044CE" w:rsidRDefault="00CD0278">
      <w:pPr>
        <w:rPr>
          <w:b/>
        </w:rPr>
      </w:pPr>
      <w:r w:rsidRPr="00A763F9">
        <w:tab/>
      </w:r>
      <w:r w:rsidRPr="000044CE">
        <w:rPr>
          <w:b/>
        </w:rPr>
        <w:t>Background:</w:t>
      </w:r>
      <w:r w:rsidR="001C3A5F" w:rsidRPr="000044CE">
        <w:rPr>
          <w:b/>
        </w:rPr>
        <w:tab/>
      </w:r>
    </w:p>
    <w:p w:rsidR="00922C64" w:rsidRPr="00A763F9" w:rsidRDefault="00922C64">
      <w:r w:rsidRPr="00A763F9">
        <w:tab/>
      </w:r>
      <w:r w:rsidRPr="00A763F9">
        <w:tab/>
        <w:t xml:space="preserve">Name: Unknown (“Jian” </w:t>
      </w:r>
      <w:r w:rsidR="00496C6C" w:rsidRPr="00A763F9">
        <w:t>is very common to hear when we are investigating)</w:t>
      </w:r>
    </w:p>
    <w:p w:rsidR="00922C64" w:rsidRPr="00A763F9" w:rsidRDefault="00922C64">
      <w:r w:rsidRPr="00A763F9">
        <w:tab/>
      </w:r>
      <w:r w:rsidRPr="00A763F9">
        <w:tab/>
        <w:t>Sex: Unknown (Male stand a good chance as his skill</w:t>
      </w:r>
      <w:r w:rsidR="00496C6C" w:rsidRPr="00A763F9">
        <w:t xml:space="preserve"> and height</w:t>
      </w:r>
      <w:r w:rsidRPr="00A763F9">
        <w:t>)</w:t>
      </w:r>
    </w:p>
    <w:p w:rsidR="00496C6C" w:rsidRPr="00A763F9" w:rsidRDefault="00496C6C">
      <w:r w:rsidRPr="00A763F9">
        <w:lastRenderedPageBreak/>
        <w:tab/>
      </w:r>
      <w:r w:rsidRPr="00A763F9">
        <w:tab/>
        <w:t>Age: Unknown</w:t>
      </w:r>
    </w:p>
    <w:p w:rsidR="00496C6C" w:rsidRPr="00A763F9" w:rsidRDefault="00496C6C">
      <w:r w:rsidRPr="00A763F9">
        <w:tab/>
      </w:r>
      <w:r w:rsidRPr="00A763F9">
        <w:tab/>
        <w:t>Height: Unknown (Taller than average)</w:t>
      </w:r>
    </w:p>
    <w:p w:rsidR="00496C6C" w:rsidRPr="00A763F9" w:rsidRDefault="00496C6C">
      <w:r w:rsidRPr="00A763F9">
        <w:tab/>
      </w:r>
      <w:r w:rsidRPr="00A763F9">
        <w:tab/>
        <w:t>Family: Unknown</w:t>
      </w:r>
    </w:p>
    <w:p w:rsidR="00496C6C" w:rsidRPr="00A763F9" w:rsidRDefault="00496C6C">
      <w:r w:rsidRPr="00A763F9">
        <w:tab/>
      </w:r>
      <w:r w:rsidRPr="00A763F9">
        <w:tab/>
        <w:t>From: Unknown (East?)</w:t>
      </w:r>
    </w:p>
    <w:p w:rsidR="00CD0278" w:rsidRPr="00A763F9" w:rsidRDefault="00F10AB7" w:rsidP="00F10AB7">
      <w:pPr>
        <w:ind w:left="720" w:firstLine="720"/>
      </w:pPr>
      <w:r w:rsidRPr="00A763F9">
        <w:t>“</w:t>
      </w:r>
      <w:r w:rsidR="00922C64" w:rsidRPr="00A763F9">
        <w:t>J</w:t>
      </w:r>
      <w:r w:rsidRPr="00A763F9">
        <w:t xml:space="preserve">ian” is </w:t>
      </w:r>
      <w:r w:rsidR="00496C6C" w:rsidRPr="00A763F9">
        <w:t xml:space="preserve">a </w:t>
      </w:r>
      <w:r w:rsidRPr="00A763F9">
        <w:t>mystery, even the name is create</w:t>
      </w:r>
      <w:r w:rsidR="00786EBC" w:rsidRPr="00A763F9">
        <w:t>d</w:t>
      </w:r>
      <w:r w:rsidRPr="00A763F9">
        <w:t xml:space="preserve"> </w:t>
      </w:r>
      <w:r w:rsidR="005E5D79" w:rsidRPr="00404B44">
        <w:rPr>
          <w:noProof/>
        </w:rPr>
        <w:t>base</w:t>
      </w:r>
      <w:r w:rsidRPr="00A763F9">
        <w:t xml:space="preserve"> on the long sword he always carries along. He came from the far east because </w:t>
      </w:r>
      <w:r w:rsidR="00786EBC" w:rsidRPr="00A763F9">
        <w:t xml:space="preserve">of </w:t>
      </w:r>
      <w:r w:rsidRPr="00A763F9">
        <w:t xml:space="preserve">his dressing style, nobody dresses so much silk except eastern. </w:t>
      </w:r>
      <w:r w:rsidR="00922C64" w:rsidRPr="00A763F9">
        <w:t xml:space="preserve">Due </w:t>
      </w:r>
      <w:r w:rsidR="00786EBC" w:rsidRPr="00A763F9">
        <w:t xml:space="preserve">to </w:t>
      </w:r>
      <w:r w:rsidR="00922C64" w:rsidRPr="00A763F9">
        <w:t xml:space="preserve">our </w:t>
      </w:r>
      <w:r w:rsidR="00496C6C" w:rsidRPr="00A763F9">
        <w:t>investigation</w:t>
      </w:r>
      <w:r w:rsidR="00922C64" w:rsidRPr="00A763F9">
        <w:t xml:space="preserve">, “Jian” does not even talk, people who seek his help just need to show </w:t>
      </w:r>
      <w:r w:rsidR="00496C6C" w:rsidRPr="00A763F9">
        <w:t xml:space="preserve">the target </w:t>
      </w:r>
      <w:r w:rsidR="00922C64" w:rsidRPr="00A763F9">
        <w:t xml:space="preserve">and pay. He always wears a bamboo hat and </w:t>
      </w:r>
      <w:r w:rsidR="00786EBC" w:rsidRPr="00A763F9">
        <w:t>mask, so we still can’t find any</w:t>
      </w:r>
      <w:r w:rsidR="00922C64" w:rsidRPr="00A763F9">
        <w:t xml:space="preserve"> facial portrait and witness within </w:t>
      </w:r>
      <w:r w:rsidR="00786EBC" w:rsidRPr="00A763F9">
        <w:t xml:space="preserve">the </w:t>
      </w:r>
      <w:r w:rsidR="00922C64" w:rsidRPr="00A763F9">
        <w:t>empire. Until recently, people say he head to the new land, I hope we can find the answer there.</w:t>
      </w:r>
    </w:p>
    <w:p w:rsidR="00496C6C" w:rsidRPr="00A763F9" w:rsidRDefault="00EB2467" w:rsidP="00F10AB7">
      <w:pPr>
        <w:ind w:left="720" w:firstLine="720"/>
      </w:pPr>
      <w:r>
        <w:tab/>
      </w:r>
      <w:r>
        <w:tab/>
      </w:r>
      <w:r>
        <w:tab/>
      </w:r>
      <w:r>
        <w:tab/>
      </w:r>
      <w:r w:rsidR="00496C6C" w:rsidRPr="00A763F9">
        <w:t>——&lt;Empire Secret</w:t>
      </w:r>
      <w:r w:rsidR="00476CFE" w:rsidRPr="00A763F9">
        <w:t xml:space="preserve"> Profile</w:t>
      </w:r>
      <w:r w:rsidR="00496C6C" w:rsidRPr="00A763F9">
        <w:t>. Pg. 548&gt;</w:t>
      </w:r>
    </w:p>
    <w:p w:rsidR="00CD0278" w:rsidRPr="00EB2467" w:rsidRDefault="00EB2467" w:rsidP="00EB2467">
      <w:pPr>
        <w:jc w:val="center"/>
        <w:rPr>
          <w:b/>
          <w:sz w:val="28"/>
          <w:szCs w:val="28"/>
        </w:rPr>
      </w:pPr>
      <w:r w:rsidRPr="00EB2467">
        <w:rPr>
          <w:b/>
          <w:sz w:val="28"/>
          <w:szCs w:val="28"/>
        </w:rPr>
        <w:t>Attacker</w:t>
      </w:r>
    </w:p>
    <w:p w:rsidR="009066D2" w:rsidRPr="00CF72FB" w:rsidRDefault="009066D2" w:rsidP="00CF72FB">
      <w:pPr>
        <w:jc w:val="center"/>
        <w:rPr>
          <w:b/>
          <w:sz w:val="28"/>
          <w:szCs w:val="28"/>
        </w:rPr>
      </w:pPr>
      <w:r w:rsidRPr="00CF72FB">
        <w:rPr>
          <w:b/>
          <w:sz w:val="28"/>
          <w:szCs w:val="28"/>
        </w:rPr>
        <w:t>Orc Recruit</w:t>
      </w:r>
    </w:p>
    <w:p w:rsidR="00CD0278" w:rsidRPr="00A763F9" w:rsidRDefault="00CD0278">
      <w:r w:rsidRPr="00A763F9">
        <w:tab/>
      </w:r>
      <w:r w:rsidRPr="00406478">
        <w:rPr>
          <w:b/>
        </w:rPr>
        <w:t>Unit type</w:t>
      </w:r>
      <w:r w:rsidRPr="00A763F9">
        <w:t>: Orc</w:t>
      </w:r>
    </w:p>
    <w:p w:rsidR="00CD0278" w:rsidRDefault="00CD0278">
      <w:r w:rsidRPr="00A763F9">
        <w:tab/>
      </w:r>
      <w:r w:rsidRPr="00406478">
        <w:rPr>
          <w:b/>
        </w:rPr>
        <w:t>Class</w:t>
      </w:r>
      <w:r w:rsidRPr="00A763F9">
        <w:t>: Attacker</w:t>
      </w:r>
    </w:p>
    <w:p w:rsidR="00975461" w:rsidRPr="00A763F9" w:rsidRDefault="00543AD2" w:rsidP="00CF72FB">
      <w:r>
        <w:tab/>
      </w:r>
      <w:r w:rsidRPr="00406478">
        <w:rPr>
          <w:b/>
        </w:rPr>
        <w:t>Overview</w:t>
      </w:r>
      <w:r>
        <w:t xml:space="preserve">: A creature unit card will destroy everything which </w:t>
      </w:r>
      <w:r w:rsidRPr="00404B44">
        <w:rPr>
          <w:noProof/>
        </w:rPr>
        <w:t>block</w:t>
      </w:r>
      <w:r w:rsidR="00404B44">
        <w:rPr>
          <w:noProof/>
        </w:rPr>
        <w:t>s</w:t>
      </w:r>
      <w:r>
        <w:t xml:space="preserve"> their way.</w:t>
      </w:r>
    </w:p>
    <w:p w:rsidR="00CD0278" w:rsidRDefault="00CD0278">
      <w:r w:rsidRPr="00A763F9">
        <w:tab/>
      </w:r>
      <w:r w:rsidRPr="00406478">
        <w:rPr>
          <w:b/>
        </w:rPr>
        <w:t>Background</w:t>
      </w:r>
      <w:r w:rsidRPr="00A763F9">
        <w:t>:</w:t>
      </w:r>
    </w:p>
    <w:p w:rsidR="00707EBA" w:rsidRPr="00CF72FB" w:rsidRDefault="00707EBA" w:rsidP="00CF72FB">
      <w:pPr>
        <w:jc w:val="center"/>
        <w:rPr>
          <w:b/>
          <w:sz w:val="28"/>
          <w:szCs w:val="28"/>
        </w:rPr>
      </w:pPr>
      <w:r w:rsidRPr="00CF72FB">
        <w:rPr>
          <w:b/>
          <w:sz w:val="28"/>
          <w:szCs w:val="28"/>
        </w:rPr>
        <w:t>Witch Doctor</w:t>
      </w:r>
    </w:p>
    <w:p w:rsidR="00707EBA" w:rsidRDefault="00707EBA">
      <w:r>
        <w:tab/>
      </w:r>
      <w:r w:rsidRPr="00406478">
        <w:rPr>
          <w:b/>
        </w:rPr>
        <w:t>Unit type</w:t>
      </w:r>
      <w:r>
        <w:t>: Orc</w:t>
      </w:r>
    </w:p>
    <w:p w:rsidR="00975461" w:rsidRDefault="00707EBA" w:rsidP="00676ACD">
      <w:r>
        <w:tab/>
      </w:r>
      <w:r w:rsidRPr="00406478">
        <w:rPr>
          <w:b/>
        </w:rPr>
        <w:t>Class</w:t>
      </w:r>
      <w:r>
        <w:t>: Attacker</w:t>
      </w:r>
    </w:p>
    <w:p w:rsidR="006B3159" w:rsidRDefault="006B3159" w:rsidP="00676ACD">
      <w:r>
        <w:tab/>
      </w:r>
      <w:r w:rsidRPr="00406478">
        <w:rPr>
          <w:b/>
        </w:rPr>
        <w:t>Overview</w:t>
      </w:r>
      <w:r>
        <w:t>: A creature unit card can heal friendly unit around them.</w:t>
      </w:r>
    </w:p>
    <w:p w:rsidR="00707EBA" w:rsidRDefault="00707EBA">
      <w:r>
        <w:tab/>
      </w:r>
      <w:r w:rsidRPr="00406478">
        <w:rPr>
          <w:b/>
        </w:rPr>
        <w:t>Background</w:t>
      </w:r>
      <w:r>
        <w:t>:</w:t>
      </w:r>
    </w:p>
    <w:p w:rsidR="00707EBA" w:rsidRPr="00CF72FB" w:rsidRDefault="00707EBA" w:rsidP="00CF72FB">
      <w:pPr>
        <w:jc w:val="center"/>
        <w:rPr>
          <w:b/>
          <w:sz w:val="28"/>
          <w:szCs w:val="28"/>
        </w:rPr>
      </w:pPr>
      <w:r w:rsidRPr="00CF72FB">
        <w:rPr>
          <w:b/>
          <w:sz w:val="28"/>
          <w:szCs w:val="28"/>
        </w:rPr>
        <w:t>Shield Orc</w:t>
      </w:r>
    </w:p>
    <w:p w:rsidR="00707EBA" w:rsidRDefault="00707EBA">
      <w:r>
        <w:tab/>
      </w:r>
      <w:r w:rsidRPr="00406478">
        <w:rPr>
          <w:b/>
        </w:rPr>
        <w:t>Unit type</w:t>
      </w:r>
      <w:r>
        <w:t>: Orc</w:t>
      </w:r>
    </w:p>
    <w:p w:rsidR="00975461" w:rsidRDefault="00707EBA" w:rsidP="00676ACD">
      <w:r>
        <w:tab/>
      </w:r>
      <w:r w:rsidRPr="00406478">
        <w:rPr>
          <w:b/>
        </w:rPr>
        <w:t>Class</w:t>
      </w:r>
      <w:r>
        <w:t>: Attack</w:t>
      </w:r>
      <w:r w:rsidR="00676ACD">
        <w:t>er</w:t>
      </w:r>
    </w:p>
    <w:p w:rsidR="006B3159" w:rsidRDefault="006B3159" w:rsidP="00676ACD">
      <w:r>
        <w:tab/>
      </w:r>
      <w:r w:rsidRPr="00406478">
        <w:rPr>
          <w:b/>
          <w:noProof/>
        </w:rPr>
        <w:t>Overvi</w:t>
      </w:r>
      <w:r w:rsidR="00404B44" w:rsidRPr="00406478">
        <w:rPr>
          <w:b/>
          <w:noProof/>
        </w:rPr>
        <w:t>ew</w:t>
      </w:r>
      <w:r>
        <w:t xml:space="preserve">: A creature unit card with </w:t>
      </w:r>
      <w:r w:rsidR="00404B44" w:rsidRPr="00404B44">
        <w:rPr>
          <w:noProof/>
        </w:rPr>
        <w:t xml:space="preserve">a </w:t>
      </w:r>
      <w:r w:rsidRPr="00404B44">
        <w:rPr>
          <w:noProof/>
        </w:rPr>
        <w:t>big</w:t>
      </w:r>
      <w:r>
        <w:t xml:space="preserve"> shield but move slowly.</w:t>
      </w:r>
    </w:p>
    <w:p w:rsidR="00707EBA" w:rsidRDefault="00707EBA">
      <w:r>
        <w:tab/>
      </w:r>
      <w:r w:rsidRPr="00406478">
        <w:rPr>
          <w:b/>
        </w:rPr>
        <w:t>Background</w:t>
      </w:r>
      <w:r>
        <w:t>:</w:t>
      </w:r>
    </w:p>
    <w:p w:rsidR="00767C81" w:rsidRDefault="00767C81"/>
    <w:p w:rsidR="00CD0278" w:rsidRDefault="00767C81" w:rsidP="00767C81">
      <w:pPr>
        <w:pStyle w:val="Heading1"/>
        <w:rPr>
          <w:rFonts w:ascii="Arial" w:hAnsi="Arial" w:cs="Arial"/>
          <w:b/>
          <w:color w:val="auto"/>
          <w:sz w:val="40"/>
          <w:szCs w:val="40"/>
        </w:rPr>
      </w:pPr>
      <w:bookmarkStart w:id="12" w:name="_Toc490804289"/>
      <w:r w:rsidRPr="00767C81">
        <w:rPr>
          <w:rFonts w:ascii="Arial" w:hAnsi="Arial" w:cs="Arial"/>
          <w:b/>
          <w:color w:val="auto"/>
          <w:sz w:val="40"/>
          <w:szCs w:val="40"/>
        </w:rPr>
        <w:lastRenderedPageBreak/>
        <w:t>Interface</w:t>
      </w:r>
      <w:bookmarkEnd w:id="12"/>
    </w:p>
    <w:p w:rsidR="00767C81" w:rsidRPr="00912F86" w:rsidRDefault="00767C81" w:rsidP="00767C81">
      <w:pPr>
        <w:jc w:val="center"/>
        <w:rPr>
          <w:b/>
        </w:rPr>
      </w:pPr>
      <w:r w:rsidRPr="00912F86">
        <w:rPr>
          <w:b/>
          <w:sz w:val="28"/>
        </w:rPr>
        <w:t>Home Screen</w:t>
      </w:r>
      <w:r w:rsidRPr="00912F86">
        <w:rPr>
          <w:b/>
          <w:noProof/>
          <w:sz w:val="28"/>
        </w:rPr>
        <w:t xml:space="preserve"> </w:t>
      </w:r>
    </w:p>
    <w:p w:rsidR="006B3159" w:rsidRDefault="001D31C6" w:rsidP="00912F86">
      <w:pPr>
        <w:jc w:val="center"/>
        <w:rPr>
          <w:b/>
          <w:sz w:val="28"/>
        </w:rPr>
      </w:pPr>
      <w:r>
        <w:rPr>
          <w:b/>
          <w:noProof/>
          <w:sz w:val="28"/>
        </w:rPr>
        <mc:AlternateContent>
          <mc:Choice Requires="wpg">
            <w:drawing>
              <wp:anchor distT="0" distB="0" distL="114300" distR="114300" simplePos="0" relativeHeight="251804672" behindDoc="0" locked="0" layoutInCell="1" allowOverlap="1">
                <wp:simplePos x="0" y="0"/>
                <wp:positionH relativeFrom="column">
                  <wp:posOffset>0</wp:posOffset>
                </wp:positionH>
                <wp:positionV relativeFrom="paragraph">
                  <wp:posOffset>185420</wp:posOffset>
                </wp:positionV>
                <wp:extent cx="5958840" cy="5029200"/>
                <wp:effectExtent l="0" t="0" r="22860" b="19050"/>
                <wp:wrapTopAndBottom/>
                <wp:docPr id="175" name="Group 175"/>
                <wp:cNvGraphicFramePr/>
                <a:graphic xmlns:a="http://schemas.openxmlformats.org/drawingml/2006/main">
                  <a:graphicData uri="http://schemas.microsoft.com/office/word/2010/wordprocessingGroup">
                    <wpg:wgp>
                      <wpg:cNvGrpSpPr/>
                      <wpg:grpSpPr>
                        <a:xfrm>
                          <a:off x="0" y="0"/>
                          <a:ext cx="5958840" cy="5029200"/>
                          <a:chOff x="0" y="0"/>
                          <a:chExt cx="5958840" cy="5029200"/>
                        </a:xfrm>
                      </wpg:grpSpPr>
                      <wpg:grpSp>
                        <wpg:cNvPr id="128" name="Group 128"/>
                        <wpg:cNvGrpSpPr/>
                        <wpg:grpSpPr>
                          <a:xfrm>
                            <a:off x="1440180" y="670560"/>
                            <a:ext cx="3063240" cy="4358640"/>
                            <a:chOff x="0" y="0"/>
                            <a:chExt cx="3063240" cy="4358640"/>
                          </a:xfrm>
                        </wpg:grpSpPr>
                        <wpg:grpSp>
                          <wpg:cNvPr id="100" name="Group 100"/>
                          <wpg:cNvGrpSpPr/>
                          <wpg:grpSpPr>
                            <a:xfrm>
                              <a:off x="15240" y="0"/>
                              <a:ext cx="3002280" cy="4358640"/>
                              <a:chOff x="0" y="0"/>
                              <a:chExt cx="3573780" cy="4495800"/>
                            </a:xfrm>
                          </wpg:grpSpPr>
                          <wps:wsp>
                            <wps:cNvPr id="94" name="Rectangle 94"/>
                            <wps:cNvSpPr/>
                            <wps:spPr>
                              <a:xfrm>
                                <a:off x="0" y="0"/>
                                <a:ext cx="3573780" cy="4495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0" y="3939540"/>
                                <a:ext cx="685800" cy="556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887980" y="3939540"/>
                                <a:ext cx="685800" cy="556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685800" y="3939540"/>
                                <a:ext cx="685800" cy="556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1363980" y="3939540"/>
                                <a:ext cx="853440" cy="556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ectangle 99"/>
                            <wps:cNvSpPr/>
                            <wps:spPr>
                              <a:xfrm>
                                <a:off x="2209800" y="3939540"/>
                                <a:ext cx="685800" cy="556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 name="Rectangle: Rounded Corners 16"/>
                          <wps:cNvSpPr/>
                          <wps:spPr>
                            <a:xfrm>
                              <a:off x="160020" y="312420"/>
                              <a:ext cx="1417320" cy="1676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Hexagon 5"/>
                          <wps:cNvSpPr/>
                          <wps:spPr>
                            <a:xfrm>
                              <a:off x="76200" y="129540"/>
                              <a:ext cx="388620" cy="342900"/>
                            </a:xfrm>
                            <a:prstGeom prst="hexagon">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1607820" y="99060"/>
                              <a:ext cx="670560" cy="3810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wps:cNvSpPr/>
                          <wps:spPr>
                            <a:xfrm>
                              <a:off x="2308860" y="99060"/>
                              <a:ext cx="670560" cy="3810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rot="1451874">
                              <a:off x="1684020" y="99060"/>
                              <a:ext cx="136436" cy="311481"/>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Rounded Corners 52"/>
                          <wps:cNvSpPr/>
                          <wps:spPr>
                            <a:xfrm>
                              <a:off x="723900" y="975360"/>
                              <a:ext cx="1592580" cy="150876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Rounded Corners 67"/>
                          <wps:cNvSpPr/>
                          <wps:spPr>
                            <a:xfrm>
                              <a:off x="731520" y="2613660"/>
                              <a:ext cx="1592580" cy="396240"/>
                            </a:xfrm>
                            <a:prstGeom prst="round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D31C6" w:rsidRPr="002D6025" w:rsidRDefault="001D31C6" w:rsidP="002D6025">
                                <w:pPr>
                                  <w:jc w:val="center"/>
                                  <w:rPr>
                                    <w:sz w:val="36"/>
                                  </w:rPr>
                                </w:pPr>
                                <w:r w:rsidRPr="002D6025">
                                  <w:rPr>
                                    <w:sz w:val="36"/>
                                  </w:rPr>
                                  <w:t>BATT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91440" y="3101340"/>
                              <a:ext cx="609600" cy="6705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868680" y="3108960"/>
                              <a:ext cx="548640" cy="6705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600200" y="3108960"/>
                              <a:ext cx="563880" cy="6705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2324100" y="3108960"/>
                              <a:ext cx="624840" cy="6705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Rounded Corners 91"/>
                          <wps:cNvSpPr/>
                          <wps:spPr>
                            <a:xfrm>
                              <a:off x="1066800" y="579120"/>
                              <a:ext cx="906780" cy="2971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ectangle: Rounded Corners 92"/>
                          <wps:cNvSpPr/>
                          <wps:spPr>
                            <a:xfrm>
                              <a:off x="83820" y="571500"/>
                              <a:ext cx="906780" cy="2971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2049780" y="563880"/>
                              <a:ext cx="906780" cy="2971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22860" y="1165860"/>
                              <a:ext cx="586740" cy="10515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2415540" y="1158240"/>
                              <a:ext cx="586740" cy="10515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3" name="Group 113"/>
                          <wpg:cNvGrpSpPr/>
                          <wpg:grpSpPr>
                            <a:xfrm>
                              <a:off x="2362200" y="167640"/>
                              <a:ext cx="220980" cy="243840"/>
                              <a:chOff x="0" y="0"/>
                              <a:chExt cx="2456180" cy="2788920"/>
                            </a:xfrm>
                          </wpg:grpSpPr>
                          <wpg:grpSp>
                            <wpg:cNvPr id="103" name="Group 91">
                              <a:extLst/>
                            </wpg:cNvPr>
                            <wpg:cNvGrpSpPr/>
                            <wpg:grpSpPr>
                              <a:xfrm>
                                <a:off x="0" y="0"/>
                                <a:ext cx="2456180" cy="2788920"/>
                                <a:chOff x="0" y="0"/>
                                <a:chExt cx="2257384" cy="2983856"/>
                              </a:xfrm>
                              <a:solidFill>
                                <a:srgbClr val="7030A0"/>
                              </a:solidFill>
                            </wpg:grpSpPr>
                            <wps:wsp>
                              <wps:cNvPr id="104" name="Flowchart: Off-page Connector 104">
                                <a:extLst/>
                              </wps:cNvPr>
                              <wps:cNvSpPr/>
                              <wps:spPr>
                                <a:xfrm rot="10571217">
                                  <a:off x="729842" y="0"/>
                                  <a:ext cx="996047" cy="2983856"/>
                                </a:xfrm>
                                <a:prstGeom prst="flowChartOffpageConnector">
                                  <a:avLst/>
                                </a:prstGeom>
                                <a:grp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5" name="Flowchart: Off-page Connector 105">
                                <a:extLst/>
                              </wps:cNvPr>
                              <wps:cNvSpPr/>
                              <wps:spPr>
                                <a:xfrm rot="8618332">
                                  <a:off x="248264" y="655719"/>
                                  <a:ext cx="695660" cy="2327528"/>
                                </a:xfrm>
                                <a:prstGeom prst="flowChartOffpageConnector">
                                  <a:avLst/>
                                </a:prstGeom>
                                <a:grp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6" name="Flowchart: Off-page Connector 106">
                                <a:extLst/>
                              </wps:cNvPr>
                              <wps:cNvSpPr/>
                              <wps:spPr>
                                <a:xfrm rot="13060510">
                                  <a:off x="1409057" y="1361394"/>
                                  <a:ext cx="848327" cy="1406457"/>
                                </a:xfrm>
                                <a:prstGeom prst="flowChartOffpageConnector">
                                  <a:avLst/>
                                </a:prstGeom>
                                <a:grp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7" name="Flowchart: Off-page Connector 107">
                                <a:extLst/>
                              </wps:cNvPr>
                              <wps:cNvSpPr/>
                              <wps:spPr>
                                <a:xfrm rot="7551569">
                                  <a:off x="315394" y="2033819"/>
                                  <a:ext cx="357524" cy="988311"/>
                                </a:xfrm>
                                <a:prstGeom prst="flowChartOffpageConnector">
                                  <a:avLst/>
                                </a:prstGeom>
                                <a:grp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08" name="Group 92">
                              <a:extLst/>
                            </wpg:cNvPr>
                            <wpg:cNvGrpSpPr/>
                            <wpg:grpSpPr>
                              <a:xfrm>
                                <a:off x="685800" y="1104900"/>
                                <a:ext cx="1485900" cy="1545590"/>
                                <a:chOff x="0" y="0"/>
                                <a:chExt cx="2207360" cy="2983856"/>
                              </a:xfrm>
                              <a:solidFill>
                                <a:schemeClr val="bg1"/>
                              </a:solidFill>
                            </wpg:grpSpPr>
                            <wps:wsp>
                              <wps:cNvPr id="109" name="Flowchart: Off-page Connector 109">
                                <a:extLst/>
                              </wps:cNvPr>
                              <wps:cNvSpPr/>
                              <wps:spPr>
                                <a:xfrm rot="10571217">
                                  <a:off x="719173" y="0"/>
                                  <a:ext cx="996047" cy="2983856"/>
                                </a:xfrm>
                                <a:prstGeom prst="flowChartOffpage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0" name="Flowchart: Off-page Connector 110">
                                <a:extLst/>
                              </wps:cNvPr>
                              <wps:cNvSpPr/>
                              <wps:spPr>
                                <a:xfrm rot="8618332">
                                  <a:off x="237595" y="655719"/>
                                  <a:ext cx="695660" cy="2327528"/>
                                </a:xfrm>
                                <a:prstGeom prst="flowChartOffpage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1" name="Flowchart: Off-page Connector 111">
                                <a:extLst/>
                              </wps:cNvPr>
                              <wps:cNvSpPr/>
                              <wps:spPr>
                                <a:xfrm rot="13060510">
                                  <a:off x="1359033" y="1351943"/>
                                  <a:ext cx="848327" cy="1406457"/>
                                </a:xfrm>
                                <a:prstGeom prst="flowChartOffpage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 name="Flowchart: Off-page Connector 112">
                                <a:extLst/>
                              </wps:cNvPr>
                              <wps:cNvSpPr/>
                              <wps:spPr>
                                <a:xfrm rot="7551569">
                                  <a:off x="315394" y="2012979"/>
                                  <a:ext cx="357524" cy="988311"/>
                                </a:xfrm>
                                <a:prstGeom prst="flowChartOffpage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pic:pic xmlns:pic="http://schemas.openxmlformats.org/drawingml/2006/picture">
                          <pic:nvPicPr>
                            <pic:cNvPr id="114" name="Graphic 114" descr="Trophy"/>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1074420" y="586740"/>
                              <a:ext cx="289560" cy="289560"/>
                            </a:xfrm>
                            <a:prstGeom prst="rect">
                              <a:avLst/>
                            </a:prstGeom>
                          </pic:spPr>
                        </pic:pic>
                        <wps:wsp>
                          <wps:cNvPr id="115" name="Text Box 115"/>
                          <wps:cNvSpPr txBox="1"/>
                          <wps:spPr>
                            <a:xfrm>
                              <a:off x="830580" y="1341120"/>
                              <a:ext cx="1402080" cy="784860"/>
                            </a:xfrm>
                            <a:prstGeom prst="rect">
                              <a:avLst/>
                            </a:prstGeom>
                            <a:noFill/>
                            <a:ln w="6350">
                              <a:noFill/>
                            </a:ln>
                          </wps:spPr>
                          <wps:txbx>
                            <w:txbxContent>
                              <w:p w:rsidR="001D31C6" w:rsidRPr="00DA33D8" w:rsidRDefault="001D31C6" w:rsidP="00DA33D8">
                                <w:pPr>
                                  <w:jc w:val="center"/>
                                  <w:rPr>
                                    <w:sz w:val="96"/>
                                  </w:rPr>
                                </w:pPr>
                                <w:r w:rsidRPr="00DA33D8">
                                  <w:rPr>
                                    <w:sz w:val="96"/>
                                  </w:rPr>
                                  <w:t>1V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Text Box 116"/>
                          <wps:cNvSpPr txBox="1"/>
                          <wps:spPr>
                            <a:xfrm>
                              <a:off x="0" y="1417320"/>
                              <a:ext cx="647700" cy="487680"/>
                            </a:xfrm>
                            <a:prstGeom prst="rect">
                              <a:avLst/>
                            </a:prstGeom>
                            <a:noFill/>
                            <a:ln w="6350">
                              <a:noFill/>
                            </a:ln>
                          </wps:spPr>
                          <wps:txbx>
                            <w:txbxContent>
                              <w:p w:rsidR="001D31C6" w:rsidRDefault="001D31C6">
                                <w:r>
                                  <w:t>Event 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Text Box 117"/>
                          <wps:cNvSpPr txBox="1"/>
                          <wps:spPr>
                            <a:xfrm>
                              <a:off x="2461260" y="1325880"/>
                              <a:ext cx="485911" cy="830580"/>
                            </a:xfrm>
                            <a:prstGeom prst="rect">
                              <a:avLst/>
                            </a:prstGeom>
                            <a:noFill/>
                            <a:ln w="6350">
                              <a:noFill/>
                            </a:ln>
                          </wps:spPr>
                          <wps:txbx>
                            <w:txbxContent>
                              <w:p w:rsidR="001D31C6" w:rsidRPr="00912F86" w:rsidRDefault="001D31C6">
                                <w:pPr>
                                  <w:rPr>
                                    <w:sz w:val="32"/>
                                  </w:rPr>
                                </w:pPr>
                                <w:r w:rsidRPr="00912F86">
                                  <w:rPr>
                                    <w:sz w:val="32"/>
                                  </w:rPr>
                                  <w:t>VS 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Flowchart: Off-page Connector 118"/>
                          <wps:cNvSpPr/>
                          <wps:spPr>
                            <a:xfrm>
                              <a:off x="2103120" y="609600"/>
                              <a:ext cx="182880" cy="228600"/>
                            </a:xfrm>
                            <a:prstGeom prst="flowChartOffpageConnector">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1" name="Group 121"/>
                          <wpg:cNvGrpSpPr/>
                          <wpg:grpSpPr>
                            <a:xfrm>
                              <a:off x="99060" y="548640"/>
                              <a:ext cx="236220" cy="362585"/>
                              <a:chOff x="0" y="0"/>
                              <a:chExt cx="502920" cy="706119"/>
                            </a:xfrm>
                          </wpg:grpSpPr>
                          <wps:wsp>
                            <wps:cNvPr id="120" name="Plus Sign 120"/>
                            <wps:cNvSpPr/>
                            <wps:spPr>
                              <a:xfrm>
                                <a:off x="0" y="203199"/>
                                <a:ext cx="502920" cy="502920"/>
                              </a:xfrm>
                              <a:prstGeom prst="mathPlus">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Arrow: Pentagon 119"/>
                            <wps:cNvSpPr/>
                            <wps:spPr>
                              <a:xfrm rot="16200000">
                                <a:off x="64770" y="100329"/>
                                <a:ext cx="386398" cy="185740"/>
                              </a:xfrm>
                              <a:prstGeom prst="homePlate">
                                <a:avLst/>
                              </a:prstGeom>
                              <a:solidFill>
                                <a:schemeClr val="bg1"/>
                              </a:solidFill>
                              <a:ln>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2" name="Text Box 122"/>
                          <wps:cNvSpPr txBox="1"/>
                          <wps:spPr>
                            <a:xfrm>
                              <a:off x="434340" y="30480"/>
                              <a:ext cx="1108061" cy="231773"/>
                            </a:xfrm>
                            <a:prstGeom prst="rect">
                              <a:avLst/>
                            </a:prstGeom>
                            <a:noFill/>
                            <a:ln w="6350">
                              <a:noFill/>
                            </a:ln>
                          </wps:spPr>
                          <wps:txbx>
                            <w:txbxContent>
                              <w:p w:rsidR="001D31C6" w:rsidRPr="00912F86" w:rsidRDefault="001D31C6">
                                <w:pPr>
                                  <w:rPr>
                                    <w:sz w:val="22"/>
                                  </w:rPr>
                                </w:pPr>
                                <w:r w:rsidRPr="00912F86">
                                  <w:rPr>
                                    <w:sz w:val="22"/>
                                  </w:rPr>
                                  <w:t>Play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1234440" y="3977640"/>
                              <a:ext cx="586740" cy="251460"/>
                            </a:xfrm>
                            <a:prstGeom prst="rect">
                              <a:avLst/>
                            </a:prstGeom>
                            <a:noFill/>
                            <a:ln w="6350">
                              <a:noFill/>
                            </a:ln>
                          </wps:spPr>
                          <wps:txbx>
                            <w:txbxContent>
                              <w:p w:rsidR="001D31C6" w:rsidRPr="00912F86" w:rsidRDefault="001D31C6">
                                <w:pPr>
                                  <w:rPr>
                                    <w:sz w:val="20"/>
                                  </w:rPr>
                                </w:pPr>
                                <w:r w:rsidRPr="00912F86">
                                  <w:rPr>
                                    <w:sz w:val="20"/>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Text Box 124"/>
                          <wps:cNvSpPr txBox="1"/>
                          <wps:spPr>
                            <a:xfrm>
                              <a:off x="563880" y="3962400"/>
                              <a:ext cx="670560" cy="251460"/>
                            </a:xfrm>
                            <a:prstGeom prst="rect">
                              <a:avLst/>
                            </a:prstGeom>
                            <a:noFill/>
                            <a:ln w="6350">
                              <a:noFill/>
                            </a:ln>
                          </wps:spPr>
                          <wps:txbx>
                            <w:txbxContent>
                              <w:p w:rsidR="001D31C6" w:rsidRPr="00912F86" w:rsidRDefault="001D31C6" w:rsidP="00912F86">
                                <w:pPr>
                                  <w:rPr>
                                    <w:sz w:val="20"/>
                                  </w:rPr>
                                </w:pPr>
                                <w:r>
                                  <w:rPr>
                                    <w:sz w:val="20"/>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83820" y="3954780"/>
                              <a:ext cx="586740" cy="251460"/>
                            </a:xfrm>
                            <a:prstGeom prst="rect">
                              <a:avLst/>
                            </a:prstGeom>
                            <a:noFill/>
                            <a:ln w="6350">
                              <a:noFill/>
                            </a:ln>
                          </wps:spPr>
                          <wps:txbx>
                            <w:txbxContent>
                              <w:p w:rsidR="001D31C6" w:rsidRPr="00912F86" w:rsidRDefault="001D31C6" w:rsidP="00912F86">
                                <w:pPr>
                                  <w:rPr>
                                    <w:sz w:val="20"/>
                                  </w:rPr>
                                </w:pPr>
                                <w:r>
                                  <w:rPr>
                                    <w:sz w:val="20"/>
                                  </w:rPr>
                                  <w:t>Sh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 name="Text Box 126"/>
                          <wps:cNvSpPr txBox="1"/>
                          <wps:spPr>
                            <a:xfrm>
                              <a:off x="1836420" y="3970020"/>
                              <a:ext cx="586740" cy="251460"/>
                            </a:xfrm>
                            <a:prstGeom prst="rect">
                              <a:avLst/>
                            </a:prstGeom>
                            <a:noFill/>
                            <a:ln w="6350">
                              <a:noFill/>
                            </a:ln>
                          </wps:spPr>
                          <wps:txbx>
                            <w:txbxContent>
                              <w:p w:rsidR="001D31C6" w:rsidRPr="00912F86" w:rsidRDefault="001D31C6" w:rsidP="00912F86">
                                <w:pPr>
                                  <w:rPr>
                                    <w:sz w:val="20"/>
                                  </w:rPr>
                                </w:pPr>
                                <w:r>
                                  <w:rPr>
                                    <w:sz w:val="20"/>
                                  </w:rPr>
                                  <w:t>Gui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2423160" y="3970020"/>
                              <a:ext cx="640080" cy="327660"/>
                            </a:xfrm>
                            <a:prstGeom prst="rect">
                              <a:avLst/>
                            </a:prstGeom>
                            <a:noFill/>
                            <a:ln w="6350">
                              <a:noFill/>
                            </a:ln>
                          </wps:spPr>
                          <wps:txbx>
                            <w:txbxContent>
                              <w:p w:rsidR="001D31C6" w:rsidRPr="00912F86" w:rsidRDefault="001D31C6" w:rsidP="00912F86">
                                <w:pPr>
                                  <w:rPr>
                                    <w:sz w:val="20"/>
                                  </w:rPr>
                                </w:pPr>
                                <w:r>
                                  <w:rPr>
                                    <w:sz w:val="20"/>
                                  </w:rPr>
                                  <w:t>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9" name="Text Box 159"/>
                        <wps:cNvSpPr txBox="1"/>
                        <wps:spPr>
                          <a:xfrm>
                            <a:off x="3444240" y="0"/>
                            <a:ext cx="1249680" cy="335280"/>
                          </a:xfrm>
                          <a:prstGeom prst="rect">
                            <a:avLst/>
                          </a:prstGeom>
                          <a:solidFill>
                            <a:schemeClr val="lt1"/>
                          </a:solidFill>
                          <a:ln w="6350">
                            <a:solidFill>
                              <a:prstClr val="black"/>
                            </a:solidFill>
                          </a:ln>
                        </wps:spPr>
                        <wps:txbx>
                          <w:txbxContent>
                            <w:p w:rsidR="001D31C6" w:rsidRDefault="001D31C6">
                              <w:r>
                                <w:t>Display G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 name="Text Box 160"/>
                        <wps:cNvSpPr txBox="1"/>
                        <wps:spPr>
                          <a:xfrm>
                            <a:off x="4648200" y="678180"/>
                            <a:ext cx="1272540" cy="510540"/>
                          </a:xfrm>
                          <a:prstGeom prst="rect">
                            <a:avLst/>
                          </a:prstGeom>
                          <a:solidFill>
                            <a:schemeClr val="lt1"/>
                          </a:solidFill>
                          <a:ln w="6350">
                            <a:solidFill>
                              <a:prstClr val="black"/>
                            </a:solidFill>
                          </a:ln>
                        </wps:spPr>
                        <wps:txbx>
                          <w:txbxContent>
                            <w:p w:rsidR="001D31C6" w:rsidRDefault="001D31C6" w:rsidP="001D31C6">
                              <w:r>
                                <w:t>Display Magic Crys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1" name="Text Box 161"/>
                        <wps:cNvSpPr txBox="1"/>
                        <wps:spPr>
                          <a:xfrm>
                            <a:off x="4648200" y="1417320"/>
                            <a:ext cx="1272540" cy="746760"/>
                          </a:xfrm>
                          <a:prstGeom prst="rect">
                            <a:avLst/>
                          </a:prstGeom>
                          <a:solidFill>
                            <a:schemeClr val="lt1"/>
                          </a:solidFill>
                          <a:ln w="6350">
                            <a:solidFill>
                              <a:prstClr val="black"/>
                            </a:solidFill>
                          </a:ln>
                        </wps:spPr>
                        <wps:txbx>
                          <w:txbxContent>
                            <w:p w:rsidR="001D31C6" w:rsidRDefault="001D31C6" w:rsidP="001D31C6">
                              <w:r>
                                <w:t>Defender rank level and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2" name="Text Box 162"/>
                        <wps:cNvSpPr txBox="1"/>
                        <wps:spPr>
                          <a:xfrm>
                            <a:off x="4686300" y="2400300"/>
                            <a:ext cx="1272540" cy="937260"/>
                          </a:xfrm>
                          <a:prstGeom prst="rect">
                            <a:avLst/>
                          </a:prstGeom>
                          <a:solidFill>
                            <a:schemeClr val="lt1"/>
                          </a:solidFill>
                          <a:ln w="6350">
                            <a:solidFill>
                              <a:prstClr val="black"/>
                            </a:solidFill>
                          </a:ln>
                        </wps:spPr>
                        <wps:txbx>
                          <w:txbxContent>
                            <w:p w:rsidR="001D31C6" w:rsidRDefault="001D31C6" w:rsidP="001D31C6">
                              <w:r>
                                <w:t>Slides to the left can change to VS AI 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 name="Text Box 163"/>
                        <wps:cNvSpPr txBox="1"/>
                        <wps:spPr>
                          <a:xfrm>
                            <a:off x="0" y="2354580"/>
                            <a:ext cx="1272540" cy="906780"/>
                          </a:xfrm>
                          <a:prstGeom prst="rect">
                            <a:avLst/>
                          </a:prstGeom>
                          <a:solidFill>
                            <a:schemeClr val="lt1"/>
                          </a:solidFill>
                          <a:ln w="6350">
                            <a:solidFill>
                              <a:prstClr val="black"/>
                            </a:solidFill>
                          </a:ln>
                        </wps:spPr>
                        <wps:txbx>
                          <w:txbxContent>
                            <w:p w:rsidR="001D31C6" w:rsidRDefault="001D31C6" w:rsidP="001D31C6">
                              <w:r>
                                <w:t>Slides to the right can change to event 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4" name="Text Box 164"/>
                        <wps:cNvSpPr txBox="1"/>
                        <wps:spPr>
                          <a:xfrm>
                            <a:off x="60960" y="1043940"/>
                            <a:ext cx="1272540" cy="655320"/>
                          </a:xfrm>
                          <a:prstGeom prst="rect">
                            <a:avLst/>
                          </a:prstGeom>
                          <a:solidFill>
                            <a:schemeClr val="lt1"/>
                          </a:solidFill>
                          <a:ln w="6350">
                            <a:solidFill>
                              <a:prstClr val="black"/>
                            </a:solidFill>
                          </a:ln>
                        </wps:spPr>
                        <wps:txbx>
                          <w:txbxContent>
                            <w:p w:rsidR="001D31C6" w:rsidRDefault="001D31C6" w:rsidP="001D31C6">
                              <w:r>
                                <w:t>Attacker rank level and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Text Box 165"/>
                        <wps:cNvSpPr txBox="1"/>
                        <wps:spPr>
                          <a:xfrm>
                            <a:off x="38100" y="144780"/>
                            <a:ext cx="1272540" cy="745334"/>
                          </a:xfrm>
                          <a:prstGeom prst="rect">
                            <a:avLst/>
                          </a:prstGeom>
                          <a:solidFill>
                            <a:schemeClr val="lt1"/>
                          </a:solidFill>
                          <a:ln w="6350">
                            <a:solidFill>
                              <a:prstClr val="black"/>
                            </a:solidFill>
                          </a:ln>
                        </wps:spPr>
                        <wps:txbx>
                          <w:txbxContent>
                            <w:p w:rsidR="001D31C6" w:rsidRDefault="001D31C6" w:rsidP="001D31C6">
                              <w:r>
                                <w:t>Player Account level and EXP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 name="Text Box 166"/>
                        <wps:cNvSpPr txBox="1"/>
                        <wps:spPr>
                          <a:xfrm>
                            <a:off x="0" y="3703320"/>
                            <a:ext cx="1272540" cy="1043940"/>
                          </a:xfrm>
                          <a:prstGeom prst="rect">
                            <a:avLst/>
                          </a:prstGeom>
                          <a:solidFill>
                            <a:schemeClr val="lt1"/>
                          </a:solidFill>
                          <a:ln w="6350">
                            <a:solidFill>
                              <a:prstClr val="black"/>
                            </a:solidFill>
                          </a:ln>
                        </wps:spPr>
                        <wps:txbx>
                          <w:txbxContent>
                            <w:p w:rsidR="001D31C6" w:rsidRDefault="001D31C6" w:rsidP="001D31C6">
                              <w:r>
                                <w:t>Blocks can input recruit letter/horn to produce unit c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7" name="Straight Connector 167"/>
                        <wps:cNvCnPr/>
                        <wps:spPr>
                          <a:xfrm>
                            <a:off x="1310640" y="800100"/>
                            <a:ext cx="297180" cy="135958"/>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8" name="Straight Connector 168"/>
                        <wps:cNvCnPr/>
                        <wps:spPr>
                          <a:xfrm flipV="1">
                            <a:off x="1325880" y="1447800"/>
                            <a:ext cx="220980" cy="24511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wps:spPr>
                          <a:xfrm flipV="1">
                            <a:off x="1272540" y="2674620"/>
                            <a:ext cx="251460" cy="4572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Straight Connector 170"/>
                        <wps:cNvCnPr/>
                        <wps:spPr>
                          <a:xfrm>
                            <a:off x="1264920" y="4076700"/>
                            <a:ext cx="320040" cy="8382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 name="Straight Connector 171"/>
                        <wps:cNvCnPr/>
                        <wps:spPr>
                          <a:xfrm>
                            <a:off x="4396740" y="2689860"/>
                            <a:ext cx="358140" cy="13716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2" name="Straight Connector 172"/>
                        <wps:cNvCnPr/>
                        <wps:spPr>
                          <a:xfrm>
                            <a:off x="4251960" y="1371600"/>
                            <a:ext cx="480060" cy="27432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Connector 173"/>
                        <wps:cNvCnPr/>
                        <wps:spPr>
                          <a:xfrm flipV="1">
                            <a:off x="3459480" y="297180"/>
                            <a:ext cx="30480" cy="52578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4" name="Straight Connector 174"/>
                        <wps:cNvCnPr/>
                        <wps:spPr>
                          <a:xfrm flipV="1">
                            <a:off x="4297680" y="914400"/>
                            <a:ext cx="411480" cy="762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75" o:spid="_x0000_s1096" style="position:absolute;left:0;text-align:left;margin-left:0;margin-top:14.6pt;width:469.2pt;height:396pt;z-index:251804672" coordsize="59588,50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">
                <v:group id="Group 128" o:spid="_x0000_s1097" style="position:absolute;left:14401;top:6705;width:30633;height:43587" coordsize="30632,43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group id="Group 100" o:spid="_x0000_s1098" style="position:absolute;left:152;width:30023;height:43586" coordsize="35737,44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rect id="Rectangle 94" o:spid="_x0000_s1099" style="position:absolute;width:35737;height:44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" fillcolor="white [3212]" strokecolor="black [3213]" strokeweight="1pt"/>
                    <v:rect id="Rectangle 95" o:spid="_x0000_s1100" style="position:absolute;top:39395;width:6858;height:5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" fillcolor="white [3212]" strokecolor="black [3213]" strokeweight="1pt"/>
                    <v:rect id="Rectangle 96" o:spid="_x0000_s1101" style="position:absolute;left:28879;top:39395;width:6858;height:5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" fillcolor="white [3212]" strokecolor="black [3213]" strokeweight="1pt"/>
                    <v:rect id="Rectangle 97" o:spid="_x0000_s1102" style="position:absolute;left:6858;top:39395;width:6858;height:5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" fillcolor="white [3212]" strokecolor="black [3213]" strokeweight="1pt"/>
                    <v:rect id="Rectangle 98" o:spid="_x0000_s1103" style="position:absolute;left:13639;top:39395;width:8535;height:5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" fillcolor="white [3212]" strokecolor="black [3213]" strokeweight="1pt"/>
                    <v:rect id="Rectangle 99" o:spid="_x0000_s1104" style="position:absolute;left:22098;top:39395;width:6858;height:5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" fillcolor="white [3212]" strokecolor="black [3213]" strokeweight="1pt"/>
                  </v:group>
                  <v:roundrect id="Rectangle: Rounded Corners 16" o:spid="_x0000_s1105" style="position:absolute;left:1600;top:3124;width:14173;height:16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" fillcolor="#4472c4 [3204]" strokecolor="#1f3763 [1604]" strokeweight="1pt">
                    <v:stroke joinstyle="miter"/>
                  </v:roundre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5" o:spid="_x0000_s1106" type="#_x0000_t9" style="position:absolute;left:762;top:1295;width:3886;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" adj="4765" fillcolor="#8eaadb [1940]" strokecolor="#8eaadb [1940]" strokeweight="1pt"/>
                  <v:roundrect id="Rectangle: Rounded Corners 17" o:spid="_x0000_s1107" style="position:absolute;left:16078;top:990;width:6705;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" fillcolor="white [3212]" strokecolor="black [3213]" strokeweight="1pt">
                    <v:stroke joinstyle="miter"/>
                  </v:roundrect>
                  <v:roundrect id="Rectangle: Rounded Corners 31" o:spid="_x0000_s1108" style="position:absolute;left:23088;top:990;width:670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" fillcolor="white [3212]" strokecolor="black [3213]" strokeweight="1pt">
                    <v:stroke joinstyle="miter"/>
                  </v:roundrect>
                  <v:oval id="Oval 32" o:spid="_x0000_s1109" style="position:absolute;left:16840;top:990;width:1364;height:3115;rotation:15858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" fillcolor="yellow" stroked="f" strokeweight="1pt">
                    <v:stroke joinstyle="miter"/>
                  </v:oval>
                  <v:roundrect id="Rectangle: Rounded Corners 52" o:spid="_x0000_s1110" style="position:absolute;left:7239;top:9753;width:15925;height:150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" fillcolor="white [3212]" strokecolor="black [3213]" strokeweight="1pt">
                    <v:stroke joinstyle="miter"/>
                  </v:roundrect>
                  <v:roundrect id="Rectangle: Rounded Corners 67" o:spid="_x0000_s1111" style="position:absolute;left:7315;top:26136;width:15926;height:39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" fillcolor="#ffc000" stroked="f" strokeweight="1pt">
                    <v:stroke joinstyle="miter"/>
                    <v:textbox>
                      <w:txbxContent>
                        <w:p w:rsidR="001D31C6" w:rsidRPr="002D6025" w:rsidRDefault="001D31C6" w:rsidP="002D6025">
                          <w:pPr>
                            <w:jc w:val="center"/>
                            <w:rPr>
                              <w:sz w:val="36"/>
                            </w:rPr>
                          </w:pPr>
                          <w:r w:rsidRPr="002D6025">
                            <w:rPr>
                              <w:sz w:val="36"/>
                            </w:rPr>
                            <w:t>BATTEL!</w:t>
                          </w:r>
                        </w:p>
                      </w:txbxContent>
                    </v:textbox>
                  </v:roundrect>
                  <v:rect id="Rectangle 73" o:spid="_x0000_s1112" style="position:absolute;left:914;top:31013;width:6096;height:6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" fillcolor="white [3212]" strokecolor="black [3213]" strokeweight="1pt"/>
                  <v:rect id="Rectangle 88" o:spid="_x0000_s1113" style="position:absolute;left:8686;top:31089;width:5487;height:6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" fillcolor="white [3212]" strokecolor="black [3213]" strokeweight="1pt"/>
                  <v:rect id="Rectangle 89" o:spid="_x0000_s1114" style="position:absolute;left:16002;top:31089;width:5638;height:6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" fillcolor="white [3212]" strokecolor="black [3213]" strokeweight="1pt"/>
                  <v:rect id="Rectangle 90" o:spid="_x0000_s1115" style="position:absolute;left:23241;top:31089;width:6248;height:6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" fillcolor="white [3212]" strokecolor="black [3213]" strokeweight="1pt"/>
                  <v:roundrect id="Rectangle: Rounded Corners 91" o:spid="_x0000_s1116" style="position:absolute;left:10668;top:5791;width:9067;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" fillcolor="white [3212]" strokecolor="black [3213]" strokeweight="1pt">
                    <v:stroke joinstyle="miter"/>
                  </v:roundrect>
                  <v:roundrect id="Rectangle: Rounded Corners 92" o:spid="_x0000_s1117" style="position:absolute;left:838;top:5715;width:9068;height:29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" fillcolor="white [3212]" strokecolor="black [3213]" strokeweight="1pt">
                    <v:stroke joinstyle="miter"/>
                  </v:roundrect>
                  <v:roundrect id="Rectangle: Rounded Corners 93" o:spid="_x0000_s1118" style="position:absolute;left:20497;top:5638;width:9068;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" fillcolor="white [3212]" strokecolor="black [3213]" strokeweight="1pt">
                    <v:stroke joinstyle="miter"/>
                  </v:roundrect>
                  <v:rect id="Rectangle 101" o:spid="_x0000_s1119" style="position:absolute;left:228;top:11658;width:5868;height:10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" fillcolor="white [3212]" strokecolor="black [3213]" strokeweight="1pt"/>
                  <v:rect id="Rectangle 102" o:spid="_x0000_s1120" style="position:absolute;left:24155;top:11582;width:5867;height:10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" fillcolor="white [3212]" strokecolor="black [3213]" strokeweight="1pt"/>
                  <v:group id="Group 113" o:spid="_x0000_s1121" style="position:absolute;left:23622;top:1676;width:2209;height:2438" coordsize="24561,27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group id="Group 91" o:spid="_x0000_s1122" style="position:absolute;width:24561;height:27889" coordsize="22573,29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lowchart: Off-page Connector 104" o:spid="_x0000_s1123" type="#_x0000_t177" style="position:absolute;left:7298;width:9960;height:29838;rotation:11546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" filled="f" strokecolor="#7030a0" strokeweight="1pt"/>
                      <v:shape id="Flowchart: Off-page Connector 105" o:spid="_x0000_s1124" type="#_x0000_t177" style="position:absolute;left:2482;top:6557;width:6957;height:23275;rotation:94135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" filled="f" strokecolor="#7030a0" strokeweight="1pt"/>
                      <v:shape id="Flowchart: Off-page Connector 106" o:spid="_x0000_s1125" type="#_x0000_t177" style="position:absolute;left:14090;top:13613;width:8483;height:14065;rotation:-93274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" filled="f" strokecolor="#7030a0" strokeweight="1pt"/>
                      <v:shape id="Flowchart: Off-page Connector 107" o:spid="_x0000_s1126" type="#_x0000_t177" style="position:absolute;left:3154;top:20338;width:3575;height:9883;rotation:82483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" filled="f" strokecolor="#7030a0" strokeweight="1pt"/>
                    </v:group>
                    <v:group id="Group 92" o:spid="_x0000_s1127" style="position:absolute;left:6858;top:11049;width:14859;height:15455" coordsize="22073,29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Flowchart: Off-page Connector 109" o:spid="_x0000_s1128" type="#_x0000_t177" style="position:absolute;left:7191;width:9961;height:29838;rotation:11546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" filled="f" stroked="f" strokeweight="1pt"/>
                      <v:shape id="Flowchart: Off-page Connector 110" o:spid="_x0000_s1129" type="#_x0000_t177" style="position:absolute;left:2375;top:6557;width:6957;height:23275;rotation:94135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" filled="f" stroked="f" strokeweight="1pt"/>
                      <v:shape id="Flowchart: Off-page Connector 111" o:spid="_x0000_s1130" type="#_x0000_t177" style="position:absolute;left:13590;top:13519;width:8483;height:14065;rotation:-93274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" filled="f" stroked="f" strokeweight="1pt"/>
                      <v:shape id="Flowchart: Off-page Connector 112" o:spid="_x0000_s1131" type="#_x0000_t177" style="position:absolute;left:3154;top:20129;width:3575;height:9883;rotation:82483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" filled="f" stroked="f" strokeweight="1pt"/>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14" o:spid="_x0000_s1132" type="#_x0000_t75" alt="Trophy" style="position:absolute;left:10744;top:5867;width:2895;height:2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">
                    <v:imagedata r:id="rId14" o:title="Trophy"/>
                  </v:shape>
                  <v:shape id="Text Box 115" o:spid="_x0000_s1133" type="#_x0000_t202" style="position:absolute;left:8305;top:13411;width:14021;height:7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rsidR="001D31C6" w:rsidRPr="00DA33D8" w:rsidRDefault="001D31C6" w:rsidP="00DA33D8">
                          <w:pPr>
                            <w:jc w:val="center"/>
                            <w:rPr>
                              <w:sz w:val="96"/>
                            </w:rPr>
                          </w:pPr>
                          <w:r w:rsidRPr="00DA33D8">
                            <w:rPr>
                              <w:sz w:val="96"/>
                            </w:rPr>
                            <w:t>1V1</w:t>
                          </w:r>
                        </w:p>
                      </w:txbxContent>
                    </v:textbox>
                  </v:shape>
                  <v:shape id="Text Box 116" o:spid="_x0000_s1134" type="#_x0000_t202" style="position:absolute;top:14173;width:6477;height:4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rsidR="001D31C6" w:rsidRDefault="001D31C6">
                          <w:r>
                            <w:t>Event Mode</w:t>
                          </w:r>
                        </w:p>
                      </w:txbxContent>
                    </v:textbox>
                  </v:shape>
                  <v:shape id="Text Box 117" o:spid="_x0000_s1135" type="#_x0000_t202" style="position:absolute;left:24612;top:13258;width:4859;height:8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rsidR="001D31C6" w:rsidRPr="00912F86" w:rsidRDefault="001D31C6">
                          <w:pPr>
                            <w:rPr>
                              <w:sz w:val="32"/>
                            </w:rPr>
                          </w:pPr>
                          <w:r w:rsidRPr="00912F86">
                            <w:rPr>
                              <w:sz w:val="32"/>
                            </w:rPr>
                            <w:t>VS AI</w:t>
                          </w:r>
                        </w:p>
                      </w:txbxContent>
                    </v:textbox>
                  </v:shape>
                  <v:shape id="Flowchart: Off-page Connector 118" o:spid="_x0000_s1136" type="#_x0000_t177" style="position:absolute;left:21031;top:6096;width:1829;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" fillcolor="#aeaaaa [2414]" stroked="f" strokeweight="1pt"/>
                  <v:group id="Group 121" o:spid="_x0000_s1137" style="position:absolute;left:990;top:5486;width:2362;height:3626" coordsize="5029,7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Plus Sign 120" o:spid="_x0000_s1138" style="position:absolute;top:2031;width:5029;height:5030;visibility:visible;mso-wrap-style:square;v-text-anchor:middle" coordsize="502920,50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" path="m66662,192317r125655,l192317,66662r118286,l310603,192317r125655,l436258,310603r-125655,l310603,436258r-118286,l192317,310603r-125655,l66662,192317xe" fillcolor="#823b0b [1605]" stroked="f" strokeweight="1pt">
                      <v:stroke joinstyle="miter"/>
                      <v:path arrowok="t" o:connecttype="custom" o:connectlocs="66662,192317;192317,192317;192317,66662;310603,66662;310603,192317;436258,192317;436258,310603;310603,310603;310603,436258;192317,436258;192317,310603;66662,310603;66662,192317" o:connectangles="0,0,0,0,0,0,0,0,0,0,0,0,0"/>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19" o:spid="_x0000_s1139" type="#_x0000_t15" style="position:absolute;left:647;top:1003;width:3863;height:185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" adj="16408" fillcolor="white [3212]" strokecolor="#aeaaaa [2414]" strokeweight="1pt"/>
                  </v:group>
                  <v:shape id="Text Box 122" o:spid="_x0000_s1140" type="#_x0000_t202" style="position:absolute;left:4343;top:304;width:11081;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" filled="f" stroked="f" strokeweight=".5pt">
                    <v:textbox>
                      <w:txbxContent>
                        <w:p w:rsidR="001D31C6" w:rsidRPr="00912F86" w:rsidRDefault="001D31C6">
                          <w:pPr>
                            <w:rPr>
                              <w:sz w:val="22"/>
                            </w:rPr>
                          </w:pPr>
                          <w:r w:rsidRPr="00912F86">
                            <w:rPr>
                              <w:sz w:val="22"/>
                            </w:rPr>
                            <w:t>Player Name</w:t>
                          </w:r>
                        </w:p>
                      </w:txbxContent>
                    </v:textbox>
                  </v:shape>
                  <v:shape id="Text Box 123" o:spid="_x0000_s1141" type="#_x0000_t202" style="position:absolute;left:12344;top:39776;width:586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rsidR="001D31C6" w:rsidRPr="00912F86" w:rsidRDefault="001D31C6">
                          <w:pPr>
                            <w:rPr>
                              <w:sz w:val="20"/>
                            </w:rPr>
                          </w:pPr>
                          <w:r w:rsidRPr="00912F86">
                            <w:rPr>
                              <w:sz w:val="20"/>
                            </w:rPr>
                            <w:t>Home</w:t>
                          </w:r>
                        </w:p>
                      </w:txbxContent>
                    </v:textbox>
                  </v:shape>
                  <v:shape id="Text Box 124" o:spid="_x0000_s1142" type="#_x0000_t202" style="position:absolute;left:5638;top:39624;width:6706;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BgwwAAANwAAAAPAAAAZHJzL2Rvd25yZXYueG1sRE9Li8Iw&#10;EL4v7H8Is+BtTS0q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XRpQYMMAAADcAAAADwAA&#10;AAAAAAAAAAAAAAAHAgAAZHJzL2Rvd25yZXYueG1sUEsFBgAAAAADAAMAtwAAAPcCAAAAAA==&#10;" filled="f" stroked="f" strokeweight=".5pt">
                    <v:textbox>
                      <w:txbxContent>
                        <w:p w:rsidR="001D31C6" w:rsidRPr="00912F86" w:rsidRDefault="001D31C6" w:rsidP="00912F86">
                          <w:pPr>
                            <w:rPr>
                              <w:sz w:val="20"/>
                            </w:rPr>
                          </w:pPr>
                          <w:r>
                            <w:rPr>
                              <w:sz w:val="20"/>
                            </w:rPr>
                            <w:t>Library</w:t>
                          </w:r>
                        </w:p>
                      </w:txbxContent>
                    </v:textbox>
                  </v:shape>
                  <v:shape id="Text Box 125" o:spid="_x0000_s1143" type="#_x0000_t202" style="position:absolute;left:838;top:39547;width:586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rsidR="001D31C6" w:rsidRPr="00912F86" w:rsidRDefault="001D31C6" w:rsidP="00912F86">
                          <w:pPr>
                            <w:rPr>
                              <w:sz w:val="20"/>
                            </w:rPr>
                          </w:pPr>
                          <w:r>
                            <w:rPr>
                              <w:sz w:val="20"/>
                            </w:rPr>
                            <w:t>Shop</w:t>
                          </w:r>
                        </w:p>
                      </w:txbxContent>
                    </v:textbox>
                  </v:shape>
                  <v:shape id="Text Box 126" o:spid="_x0000_s1144" type="#_x0000_t202" style="position:absolute;left:18364;top:39700;width:5867;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rsidR="001D31C6" w:rsidRPr="00912F86" w:rsidRDefault="001D31C6" w:rsidP="00912F86">
                          <w:pPr>
                            <w:rPr>
                              <w:sz w:val="20"/>
                            </w:rPr>
                          </w:pPr>
                          <w:r>
                            <w:rPr>
                              <w:sz w:val="20"/>
                            </w:rPr>
                            <w:t>Guild</w:t>
                          </w:r>
                        </w:p>
                      </w:txbxContent>
                    </v:textbox>
                  </v:shape>
                  <v:shape id="Text Box 127" o:spid="_x0000_s1145" type="#_x0000_t202" style="position:absolute;left:24231;top:39700;width:6401;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rsidR="001D31C6" w:rsidRPr="00912F86" w:rsidRDefault="001D31C6" w:rsidP="00912F86">
                          <w:pPr>
                            <w:rPr>
                              <w:sz w:val="20"/>
                            </w:rPr>
                          </w:pPr>
                          <w:r>
                            <w:rPr>
                              <w:sz w:val="20"/>
                            </w:rPr>
                            <w:t>Player</w:t>
                          </w:r>
                        </w:p>
                      </w:txbxContent>
                    </v:textbox>
                  </v:shape>
                </v:group>
                <v:shape id="Text Box 159" o:spid="_x0000_s1146" type="#_x0000_t202" style="position:absolute;left:34442;width:12497;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" fillcolor="white [3201]" strokeweight=".5pt">
                  <v:textbox>
                    <w:txbxContent>
                      <w:p w:rsidR="001D31C6" w:rsidRDefault="001D31C6">
                        <w:r>
                          <w:t>Display Gold</w:t>
                        </w:r>
                      </w:p>
                    </w:txbxContent>
                  </v:textbox>
                </v:shape>
                <v:shape id="Text Box 160" o:spid="_x0000_s1147" type="#_x0000_t202" style="position:absolute;left:46482;top:6781;width:12725;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" fillcolor="white [3201]" strokeweight=".5pt">
                  <v:textbox>
                    <w:txbxContent>
                      <w:p w:rsidR="001D31C6" w:rsidRDefault="001D31C6" w:rsidP="001D31C6">
                        <w:r>
                          <w:t>Display Magic Crystal</w:t>
                        </w:r>
                      </w:p>
                    </w:txbxContent>
                  </v:textbox>
                </v:shape>
                <v:shape id="Text Box 161" o:spid="_x0000_s1148" type="#_x0000_t202" style="position:absolute;left:46482;top:14173;width:12725;height:7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" fillcolor="white [3201]" strokeweight=".5pt">
                  <v:textbox>
                    <w:txbxContent>
                      <w:p w:rsidR="001D31C6" w:rsidRDefault="001D31C6" w:rsidP="001D31C6">
                        <w:r>
                          <w:t>Defender rank level and point.</w:t>
                        </w:r>
                      </w:p>
                    </w:txbxContent>
                  </v:textbox>
                </v:shape>
                <v:shape id="Text Box 162" o:spid="_x0000_s1149" type="#_x0000_t202" style="position:absolute;left:46863;top:24003;width:12725;height:9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" fillcolor="white [3201]" strokeweight=".5pt">
                  <v:textbox>
                    <w:txbxContent>
                      <w:p w:rsidR="001D31C6" w:rsidRDefault="001D31C6" w:rsidP="001D31C6">
                        <w:r>
                          <w:t>Slides to the left can change to VS AI mode.</w:t>
                        </w:r>
                      </w:p>
                    </w:txbxContent>
                  </v:textbox>
                </v:shape>
                <v:shape id="Text Box 163" o:spid="_x0000_s1150" type="#_x0000_t202" style="position:absolute;top:23545;width:12725;height:9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" fillcolor="white [3201]" strokeweight=".5pt">
                  <v:textbox>
                    <w:txbxContent>
                      <w:p w:rsidR="001D31C6" w:rsidRDefault="001D31C6" w:rsidP="001D31C6">
                        <w:r>
                          <w:t>Slides to the right can change to event mode</w:t>
                        </w:r>
                      </w:p>
                    </w:txbxContent>
                  </v:textbox>
                </v:shape>
                <v:shape id="Text Box 164" o:spid="_x0000_s1151" type="#_x0000_t202" style="position:absolute;left:609;top:10439;width:12726;height:6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" fillcolor="white [3201]" strokeweight=".5pt">
                  <v:textbox>
                    <w:txbxContent>
                      <w:p w:rsidR="001D31C6" w:rsidRDefault="001D31C6" w:rsidP="001D31C6">
                        <w:r>
                          <w:t>Attacker rank level and point</w:t>
                        </w:r>
                      </w:p>
                    </w:txbxContent>
                  </v:textbox>
                </v:shape>
                <v:shape id="Text Box 165" o:spid="_x0000_s1152" type="#_x0000_t202" style="position:absolute;left:381;top:1447;width:12725;height:7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" fillcolor="white [3201]" strokeweight=".5pt">
                  <v:textbox>
                    <w:txbxContent>
                      <w:p w:rsidR="001D31C6" w:rsidRDefault="001D31C6" w:rsidP="001D31C6">
                        <w:r>
                          <w:t>Player Account level and EXP bar.</w:t>
                        </w:r>
                      </w:p>
                    </w:txbxContent>
                  </v:textbox>
                </v:shape>
                <v:shape id="Text Box 166" o:spid="_x0000_s1153" type="#_x0000_t202" style="position:absolute;top:37033;width:12725;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" fillcolor="white [3201]" strokeweight=".5pt">
                  <v:textbox>
                    <w:txbxContent>
                      <w:p w:rsidR="001D31C6" w:rsidRDefault="001D31C6" w:rsidP="001D31C6">
                        <w:r>
                          <w:t>Blocks can input recruit letter/horn to produce unit cards.</w:t>
                        </w:r>
                      </w:p>
                    </w:txbxContent>
                  </v:textbox>
                </v:shape>
                <v:line id="Straight Connector 167" o:spid="_x0000_s1154" style="position:absolute;visibility:visible;mso-wrap-style:square" from="13106,8001" to="16078,9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" strokecolor="black [3213]" strokeweight="2pt">
                  <v:stroke joinstyle="miter"/>
                </v:line>
                <v:line id="Straight Connector 168" o:spid="_x0000_s1155" style="position:absolute;flip:y;visibility:visible;mso-wrap-style:square" from="13258,14478" to="15468,16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" strokecolor="black [3213]" strokeweight="2pt">
                  <v:stroke joinstyle="miter"/>
                </v:line>
                <v:line id="Straight Connector 169" o:spid="_x0000_s1156" style="position:absolute;flip:y;visibility:visible;mso-wrap-style:square" from="12725,26746" to="15240,27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" strokecolor="black [3213]" strokeweight="2pt">
                  <v:stroke joinstyle="miter"/>
                </v:line>
                <v:line id="Straight Connector 170" o:spid="_x0000_s1157" style="position:absolute;visibility:visible;mso-wrap-style:square" from="12649,40767" to="15849,4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" strokecolor="black [3213]" strokeweight="2pt">
                  <v:stroke joinstyle="miter"/>
                </v:line>
                <v:line id="Straight Connector 171" o:spid="_x0000_s1158" style="position:absolute;visibility:visible;mso-wrap-style:square" from="43967,26898" to="47548,28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" strokecolor="black [3213]" strokeweight="2pt">
                  <v:stroke joinstyle="miter"/>
                </v:line>
                <v:line id="Straight Connector 172" o:spid="_x0000_s1159" style="position:absolute;visibility:visible;mso-wrap-style:square" from="42519,13716" to="4732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" strokecolor="black [3213]" strokeweight="2pt">
                  <v:stroke joinstyle="miter"/>
                </v:line>
                <v:line id="Straight Connector 173" o:spid="_x0000_s1160" style="position:absolute;flip:y;visibility:visible;mso-wrap-style:square" from="34594,2971" to="34899,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" strokecolor="black [3213]" strokeweight="2pt">
                  <v:stroke joinstyle="miter"/>
                </v:line>
                <v:line id="Straight Connector 174" o:spid="_x0000_s1161" style="position:absolute;flip:y;visibility:visible;mso-wrap-style:square" from="42976,9144" to="47091,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" strokecolor="black [3213]" strokeweight="2pt">
                  <v:stroke joinstyle="miter"/>
                </v:line>
                <w10:wrap type="topAndBottom"/>
              </v:group>
            </w:pict>
          </mc:Fallback>
        </mc:AlternateContent>
      </w:r>
    </w:p>
    <w:p w:rsidR="006B3159" w:rsidRDefault="006B3159" w:rsidP="00912F86">
      <w:pPr>
        <w:jc w:val="center"/>
        <w:rPr>
          <w:b/>
          <w:sz w:val="28"/>
        </w:rPr>
      </w:pPr>
    </w:p>
    <w:p w:rsidR="006B3159" w:rsidRDefault="006B3159" w:rsidP="00912F86">
      <w:pPr>
        <w:jc w:val="center"/>
        <w:rPr>
          <w:b/>
          <w:sz w:val="28"/>
        </w:rPr>
      </w:pPr>
    </w:p>
    <w:p w:rsidR="006B3159" w:rsidRDefault="006B3159" w:rsidP="00912F86">
      <w:pPr>
        <w:jc w:val="center"/>
        <w:rPr>
          <w:b/>
          <w:sz w:val="28"/>
        </w:rPr>
      </w:pPr>
    </w:p>
    <w:p w:rsidR="006B3159" w:rsidRDefault="006B3159" w:rsidP="00912F86">
      <w:pPr>
        <w:jc w:val="center"/>
        <w:rPr>
          <w:b/>
          <w:sz w:val="28"/>
        </w:rPr>
      </w:pPr>
    </w:p>
    <w:p w:rsidR="006B3159" w:rsidRDefault="006B3159" w:rsidP="00912F86">
      <w:pPr>
        <w:jc w:val="center"/>
        <w:rPr>
          <w:b/>
          <w:sz w:val="28"/>
        </w:rPr>
      </w:pPr>
    </w:p>
    <w:p w:rsidR="006B3159" w:rsidRDefault="006B3159" w:rsidP="00912F86">
      <w:pPr>
        <w:jc w:val="center"/>
        <w:rPr>
          <w:b/>
          <w:sz w:val="28"/>
        </w:rPr>
      </w:pPr>
    </w:p>
    <w:p w:rsidR="00767C81" w:rsidRDefault="00767C81" w:rsidP="001D31C6">
      <w:pPr>
        <w:jc w:val="center"/>
        <w:rPr>
          <w:b/>
          <w:sz w:val="28"/>
        </w:rPr>
      </w:pPr>
      <w:r w:rsidRPr="00912F86">
        <w:rPr>
          <w:b/>
          <w:sz w:val="28"/>
        </w:rPr>
        <w:lastRenderedPageBreak/>
        <w:t>Library Screen</w:t>
      </w:r>
    </w:p>
    <w:p w:rsidR="006B3159" w:rsidRPr="00912F86" w:rsidRDefault="001D31C6" w:rsidP="00912F86">
      <w:pPr>
        <w:jc w:val="center"/>
        <w:rPr>
          <w:b/>
          <w:sz w:val="28"/>
        </w:rPr>
      </w:pPr>
      <w:r>
        <w:rPr>
          <w:b/>
          <w:noProof/>
          <w:sz w:val="28"/>
        </w:rPr>
        <mc:AlternateContent>
          <mc:Choice Requires="wpg">
            <w:drawing>
              <wp:anchor distT="0" distB="0" distL="114300" distR="114300" simplePos="0" relativeHeight="251813888" behindDoc="0" locked="0" layoutInCell="1" allowOverlap="1">
                <wp:simplePos x="0" y="0"/>
                <wp:positionH relativeFrom="margin">
                  <wp:align>center</wp:align>
                </wp:positionH>
                <wp:positionV relativeFrom="paragraph">
                  <wp:posOffset>127635</wp:posOffset>
                </wp:positionV>
                <wp:extent cx="2903220" cy="381000"/>
                <wp:effectExtent l="19050" t="0" r="11430" b="19050"/>
                <wp:wrapNone/>
                <wp:docPr id="238" name="Group 238"/>
                <wp:cNvGraphicFramePr/>
                <a:graphic xmlns:a="http://schemas.openxmlformats.org/drawingml/2006/main">
                  <a:graphicData uri="http://schemas.microsoft.com/office/word/2010/wordprocessingGroup">
                    <wpg:wgp>
                      <wpg:cNvGrpSpPr/>
                      <wpg:grpSpPr>
                        <a:xfrm>
                          <a:off x="0" y="0"/>
                          <a:ext cx="2903220" cy="381000"/>
                          <a:chOff x="0" y="0"/>
                          <a:chExt cx="2903220" cy="381000"/>
                        </a:xfrm>
                      </wpg:grpSpPr>
                      <wps:wsp>
                        <wps:cNvPr id="233" name="Rectangle: Rounded Corners 233"/>
                        <wps:cNvSpPr/>
                        <wps:spPr>
                          <a:xfrm>
                            <a:off x="83820" y="213360"/>
                            <a:ext cx="1417320" cy="1676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Hexagon 234"/>
                        <wps:cNvSpPr/>
                        <wps:spPr>
                          <a:xfrm>
                            <a:off x="0" y="30480"/>
                            <a:ext cx="388620" cy="342900"/>
                          </a:xfrm>
                          <a:prstGeom prst="hexagon">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Rectangle: Rounded Corners 235"/>
                        <wps:cNvSpPr/>
                        <wps:spPr>
                          <a:xfrm>
                            <a:off x="1531620" y="0"/>
                            <a:ext cx="670560" cy="3810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Rectangle: Rounded Corners 236"/>
                        <wps:cNvSpPr/>
                        <wps:spPr>
                          <a:xfrm>
                            <a:off x="2232660" y="0"/>
                            <a:ext cx="670560" cy="3810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Oval 237"/>
                        <wps:cNvSpPr/>
                        <wps:spPr>
                          <a:xfrm rot="1451874">
                            <a:off x="1607820" y="0"/>
                            <a:ext cx="136436" cy="311481"/>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1BAA22" id="Group 238" o:spid="_x0000_s1026" style="position:absolute;margin-left:0;margin-top:10.05pt;width:228.6pt;height:30pt;z-index:251813888;mso-position-horizontal:center;mso-position-horizontal-relative:margin" coordsize="29032,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">
                <v:roundrect id="Rectangle: Rounded Corners 233" o:spid="_x0000_s1027" style="position:absolute;left:838;top:2133;width:14173;height:16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" fillcolor="#4472c4 [3204]" strokecolor="#1f3763 [1604]" strokeweight="1pt">
                  <v:stroke joinstyle="miter"/>
                </v:roundrect>
                <v:shape id="Hexagon 234" o:spid="_x0000_s1028" type="#_x0000_t9" style="position:absolute;top:304;width:3886;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" adj="4765" fillcolor="#8eaadb [1940]" strokecolor="#8eaadb [1940]" strokeweight="1pt"/>
                <v:roundrect id="Rectangle: Rounded Corners 235" o:spid="_x0000_s1029" style="position:absolute;left:15316;width:6705;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" fillcolor="white [3212]" strokecolor="black [3213]" strokeweight="1pt">
                  <v:stroke joinstyle="miter"/>
                </v:roundrect>
                <v:roundrect id="Rectangle: Rounded Corners 236" o:spid="_x0000_s1030" style="position:absolute;left:22326;width:670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" fillcolor="white [3212]" strokecolor="black [3213]" strokeweight="1pt">
                  <v:stroke joinstyle="miter"/>
                </v:roundrect>
                <v:oval id="Oval 237" o:spid="_x0000_s1031" style="position:absolute;left:16078;width:1364;height:3114;rotation:15858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" fillcolor="yellow" stroked="f" strokeweight="1pt">
                  <v:stroke joinstyle="miter"/>
                </v:oval>
                <w10:wrap anchorx="margin"/>
              </v:group>
            </w:pict>
          </mc:Fallback>
        </mc:AlternateContent>
      </w:r>
      <w:r w:rsidR="006B3159">
        <w:rPr>
          <w:b/>
          <w:noProof/>
          <w:sz w:val="28"/>
        </w:rPr>
        <mc:AlternateContent>
          <mc:Choice Requires="wpg">
            <w:drawing>
              <wp:anchor distT="0" distB="0" distL="114300" distR="114300" simplePos="0" relativeHeight="251772928" behindDoc="0" locked="0" layoutInCell="1" allowOverlap="1">
                <wp:simplePos x="0" y="0"/>
                <wp:positionH relativeFrom="margin">
                  <wp:align>center</wp:align>
                </wp:positionH>
                <wp:positionV relativeFrom="paragraph">
                  <wp:posOffset>5715</wp:posOffset>
                </wp:positionV>
                <wp:extent cx="3048000" cy="4358640"/>
                <wp:effectExtent l="0" t="0" r="0" b="22860"/>
                <wp:wrapNone/>
                <wp:docPr id="157" name="Group 157"/>
                <wp:cNvGraphicFramePr/>
                <a:graphic xmlns:a="http://schemas.openxmlformats.org/drawingml/2006/main">
                  <a:graphicData uri="http://schemas.microsoft.com/office/word/2010/wordprocessingGroup">
                    <wpg:wgp>
                      <wpg:cNvGrpSpPr/>
                      <wpg:grpSpPr>
                        <a:xfrm>
                          <a:off x="0" y="0"/>
                          <a:ext cx="3048000" cy="4358640"/>
                          <a:chOff x="0" y="0"/>
                          <a:chExt cx="3048000" cy="4358640"/>
                        </a:xfrm>
                      </wpg:grpSpPr>
                      <wps:wsp>
                        <wps:cNvPr id="146" name="Rectangle 146"/>
                        <wps:cNvSpPr/>
                        <wps:spPr>
                          <a:xfrm>
                            <a:off x="0" y="0"/>
                            <a:ext cx="3002280" cy="43586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Rectangle 147"/>
                        <wps:cNvSpPr/>
                        <wps:spPr>
                          <a:xfrm>
                            <a:off x="0" y="3817620"/>
                            <a:ext cx="576130" cy="5392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Rectangle 148"/>
                        <wps:cNvSpPr/>
                        <wps:spPr>
                          <a:xfrm>
                            <a:off x="2423160" y="3817620"/>
                            <a:ext cx="576130" cy="5392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Rectangle 149"/>
                        <wps:cNvSpPr/>
                        <wps:spPr>
                          <a:xfrm>
                            <a:off x="579120" y="3817620"/>
                            <a:ext cx="576130" cy="5392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1143000" y="3817620"/>
                            <a:ext cx="716962" cy="5392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1859280" y="3817620"/>
                            <a:ext cx="576130" cy="5392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Text Box 152"/>
                        <wps:cNvSpPr txBox="1"/>
                        <wps:spPr>
                          <a:xfrm>
                            <a:off x="1219200" y="3977640"/>
                            <a:ext cx="586740" cy="251460"/>
                          </a:xfrm>
                          <a:prstGeom prst="rect">
                            <a:avLst/>
                          </a:prstGeom>
                          <a:noFill/>
                          <a:ln w="6350">
                            <a:noFill/>
                          </a:ln>
                        </wps:spPr>
                        <wps:txbx>
                          <w:txbxContent>
                            <w:p w:rsidR="001D31C6" w:rsidRPr="00912F86" w:rsidRDefault="001D31C6" w:rsidP="006B3159">
                              <w:pPr>
                                <w:rPr>
                                  <w:sz w:val="20"/>
                                </w:rPr>
                              </w:pPr>
                              <w:r w:rsidRPr="00912F86">
                                <w:rPr>
                                  <w:sz w:val="20"/>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548640" y="3962400"/>
                            <a:ext cx="670560" cy="251460"/>
                          </a:xfrm>
                          <a:prstGeom prst="rect">
                            <a:avLst/>
                          </a:prstGeom>
                          <a:noFill/>
                          <a:ln w="6350">
                            <a:noFill/>
                          </a:ln>
                        </wps:spPr>
                        <wps:txbx>
                          <w:txbxContent>
                            <w:p w:rsidR="001D31C6" w:rsidRPr="00912F86" w:rsidRDefault="001D31C6" w:rsidP="006B3159">
                              <w:pPr>
                                <w:rPr>
                                  <w:sz w:val="20"/>
                                </w:rPr>
                              </w:pPr>
                              <w:r>
                                <w:rPr>
                                  <w:sz w:val="20"/>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68580" y="3954780"/>
                            <a:ext cx="586740" cy="251460"/>
                          </a:xfrm>
                          <a:prstGeom prst="rect">
                            <a:avLst/>
                          </a:prstGeom>
                          <a:noFill/>
                          <a:ln w="6350">
                            <a:noFill/>
                          </a:ln>
                        </wps:spPr>
                        <wps:txbx>
                          <w:txbxContent>
                            <w:p w:rsidR="001D31C6" w:rsidRPr="00912F86" w:rsidRDefault="001D31C6" w:rsidP="006B3159">
                              <w:pPr>
                                <w:rPr>
                                  <w:sz w:val="20"/>
                                </w:rPr>
                              </w:pPr>
                              <w:r>
                                <w:rPr>
                                  <w:sz w:val="20"/>
                                </w:rPr>
                                <w:t>Sh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1821180" y="3970020"/>
                            <a:ext cx="586740" cy="251460"/>
                          </a:xfrm>
                          <a:prstGeom prst="rect">
                            <a:avLst/>
                          </a:prstGeom>
                          <a:noFill/>
                          <a:ln w="6350">
                            <a:noFill/>
                          </a:ln>
                        </wps:spPr>
                        <wps:txbx>
                          <w:txbxContent>
                            <w:p w:rsidR="001D31C6" w:rsidRPr="00912F86" w:rsidRDefault="001D31C6" w:rsidP="006B3159">
                              <w:pPr>
                                <w:rPr>
                                  <w:sz w:val="20"/>
                                </w:rPr>
                              </w:pPr>
                              <w:r>
                                <w:rPr>
                                  <w:sz w:val="20"/>
                                </w:rPr>
                                <w:t>Gui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 name="Text Box 156"/>
                        <wps:cNvSpPr txBox="1"/>
                        <wps:spPr>
                          <a:xfrm>
                            <a:off x="2407920" y="3970020"/>
                            <a:ext cx="640080" cy="327660"/>
                          </a:xfrm>
                          <a:prstGeom prst="rect">
                            <a:avLst/>
                          </a:prstGeom>
                          <a:noFill/>
                          <a:ln w="6350">
                            <a:noFill/>
                          </a:ln>
                        </wps:spPr>
                        <wps:txbx>
                          <w:txbxContent>
                            <w:p w:rsidR="001D31C6" w:rsidRPr="00912F86" w:rsidRDefault="001D31C6" w:rsidP="006B3159">
                              <w:pPr>
                                <w:rPr>
                                  <w:sz w:val="20"/>
                                </w:rPr>
                              </w:pPr>
                              <w:r>
                                <w:rPr>
                                  <w:sz w:val="20"/>
                                </w:rPr>
                                <w:t>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57" o:spid="_x0000_s1162" style="position:absolute;left:0;text-align:left;margin-left:0;margin-top:.45pt;width:240pt;height:343.2pt;z-index:251772928;mso-position-horizontal:center;mso-position-horizontal-relative:margin" coordsize="30480,4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">
                <v:rect id="Rectangle 146" o:spid="_x0000_s1163" style="position:absolute;width:30022;height:43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" fillcolor="white [3212]" strokecolor="black [3213]" strokeweight="1pt"/>
                <v:rect id="Rectangle 147" o:spid="_x0000_s1164" style="position:absolute;top:38176;width:5761;height:5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" fillcolor="white [3212]" strokecolor="black [3213]" strokeweight="1pt"/>
                <v:rect id="Rectangle 148" o:spid="_x0000_s1165" style="position:absolute;left:24231;top:38176;width:5761;height:5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" fillcolor="white [3212]" strokecolor="black [3213]" strokeweight="1pt"/>
                <v:rect id="Rectangle 149" o:spid="_x0000_s1166" style="position:absolute;left:5791;top:38176;width:5761;height:5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" fillcolor="white [3212]" strokecolor="black [3213]" strokeweight="1pt"/>
                <v:rect id="Rectangle 150" o:spid="_x0000_s1167" style="position:absolute;left:11430;top:38176;width:7169;height:5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" fillcolor="white [3212]" strokecolor="black [3213]" strokeweight="1pt"/>
                <v:rect id="Rectangle 151" o:spid="_x0000_s1168" style="position:absolute;left:18592;top:38176;width:5762;height:5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" fillcolor="white [3212]" strokecolor="black [3213]" strokeweight="1pt"/>
                <v:shape id="Text Box 152" o:spid="_x0000_s1169" type="#_x0000_t202" style="position:absolute;left:12192;top:39776;width:586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rsidR="001D31C6" w:rsidRPr="00912F86" w:rsidRDefault="001D31C6" w:rsidP="006B3159">
                        <w:pPr>
                          <w:rPr>
                            <w:sz w:val="20"/>
                          </w:rPr>
                        </w:pPr>
                        <w:r w:rsidRPr="00912F86">
                          <w:rPr>
                            <w:sz w:val="20"/>
                          </w:rPr>
                          <w:t>Home</w:t>
                        </w:r>
                      </w:p>
                    </w:txbxContent>
                  </v:textbox>
                </v:shape>
                <v:shape id="Text Box 153" o:spid="_x0000_s1170" type="#_x0000_t202" style="position:absolute;left:5486;top:39624;width:6706;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rsidR="001D31C6" w:rsidRPr="00912F86" w:rsidRDefault="001D31C6" w:rsidP="006B3159">
                        <w:pPr>
                          <w:rPr>
                            <w:sz w:val="20"/>
                          </w:rPr>
                        </w:pPr>
                        <w:r>
                          <w:rPr>
                            <w:sz w:val="20"/>
                          </w:rPr>
                          <w:t>Library</w:t>
                        </w:r>
                      </w:p>
                    </w:txbxContent>
                  </v:textbox>
                </v:shape>
                <v:shape id="Text Box 154" o:spid="_x0000_s1171" type="#_x0000_t202" style="position:absolute;left:685;top:39547;width:586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rsidR="001D31C6" w:rsidRPr="00912F86" w:rsidRDefault="001D31C6" w:rsidP="006B3159">
                        <w:pPr>
                          <w:rPr>
                            <w:sz w:val="20"/>
                          </w:rPr>
                        </w:pPr>
                        <w:r>
                          <w:rPr>
                            <w:sz w:val="20"/>
                          </w:rPr>
                          <w:t>Shop</w:t>
                        </w:r>
                      </w:p>
                    </w:txbxContent>
                  </v:textbox>
                </v:shape>
                <v:shape id="Text Box 155" o:spid="_x0000_s1172" type="#_x0000_t202" style="position:absolute;left:18211;top:39700;width:586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rsidR="001D31C6" w:rsidRPr="00912F86" w:rsidRDefault="001D31C6" w:rsidP="006B3159">
                        <w:pPr>
                          <w:rPr>
                            <w:sz w:val="20"/>
                          </w:rPr>
                        </w:pPr>
                        <w:r>
                          <w:rPr>
                            <w:sz w:val="20"/>
                          </w:rPr>
                          <w:t>Guild</w:t>
                        </w:r>
                      </w:p>
                    </w:txbxContent>
                  </v:textbox>
                </v:shape>
                <v:shape id="Text Box 156" o:spid="_x0000_s1173" type="#_x0000_t202" style="position:absolute;left:24079;top:39700;width:6401;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rsidR="001D31C6" w:rsidRPr="00912F86" w:rsidRDefault="001D31C6" w:rsidP="006B3159">
                        <w:pPr>
                          <w:rPr>
                            <w:sz w:val="20"/>
                          </w:rPr>
                        </w:pPr>
                        <w:r>
                          <w:rPr>
                            <w:sz w:val="20"/>
                          </w:rPr>
                          <w:t>Player</w:t>
                        </w:r>
                      </w:p>
                    </w:txbxContent>
                  </v:textbox>
                </v:shape>
                <w10:wrap anchorx="margin"/>
              </v:group>
            </w:pict>
          </mc:Fallback>
        </mc:AlternateContent>
      </w:r>
    </w:p>
    <w:p w:rsidR="00767C81" w:rsidRPr="00912F86" w:rsidRDefault="001D31C6" w:rsidP="00912F86">
      <w:pPr>
        <w:jc w:val="center"/>
        <w:rPr>
          <w:b/>
          <w:sz w:val="28"/>
        </w:rPr>
      </w:pPr>
      <w:r w:rsidRPr="001D31C6">
        <w:rPr>
          <w:b/>
          <w:sz w:val="28"/>
        </w:rPr>
        <mc:AlternateContent>
          <mc:Choice Requires="wpg">
            <w:drawing>
              <wp:anchor distT="0" distB="0" distL="114300" distR="114300" simplePos="0" relativeHeight="251806720" behindDoc="0" locked="0" layoutInCell="1" allowOverlap="1" wp14:anchorId="61A0ACF4" wp14:editId="5BDF07AF">
                <wp:simplePos x="0" y="0"/>
                <wp:positionH relativeFrom="column">
                  <wp:posOffset>1554480</wp:posOffset>
                </wp:positionH>
                <wp:positionV relativeFrom="paragraph">
                  <wp:posOffset>277495</wp:posOffset>
                </wp:positionV>
                <wp:extent cx="2796540" cy="3139440"/>
                <wp:effectExtent l="0" t="0" r="3810" b="3810"/>
                <wp:wrapNone/>
                <wp:docPr id="176" name="Group 1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796540" cy="3139440"/>
                          <a:chOff x="0" y="0"/>
                          <a:chExt cx="3253941" cy="5432531"/>
                        </a:xfrm>
                      </wpg:grpSpPr>
                      <wpg:grpSp>
                        <wpg:cNvPr id="177" name="Group 177">
                          <a:extLst/>
                        </wpg:cNvPr>
                        <wpg:cNvGrpSpPr/>
                        <wpg:grpSpPr>
                          <a:xfrm>
                            <a:off x="12019" y="1580088"/>
                            <a:ext cx="1882056" cy="1421244"/>
                            <a:chOff x="12019" y="1584649"/>
                            <a:chExt cx="1882056" cy="1359784"/>
                          </a:xfrm>
                        </wpg:grpSpPr>
                        <wps:wsp>
                          <wps:cNvPr id="178" name="Freeform: Shape 178">
                            <a:extLst/>
                          </wps:cNvPr>
                          <wps:cNvSpPr/>
                          <wps:spPr>
                            <a:xfrm>
                              <a:off x="12019" y="1584649"/>
                              <a:ext cx="1882056" cy="1359784"/>
                            </a:xfrm>
                            <a:custGeom>
                              <a:avLst/>
                              <a:gdLst>
                                <a:gd name="connsiteX0" fmla="*/ 0 w 2024743"/>
                                <a:gd name="connsiteY0" fmla="*/ 0 h 989045"/>
                                <a:gd name="connsiteX1" fmla="*/ 1455575 w 2024743"/>
                                <a:gd name="connsiteY1" fmla="*/ 9331 h 989045"/>
                                <a:gd name="connsiteX2" fmla="*/ 1455575 w 2024743"/>
                                <a:gd name="connsiteY2" fmla="*/ 475861 h 989045"/>
                                <a:gd name="connsiteX3" fmla="*/ 2024743 w 2024743"/>
                                <a:gd name="connsiteY3" fmla="*/ 485192 h 989045"/>
                                <a:gd name="connsiteX4" fmla="*/ 2024743 w 2024743"/>
                                <a:gd name="connsiteY4" fmla="*/ 989045 h 989045"/>
                                <a:gd name="connsiteX5" fmla="*/ 37322 w 2024743"/>
                                <a:gd name="connsiteY5" fmla="*/ 970384 h 989045"/>
                                <a:gd name="connsiteX6" fmla="*/ 46653 w 2024743"/>
                                <a:gd name="connsiteY6" fmla="*/ 18661 h 989045"/>
                                <a:gd name="connsiteX7" fmla="*/ 0 w 2024743"/>
                                <a:gd name="connsiteY7" fmla="*/ 0 h 989045"/>
                                <a:gd name="connsiteX0" fmla="*/ 9331 w 1987421"/>
                                <a:gd name="connsiteY0" fmla="*/ 9330 h 979714"/>
                                <a:gd name="connsiteX1" fmla="*/ 1418253 w 1987421"/>
                                <a:gd name="connsiteY1" fmla="*/ 0 h 979714"/>
                                <a:gd name="connsiteX2" fmla="*/ 1418253 w 1987421"/>
                                <a:gd name="connsiteY2" fmla="*/ 466530 h 979714"/>
                                <a:gd name="connsiteX3" fmla="*/ 1987421 w 1987421"/>
                                <a:gd name="connsiteY3" fmla="*/ 475861 h 979714"/>
                                <a:gd name="connsiteX4" fmla="*/ 1987421 w 1987421"/>
                                <a:gd name="connsiteY4" fmla="*/ 979714 h 979714"/>
                                <a:gd name="connsiteX5" fmla="*/ 0 w 1987421"/>
                                <a:gd name="connsiteY5" fmla="*/ 961053 h 979714"/>
                                <a:gd name="connsiteX6" fmla="*/ 9331 w 1987421"/>
                                <a:gd name="connsiteY6" fmla="*/ 9330 h 979714"/>
                                <a:gd name="connsiteX0" fmla="*/ 897 w 1988318"/>
                                <a:gd name="connsiteY0" fmla="*/ 0 h 989045"/>
                                <a:gd name="connsiteX1" fmla="*/ 1419150 w 1988318"/>
                                <a:gd name="connsiteY1" fmla="*/ 9331 h 989045"/>
                                <a:gd name="connsiteX2" fmla="*/ 1419150 w 1988318"/>
                                <a:gd name="connsiteY2" fmla="*/ 475861 h 989045"/>
                                <a:gd name="connsiteX3" fmla="*/ 1988318 w 1988318"/>
                                <a:gd name="connsiteY3" fmla="*/ 485192 h 989045"/>
                                <a:gd name="connsiteX4" fmla="*/ 1988318 w 1988318"/>
                                <a:gd name="connsiteY4" fmla="*/ 989045 h 989045"/>
                                <a:gd name="connsiteX5" fmla="*/ 897 w 1988318"/>
                                <a:gd name="connsiteY5" fmla="*/ 970384 h 989045"/>
                                <a:gd name="connsiteX6" fmla="*/ 897 w 1988318"/>
                                <a:gd name="connsiteY6" fmla="*/ 0 h 989045"/>
                                <a:gd name="connsiteX0" fmla="*/ 37322 w 1987421"/>
                                <a:gd name="connsiteY0" fmla="*/ 0 h 989045"/>
                                <a:gd name="connsiteX1" fmla="*/ 1418253 w 1987421"/>
                                <a:gd name="connsiteY1" fmla="*/ 9331 h 989045"/>
                                <a:gd name="connsiteX2" fmla="*/ 1418253 w 1987421"/>
                                <a:gd name="connsiteY2" fmla="*/ 475861 h 989045"/>
                                <a:gd name="connsiteX3" fmla="*/ 1987421 w 1987421"/>
                                <a:gd name="connsiteY3" fmla="*/ 485192 h 989045"/>
                                <a:gd name="connsiteX4" fmla="*/ 1987421 w 1987421"/>
                                <a:gd name="connsiteY4" fmla="*/ 989045 h 989045"/>
                                <a:gd name="connsiteX5" fmla="*/ 0 w 1987421"/>
                                <a:gd name="connsiteY5" fmla="*/ 970384 h 989045"/>
                                <a:gd name="connsiteX6" fmla="*/ 37322 w 1987421"/>
                                <a:gd name="connsiteY6" fmla="*/ 0 h 989045"/>
                                <a:gd name="connsiteX0" fmla="*/ 465 w 1995225"/>
                                <a:gd name="connsiteY0" fmla="*/ 9331 h 979714"/>
                                <a:gd name="connsiteX1" fmla="*/ 1426057 w 1995225"/>
                                <a:gd name="connsiteY1" fmla="*/ 0 h 979714"/>
                                <a:gd name="connsiteX2" fmla="*/ 1426057 w 1995225"/>
                                <a:gd name="connsiteY2" fmla="*/ 466530 h 979714"/>
                                <a:gd name="connsiteX3" fmla="*/ 1995225 w 1995225"/>
                                <a:gd name="connsiteY3" fmla="*/ 475861 h 979714"/>
                                <a:gd name="connsiteX4" fmla="*/ 1995225 w 1995225"/>
                                <a:gd name="connsiteY4" fmla="*/ 979714 h 979714"/>
                                <a:gd name="connsiteX5" fmla="*/ 7804 w 1995225"/>
                                <a:gd name="connsiteY5" fmla="*/ 961053 h 979714"/>
                                <a:gd name="connsiteX6" fmla="*/ 465 w 1995225"/>
                                <a:gd name="connsiteY6" fmla="*/ 9331 h 979714"/>
                                <a:gd name="connsiteX0" fmla="*/ 271 w 2006196"/>
                                <a:gd name="connsiteY0" fmla="*/ 1 h 979714"/>
                                <a:gd name="connsiteX1" fmla="*/ 1437028 w 2006196"/>
                                <a:gd name="connsiteY1" fmla="*/ 0 h 979714"/>
                                <a:gd name="connsiteX2" fmla="*/ 1437028 w 2006196"/>
                                <a:gd name="connsiteY2" fmla="*/ 466530 h 979714"/>
                                <a:gd name="connsiteX3" fmla="*/ 2006196 w 2006196"/>
                                <a:gd name="connsiteY3" fmla="*/ 475861 h 979714"/>
                                <a:gd name="connsiteX4" fmla="*/ 2006196 w 2006196"/>
                                <a:gd name="connsiteY4" fmla="*/ 979714 h 979714"/>
                                <a:gd name="connsiteX5" fmla="*/ 18775 w 2006196"/>
                                <a:gd name="connsiteY5" fmla="*/ 961053 h 979714"/>
                                <a:gd name="connsiteX6" fmla="*/ 271 w 2006196"/>
                                <a:gd name="connsiteY6" fmla="*/ 1 h 979714"/>
                                <a:gd name="connsiteX0" fmla="*/ 466 w 1995226"/>
                                <a:gd name="connsiteY0" fmla="*/ 0 h 998374"/>
                                <a:gd name="connsiteX1" fmla="*/ 1426058 w 1995226"/>
                                <a:gd name="connsiteY1" fmla="*/ 18660 h 998374"/>
                                <a:gd name="connsiteX2" fmla="*/ 1426058 w 1995226"/>
                                <a:gd name="connsiteY2" fmla="*/ 485190 h 998374"/>
                                <a:gd name="connsiteX3" fmla="*/ 1995226 w 1995226"/>
                                <a:gd name="connsiteY3" fmla="*/ 494521 h 998374"/>
                                <a:gd name="connsiteX4" fmla="*/ 1995226 w 1995226"/>
                                <a:gd name="connsiteY4" fmla="*/ 998374 h 998374"/>
                                <a:gd name="connsiteX5" fmla="*/ 7805 w 1995226"/>
                                <a:gd name="connsiteY5" fmla="*/ 979713 h 998374"/>
                                <a:gd name="connsiteX6" fmla="*/ 466 w 1995226"/>
                                <a:gd name="connsiteY6" fmla="*/ 0 h 998374"/>
                                <a:gd name="connsiteX0" fmla="*/ 466 w 1995226"/>
                                <a:gd name="connsiteY0" fmla="*/ 0 h 998374"/>
                                <a:gd name="connsiteX1" fmla="*/ 1426058 w 1995226"/>
                                <a:gd name="connsiteY1" fmla="*/ 18660 h 998374"/>
                                <a:gd name="connsiteX2" fmla="*/ 1426058 w 1995226"/>
                                <a:gd name="connsiteY2" fmla="*/ 485190 h 998374"/>
                                <a:gd name="connsiteX3" fmla="*/ 1995226 w 1995226"/>
                                <a:gd name="connsiteY3" fmla="*/ 494521 h 998374"/>
                                <a:gd name="connsiteX4" fmla="*/ 1995226 w 1995226"/>
                                <a:gd name="connsiteY4" fmla="*/ 998374 h 998374"/>
                                <a:gd name="connsiteX5" fmla="*/ 7805 w 1995226"/>
                                <a:gd name="connsiteY5" fmla="*/ 979713 h 998374"/>
                                <a:gd name="connsiteX6" fmla="*/ 466 w 1995226"/>
                                <a:gd name="connsiteY6" fmla="*/ 0 h 998374"/>
                                <a:gd name="connsiteX0" fmla="*/ 466 w 1995226"/>
                                <a:gd name="connsiteY0" fmla="*/ 0 h 998374"/>
                                <a:gd name="connsiteX1" fmla="*/ 1414892 w 1995226"/>
                                <a:gd name="connsiteY1" fmla="*/ 9329 h 998374"/>
                                <a:gd name="connsiteX2" fmla="*/ 1426058 w 1995226"/>
                                <a:gd name="connsiteY2" fmla="*/ 485190 h 998374"/>
                                <a:gd name="connsiteX3" fmla="*/ 1995226 w 1995226"/>
                                <a:gd name="connsiteY3" fmla="*/ 494521 h 998374"/>
                                <a:gd name="connsiteX4" fmla="*/ 1995226 w 1995226"/>
                                <a:gd name="connsiteY4" fmla="*/ 998374 h 998374"/>
                                <a:gd name="connsiteX5" fmla="*/ 7805 w 1995226"/>
                                <a:gd name="connsiteY5" fmla="*/ 979713 h 998374"/>
                                <a:gd name="connsiteX6" fmla="*/ 466 w 1995226"/>
                                <a:gd name="connsiteY6" fmla="*/ 0 h 998374"/>
                                <a:gd name="connsiteX0" fmla="*/ 466 w 1995226"/>
                                <a:gd name="connsiteY0" fmla="*/ 0 h 998374"/>
                                <a:gd name="connsiteX1" fmla="*/ 1414892 w 1995226"/>
                                <a:gd name="connsiteY1" fmla="*/ 9329 h 998374"/>
                                <a:gd name="connsiteX2" fmla="*/ 1436099 w 1995226"/>
                                <a:gd name="connsiteY2" fmla="*/ 559988 h 998374"/>
                                <a:gd name="connsiteX3" fmla="*/ 1995226 w 1995226"/>
                                <a:gd name="connsiteY3" fmla="*/ 494521 h 998374"/>
                                <a:gd name="connsiteX4" fmla="*/ 1995226 w 1995226"/>
                                <a:gd name="connsiteY4" fmla="*/ 998374 h 998374"/>
                                <a:gd name="connsiteX5" fmla="*/ 7805 w 1995226"/>
                                <a:gd name="connsiteY5" fmla="*/ 979713 h 998374"/>
                                <a:gd name="connsiteX6" fmla="*/ 466 w 1995226"/>
                                <a:gd name="connsiteY6" fmla="*/ 0 h 998374"/>
                                <a:gd name="connsiteX0" fmla="*/ 466 w 2015306"/>
                                <a:gd name="connsiteY0" fmla="*/ 0 h 998374"/>
                                <a:gd name="connsiteX1" fmla="*/ 1414892 w 2015306"/>
                                <a:gd name="connsiteY1" fmla="*/ 9329 h 998374"/>
                                <a:gd name="connsiteX2" fmla="*/ 1436099 w 2015306"/>
                                <a:gd name="connsiteY2" fmla="*/ 559988 h 998374"/>
                                <a:gd name="connsiteX3" fmla="*/ 2015306 w 2015306"/>
                                <a:gd name="connsiteY3" fmla="*/ 569319 h 998374"/>
                                <a:gd name="connsiteX4" fmla="*/ 1995226 w 2015306"/>
                                <a:gd name="connsiteY4" fmla="*/ 998374 h 998374"/>
                                <a:gd name="connsiteX5" fmla="*/ 7805 w 2015306"/>
                                <a:gd name="connsiteY5" fmla="*/ 979713 h 998374"/>
                                <a:gd name="connsiteX6" fmla="*/ 466 w 2015306"/>
                                <a:gd name="connsiteY6" fmla="*/ 0 h 998374"/>
                                <a:gd name="connsiteX0" fmla="*/ 466 w 2015306"/>
                                <a:gd name="connsiteY0" fmla="*/ 0 h 998374"/>
                                <a:gd name="connsiteX1" fmla="*/ 1414892 w 2015306"/>
                                <a:gd name="connsiteY1" fmla="*/ 9329 h 998374"/>
                                <a:gd name="connsiteX2" fmla="*/ 1436099 w 2015306"/>
                                <a:gd name="connsiteY2" fmla="*/ 559988 h 998374"/>
                                <a:gd name="connsiteX3" fmla="*/ 2015306 w 2015306"/>
                                <a:gd name="connsiteY3" fmla="*/ 576799 h 998374"/>
                                <a:gd name="connsiteX4" fmla="*/ 1995226 w 2015306"/>
                                <a:gd name="connsiteY4" fmla="*/ 998374 h 998374"/>
                                <a:gd name="connsiteX5" fmla="*/ 7805 w 2015306"/>
                                <a:gd name="connsiteY5" fmla="*/ 979713 h 998374"/>
                                <a:gd name="connsiteX6" fmla="*/ 466 w 2015306"/>
                                <a:gd name="connsiteY6" fmla="*/ 0 h 998374"/>
                                <a:gd name="connsiteX0" fmla="*/ 466 w 2015306"/>
                                <a:gd name="connsiteY0" fmla="*/ 0 h 998374"/>
                                <a:gd name="connsiteX1" fmla="*/ 1455052 w 2015306"/>
                                <a:gd name="connsiteY1" fmla="*/ 39248 h 998374"/>
                                <a:gd name="connsiteX2" fmla="*/ 1436099 w 2015306"/>
                                <a:gd name="connsiteY2" fmla="*/ 559988 h 998374"/>
                                <a:gd name="connsiteX3" fmla="*/ 2015306 w 2015306"/>
                                <a:gd name="connsiteY3" fmla="*/ 576799 h 998374"/>
                                <a:gd name="connsiteX4" fmla="*/ 1995226 w 2015306"/>
                                <a:gd name="connsiteY4" fmla="*/ 998374 h 998374"/>
                                <a:gd name="connsiteX5" fmla="*/ 7805 w 2015306"/>
                                <a:gd name="connsiteY5" fmla="*/ 979713 h 998374"/>
                                <a:gd name="connsiteX6" fmla="*/ 466 w 2015306"/>
                                <a:gd name="connsiteY6" fmla="*/ 0 h 998374"/>
                                <a:gd name="connsiteX0" fmla="*/ 466 w 2015306"/>
                                <a:gd name="connsiteY0" fmla="*/ 0 h 998374"/>
                                <a:gd name="connsiteX1" fmla="*/ 1445012 w 2015306"/>
                                <a:gd name="connsiteY1" fmla="*/ 31768 h 998374"/>
                                <a:gd name="connsiteX2" fmla="*/ 1436099 w 2015306"/>
                                <a:gd name="connsiteY2" fmla="*/ 559988 h 998374"/>
                                <a:gd name="connsiteX3" fmla="*/ 2015306 w 2015306"/>
                                <a:gd name="connsiteY3" fmla="*/ 576799 h 998374"/>
                                <a:gd name="connsiteX4" fmla="*/ 1995226 w 2015306"/>
                                <a:gd name="connsiteY4" fmla="*/ 998374 h 998374"/>
                                <a:gd name="connsiteX5" fmla="*/ 7805 w 2015306"/>
                                <a:gd name="connsiteY5" fmla="*/ 979713 h 998374"/>
                                <a:gd name="connsiteX6" fmla="*/ 466 w 2015306"/>
                                <a:gd name="connsiteY6" fmla="*/ 0 h 998374"/>
                                <a:gd name="connsiteX0" fmla="*/ 466 w 2015306"/>
                                <a:gd name="connsiteY0" fmla="*/ 0 h 998374"/>
                                <a:gd name="connsiteX1" fmla="*/ 1434972 w 2015306"/>
                                <a:gd name="connsiteY1" fmla="*/ 16809 h 998374"/>
                                <a:gd name="connsiteX2" fmla="*/ 1436099 w 2015306"/>
                                <a:gd name="connsiteY2" fmla="*/ 559988 h 998374"/>
                                <a:gd name="connsiteX3" fmla="*/ 2015306 w 2015306"/>
                                <a:gd name="connsiteY3" fmla="*/ 576799 h 998374"/>
                                <a:gd name="connsiteX4" fmla="*/ 1995226 w 2015306"/>
                                <a:gd name="connsiteY4" fmla="*/ 998374 h 998374"/>
                                <a:gd name="connsiteX5" fmla="*/ 7805 w 2015306"/>
                                <a:gd name="connsiteY5" fmla="*/ 979713 h 998374"/>
                                <a:gd name="connsiteX6" fmla="*/ 466 w 2015306"/>
                                <a:gd name="connsiteY6" fmla="*/ 0 h 998374"/>
                                <a:gd name="connsiteX0" fmla="*/ 466 w 2015306"/>
                                <a:gd name="connsiteY0" fmla="*/ 5631 h 1004005"/>
                                <a:gd name="connsiteX1" fmla="*/ 1424933 w 2015306"/>
                                <a:gd name="connsiteY1" fmla="*/ 0 h 1004005"/>
                                <a:gd name="connsiteX2" fmla="*/ 1436099 w 2015306"/>
                                <a:gd name="connsiteY2" fmla="*/ 565619 h 1004005"/>
                                <a:gd name="connsiteX3" fmla="*/ 2015306 w 2015306"/>
                                <a:gd name="connsiteY3" fmla="*/ 582430 h 1004005"/>
                                <a:gd name="connsiteX4" fmla="*/ 1995226 w 2015306"/>
                                <a:gd name="connsiteY4" fmla="*/ 1004005 h 1004005"/>
                                <a:gd name="connsiteX5" fmla="*/ 7805 w 2015306"/>
                                <a:gd name="connsiteY5" fmla="*/ 985344 h 1004005"/>
                                <a:gd name="connsiteX6" fmla="*/ 466 w 2015306"/>
                                <a:gd name="connsiteY6" fmla="*/ 5631 h 1004005"/>
                                <a:gd name="connsiteX0" fmla="*/ 284 w 2015124"/>
                                <a:gd name="connsiteY0" fmla="*/ 5631 h 3251734"/>
                                <a:gd name="connsiteX1" fmla="*/ 1424751 w 2015124"/>
                                <a:gd name="connsiteY1" fmla="*/ 0 h 3251734"/>
                                <a:gd name="connsiteX2" fmla="*/ 1435917 w 2015124"/>
                                <a:gd name="connsiteY2" fmla="*/ 565619 h 3251734"/>
                                <a:gd name="connsiteX3" fmla="*/ 2015124 w 2015124"/>
                                <a:gd name="connsiteY3" fmla="*/ 582430 h 3251734"/>
                                <a:gd name="connsiteX4" fmla="*/ 1995044 w 2015124"/>
                                <a:gd name="connsiteY4" fmla="*/ 1004005 h 3251734"/>
                                <a:gd name="connsiteX5" fmla="*/ 17662 w 2015124"/>
                                <a:gd name="connsiteY5" fmla="*/ 3251734 h 3251734"/>
                                <a:gd name="connsiteX6" fmla="*/ 284 w 2015124"/>
                                <a:gd name="connsiteY6" fmla="*/ 5631 h 3251734"/>
                                <a:gd name="connsiteX0" fmla="*/ 284 w 2015124"/>
                                <a:gd name="connsiteY0" fmla="*/ 5631 h 3251734"/>
                                <a:gd name="connsiteX1" fmla="*/ 1424751 w 2015124"/>
                                <a:gd name="connsiteY1" fmla="*/ 0 h 3251734"/>
                                <a:gd name="connsiteX2" fmla="*/ 1435917 w 2015124"/>
                                <a:gd name="connsiteY2" fmla="*/ 565619 h 3251734"/>
                                <a:gd name="connsiteX3" fmla="*/ 2015124 w 2015124"/>
                                <a:gd name="connsiteY3" fmla="*/ 582430 h 3251734"/>
                                <a:gd name="connsiteX4" fmla="*/ 1995044 w 2015124"/>
                                <a:gd name="connsiteY4" fmla="*/ 1086283 h 3251734"/>
                                <a:gd name="connsiteX5" fmla="*/ 17662 w 2015124"/>
                                <a:gd name="connsiteY5" fmla="*/ 3251734 h 3251734"/>
                                <a:gd name="connsiteX6" fmla="*/ 284 w 2015124"/>
                                <a:gd name="connsiteY6" fmla="*/ 5631 h 3251734"/>
                                <a:gd name="connsiteX0" fmla="*/ 284 w 2015124"/>
                                <a:gd name="connsiteY0" fmla="*/ 5631 h 3251734"/>
                                <a:gd name="connsiteX1" fmla="*/ 1424751 w 2015124"/>
                                <a:gd name="connsiteY1" fmla="*/ 0 h 3251734"/>
                                <a:gd name="connsiteX2" fmla="*/ 1435917 w 2015124"/>
                                <a:gd name="connsiteY2" fmla="*/ 565619 h 3251734"/>
                                <a:gd name="connsiteX3" fmla="*/ 2015124 w 2015124"/>
                                <a:gd name="connsiteY3" fmla="*/ 582430 h 3251734"/>
                                <a:gd name="connsiteX4" fmla="*/ 1995044 w 2015124"/>
                                <a:gd name="connsiteY4" fmla="*/ 1086283 h 3251734"/>
                                <a:gd name="connsiteX5" fmla="*/ 1988645 w 2015124"/>
                                <a:gd name="connsiteY5" fmla="*/ 1071672 h 3251734"/>
                                <a:gd name="connsiteX6" fmla="*/ 17662 w 2015124"/>
                                <a:gd name="connsiteY6" fmla="*/ 3251734 h 3251734"/>
                                <a:gd name="connsiteX7" fmla="*/ 284 w 2015124"/>
                                <a:gd name="connsiteY7" fmla="*/ 5631 h 3251734"/>
                                <a:gd name="connsiteX0" fmla="*/ 284 w 3404299"/>
                                <a:gd name="connsiteY0" fmla="*/ 5631 h 3251734"/>
                                <a:gd name="connsiteX1" fmla="*/ 1424751 w 3404299"/>
                                <a:gd name="connsiteY1" fmla="*/ 0 h 3251734"/>
                                <a:gd name="connsiteX2" fmla="*/ 1435917 w 3404299"/>
                                <a:gd name="connsiteY2" fmla="*/ 565619 h 3251734"/>
                                <a:gd name="connsiteX3" fmla="*/ 2015124 w 3404299"/>
                                <a:gd name="connsiteY3" fmla="*/ 582430 h 3251734"/>
                                <a:gd name="connsiteX4" fmla="*/ 1995044 w 3404299"/>
                                <a:gd name="connsiteY4" fmla="*/ 1086283 h 3251734"/>
                                <a:gd name="connsiteX5" fmla="*/ 3404299 w 3404299"/>
                                <a:gd name="connsiteY5" fmla="*/ 1086632 h 3251734"/>
                                <a:gd name="connsiteX6" fmla="*/ 17662 w 3404299"/>
                                <a:gd name="connsiteY6" fmla="*/ 3251734 h 3251734"/>
                                <a:gd name="connsiteX7" fmla="*/ 284 w 3404299"/>
                                <a:gd name="connsiteY7" fmla="*/ 5631 h 3251734"/>
                                <a:gd name="connsiteX0" fmla="*/ 284 w 3454499"/>
                                <a:gd name="connsiteY0" fmla="*/ 5631 h 3251734"/>
                                <a:gd name="connsiteX1" fmla="*/ 1424751 w 3454499"/>
                                <a:gd name="connsiteY1" fmla="*/ 0 h 3251734"/>
                                <a:gd name="connsiteX2" fmla="*/ 1435917 w 3454499"/>
                                <a:gd name="connsiteY2" fmla="*/ 565619 h 3251734"/>
                                <a:gd name="connsiteX3" fmla="*/ 2015124 w 3454499"/>
                                <a:gd name="connsiteY3" fmla="*/ 582430 h 3251734"/>
                                <a:gd name="connsiteX4" fmla="*/ 1995044 w 3454499"/>
                                <a:gd name="connsiteY4" fmla="*/ 1086283 h 3251734"/>
                                <a:gd name="connsiteX5" fmla="*/ 3454499 w 3454499"/>
                                <a:gd name="connsiteY5" fmla="*/ 1086632 h 3251734"/>
                                <a:gd name="connsiteX6" fmla="*/ 17662 w 3454499"/>
                                <a:gd name="connsiteY6" fmla="*/ 3251734 h 3251734"/>
                                <a:gd name="connsiteX7" fmla="*/ 284 w 3454499"/>
                                <a:gd name="connsiteY7" fmla="*/ 5631 h 3251734"/>
                                <a:gd name="connsiteX0" fmla="*/ 284 w 3444458"/>
                                <a:gd name="connsiteY0" fmla="*/ 5631 h 3251734"/>
                                <a:gd name="connsiteX1" fmla="*/ 1424751 w 3444458"/>
                                <a:gd name="connsiteY1" fmla="*/ 0 h 3251734"/>
                                <a:gd name="connsiteX2" fmla="*/ 1435917 w 3444458"/>
                                <a:gd name="connsiteY2" fmla="*/ 565619 h 3251734"/>
                                <a:gd name="connsiteX3" fmla="*/ 2015124 w 3444458"/>
                                <a:gd name="connsiteY3" fmla="*/ 582430 h 3251734"/>
                                <a:gd name="connsiteX4" fmla="*/ 1995044 w 3444458"/>
                                <a:gd name="connsiteY4" fmla="*/ 1086283 h 3251734"/>
                                <a:gd name="connsiteX5" fmla="*/ 3444458 w 3444458"/>
                                <a:gd name="connsiteY5" fmla="*/ 1109072 h 3251734"/>
                                <a:gd name="connsiteX6" fmla="*/ 17662 w 3444458"/>
                                <a:gd name="connsiteY6" fmla="*/ 3251734 h 3251734"/>
                                <a:gd name="connsiteX7" fmla="*/ 284 w 3444458"/>
                                <a:gd name="connsiteY7" fmla="*/ 5631 h 3251734"/>
                                <a:gd name="connsiteX0" fmla="*/ 284 w 3444459"/>
                                <a:gd name="connsiteY0" fmla="*/ 5631 h 3251734"/>
                                <a:gd name="connsiteX1" fmla="*/ 1424751 w 3444459"/>
                                <a:gd name="connsiteY1" fmla="*/ 0 h 3251734"/>
                                <a:gd name="connsiteX2" fmla="*/ 1435917 w 3444459"/>
                                <a:gd name="connsiteY2" fmla="*/ 565619 h 3251734"/>
                                <a:gd name="connsiteX3" fmla="*/ 2015124 w 3444459"/>
                                <a:gd name="connsiteY3" fmla="*/ 582430 h 3251734"/>
                                <a:gd name="connsiteX4" fmla="*/ 1995044 w 3444459"/>
                                <a:gd name="connsiteY4" fmla="*/ 1086283 h 3251734"/>
                                <a:gd name="connsiteX5" fmla="*/ 3444458 w 3444459"/>
                                <a:gd name="connsiteY5" fmla="*/ 1109072 h 3251734"/>
                                <a:gd name="connsiteX6" fmla="*/ 3444459 w 3444459"/>
                                <a:gd name="connsiteY6" fmla="*/ 1094111 h 3251734"/>
                                <a:gd name="connsiteX7" fmla="*/ 17662 w 3444459"/>
                                <a:gd name="connsiteY7" fmla="*/ 3251734 h 3251734"/>
                                <a:gd name="connsiteX8" fmla="*/ 284 w 3444459"/>
                                <a:gd name="connsiteY8" fmla="*/ 5631 h 3251734"/>
                                <a:gd name="connsiteX0" fmla="*/ 284 w 3454498"/>
                                <a:gd name="connsiteY0" fmla="*/ 5631 h 3251734"/>
                                <a:gd name="connsiteX1" fmla="*/ 1424751 w 3454498"/>
                                <a:gd name="connsiteY1" fmla="*/ 0 h 3251734"/>
                                <a:gd name="connsiteX2" fmla="*/ 1435917 w 3454498"/>
                                <a:gd name="connsiteY2" fmla="*/ 565619 h 3251734"/>
                                <a:gd name="connsiteX3" fmla="*/ 2015124 w 3454498"/>
                                <a:gd name="connsiteY3" fmla="*/ 582430 h 3251734"/>
                                <a:gd name="connsiteX4" fmla="*/ 1995044 w 3454498"/>
                                <a:gd name="connsiteY4" fmla="*/ 1086283 h 3251734"/>
                                <a:gd name="connsiteX5" fmla="*/ 3444458 w 3454498"/>
                                <a:gd name="connsiteY5" fmla="*/ 1109072 h 3251734"/>
                                <a:gd name="connsiteX6" fmla="*/ 3454498 w 3454498"/>
                                <a:gd name="connsiteY6" fmla="*/ 3240823 h 3251734"/>
                                <a:gd name="connsiteX7" fmla="*/ 17662 w 3454498"/>
                                <a:gd name="connsiteY7" fmla="*/ 3251734 h 3251734"/>
                                <a:gd name="connsiteX8" fmla="*/ 284 w 3454498"/>
                                <a:gd name="connsiteY8" fmla="*/ 5631 h 3251734"/>
                                <a:gd name="connsiteX0" fmla="*/ 284 w 3454498"/>
                                <a:gd name="connsiteY0" fmla="*/ 5631 h 3251734"/>
                                <a:gd name="connsiteX1" fmla="*/ 1424751 w 3454498"/>
                                <a:gd name="connsiteY1" fmla="*/ 0 h 3251734"/>
                                <a:gd name="connsiteX2" fmla="*/ 1435917 w 3454498"/>
                                <a:gd name="connsiteY2" fmla="*/ 565619 h 3251734"/>
                                <a:gd name="connsiteX3" fmla="*/ 2015124 w 3454498"/>
                                <a:gd name="connsiteY3" fmla="*/ 582430 h 3251734"/>
                                <a:gd name="connsiteX4" fmla="*/ 1995044 w 3454498"/>
                                <a:gd name="connsiteY4" fmla="*/ 1086283 h 3251734"/>
                                <a:gd name="connsiteX5" fmla="*/ 3444458 w 3454498"/>
                                <a:gd name="connsiteY5" fmla="*/ 1109072 h 3251734"/>
                                <a:gd name="connsiteX6" fmla="*/ 3454498 w 3454498"/>
                                <a:gd name="connsiteY6" fmla="*/ 3240823 h 3251734"/>
                                <a:gd name="connsiteX7" fmla="*/ 17662 w 3454498"/>
                                <a:gd name="connsiteY7" fmla="*/ 3251734 h 3251734"/>
                                <a:gd name="connsiteX8" fmla="*/ 284 w 3454498"/>
                                <a:gd name="connsiteY8" fmla="*/ 5631 h 3251734"/>
                                <a:gd name="connsiteX0" fmla="*/ 284 w 3444459"/>
                                <a:gd name="connsiteY0" fmla="*/ 5631 h 3263270"/>
                                <a:gd name="connsiteX1" fmla="*/ 1424751 w 3444459"/>
                                <a:gd name="connsiteY1" fmla="*/ 0 h 3263270"/>
                                <a:gd name="connsiteX2" fmla="*/ 1435917 w 3444459"/>
                                <a:gd name="connsiteY2" fmla="*/ 565619 h 3263270"/>
                                <a:gd name="connsiteX3" fmla="*/ 2015124 w 3444459"/>
                                <a:gd name="connsiteY3" fmla="*/ 582430 h 3263270"/>
                                <a:gd name="connsiteX4" fmla="*/ 1995044 w 3444459"/>
                                <a:gd name="connsiteY4" fmla="*/ 1086283 h 3263270"/>
                                <a:gd name="connsiteX5" fmla="*/ 3444458 w 3444459"/>
                                <a:gd name="connsiteY5" fmla="*/ 1109072 h 3263270"/>
                                <a:gd name="connsiteX6" fmla="*/ 3444459 w 3444459"/>
                                <a:gd name="connsiteY6" fmla="*/ 3263262 h 3263270"/>
                                <a:gd name="connsiteX7" fmla="*/ 17662 w 3444459"/>
                                <a:gd name="connsiteY7" fmla="*/ 3251734 h 3263270"/>
                                <a:gd name="connsiteX8" fmla="*/ 284 w 3444459"/>
                                <a:gd name="connsiteY8" fmla="*/ 5631 h 3263270"/>
                                <a:gd name="connsiteX0" fmla="*/ 284 w 3444459"/>
                                <a:gd name="connsiteY0" fmla="*/ 5631 h 3263270"/>
                                <a:gd name="connsiteX1" fmla="*/ 1424751 w 3444459"/>
                                <a:gd name="connsiteY1" fmla="*/ 0 h 3263270"/>
                                <a:gd name="connsiteX2" fmla="*/ 1435917 w 3444459"/>
                                <a:gd name="connsiteY2" fmla="*/ 565619 h 3263270"/>
                                <a:gd name="connsiteX3" fmla="*/ 2015124 w 3444459"/>
                                <a:gd name="connsiteY3" fmla="*/ 582430 h 3263270"/>
                                <a:gd name="connsiteX4" fmla="*/ 2025165 w 3444459"/>
                                <a:gd name="connsiteY4" fmla="*/ 1086283 h 3263270"/>
                                <a:gd name="connsiteX5" fmla="*/ 3444458 w 3444459"/>
                                <a:gd name="connsiteY5" fmla="*/ 1109072 h 3263270"/>
                                <a:gd name="connsiteX6" fmla="*/ 3444459 w 3444459"/>
                                <a:gd name="connsiteY6" fmla="*/ 3263262 h 3263270"/>
                                <a:gd name="connsiteX7" fmla="*/ 17662 w 3444459"/>
                                <a:gd name="connsiteY7" fmla="*/ 3251734 h 3263270"/>
                                <a:gd name="connsiteX8" fmla="*/ 284 w 3444459"/>
                                <a:gd name="connsiteY8" fmla="*/ 5631 h 3263270"/>
                                <a:gd name="connsiteX0" fmla="*/ 284 w 3444458"/>
                                <a:gd name="connsiteY0" fmla="*/ 5631 h 3263846"/>
                                <a:gd name="connsiteX1" fmla="*/ 1424751 w 3444458"/>
                                <a:gd name="connsiteY1" fmla="*/ 0 h 3263846"/>
                                <a:gd name="connsiteX2" fmla="*/ 1435917 w 3444458"/>
                                <a:gd name="connsiteY2" fmla="*/ 565619 h 3263846"/>
                                <a:gd name="connsiteX3" fmla="*/ 2015124 w 3444458"/>
                                <a:gd name="connsiteY3" fmla="*/ 582430 h 3263846"/>
                                <a:gd name="connsiteX4" fmla="*/ 2025165 w 3444458"/>
                                <a:gd name="connsiteY4" fmla="*/ 1086283 h 3263846"/>
                                <a:gd name="connsiteX5" fmla="*/ 3444458 w 3444458"/>
                                <a:gd name="connsiteY5" fmla="*/ 1109072 h 3263846"/>
                                <a:gd name="connsiteX6" fmla="*/ 17662 w 3444458"/>
                                <a:gd name="connsiteY6" fmla="*/ 3251734 h 3263846"/>
                                <a:gd name="connsiteX7" fmla="*/ 284 w 3444458"/>
                                <a:gd name="connsiteY7" fmla="*/ 5631 h 3263846"/>
                                <a:gd name="connsiteX0" fmla="*/ 284 w 3444458"/>
                                <a:gd name="connsiteY0" fmla="*/ 5631 h 1311353"/>
                                <a:gd name="connsiteX1" fmla="*/ 1424751 w 3444458"/>
                                <a:gd name="connsiteY1" fmla="*/ 0 h 1311353"/>
                                <a:gd name="connsiteX2" fmla="*/ 1435917 w 3444458"/>
                                <a:gd name="connsiteY2" fmla="*/ 565619 h 1311353"/>
                                <a:gd name="connsiteX3" fmla="*/ 2015124 w 3444458"/>
                                <a:gd name="connsiteY3" fmla="*/ 582430 h 1311353"/>
                                <a:gd name="connsiteX4" fmla="*/ 2025165 w 3444458"/>
                                <a:gd name="connsiteY4" fmla="*/ 1086283 h 1311353"/>
                                <a:gd name="connsiteX5" fmla="*/ 3444458 w 3444458"/>
                                <a:gd name="connsiteY5" fmla="*/ 1109072 h 1311353"/>
                                <a:gd name="connsiteX6" fmla="*/ 17662 w 3444458"/>
                                <a:gd name="connsiteY6" fmla="*/ 1090063 h 1311353"/>
                                <a:gd name="connsiteX7" fmla="*/ 284 w 3444458"/>
                                <a:gd name="connsiteY7" fmla="*/ 5631 h 1311353"/>
                                <a:gd name="connsiteX0" fmla="*/ 284 w 2025165"/>
                                <a:gd name="connsiteY0" fmla="*/ 5631 h 1090063"/>
                                <a:gd name="connsiteX1" fmla="*/ 1424751 w 2025165"/>
                                <a:gd name="connsiteY1" fmla="*/ 0 h 1090063"/>
                                <a:gd name="connsiteX2" fmla="*/ 1435917 w 2025165"/>
                                <a:gd name="connsiteY2" fmla="*/ 565619 h 1090063"/>
                                <a:gd name="connsiteX3" fmla="*/ 2015124 w 2025165"/>
                                <a:gd name="connsiteY3" fmla="*/ 582430 h 1090063"/>
                                <a:gd name="connsiteX4" fmla="*/ 2025165 w 2025165"/>
                                <a:gd name="connsiteY4" fmla="*/ 1086283 h 1090063"/>
                                <a:gd name="connsiteX5" fmla="*/ 17662 w 2025165"/>
                                <a:gd name="connsiteY5" fmla="*/ 1090063 h 1090063"/>
                                <a:gd name="connsiteX6" fmla="*/ 284 w 2025165"/>
                                <a:gd name="connsiteY6" fmla="*/ 5631 h 1090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025165" h="1090063">
                                  <a:moveTo>
                                    <a:pt x="284" y="5631"/>
                                  </a:moveTo>
                                  <a:lnTo>
                                    <a:pt x="1424751" y="0"/>
                                  </a:lnTo>
                                  <a:cubicBezTo>
                                    <a:pt x="1425127" y="181060"/>
                                    <a:pt x="1435541" y="384559"/>
                                    <a:pt x="1435917" y="565619"/>
                                  </a:cubicBezTo>
                                  <a:lnTo>
                                    <a:pt x="2015124" y="582430"/>
                                  </a:lnTo>
                                  <a:lnTo>
                                    <a:pt x="2025165" y="1086283"/>
                                  </a:lnTo>
                                  <a:lnTo>
                                    <a:pt x="17662" y="1090063"/>
                                  </a:lnTo>
                                  <a:cubicBezTo>
                                    <a:pt x="20772" y="772822"/>
                                    <a:pt x="-2826" y="322872"/>
                                    <a:pt x="284" y="5631"/>
                                  </a:cubicBezTo>
                                  <a:close/>
                                </a:path>
                              </a:pathLst>
                            </a:cu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9" name="TextBox 6">
                            <a:extLst/>
                          </wps:cNvPr>
                          <wps:cNvSpPr txBox="1"/>
                          <wps:spPr>
                            <a:xfrm>
                              <a:off x="109721" y="2016397"/>
                              <a:ext cx="1306286" cy="523221"/>
                            </a:xfrm>
                            <a:prstGeom prst="rect">
                              <a:avLst/>
                            </a:prstGeom>
                            <a:noFill/>
                          </wps:spPr>
                          <wps:txbx>
                            <w:txbxContent>
                              <w:p w:rsidR="001D31C6" w:rsidRPr="001D31C6" w:rsidRDefault="001D31C6" w:rsidP="001D31C6">
                                <w:pPr>
                                  <w:pStyle w:val="NormalWeb"/>
                                  <w:spacing w:before="0" w:beforeAutospacing="0" w:after="0" w:afterAutospacing="0"/>
                                  <w:rPr>
                                    <w:sz w:val="12"/>
                                  </w:rPr>
                                </w:pPr>
                                <w:r w:rsidRPr="001D31C6">
                                  <w:rPr>
                                    <w:rFonts w:ascii="AR ESSENCE" w:hAnsi="AR ESSENCE" w:cstheme="minorBidi"/>
                                    <w:color w:val="FFFFFF" w:themeColor="background1"/>
                                    <w:kern w:val="24"/>
                                    <w:sz w:val="32"/>
                                    <w:szCs w:val="56"/>
                                  </w:rPr>
                                  <w:t>Defender</w:t>
                                </w:r>
                              </w:p>
                            </w:txbxContent>
                          </wps:txbx>
                          <wps:bodyPr wrap="square" rtlCol="0">
                            <a:noAutofit/>
                          </wps:bodyPr>
                        </wps:wsp>
                      </wpg:grpSp>
                      <wpg:grpSp>
                        <wpg:cNvPr id="180" name="Group 180">
                          <a:extLst/>
                        </wpg:cNvPr>
                        <wpg:cNvGrpSpPr/>
                        <wpg:grpSpPr>
                          <a:xfrm>
                            <a:off x="1362303" y="1520137"/>
                            <a:ext cx="1852515" cy="1395814"/>
                            <a:chOff x="1362303" y="1520137"/>
                            <a:chExt cx="1852515" cy="1395814"/>
                          </a:xfrm>
                          <a:solidFill>
                            <a:srgbClr val="FF0000"/>
                          </a:solidFill>
                        </wpg:grpSpPr>
                        <wps:wsp>
                          <wps:cNvPr id="181" name="Freeform: Shape 181">
                            <a:extLst/>
                          </wps:cNvPr>
                          <wps:cNvSpPr/>
                          <wps:spPr>
                            <a:xfrm rot="10800000">
                              <a:off x="1362303" y="1520137"/>
                              <a:ext cx="1852515" cy="1395814"/>
                            </a:xfrm>
                            <a:custGeom>
                              <a:avLst/>
                              <a:gdLst>
                                <a:gd name="connsiteX0" fmla="*/ 0 w 2024743"/>
                                <a:gd name="connsiteY0" fmla="*/ 0 h 989045"/>
                                <a:gd name="connsiteX1" fmla="*/ 1455575 w 2024743"/>
                                <a:gd name="connsiteY1" fmla="*/ 9331 h 989045"/>
                                <a:gd name="connsiteX2" fmla="*/ 1455575 w 2024743"/>
                                <a:gd name="connsiteY2" fmla="*/ 475861 h 989045"/>
                                <a:gd name="connsiteX3" fmla="*/ 2024743 w 2024743"/>
                                <a:gd name="connsiteY3" fmla="*/ 485192 h 989045"/>
                                <a:gd name="connsiteX4" fmla="*/ 2024743 w 2024743"/>
                                <a:gd name="connsiteY4" fmla="*/ 989045 h 989045"/>
                                <a:gd name="connsiteX5" fmla="*/ 37322 w 2024743"/>
                                <a:gd name="connsiteY5" fmla="*/ 970384 h 989045"/>
                                <a:gd name="connsiteX6" fmla="*/ 46653 w 2024743"/>
                                <a:gd name="connsiteY6" fmla="*/ 18661 h 989045"/>
                                <a:gd name="connsiteX7" fmla="*/ 0 w 2024743"/>
                                <a:gd name="connsiteY7" fmla="*/ 0 h 989045"/>
                                <a:gd name="connsiteX0" fmla="*/ 9331 w 1987421"/>
                                <a:gd name="connsiteY0" fmla="*/ 9330 h 979714"/>
                                <a:gd name="connsiteX1" fmla="*/ 1418253 w 1987421"/>
                                <a:gd name="connsiteY1" fmla="*/ 0 h 979714"/>
                                <a:gd name="connsiteX2" fmla="*/ 1418253 w 1987421"/>
                                <a:gd name="connsiteY2" fmla="*/ 466530 h 979714"/>
                                <a:gd name="connsiteX3" fmla="*/ 1987421 w 1987421"/>
                                <a:gd name="connsiteY3" fmla="*/ 475861 h 979714"/>
                                <a:gd name="connsiteX4" fmla="*/ 1987421 w 1987421"/>
                                <a:gd name="connsiteY4" fmla="*/ 979714 h 979714"/>
                                <a:gd name="connsiteX5" fmla="*/ 0 w 1987421"/>
                                <a:gd name="connsiteY5" fmla="*/ 961053 h 979714"/>
                                <a:gd name="connsiteX6" fmla="*/ 9331 w 1987421"/>
                                <a:gd name="connsiteY6" fmla="*/ 9330 h 979714"/>
                                <a:gd name="connsiteX0" fmla="*/ 897 w 1988318"/>
                                <a:gd name="connsiteY0" fmla="*/ 0 h 989045"/>
                                <a:gd name="connsiteX1" fmla="*/ 1419150 w 1988318"/>
                                <a:gd name="connsiteY1" fmla="*/ 9331 h 989045"/>
                                <a:gd name="connsiteX2" fmla="*/ 1419150 w 1988318"/>
                                <a:gd name="connsiteY2" fmla="*/ 475861 h 989045"/>
                                <a:gd name="connsiteX3" fmla="*/ 1988318 w 1988318"/>
                                <a:gd name="connsiteY3" fmla="*/ 485192 h 989045"/>
                                <a:gd name="connsiteX4" fmla="*/ 1988318 w 1988318"/>
                                <a:gd name="connsiteY4" fmla="*/ 989045 h 989045"/>
                                <a:gd name="connsiteX5" fmla="*/ 897 w 1988318"/>
                                <a:gd name="connsiteY5" fmla="*/ 970384 h 989045"/>
                                <a:gd name="connsiteX6" fmla="*/ 897 w 1988318"/>
                                <a:gd name="connsiteY6" fmla="*/ 0 h 989045"/>
                                <a:gd name="connsiteX0" fmla="*/ 37322 w 1987421"/>
                                <a:gd name="connsiteY0" fmla="*/ 0 h 989045"/>
                                <a:gd name="connsiteX1" fmla="*/ 1418253 w 1987421"/>
                                <a:gd name="connsiteY1" fmla="*/ 9331 h 989045"/>
                                <a:gd name="connsiteX2" fmla="*/ 1418253 w 1987421"/>
                                <a:gd name="connsiteY2" fmla="*/ 475861 h 989045"/>
                                <a:gd name="connsiteX3" fmla="*/ 1987421 w 1987421"/>
                                <a:gd name="connsiteY3" fmla="*/ 485192 h 989045"/>
                                <a:gd name="connsiteX4" fmla="*/ 1987421 w 1987421"/>
                                <a:gd name="connsiteY4" fmla="*/ 989045 h 989045"/>
                                <a:gd name="connsiteX5" fmla="*/ 0 w 1987421"/>
                                <a:gd name="connsiteY5" fmla="*/ 970384 h 989045"/>
                                <a:gd name="connsiteX6" fmla="*/ 37322 w 1987421"/>
                                <a:gd name="connsiteY6" fmla="*/ 0 h 989045"/>
                                <a:gd name="connsiteX0" fmla="*/ 465 w 1995225"/>
                                <a:gd name="connsiteY0" fmla="*/ 9331 h 979714"/>
                                <a:gd name="connsiteX1" fmla="*/ 1426057 w 1995225"/>
                                <a:gd name="connsiteY1" fmla="*/ 0 h 979714"/>
                                <a:gd name="connsiteX2" fmla="*/ 1426057 w 1995225"/>
                                <a:gd name="connsiteY2" fmla="*/ 466530 h 979714"/>
                                <a:gd name="connsiteX3" fmla="*/ 1995225 w 1995225"/>
                                <a:gd name="connsiteY3" fmla="*/ 475861 h 979714"/>
                                <a:gd name="connsiteX4" fmla="*/ 1995225 w 1995225"/>
                                <a:gd name="connsiteY4" fmla="*/ 979714 h 979714"/>
                                <a:gd name="connsiteX5" fmla="*/ 7804 w 1995225"/>
                                <a:gd name="connsiteY5" fmla="*/ 961053 h 979714"/>
                                <a:gd name="connsiteX6" fmla="*/ 465 w 1995225"/>
                                <a:gd name="connsiteY6" fmla="*/ 9331 h 979714"/>
                                <a:gd name="connsiteX0" fmla="*/ 271 w 2006196"/>
                                <a:gd name="connsiteY0" fmla="*/ 1 h 979714"/>
                                <a:gd name="connsiteX1" fmla="*/ 1437028 w 2006196"/>
                                <a:gd name="connsiteY1" fmla="*/ 0 h 979714"/>
                                <a:gd name="connsiteX2" fmla="*/ 1437028 w 2006196"/>
                                <a:gd name="connsiteY2" fmla="*/ 466530 h 979714"/>
                                <a:gd name="connsiteX3" fmla="*/ 2006196 w 2006196"/>
                                <a:gd name="connsiteY3" fmla="*/ 475861 h 979714"/>
                                <a:gd name="connsiteX4" fmla="*/ 2006196 w 2006196"/>
                                <a:gd name="connsiteY4" fmla="*/ 979714 h 979714"/>
                                <a:gd name="connsiteX5" fmla="*/ 18775 w 2006196"/>
                                <a:gd name="connsiteY5" fmla="*/ 961053 h 979714"/>
                                <a:gd name="connsiteX6" fmla="*/ 271 w 2006196"/>
                                <a:gd name="connsiteY6" fmla="*/ 1 h 979714"/>
                                <a:gd name="connsiteX0" fmla="*/ 466 w 1995226"/>
                                <a:gd name="connsiteY0" fmla="*/ 0 h 998374"/>
                                <a:gd name="connsiteX1" fmla="*/ 1426058 w 1995226"/>
                                <a:gd name="connsiteY1" fmla="*/ 18660 h 998374"/>
                                <a:gd name="connsiteX2" fmla="*/ 1426058 w 1995226"/>
                                <a:gd name="connsiteY2" fmla="*/ 485190 h 998374"/>
                                <a:gd name="connsiteX3" fmla="*/ 1995226 w 1995226"/>
                                <a:gd name="connsiteY3" fmla="*/ 494521 h 998374"/>
                                <a:gd name="connsiteX4" fmla="*/ 1995226 w 1995226"/>
                                <a:gd name="connsiteY4" fmla="*/ 998374 h 998374"/>
                                <a:gd name="connsiteX5" fmla="*/ 7805 w 1995226"/>
                                <a:gd name="connsiteY5" fmla="*/ 979713 h 998374"/>
                                <a:gd name="connsiteX6" fmla="*/ 466 w 1995226"/>
                                <a:gd name="connsiteY6" fmla="*/ 0 h 998374"/>
                                <a:gd name="connsiteX0" fmla="*/ 466 w 1995226"/>
                                <a:gd name="connsiteY0" fmla="*/ 0 h 998374"/>
                                <a:gd name="connsiteX1" fmla="*/ 1426058 w 1995226"/>
                                <a:gd name="connsiteY1" fmla="*/ 18660 h 998374"/>
                                <a:gd name="connsiteX2" fmla="*/ 1426058 w 1995226"/>
                                <a:gd name="connsiteY2" fmla="*/ 485190 h 998374"/>
                                <a:gd name="connsiteX3" fmla="*/ 1995226 w 1995226"/>
                                <a:gd name="connsiteY3" fmla="*/ 494521 h 998374"/>
                                <a:gd name="connsiteX4" fmla="*/ 1995226 w 1995226"/>
                                <a:gd name="connsiteY4" fmla="*/ 998374 h 998374"/>
                                <a:gd name="connsiteX5" fmla="*/ 7805 w 1995226"/>
                                <a:gd name="connsiteY5" fmla="*/ 979713 h 998374"/>
                                <a:gd name="connsiteX6" fmla="*/ 466 w 1995226"/>
                                <a:gd name="connsiteY6" fmla="*/ 0 h 998374"/>
                                <a:gd name="connsiteX0" fmla="*/ 466 w 1995226"/>
                                <a:gd name="connsiteY0" fmla="*/ 0 h 998374"/>
                                <a:gd name="connsiteX1" fmla="*/ 1414892 w 1995226"/>
                                <a:gd name="connsiteY1" fmla="*/ 9329 h 998374"/>
                                <a:gd name="connsiteX2" fmla="*/ 1426058 w 1995226"/>
                                <a:gd name="connsiteY2" fmla="*/ 485190 h 998374"/>
                                <a:gd name="connsiteX3" fmla="*/ 1995226 w 1995226"/>
                                <a:gd name="connsiteY3" fmla="*/ 494521 h 998374"/>
                                <a:gd name="connsiteX4" fmla="*/ 1995226 w 1995226"/>
                                <a:gd name="connsiteY4" fmla="*/ 998374 h 998374"/>
                                <a:gd name="connsiteX5" fmla="*/ 7805 w 1995226"/>
                                <a:gd name="connsiteY5" fmla="*/ 979713 h 998374"/>
                                <a:gd name="connsiteX6" fmla="*/ 466 w 1995226"/>
                                <a:gd name="connsiteY6" fmla="*/ 0 h 998374"/>
                                <a:gd name="connsiteX0" fmla="*/ 34207 w 1987421"/>
                                <a:gd name="connsiteY0" fmla="*/ 0 h 3272246"/>
                                <a:gd name="connsiteX1" fmla="*/ 1407087 w 1987421"/>
                                <a:gd name="connsiteY1" fmla="*/ 2283201 h 3272246"/>
                                <a:gd name="connsiteX2" fmla="*/ 1418253 w 1987421"/>
                                <a:gd name="connsiteY2" fmla="*/ 2759062 h 3272246"/>
                                <a:gd name="connsiteX3" fmla="*/ 1987421 w 1987421"/>
                                <a:gd name="connsiteY3" fmla="*/ 2768393 h 3272246"/>
                                <a:gd name="connsiteX4" fmla="*/ 1987421 w 1987421"/>
                                <a:gd name="connsiteY4" fmla="*/ 3272246 h 3272246"/>
                                <a:gd name="connsiteX5" fmla="*/ 0 w 1987421"/>
                                <a:gd name="connsiteY5" fmla="*/ 3253585 h 3272246"/>
                                <a:gd name="connsiteX6" fmla="*/ 34207 w 1987421"/>
                                <a:gd name="connsiteY6" fmla="*/ 0 h 3272246"/>
                                <a:gd name="connsiteX0" fmla="*/ 34207 w 1987421"/>
                                <a:gd name="connsiteY0" fmla="*/ 0 h 3272246"/>
                                <a:gd name="connsiteX1" fmla="*/ 1417473 w 1987421"/>
                                <a:gd name="connsiteY1" fmla="*/ 2283201 h 3272246"/>
                                <a:gd name="connsiteX2" fmla="*/ 1418253 w 1987421"/>
                                <a:gd name="connsiteY2" fmla="*/ 2759062 h 3272246"/>
                                <a:gd name="connsiteX3" fmla="*/ 1987421 w 1987421"/>
                                <a:gd name="connsiteY3" fmla="*/ 2768393 h 3272246"/>
                                <a:gd name="connsiteX4" fmla="*/ 1987421 w 1987421"/>
                                <a:gd name="connsiteY4" fmla="*/ 3272246 h 3272246"/>
                                <a:gd name="connsiteX5" fmla="*/ 0 w 1987421"/>
                                <a:gd name="connsiteY5" fmla="*/ 3253585 h 3272246"/>
                                <a:gd name="connsiteX6" fmla="*/ 34207 w 1987421"/>
                                <a:gd name="connsiteY6" fmla="*/ 0 h 3272246"/>
                                <a:gd name="connsiteX0" fmla="*/ 34207 w 1987421"/>
                                <a:gd name="connsiteY0" fmla="*/ 7829 h 3280075"/>
                                <a:gd name="connsiteX1" fmla="*/ 54513 w 1987421"/>
                                <a:gd name="connsiteY1" fmla="*/ 0 h 3280075"/>
                                <a:gd name="connsiteX2" fmla="*/ 1417473 w 1987421"/>
                                <a:gd name="connsiteY2" fmla="*/ 2291030 h 3280075"/>
                                <a:gd name="connsiteX3" fmla="*/ 1418253 w 1987421"/>
                                <a:gd name="connsiteY3" fmla="*/ 2766891 h 3280075"/>
                                <a:gd name="connsiteX4" fmla="*/ 1987421 w 1987421"/>
                                <a:gd name="connsiteY4" fmla="*/ 2776222 h 3280075"/>
                                <a:gd name="connsiteX5" fmla="*/ 1987421 w 1987421"/>
                                <a:gd name="connsiteY5" fmla="*/ 3280075 h 3280075"/>
                                <a:gd name="connsiteX6" fmla="*/ 0 w 1987421"/>
                                <a:gd name="connsiteY6" fmla="*/ 3261414 h 3280075"/>
                                <a:gd name="connsiteX7" fmla="*/ 34207 w 1987421"/>
                                <a:gd name="connsiteY7" fmla="*/ 7829 h 3280075"/>
                                <a:gd name="connsiteX0" fmla="*/ 906666 w 1987421"/>
                                <a:gd name="connsiteY0" fmla="*/ 37749 h 3280075"/>
                                <a:gd name="connsiteX1" fmla="*/ 54513 w 1987421"/>
                                <a:gd name="connsiteY1" fmla="*/ 0 h 3280075"/>
                                <a:gd name="connsiteX2" fmla="*/ 1417473 w 1987421"/>
                                <a:gd name="connsiteY2" fmla="*/ 2291030 h 3280075"/>
                                <a:gd name="connsiteX3" fmla="*/ 1418253 w 1987421"/>
                                <a:gd name="connsiteY3" fmla="*/ 2766891 h 3280075"/>
                                <a:gd name="connsiteX4" fmla="*/ 1987421 w 1987421"/>
                                <a:gd name="connsiteY4" fmla="*/ 2776222 h 3280075"/>
                                <a:gd name="connsiteX5" fmla="*/ 1987421 w 1987421"/>
                                <a:gd name="connsiteY5" fmla="*/ 3280075 h 3280075"/>
                                <a:gd name="connsiteX6" fmla="*/ 0 w 1987421"/>
                                <a:gd name="connsiteY6" fmla="*/ 3261414 h 3280075"/>
                                <a:gd name="connsiteX7" fmla="*/ 906666 w 1987421"/>
                                <a:gd name="connsiteY7" fmla="*/ 37749 h 3280075"/>
                                <a:gd name="connsiteX0" fmla="*/ 906666 w 2183729"/>
                                <a:gd name="connsiteY0" fmla="*/ 0 h 3242326"/>
                                <a:gd name="connsiteX1" fmla="*/ 2183729 w 2183729"/>
                                <a:gd name="connsiteY1" fmla="*/ 59489 h 3242326"/>
                                <a:gd name="connsiteX2" fmla="*/ 1417473 w 2183729"/>
                                <a:gd name="connsiteY2" fmla="*/ 2253281 h 3242326"/>
                                <a:gd name="connsiteX3" fmla="*/ 1418253 w 2183729"/>
                                <a:gd name="connsiteY3" fmla="*/ 2729142 h 3242326"/>
                                <a:gd name="connsiteX4" fmla="*/ 1987421 w 2183729"/>
                                <a:gd name="connsiteY4" fmla="*/ 2738473 h 3242326"/>
                                <a:gd name="connsiteX5" fmla="*/ 1987421 w 2183729"/>
                                <a:gd name="connsiteY5" fmla="*/ 3242326 h 3242326"/>
                                <a:gd name="connsiteX6" fmla="*/ 0 w 2183729"/>
                                <a:gd name="connsiteY6" fmla="*/ 3223665 h 3242326"/>
                                <a:gd name="connsiteX7" fmla="*/ 906666 w 2183729"/>
                                <a:gd name="connsiteY7" fmla="*/ 0 h 3242326"/>
                                <a:gd name="connsiteX0" fmla="*/ 34206 w 2183729"/>
                                <a:gd name="connsiteY0" fmla="*/ 0 h 3264766"/>
                                <a:gd name="connsiteX1" fmla="*/ 2183729 w 2183729"/>
                                <a:gd name="connsiteY1" fmla="*/ 81929 h 3264766"/>
                                <a:gd name="connsiteX2" fmla="*/ 1417473 w 2183729"/>
                                <a:gd name="connsiteY2" fmla="*/ 2275721 h 3264766"/>
                                <a:gd name="connsiteX3" fmla="*/ 1418253 w 2183729"/>
                                <a:gd name="connsiteY3" fmla="*/ 2751582 h 3264766"/>
                                <a:gd name="connsiteX4" fmla="*/ 1987421 w 2183729"/>
                                <a:gd name="connsiteY4" fmla="*/ 2760913 h 3264766"/>
                                <a:gd name="connsiteX5" fmla="*/ 1987421 w 2183729"/>
                                <a:gd name="connsiteY5" fmla="*/ 3264766 h 3264766"/>
                                <a:gd name="connsiteX6" fmla="*/ 0 w 2183729"/>
                                <a:gd name="connsiteY6" fmla="*/ 3246105 h 3264766"/>
                                <a:gd name="connsiteX7" fmla="*/ 34206 w 2183729"/>
                                <a:gd name="connsiteY7" fmla="*/ 0 h 3264766"/>
                                <a:gd name="connsiteX0" fmla="*/ 23819 w 2183729"/>
                                <a:gd name="connsiteY0" fmla="*/ 0 h 3264766"/>
                                <a:gd name="connsiteX1" fmla="*/ 2183729 w 2183729"/>
                                <a:gd name="connsiteY1" fmla="*/ 81929 h 3264766"/>
                                <a:gd name="connsiteX2" fmla="*/ 1417473 w 2183729"/>
                                <a:gd name="connsiteY2" fmla="*/ 2275721 h 3264766"/>
                                <a:gd name="connsiteX3" fmla="*/ 1418253 w 2183729"/>
                                <a:gd name="connsiteY3" fmla="*/ 2751582 h 3264766"/>
                                <a:gd name="connsiteX4" fmla="*/ 1987421 w 2183729"/>
                                <a:gd name="connsiteY4" fmla="*/ 2760913 h 3264766"/>
                                <a:gd name="connsiteX5" fmla="*/ 1987421 w 2183729"/>
                                <a:gd name="connsiteY5" fmla="*/ 3264766 h 3264766"/>
                                <a:gd name="connsiteX6" fmla="*/ 0 w 2183729"/>
                                <a:gd name="connsiteY6" fmla="*/ 3246105 h 3264766"/>
                                <a:gd name="connsiteX7" fmla="*/ 23819 w 2183729"/>
                                <a:gd name="connsiteY7" fmla="*/ 0 h 3264766"/>
                                <a:gd name="connsiteX0" fmla="*/ 23819 w 3565122"/>
                                <a:gd name="connsiteY0" fmla="*/ 0 h 3264766"/>
                                <a:gd name="connsiteX1" fmla="*/ 3565122 w 3565122"/>
                                <a:gd name="connsiteY1" fmla="*/ 37050 h 3264766"/>
                                <a:gd name="connsiteX2" fmla="*/ 1417473 w 3565122"/>
                                <a:gd name="connsiteY2" fmla="*/ 2275721 h 3264766"/>
                                <a:gd name="connsiteX3" fmla="*/ 1418253 w 3565122"/>
                                <a:gd name="connsiteY3" fmla="*/ 2751582 h 3264766"/>
                                <a:gd name="connsiteX4" fmla="*/ 1987421 w 3565122"/>
                                <a:gd name="connsiteY4" fmla="*/ 2760913 h 3264766"/>
                                <a:gd name="connsiteX5" fmla="*/ 1987421 w 3565122"/>
                                <a:gd name="connsiteY5" fmla="*/ 3264766 h 3264766"/>
                                <a:gd name="connsiteX6" fmla="*/ 0 w 3565122"/>
                                <a:gd name="connsiteY6" fmla="*/ 3246105 h 3264766"/>
                                <a:gd name="connsiteX7" fmla="*/ 23819 w 3565122"/>
                                <a:gd name="connsiteY7" fmla="*/ 0 h 3264766"/>
                                <a:gd name="connsiteX0" fmla="*/ 23819 w 3565122"/>
                                <a:gd name="connsiteY0" fmla="*/ 0 h 3264766"/>
                                <a:gd name="connsiteX1" fmla="*/ 3565122 w 3565122"/>
                                <a:gd name="connsiteY1" fmla="*/ 37050 h 3264766"/>
                                <a:gd name="connsiteX2" fmla="*/ 1417473 w 3565122"/>
                                <a:gd name="connsiteY2" fmla="*/ 2275721 h 3264766"/>
                                <a:gd name="connsiteX3" fmla="*/ 1418253 w 3565122"/>
                                <a:gd name="connsiteY3" fmla="*/ 2751582 h 3264766"/>
                                <a:gd name="connsiteX4" fmla="*/ 1987421 w 3565122"/>
                                <a:gd name="connsiteY4" fmla="*/ 2760913 h 3264766"/>
                                <a:gd name="connsiteX5" fmla="*/ 1987421 w 3565122"/>
                                <a:gd name="connsiteY5" fmla="*/ 3264766 h 3264766"/>
                                <a:gd name="connsiteX6" fmla="*/ 0 w 3565122"/>
                                <a:gd name="connsiteY6" fmla="*/ 3246105 h 3264766"/>
                                <a:gd name="connsiteX7" fmla="*/ 23819 w 3565122"/>
                                <a:gd name="connsiteY7" fmla="*/ 0 h 3264766"/>
                                <a:gd name="connsiteX0" fmla="*/ 23819 w 3565122"/>
                                <a:gd name="connsiteY0" fmla="*/ 0 h 3264766"/>
                                <a:gd name="connsiteX1" fmla="*/ 3565122 w 3565122"/>
                                <a:gd name="connsiteY1" fmla="*/ 37050 h 3264766"/>
                                <a:gd name="connsiteX2" fmla="*/ 1417473 w 3565122"/>
                                <a:gd name="connsiteY2" fmla="*/ 2275721 h 3264766"/>
                                <a:gd name="connsiteX3" fmla="*/ 1418253 w 3565122"/>
                                <a:gd name="connsiteY3" fmla="*/ 2751582 h 3264766"/>
                                <a:gd name="connsiteX4" fmla="*/ 1987421 w 3565122"/>
                                <a:gd name="connsiteY4" fmla="*/ 2760913 h 3264766"/>
                                <a:gd name="connsiteX5" fmla="*/ 1987421 w 3565122"/>
                                <a:gd name="connsiteY5" fmla="*/ 3264766 h 3264766"/>
                                <a:gd name="connsiteX6" fmla="*/ 0 w 3565122"/>
                                <a:gd name="connsiteY6" fmla="*/ 3246105 h 3264766"/>
                                <a:gd name="connsiteX7" fmla="*/ 23819 w 3565122"/>
                                <a:gd name="connsiteY7" fmla="*/ 0 h 3264766"/>
                                <a:gd name="connsiteX0" fmla="*/ 23819 w 3565122"/>
                                <a:gd name="connsiteY0" fmla="*/ 0 h 3264766"/>
                                <a:gd name="connsiteX1" fmla="*/ 3565122 w 3565122"/>
                                <a:gd name="connsiteY1" fmla="*/ 29569 h 3264766"/>
                                <a:gd name="connsiteX2" fmla="*/ 1417473 w 3565122"/>
                                <a:gd name="connsiteY2" fmla="*/ 2275721 h 3264766"/>
                                <a:gd name="connsiteX3" fmla="*/ 1418253 w 3565122"/>
                                <a:gd name="connsiteY3" fmla="*/ 2751582 h 3264766"/>
                                <a:gd name="connsiteX4" fmla="*/ 1987421 w 3565122"/>
                                <a:gd name="connsiteY4" fmla="*/ 2760913 h 3264766"/>
                                <a:gd name="connsiteX5" fmla="*/ 1987421 w 3565122"/>
                                <a:gd name="connsiteY5" fmla="*/ 3264766 h 3264766"/>
                                <a:gd name="connsiteX6" fmla="*/ 0 w 3565122"/>
                                <a:gd name="connsiteY6" fmla="*/ 3246105 h 3264766"/>
                                <a:gd name="connsiteX7" fmla="*/ 23819 w 3565122"/>
                                <a:gd name="connsiteY7" fmla="*/ 0 h 3264766"/>
                                <a:gd name="connsiteX0" fmla="*/ 23819 w 3565122"/>
                                <a:gd name="connsiteY0" fmla="*/ 0 h 3264766"/>
                                <a:gd name="connsiteX1" fmla="*/ 3565122 w 3565122"/>
                                <a:gd name="connsiteY1" fmla="*/ 29569 h 3264766"/>
                                <a:gd name="connsiteX2" fmla="*/ 1417473 w 3565122"/>
                                <a:gd name="connsiteY2" fmla="*/ 2275721 h 3264766"/>
                                <a:gd name="connsiteX3" fmla="*/ 1418253 w 3565122"/>
                                <a:gd name="connsiteY3" fmla="*/ 2751582 h 3264766"/>
                                <a:gd name="connsiteX4" fmla="*/ 1987421 w 3565122"/>
                                <a:gd name="connsiteY4" fmla="*/ 2760913 h 3264766"/>
                                <a:gd name="connsiteX5" fmla="*/ 1987421 w 3565122"/>
                                <a:gd name="connsiteY5" fmla="*/ 3264766 h 3264766"/>
                                <a:gd name="connsiteX6" fmla="*/ 0 w 3565122"/>
                                <a:gd name="connsiteY6" fmla="*/ 3246105 h 3264766"/>
                                <a:gd name="connsiteX7" fmla="*/ 23819 w 3565122"/>
                                <a:gd name="connsiteY7" fmla="*/ 0 h 3264766"/>
                                <a:gd name="connsiteX0" fmla="*/ 23819 w 3565122"/>
                                <a:gd name="connsiteY0" fmla="*/ 0 h 3264766"/>
                                <a:gd name="connsiteX1" fmla="*/ 3565122 w 3565122"/>
                                <a:gd name="connsiteY1" fmla="*/ 29569 h 3264766"/>
                                <a:gd name="connsiteX2" fmla="*/ 3554735 w 3565122"/>
                                <a:gd name="connsiteY2" fmla="*/ 29569 h 3264766"/>
                                <a:gd name="connsiteX3" fmla="*/ 1417473 w 3565122"/>
                                <a:gd name="connsiteY3" fmla="*/ 2275721 h 3264766"/>
                                <a:gd name="connsiteX4" fmla="*/ 1418253 w 3565122"/>
                                <a:gd name="connsiteY4" fmla="*/ 2751582 h 3264766"/>
                                <a:gd name="connsiteX5" fmla="*/ 1987421 w 3565122"/>
                                <a:gd name="connsiteY5" fmla="*/ 2760913 h 3264766"/>
                                <a:gd name="connsiteX6" fmla="*/ 1987421 w 3565122"/>
                                <a:gd name="connsiteY6" fmla="*/ 3264766 h 3264766"/>
                                <a:gd name="connsiteX7" fmla="*/ 0 w 3565122"/>
                                <a:gd name="connsiteY7" fmla="*/ 3246105 h 3264766"/>
                                <a:gd name="connsiteX8" fmla="*/ 23819 w 3565122"/>
                                <a:gd name="connsiteY8" fmla="*/ 0 h 3264766"/>
                                <a:gd name="connsiteX0" fmla="*/ 23819 w 3565122"/>
                                <a:gd name="connsiteY0" fmla="*/ 0 h 3264766"/>
                                <a:gd name="connsiteX1" fmla="*/ 3565122 w 3565122"/>
                                <a:gd name="connsiteY1" fmla="*/ 29569 h 3264766"/>
                                <a:gd name="connsiteX2" fmla="*/ 3419712 w 3565122"/>
                                <a:gd name="connsiteY2" fmla="*/ 2086525 h 3264766"/>
                                <a:gd name="connsiteX3" fmla="*/ 1417473 w 3565122"/>
                                <a:gd name="connsiteY3" fmla="*/ 2275721 h 3264766"/>
                                <a:gd name="connsiteX4" fmla="*/ 1418253 w 3565122"/>
                                <a:gd name="connsiteY4" fmla="*/ 2751582 h 3264766"/>
                                <a:gd name="connsiteX5" fmla="*/ 1987421 w 3565122"/>
                                <a:gd name="connsiteY5" fmla="*/ 2760913 h 3264766"/>
                                <a:gd name="connsiteX6" fmla="*/ 1987421 w 3565122"/>
                                <a:gd name="connsiteY6" fmla="*/ 3264766 h 3264766"/>
                                <a:gd name="connsiteX7" fmla="*/ 0 w 3565122"/>
                                <a:gd name="connsiteY7" fmla="*/ 3246105 h 3264766"/>
                                <a:gd name="connsiteX8" fmla="*/ 23819 w 3565122"/>
                                <a:gd name="connsiteY8" fmla="*/ 0 h 3264766"/>
                                <a:gd name="connsiteX0" fmla="*/ 23819 w 3617054"/>
                                <a:gd name="connsiteY0" fmla="*/ 0 h 3264766"/>
                                <a:gd name="connsiteX1" fmla="*/ 3565122 w 3617054"/>
                                <a:gd name="connsiteY1" fmla="*/ 29569 h 3264766"/>
                                <a:gd name="connsiteX2" fmla="*/ 3617054 w 3617054"/>
                                <a:gd name="connsiteY2" fmla="*/ 2198723 h 3264766"/>
                                <a:gd name="connsiteX3" fmla="*/ 1417473 w 3617054"/>
                                <a:gd name="connsiteY3" fmla="*/ 2275721 h 3264766"/>
                                <a:gd name="connsiteX4" fmla="*/ 1418253 w 3617054"/>
                                <a:gd name="connsiteY4" fmla="*/ 2751582 h 3264766"/>
                                <a:gd name="connsiteX5" fmla="*/ 1987421 w 3617054"/>
                                <a:gd name="connsiteY5" fmla="*/ 2760913 h 3264766"/>
                                <a:gd name="connsiteX6" fmla="*/ 1987421 w 3617054"/>
                                <a:gd name="connsiteY6" fmla="*/ 3264766 h 3264766"/>
                                <a:gd name="connsiteX7" fmla="*/ 0 w 3617054"/>
                                <a:gd name="connsiteY7" fmla="*/ 3246105 h 3264766"/>
                                <a:gd name="connsiteX8" fmla="*/ 23819 w 3617054"/>
                                <a:gd name="connsiteY8" fmla="*/ 0 h 3264766"/>
                                <a:gd name="connsiteX0" fmla="*/ 23819 w 3585895"/>
                                <a:gd name="connsiteY0" fmla="*/ 0 h 3264766"/>
                                <a:gd name="connsiteX1" fmla="*/ 3565122 w 3585895"/>
                                <a:gd name="connsiteY1" fmla="*/ 29569 h 3264766"/>
                                <a:gd name="connsiteX2" fmla="*/ 3585895 w 3585895"/>
                                <a:gd name="connsiteY2" fmla="*/ 2273522 h 3264766"/>
                                <a:gd name="connsiteX3" fmla="*/ 1417473 w 3585895"/>
                                <a:gd name="connsiteY3" fmla="*/ 2275721 h 3264766"/>
                                <a:gd name="connsiteX4" fmla="*/ 1418253 w 3585895"/>
                                <a:gd name="connsiteY4" fmla="*/ 2751582 h 3264766"/>
                                <a:gd name="connsiteX5" fmla="*/ 1987421 w 3585895"/>
                                <a:gd name="connsiteY5" fmla="*/ 2760913 h 3264766"/>
                                <a:gd name="connsiteX6" fmla="*/ 1987421 w 3585895"/>
                                <a:gd name="connsiteY6" fmla="*/ 3264766 h 3264766"/>
                                <a:gd name="connsiteX7" fmla="*/ 0 w 3585895"/>
                                <a:gd name="connsiteY7" fmla="*/ 3246105 h 3264766"/>
                                <a:gd name="connsiteX8" fmla="*/ 23819 w 3585895"/>
                                <a:gd name="connsiteY8" fmla="*/ 0 h 3264766"/>
                                <a:gd name="connsiteX0" fmla="*/ 23819 w 3565122"/>
                                <a:gd name="connsiteY0" fmla="*/ 0 h 3264766"/>
                                <a:gd name="connsiteX1" fmla="*/ 3565122 w 3565122"/>
                                <a:gd name="connsiteY1" fmla="*/ 29569 h 3264766"/>
                                <a:gd name="connsiteX2" fmla="*/ 3533963 w 3565122"/>
                                <a:gd name="connsiteY2" fmla="*/ 2281002 h 3264766"/>
                                <a:gd name="connsiteX3" fmla="*/ 1417473 w 3565122"/>
                                <a:gd name="connsiteY3" fmla="*/ 2275721 h 3264766"/>
                                <a:gd name="connsiteX4" fmla="*/ 1418253 w 3565122"/>
                                <a:gd name="connsiteY4" fmla="*/ 2751582 h 3264766"/>
                                <a:gd name="connsiteX5" fmla="*/ 1987421 w 3565122"/>
                                <a:gd name="connsiteY5" fmla="*/ 2760913 h 3264766"/>
                                <a:gd name="connsiteX6" fmla="*/ 1987421 w 3565122"/>
                                <a:gd name="connsiteY6" fmla="*/ 3264766 h 3264766"/>
                                <a:gd name="connsiteX7" fmla="*/ 0 w 3565122"/>
                                <a:gd name="connsiteY7" fmla="*/ 3246105 h 3264766"/>
                                <a:gd name="connsiteX8" fmla="*/ 23819 w 3565122"/>
                                <a:gd name="connsiteY8" fmla="*/ 0 h 3264766"/>
                                <a:gd name="connsiteX0" fmla="*/ 23819 w 3565122"/>
                                <a:gd name="connsiteY0" fmla="*/ 0 h 3264766"/>
                                <a:gd name="connsiteX1" fmla="*/ 3565122 w 3565122"/>
                                <a:gd name="connsiteY1" fmla="*/ 29569 h 3264766"/>
                                <a:gd name="connsiteX2" fmla="*/ 3544349 w 3565122"/>
                                <a:gd name="connsiteY2" fmla="*/ 2281002 h 3264766"/>
                                <a:gd name="connsiteX3" fmla="*/ 1417473 w 3565122"/>
                                <a:gd name="connsiteY3" fmla="*/ 2275721 h 3264766"/>
                                <a:gd name="connsiteX4" fmla="*/ 1418253 w 3565122"/>
                                <a:gd name="connsiteY4" fmla="*/ 2751582 h 3264766"/>
                                <a:gd name="connsiteX5" fmla="*/ 1987421 w 3565122"/>
                                <a:gd name="connsiteY5" fmla="*/ 2760913 h 3264766"/>
                                <a:gd name="connsiteX6" fmla="*/ 1987421 w 3565122"/>
                                <a:gd name="connsiteY6" fmla="*/ 3264766 h 3264766"/>
                                <a:gd name="connsiteX7" fmla="*/ 0 w 3565122"/>
                                <a:gd name="connsiteY7" fmla="*/ 3246105 h 3264766"/>
                                <a:gd name="connsiteX8" fmla="*/ 23819 w 3565122"/>
                                <a:gd name="connsiteY8" fmla="*/ 0 h 3264766"/>
                                <a:gd name="connsiteX0" fmla="*/ 13434 w 3565122"/>
                                <a:gd name="connsiteY0" fmla="*/ 2199424 h 3235197"/>
                                <a:gd name="connsiteX1" fmla="*/ 3565122 w 3565122"/>
                                <a:gd name="connsiteY1" fmla="*/ 0 h 3235197"/>
                                <a:gd name="connsiteX2" fmla="*/ 3544349 w 3565122"/>
                                <a:gd name="connsiteY2" fmla="*/ 2251433 h 3235197"/>
                                <a:gd name="connsiteX3" fmla="*/ 1417473 w 3565122"/>
                                <a:gd name="connsiteY3" fmla="*/ 2246152 h 3235197"/>
                                <a:gd name="connsiteX4" fmla="*/ 1418253 w 3565122"/>
                                <a:gd name="connsiteY4" fmla="*/ 2722013 h 3235197"/>
                                <a:gd name="connsiteX5" fmla="*/ 1987421 w 3565122"/>
                                <a:gd name="connsiteY5" fmla="*/ 2731344 h 3235197"/>
                                <a:gd name="connsiteX6" fmla="*/ 1987421 w 3565122"/>
                                <a:gd name="connsiteY6" fmla="*/ 3235197 h 3235197"/>
                                <a:gd name="connsiteX7" fmla="*/ 0 w 3565122"/>
                                <a:gd name="connsiteY7" fmla="*/ 3216536 h 3235197"/>
                                <a:gd name="connsiteX8" fmla="*/ 13434 w 3565122"/>
                                <a:gd name="connsiteY8" fmla="*/ 2199424 h 3235197"/>
                                <a:gd name="connsiteX0" fmla="*/ 34207 w 3565122"/>
                                <a:gd name="connsiteY0" fmla="*/ 2176984 h 3235197"/>
                                <a:gd name="connsiteX1" fmla="*/ 3565122 w 3565122"/>
                                <a:gd name="connsiteY1" fmla="*/ 0 h 3235197"/>
                                <a:gd name="connsiteX2" fmla="*/ 3544349 w 3565122"/>
                                <a:gd name="connsiteY2" fmla="*/ 2251433 h 3235197"/>
                                <a:gd name="connsiteX3" fmla="*/ 1417473 w 3565122"/>
                                <a:gd name="connsiteY3" fmla="*/ 2246152 h 3235197"/>
                                <a:gd name="connsiteX4" fmla="*/ 1418253 w 3565122"/>
                                <a:gd name="connsiteY4" fmla="*/ 2722013 h 3235197"/>
                                <a:gd name="connsiteX5" fmla="*/ 1987421 w 3565122"/>
                                <a:gd name="connsiteY5" fmla="*/ 2731344 h 3235197"/>
                                <a:gd name="connsiteX6" fmla="*/ 1987421 w 3565122"/>
                                <a:gd name="connsiteY6" fmla="*/ 3235197 h 3235197"/>
                                <a:gd name="connsiteX7" fmla="*/ 0 w 3565122"/>
                                <a:gd name="connsiteY7" fmla="*/ 3216536 h 3235197"/>
                                <a:gd name="connsiteX8" fmla="*/ 34207 w 3565122"/>
                                <a:gd name="connsiteY8" fmla="*/ 2176984 h 3235197"/>
                                <a:gd name="connsiteX0" fmla="*/ 34207 w 3565122"/>
                                <a:gd name="connsiteY0" fmla="*/ 2206903 h 3235197"/>
                                <a:gd name="connsiteX1" fmla="*/ 3565122 w 3565122"/>
                                <a:gd name="connsiteY1" fmla="*/ 0 h 3235197"/>
                                <a:gd name="connsiteX2" fmla="*/ 3544349 w 3565122"/>
                                <a:gd name="connsiteY2" fmla="*/ 2251433 h 3235197"/>
                                <a:gd name="connsiteX3" fmla="*/ 1417473 w 3565122"/>
                                <a:gd name="connsiteY3" fmla="*/ 2246152 h 3235197"/>
                                <a:gd name="connsiteX4" fmla="*/ 1418253 w 3565122"/>
                                <a:gd name="connsiteY4" fmla="*/ 2722013 h 3235197"/>
                                <a:gd name="connsiteX5" fmla="*/ 1987421 w 3565122"/>
                                <a:gd name="connsiteY5" fmla="*/ 2731344 h 3235197"/>
                                <a:gd name="connsiteX6" fmla="*/ 1987421 w 3565122"/>
                                <a:gd name="connsiteY6" fmla="*/ 3235197 h 3235197"/>
                                <a:gd name="connsiteX7" fmla="*/ 0 w 3565122"/>
                                <a:gd name="connsiteY7" fmla="*/ 3216536 h 3235197"/>
                                <a:gd name="connsiteX8" fmla="*/ 34207 w 3565122"/>
                                <a:gd name="connsiteY8" fmla="*/ 2206903 h 3235197"/>
                                <a:gd name="connsiteX0" fmla="*/ 34207 w 3565122"/>
                                <a:gd name="connsiteY0" fmla="*/ 2206903 h 3235197"/>
                                <a:gd name="connsiteX1" fmla="*/ 3565122 w 3565122"/>
                                <a:gd name="connsiteY1" fmla="*/ 0 h 3235197"/>
                                <a:gd name="connsiteX2" fmla="*/ 1417473 w 3565122"/>
                                <a:gd name="connsiteY2" fmla="*/ 2246152 h 3235197"/>
                                <a:gd name="connsiteX3" fmla="*/ 1418253 w 3565122"/>
                                <a:gd name="connsiteY3" fmla="*/ 2722013 h 3235197"/>
                                <a:gd name="connsiteX4" fmla="*/ 1987421 w 3565122"/>
                                <a:gd name="connsiteY4" fmla="*/ 2731344 h 3235197"/>
                                <a:gd name="connsiteX5" fmla="*/ 1987421 w 3565122"/>
                                <a:gd name="connsiteY5" fmla="*/ 3235197 h 3235197"/>
                                <a:gd name="connsiteX6" fmla="*/ 0 w 3565122"/>
                                <a:gd name="connsiteY6" fmla="*/ 3216536 h 3235197"/>
                                <a:gd name="connsiteX7" fmla="*/ 34207 w 3565122"/>
                                <a:gd name="connsiteY7" fmla="*/ 2206903 h 3235197"/>
                                <a:gd name="connsiteX0" fmla="*/ 34207 w 1987421"/>
                                <a:gd name="connsiteY0" fmla="*/ 0 h 1028294"/>
                                <a:gd name="connsiteX1" fmla="*/ 1417473 w 1987421"/>
                                <a:gd name="connsiteY1" fmla="*/ 39249 h 1028294"/>
                                <a:gd name="connsiteX2" fmla="*/ 1418253 w 1987421"/>
                                <a:gd name="connsiteY2" fmla="*/ 515110 h 1028294"/>
                                <a:gd name="connsiteX3" fmla="*/ 1987421 w 1987421"/>
                                <a:gd name="connsiteY3" fmla="*/ 524441 h 1028294"/>
                                <a:gd name="connsiteX4" fmla="*/ 1987421 w 1987421"/>
                                <a:gd name="connsiteY4" fmla="*/ 1028294 h 1028294"/>
                                <a:gd name="connsiteX5" fmla="*/ 0 w 1987421"/>
                                <a:gd name="connsiteY5" fmla="*/ 1009633 h 1028294"/>
                                <a:gd name="connsiteX6" fmla="*/ 34207 w 1987421"/>
                                <a:gd name="connsiteY6" fmla="*/ 0 h 1028294"/>
                                <a:gd name="connsiteX0" fmla="*/ 34207 w 1987421"/>
                                <a:gd name="connsiteY0" fmla="*/ 28069 h 1056363"/>
                                <a:gd name="connsiteX1" fmla="*/ 1427859 w 1987421"/>
                                <a:gd name="connsiteY1" fmla="*/ 0 h 1056363"/>
                                <a:gd name="connsiteX2" fmla="*/ 1418253 w 1987421"/>
                                <a:gd name="connsiteY2" fmla="*/ 543179 h 1056363"/>
                                <a:gd name="connsiteX3" fmla="*/ 1987421 w 1987421"/>
                                <a:gd name="connsiteY3" fmla="*/ 552510 h 1056363"/>
                                <a:gd name="connsiteX4" fmla="*/ 1987421 w 1987421"/>
                                <a:gd name="connsiteY4" fmla="*/ 1056363 h 1056363"/>
                                <a:gd name="connsiteX5" fmla="*/ 0 w 1987421"/>
                                <a:gd name="connsiteY5" fmla="*/ 1037702 h 1056363"/>
                                <a:gd name="connsiteX6" fmla="*/ 34207 w 1987421"/>
                                <a:gd name="connsiteY6" fmla="*/ 28069 h 1056363"/>
                                <a:gd name="connsiteX0" fmla="*/ 34207 w 1987421"/>
                                <a:gd name="connsiteY0" fmla="*/ 0 h 1080653"/>
                                <a:gd name="connsiteX1" fmla="*/ 1427859 w 1987421"/>
                                <a:gd name="connsiteY1" fmla="*/ 24290 h 1080653"/>
                                <a:gd name="connsiteX2" fmla="*/ 1418253 w 1987421"/>
                                <a:gd name="connsiteY2" fmla="*/ 567469 h 1080653"/>
                                <a:gd name="connsiteX3" fmla="*/ 1987421 w 1987421"/>
                                <a:gd name="connsiteY3" fmla="*/ 576800 h 1080653"/>
                                <a:gd name="connsiteX4" fmla="*/ 1987421 w 1987421"/>
                                <a:gd name="connsiteY4" fmla="*/ 1080653 h 1080653"/>
                                <a:gd name="connsiteX5" fmla="*/ 0 w 1987421"/>
                                <a:gd name="connsiteY5" fmla="*/ 1061992 h 1080653"/>
                                <a:gd name="connsiteX6" fmla="*/ 34207 w 1987421"/>
                                <a:gd name="connsiteY6" fmla="*/ 0 h 1080653"/>
                                <a:gd name="connsiteX0" fmla="*/ 34207 w 1987421"/>
                                <a:gd name="connsiteY0" fmla="*/ 0 h 1080653"/>
                                <a:gd name="connsiteX1" fmla="*/ 1427859 w 1987421"/>
                                <a:gd name="connsiteY1" fmla="*/ 24290 h 1080653"/>
                                <a:gd name="connsiteX2" fmla="*/ 1439027 w 1987421"/>
                                <a:gd name="connsiteY2" fmla="*/ 552509 h 1080653"/>
                                <a:gd name="connsiteX3" fmla="*/ 1987421 w 1987421"/>
                                <a:gd name="connsiteY3" fmla="*/ 576800 h 1080653"/>
                                <a:gd name="connsiteX4" fmla="*/ 1987421 w 1987421"/>
                                <a:gd name="connsiteY4" fmla="*/ 1080653 h 1080653"/>
                                <a:gd name="connsiteX5" fmla="*/ 0 w 1987421"/>
                                <a:gd name="connsiteY5" fmla="*/ 1061992 h 1080653"/>
                                <a:gd name="connsiteX6" fmla="*/ 34207 w 1987421"/>
                                <a:gd name="connsiteY6" fmla="*/ 0 h 1080653"/>
                                <a:gd name="connsiteX0" fmla="*/ 34207 w 2018580"/>
                                <a:gd name="connsiteY0" fmla="*/ 0 h 1080653"/>
                                <a:gd name="connsiteX1" fmla="*/ 1427859 w 2018580"/>
                                <a:gd name="connsiteY1" fmla="*/ 24290 h 1080653"/>
                                <a:gd name="connsiteX2" fmla="*/ 1439027 w 2018580"/>
                                <a:gd name="connsiteY2" fmla="*/ 552509 h 1080653"/>
                                <a:gd name="connsiteX3" fmla="*/ 2018580 w 2018580"/>
                                <a:gd name="connsiteY3" fmla="*/ 554361 h 1080653"/>
                                <a:gd name="connsiteX4" fmla="*/ 1987421 w 2018580"/>
                                <a:gd name="connsiteY4" fmla="*/ 1080653 h 1080653"/>
                                <a:gd name="connsiteX5" fmla="*/ 0 w 2018580"/>
                                <a:gd name="connsiteY5" fmla="*/ 1061992 h 1080653"/>
                                <a:gd name="connsiteX6" fmla="*/ 34207 w 2018580"/>
                                <a:gd name="connsiteY6" fmla="*/ 0 h 1080653"/>
                                <a:gd name="connsiteX0" fmla="*/ 34207 w 2018580"/>
                                <a:gd name="connsiteY0" fmla="*/ 0 h 1073174"/>
                                <a:gd name="connsiteX1" fmla="*/ 1427859 w 2018580"/>
                                <a:gd name="connsiteY1" fmla="*/ 24290 h 1073174"/>
                                <a:gd name="connsiteX2" fmla="*/ 1439027 w 2018580"/>
                                <a:gd name="connsiteY2" fmla="*/ 552509 h 1073174"/>
                                <a:gd name="connsiteX3" fmla="*/ 2018580 w 2018580"/>
                                <a:gd name="connsiteY3" fmla="*/ 554361 h 1073174"/>
                                <a:gd name="connsiteX4" fmla="*/ 2018580 w 2018580"/>
                                <a:gd name="connsiteY4" fmla="*/ 1073174 h 1073174"/>
                                <a:gd name="connsiteX5" fmla="*/ 0 w 2018580"/>
                                <a:gd name="connsiteY5" fmla="*/ 1061992 h 1073174"/>
                                <a:gd name="connsiteX6" fmla="*/ 34207 w 2018580"/>
                                <a:gd name="connsiteY6" fmla="*/ 0 h 1073174"/>
                                <a:gd name="connsiteX0" fmla="*/ 466 w 2026385"/>
                                <a:gd name="connsiteY0" fmla="*/ 0 h 1073174"/>
                                <a:gd name="connsiteX1" fmla="*/ 1435664 w 2026385"/>
                                <a:gd name="connsiteY1" fmla="*/ 24290 h 1073174"/>
                                <a:gd name="connsiteX2" fmla="*/ 1446832 w 2026385"/>
                                <a:gd name="connsiteY2" fmla="*/ 552509 h 1073174"/>
                                <a:gd name="connsiteX3" fmla="*/ 2026385 w 2026385"/>
                                <a:gd name="connsiteY3" fmla="*/ 554361 h 1073174"/>
                                <a:gd name="connsiteX4" fmla="*/ 2026385 w 2026385"/>
                                <a:gd name="connsiteY4" fmla="*/ 1073174 h 1073174"/>
                                <a:gd name="connsiteX5" fmla="*/ 7805 w 2026385"/>
                                <a:gd name="connsiteY5" fmla="*/ 1061992 h 1073174"/>
                                <a:gd name="connsiteX6" fmla="*/ 466 w 2026385"/>
                                <a:gd name="connsiteY6" fmla="*/ 0 h 1073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026385" h="1073174">
                                  <a:moveTo>
                                    <a:pt x="466" y="0"/>
                                  </a:moveTo>
                                  <a:lnTo>
                                    <a:pt x="1435664" y="24290"/>
                                  </a:lnTo>
                                  <a:lnTo>
                                    <a:pt x="1446832" y="552509"/>
                                  </a:lnTo>
                                  <a:lnTo>
                                    <a:pt x="2026385" y="554361"/>
                                  </a:lnTo>
                                  <a:lnTo>
                                    <a:pt x="2026385" y="1073174"/>
                                  </a:lnTo>
                                  <a:lnTo>
                                    <a:pt x="7805" y="1061992"/>
                                  </a:lnTo>
                                  <a:cubicBezTo>
                                    <a:pt x="10915" y="744751"/>
                                    <a:pt x="-2644" y="317241"/>
                                    <a:pt x="466"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2" name="TextBox 7">
                            <a:extLst/>
                          </wps:cNvPr>
                          <wps:cNvSpPr txBox="1"/>
                          <wps:spPr>
                            <a:xfrm>
                              <a:off x="2045418" y="1997659"/>
                              <a:ext cx="1102127" cy="797721"/>
                            </a:xfrm>
                            <a:prstGeom prst="rect">
                              <a:avLst/>
                            </a:prstGeom>
                            <a:noFill/>
                            <a:ln>
                              <a:noFill/>
                            </a:ln>
                          </wps:spPr>
                          <wps:txbx>
                            <w:txbxContent>
                              <w:p w:rsidR="001D31C6" w:rsidRPr="001D31C6" w:rsidRDefault="001D31C6" w:rsidP="001D31C6">
                                <w:pPr>
                                  <w:pStyle w:val="NormalWeb"/>
                                  <w:spacing w:before="0" w:beforeAutospacing="0" w:after="0" w:afterAutospacing="0"/>
                                  <w:rPr>
                                    <w:sz w:val="14"/>
                                  </w:rPr>
                                </w:pPr>
                                <w:r w:rsidRPr="001D31C6">
                                  <w:rPr>
                                    <w:rFonts w:ascii="AR ESSENCE" w:hAnsi="AR ESSENCE" w:cstheme="minorBidi"/>
                                    <w:color w:val="FFFFFF" w:themeColor="background1"/>
                                    <w:kern w:val="24"/>
                                    <w:sz w:val="36"/>
                                    <w:szCs w:val="56"/>
                                  </w:rPr>
                                  <w:t>Attacker</w:t>
                                </w:r>
                              </w:p>
                            </w:txbxContent>
                          </wps:txbx>
                          <wps:bodyPr wrap="square" rtlCol="0">
                            <a:noAutofit/>
                          </wps:bodyPr>
                        </wps:wsp>
                      </wpg:grpSp>
                      <wpg:grpSp>
                        <wpg:cNvPr id="183" name="Group 183">
                          <a:extLst/>
                        </wpg:cNvPr>
                        <wpg:cNvGrpSpPr/>
                        <wpg:grpSpPr>
                          <a:xfrm>
                            <a:off x="0" y="2878325"/>
                            <a:ext cx="3253941" cy="2554206"/>
                            <a:chOff x="0" y="2878325"/>
                            <a:chExt cx="3209730" cy="2554206"/>
                          </a:xfrm>
                        </wpg:grpSpPr>
                        <wps:wsp>
                          <wps:cNvPr id="184" name="Rectangle 184">
                            <a:extLst/>
                          </wps:cNvPr>
                          <wps:cNvSpPr/>
                          <wps:spPr>
                            <a:xfrm>
                              <a:off x="0" y="2878325"/>
                              <a:ext cx="3209730" cy="2554206"/>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85" name="Group 185">
                            <a:extLst/>
                          </wpg:cNvPr>
                          <wpg:cNvGrpSpPr/>
                          <wpg:grpSpPr>
                            <a:xfrm>
                              <a:off x="108230" y="3089922"/>
                              <a:ext cx="590432" cy="840783"/>
                              <a:chOff x="108230" y="3089922"/>
                              <a:chExt cx="590432" cy="840783"/>
                            </a:xfrm>
                          </wpg:grpSpPr>
                          <wps:wsp>
                            <wps:cNvPr id="186" name="Rectangle 186">
                              <a:extLst/>
                            </wps:cNvPr>
                            <wps:cNvSpPr/>
                            <wps:spPr>
                              <a:xfrm>
                                <a:off x="108230" y="3216262"/>
                                <a:ext cx="590432" cy="714443"/>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7" name="Rectangle 187">
                              <a:extLst/>
                            </wps:cNvPr>
                            <wps:cNvSpPr/>
                            <wps:spPr>
                              <a:xfrm>
                                <a:off x="112848"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8" name="Rectangle 188">
                              <a:extLst/>
                            </wps:cNvPr>
                            <wps:cNvSpPr/>
                            <wps:spPr>
                              <a:xfrm>
                                <a:off x="321308"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9" name="Rectangle 189">
                              <a:extLst/>
                            </wps:cNvPr>
                            <wps:cNvSpPr/>
                            <wps:spPr>
                              <a:xfrm>
                                <a:off x="556099"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0" name="Group 190">
                            <a:extLst/>
                          </wpg:cNvPr>
                          <wpg:cNvGrpSpPr/>
                          <wpg:grpSpPr>
                            <a:xfrm>
                              <a:off x="1687735" y="3089922"/>
                              <a:ext cx="595097" cy="840783"/>
                              <a:chOff x="1687735" y="3089922"/>
                              <a:chExt cx="595097" cy="840783"/>
                            </a:xfrm>
                          </wpg:grpSpPr>
                          <wps:wsp>
                            <wps:cNvPr id="191" name="Rectangle 191">
                              <a:extLst/>
                            </wps:cNvPr>
                            <wps:cNvSpPr/>
                            <wps:spPr>
                              <a:xfrm>
                                <a:off x="1692400" y="3216262"/>
                                <a:ext cx="590432" cy="714443"/>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2" name="Rectangle 192">
                              <a:extLst/>
                            </wps:cNvPr>
                            <wps:cNvSpPr/>
                            <wps:spPr>
                              <a:xfrm>
                                <a:off x="1687735"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3" name="Rectangle 193">
                              <a:extLst/>
                            </wps:cNvPr>
                            <wps:cNvSpPr/>
                            <wps:spPr>
                              <a:xfrm>
                                <a:off x="1905478"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4" name="Rectangle 194">
                              <a:extLst/>
                            </wps:cNvPr>
                            <wps:cNvSpPr/>
                            <wps:spPr>
                              <a:xfrm>
                                <a:off x="2140269"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5" name="Group 195">
                            <a:extLst/>
                          </wpg:cNvPr>
                          <wpg:cNvGrpSpPr/>
                          <wpg:grpSpPr>
                            <a:xfrm>
                              <a:off x="2450598" y="3089922"/>
                              <a:ext cx="590432" cy="840783"/>
                              <a:chOff x="2450598" y="3089922"/>
                              <a:chExt cx="590432" cy="840783"/>
                            </a:xfrm>
                          </wpg:grpSpPr>
                          <wps:wsp>
                            <wps:cNvPr id="196" name="Rectangle 196">
                              <a:extLst/>
                            </wps:cNvPr>
                            <wps:cNvSpPr/>
                            <wps:spPr>
                              <a:xfrm>
                                <a:off x="2450598" y="3216262"/>
                                <a:ext cx="590432" cy="714443"/>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7" name="Rectangle 197">
                              <a:extLst/>
                            </wps:cNvPr>
                            <wps:cNvSpPr/>
                            <wps:spPr>
                              <a:xfrm>
                                <a:off x="2455264"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8" name="Rectangle 198">
                              <a:extLst/>
                            </wps:cNvPr>
                            <wps:cNvSpPr/>
                            <wps:spPr>
                              <a:xfrm>
                                <a:off x="2663676"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9" name="Rectangle 199">
                              <a:extLst/>
                            </wps:cNvPr>
                            <wps:cNvSpPr/>
                            <wps:spPr>
                              <a:xfrm>
                                <a:off x="2898467"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0" name="Group 200">
                            <a:extLst/>
                          </wpg:cNvPr>
                          <wpg:cNvGrpSpPr/>
                          <wpg:grpSpPr>
                            <a:xfrm>
                              <a:off x="913831" y="3089922"/>
                              <a:ext cx="590432" cy="840783"/>
                              <a:chOff x="913831" y="3089922"/>
                              <a:chExt cx="590432" cy="840783"/>
                            </a:xfrm>
                          </wpg:grpSpPr>
                          <wps:wsp>
                            <wps:cNvPr id="201" name="Rectangle 201">
                              <a:extLst/>
                            </wps:cNvPr>
                            <wps:cNvSpPr/>
                            <wps:spPr>
                              <a:xfrm>
                                <a:off x="913831" y="3216262"/>
                                <a:ext cx="590432" cy="714443"/>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2" name="Rectangle 202">
                              <a:extLst/>
                            </wps:cNvPr>
                            <wps:cNvSpPr/>
                            <wps:spPr>
                              <a:xfrm>
                                <a:off x="918497"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 name="Rectangle 203">
                              <a:extLst/>
                            </wps:cNvPr>
                            <wps:cNvSpPr/>
                            <wps:spPr>
                              <a:xfrm>
                                <a:off x="1126909"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4" name="Rectangle 204">
                              <a:extLst/>
                            </wps:cNvPr>
                            <wps:cNvSpPr/>
                            <wps:spPr>
                              <a:xfrm>
                                <a:off x="1361700" y="308992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5" name="Group 205">
                            <a:extLst/>
                          </wpg:cNvPr>
                          <wpg:cNvGrpSpPr/>
                          <wpg:grpSpPr>
                            <a:xfrm>
                              <a:off x="108230" y="4234052"/>
                              <a:ext cx="590432" cy="840783"/>
                              <a:chOff x="108230" y="4234052"/>
                              <a:chExt cx="590432" cy="840783"/>
                            </a:xfrm>
                          </wpg:grpSpPr>
                          <wps:wsp>
                            <wps:cNvPr id="206" name="Rectangle 206">
                              <a:extLst/>
                            </wps:cNvPr>
                            <wps:cNvSpPr/>
                            <wps:spPr>
                              <a:xfrm>
                                <a:off x="108230" y="4360392"/>
                                <a:ext cx="590432" cy="714443"/>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7" name="Rectangle 207">
                              <a:extLst/>
                            </wps:cNvPr>
                            <wps:cNvSpPr/>
                            <wps:spPr>
                              <a:xfrm>
                                <a:off x="112896"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 name="Rectangle 208">
                              <a:extLst/>
                            </wps:cNvPr>
                            <wps:cNvSpPr/>
                            <wps:spPr>
                              <a:xfrm>
                                <a:off x="321308"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9" name="Rectangle 209">
                              <a:extLst/>
                            </wps:cNvPr>
                            <wps:cNvSpPr/>
                            <wps:spPr>
                              <a:xfrm>
                                <a:off x="556099"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0" name="Group 210">
                            <a:extLst/>
                          </wpg:cNvPr>
                          <wpg:cNvGrpSpPr/>
                          <wpg:grpSpPr>
                            <a:xfrm>
                              <a:off x="922162" y="4234052"/>
                              <a:ext cx="590432" cy="840783"/>
                              <a:chOff x="922162" y="4234052"/>
                              <a:chExt cx="590432" cy="840783"/>
                            </a:xfrm>
                          </wpg:grpSpPr>
                          <wps:wsp>
                            <wps:cNvPr id="211" name="Rectangle 211">
                              <a:extLst/>
                            </wps:cNvPr>
                            <wps:cNvSpPr/>
                            <wps:spPr>
                              <a:xfrm>
                                <a:off x="922162" y="4360392"/>
                                <a:ext cx="590432" cy="714443"/>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2" name="Rectangle 212">
                              <a:extLst/>
                            </wps:cNvPr>
                            <wps:cNvSpPr/>
                            <wps:spPr>
                              <a:xfrm>
                                <a:off x="926828"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3" name="Rectangle 213">
                              <a:extLst/>
                            </wps:cNvPr>
                            <wps:cNvSpPr/>
                            <wps:spPr>
                              <a:xfrm>
                                <a:off x="1135240"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4" name="Rectangle 214">
                              <a:extLst/>
                            </wps:cNvPr>
                            <wps:cNvSpPr/>
                            <wps:spPr>
                              <a:xfrm>
                                <a:off x="1370031"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5" name="Group 215">
                            <a:extLst/>
                          </wpg:cNvPr>
                          <wpg:cNvGrpSpPr/>
                          <wpg:grpSpPr>
                            <a:xfrm>
                              <a:off x="1691830" y="4234052"/>
                              <a:ext cx="590432" cy="840783"/>
                              <a:chOff x="1691830" y="4234052"/>
                              <a:chExt cx="590432" cy="840783"/>
                            </a:xfrm>
                          </wpg:grpSpPr>
                          <wps:wsp>
                            <wps:cNvPr id="216" name="Rectangle 216">
                              <a:extLst/>
                            </wps:cNvPr>
                            <wps:cNvSpPr/>
                            <wps:spPr>
                              <a:xfrm>
                                <a:off x="1691830" y="4360392"/>
                                <a:ext cx="590432" cy="714443"/>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7" name="Rectangle 217">
                              <a:extLst/>
                            </wps:cNvPr>
                            <wps:cNvSpPr/>
                            <wps:spPr>
                              <a:xfrm>
                                <a:off x="1696496"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8" name="Rectangle 218">
                              <a:extLst/>
                            </wps:cNvPr>
                            <wps:cNvSpPr/>
                            <wps:spPr>
                              <a:xfrm>
                                <a:off x="1904908"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9" name="Rectangle 219">
                              <a:extLst/>
                            </wps:cNvPr>
                            <wps:cNvSpPr/>
                            <wps:spPr>
                              <a:xfrm>
                                <a:off x="2139699" y="4234052"/>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20" name="Group 220">
                            <a:extLst/>
                          </wpg:cNvPr>
                          <wpg:cNvGrpSpPr/>
                          <wpg:grpSpPr>
                            <a:xfrm>
                              <a:off x="2440191" y="4203503"/>
                              <a:ext cx="590432" cy="840783"/>
                              <a:chOff x="2440191" y="4203503"/>
                              <a:chExt cx="590432" cy="840783"/>
                            </a:xfrm>
                          </wpg:grpSpPr>
                          <wps:wsp>
                            <wps:cNvPr id="221" name="Rectangle 221">
                              <a:extLst/>
                            </wps:cNvPr>
                            <wps:cNvSpPr/>
                            <wps:spPr>
                              <a:xfrm>
                                <a:off x="2440191" y="4329843"/>
                                <a:ext cx="590432" cy="714443"/>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2" name="Rectangle 222">
                              <a:extLst/>
                            </wps:cNvPr>
                            <wps:cNvSpPr/>
                            <wps:spPr>
                              <a:xfrm>
                                <a:off x="2444857" y="4203503"/>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3" name="Rectangle 223">
                              <a:extLst/>
                            </wps:cNvPr>
                            <wps:cNvSpPr/>
                            <wps:spPr>
                              <a:xfrm>
                                <a:off x="2653269" y="4203503"/>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4" name="Rectangle 224">
                              <a:extLst/>
                            </wps:cNvPr>
                            <wps:cNvSpPr/>
                            <wps:spPr>
                              <a:xfrm>
                                <a:off x="2888060" y="4203503"/>
                                <a:ext cx="142563" cy="26537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225" name="Group 225">
                          <a:extLst/>
                        </wpg:cNvPr>
                        <wpg:cNvGrpSpPr/>
                        <wpg:grpSpPr>
                          <a:xfrm>
                            <a:off x="12018" y="0"/>
                            <a:ext cx="3217789" cy="1716773"/>
                            <a:chOff x="12018" y="0"/>
                            <a:chExt cx="3217789" cy="1716773"/>
                          </a:xfrm>
                        </wpg:grpSpPr>
                        <wps:wsp>
                          <wps:cNvPr id="226" name="Rectangle 226">
                            <a:extLst/>
                          </wps:cNvPr>
                          <wps:cNvSpPr/>
                          <wps:spPr>
                            <a:xfrm>
                              <a:off x="12018" y="0"/>
                              <a:ext cx="3217789" cy="1716773"/>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7" name="Flowchart: Alternate Process 227">
                            <a:extLst/>
                          </wps:cNvPr>
                          <wps:cNvSpPr/>
                          <wps:spPr>
                            <a:xfrm>
                              <a:off x="79443" y="81306"/>
                              <a:ext cx="751294" cy="741636"/>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8" name="Flowchart: Alternate Process 228">
                            <a:extLst/>
                          </wps:cNvPr>
                          <wps:cNvSpPr/>
                          <wps:spPr>
                            <a:xfrm>
                              <a:off x="2371390" y="932728"/>
                              <a:ext cx="711527" cy="723396"/>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9" name="Flowchart: Alternate Process 229">
                            <a:extLst/>
                          </wps:cNvPr>
                          <wps:cNvSpPr/>
                          <wps:spPr>
                            <a:xfrm>
                              <a:off x="1205935" y="938777"/>
                              <a:ext cx="790292" cy="688486"/>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0" name="Flowchart: Alternate Process 230">
                            <a:extLst/>
                          </wps:cNvPr>
                          <wps:cNvSpPr/>
                          <wps:spPr>
                            <a:xfrm>
                              <a:off x="81936" y="932728"/>
                              <a:ext cx="768751" cy="685318"/>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1" name="Flowchart: Alternate Process 231">
                            <a:extLst/>
                          </wps:cNvPr>
                          <wps:cNvSpPr/>
                          <wps:spPr>
                            <a:xfrm>
                              <a:off x="1213165" y="82165"/>
                              <a:ext cx="783062" cy="740843"/>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2" name="Flowchart: Alternate Process 232">
                            <a:extLst/>
                          </wps:cNvPr>
                          <wps:cNvSpPr/>
                          <wps:spPr>
                            <a:xfrm>
                              <a:off x="2371391" y="81306"/>
                              <a:ext cx="700976" cy="752306"/>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61A0ACF4" id="Group 10" o:spid="_x0000_s1174" style="position:absolute;left:0;text-align:left;margin-left:122.4pt;margin-top:21.85pt;width:220.2pt;height:247.2pt;z-index:251806720;mso-width-relative:margin;mso-height-relative:margin" coordsize="32539,54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">
                <v:group id="Group 177" o:spid="_x0000_s1175" style="position:absolute;left:120;top:15800;width:18820;height:14213" coordorigin="120,15846" coordsize="18820,13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Shape 178" o:spid="_x0000_s1176" style="position:absolute;left:120;top:15846;width:18820;height:13598;visibility:visible;mso-wrap-style:square;v-text-anchor:middle" coordsize="2025165,1090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" path="m284,5631l1424751,v376,181060,10790,384559,11166,565619l2015124,582430r10041,503853l17662,1090063c20772,772822,-2826,322872,284,5631xe" fillcolor="#00b0f0" stroked="f" strokeweight="1pt">
                    <v:stroke joinstyle="miter"/>
                    <v:path arrowok="t" o:connecttype="custom" o:connectlocs="264,7024;1324070,0;1334447,705574;1872725,726544;1882056,1355069;16414,1359784;264,7024" o:connectangles="0,0,0,0,0,0,0"/>
                  </v:shape>
                  <v:shape id="TextBox 6" o:spid="_x0000_s1177" type="#_x0000_t202" style="position:absolute;left:1097;top:20163;width:13063;height:5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rsidR="001D31C6" w:rsidRPr="001D31C6" w:rsidRDefault="001D31C6" w:rsidP="001D31C6">
                          <w:pPr>
                            <w:pStyle w:val="NormalWeb"/>
                            <w:spacing w:before="0" w:beforeAutospacing="0" w:after="0" w:afterAutospacing="0"/>
                            <w:rPr>
                              <w:sz w:val="12"/>
                            </w:rPr>
                          </w:pPr>
                          <w:r w:rsidRPr="001D31C6">
                            <w:rPr>
                              <w:rFonts w:ascii="AR ESSENCE" w:hAnsi="AR ESSENCE" w:cstheme="minorBidi"/>
                              <w:color w:val="FFFFFF" w:themeColor="background1"/>
                              <w:kern w:val="24"/>
                              <w:sz w:val="32"/>
                              <w:szCs w:val="56"/>
                            </w:rPr>
                            <w:t>Defender</w:t>
                          </w:r>
                        </w:p>
                      </w:txbxContent>
                    </v:textbox>
                  </v:shape>
                </v:group>
                <v:group id="Group 180" o:spid="_x0000_s1178" style="position:absolute;left:13623;top:15201;width:18525;height:13958" coordorigin="13623,15201" coordsize="18525,13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Shape 181" o:spid="_x0000_s1179" style="position:absolute;left:13623;top:15201;width:18525;height:13958;rotation:180;visibility:visible;mso-wrap-style:square;v-text-anchor:middle" coordsize="2026385,107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" path="m466,l1435664,24290r11168,528219l2026385,554361r,518813l7805,1061992c10915,744751,-2644,317241,466,xe" filled="f" stroked="f" strokeweight="1pt">
                    <v:stroke joinstyle="miter"/>
                    <v:path arrowok="t" o:connecttype="custom" o:connectlocs="426,0;1312480,31593;1322689,718616;1852515,721025;1852515,1395814;7135,1381270;426,0" o:connectangles="0,0,0,0,0,0,0"/>
                  </v:shape>
                  <v:shape id="TextBox 7" o:spid="_x0000_s1180" type="#_x0000_t202" style="position:absolute;left:20454;top:19976;width:1102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" filled="f" stroked="f">
                    <v:textbox>
                      <w:txbxContent>
                        <w:p w:rsidR="001D31C6" w:rsidRPr="001D31C6" w:rsidRDefault="001D31C6" w:rsidP="001D31C6">
                          <w:pPr>
                            <w:pStyle w:val="NormalWeb"/>
                            <w:spacing w:before="0" w:beforeAutospacing="0" w:after="0" w:afterAutospacing="0"/>
                            <w:rPr>
                              <w:sz w:val="14"/>
                            </w:rPr>
                          </w:pPr>
                          <w:r w:rsidRPr="001D31C6">
                            <w:rPr>
                              <w:rFonts w:ascii="AR ESSENCE" w:hAnsi="AR ESSENCE" w:cstheme="minorBidi"/>
                              <w:color w:val="FFFFFF" w:themeColor="background1"/>
                              <w:kern w:val="24"/>
                              <w:sz w:val="36"/>
                              <w:szCs w:val="56"/>
                            </w:rPr>
                            <w:t>Attacker</w:t>
                          </w:r>
                        </w:p>
                      </w:txbxContent>
                    </v:textbox>
                  </v:shape>
                </v:group>
                <v:group id="Group 183" o:spid="_x0000_s1181" style="position:absolute;top:28783;width:32539;height:25542" coordorigin=",28783" coordsize="32097,25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rect id="Rectangle 184" o:spid="_x0000_s1182" style="position:absolute;top:28783;width:32097;height:25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" fillcolor="#00b0f0" stroked="f" strokeweight="1pt"/>
                  <v:group id="Group 185" o:spid="_x0000_s1183" style="position:absolute;left:1082;top:30899;width:5904;height:8408" coordorigin="1082,30899" coordsize="590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rect id="Rectangle 186" o:spid="_x0000_s1184" style="position:absolute;left:1082;top:32162;width:5904;height: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" fillcolor="#cfcdcd [2894]" stroked="f" strokeweight="1pt"/>
                    <v:rect id="Rectangle 187" o:spid="_x0000_s1185" style="position:absolute;left:1128;top:30899;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" fillcolor="#cfcdcd [2894]" stroked="f" strokeweight="1pt"/>
                    <v:rect id="Rectangle 188" o:spid="_x0000_s1186" style="position:absolute;left:3213;top:30899;width:1425;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" fillcolor="#cfcdcd [2894]" stroked="f" strokeweight="1pt"/>
                    <v:rect id="Rectangle 189" o:spid="_x0000_s1187" style="position:absolute;left:5560;top:30899;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" fillcolor="#cfcdcd [2894]" stroked="f" strokeweight="1pt"/>
                  </v:group>
                  <v:group id="Group 190" o:spid="_x0000_s1188" style="position:absolute;left:16877;top:30899;width:5951;height:8408" coordorigin="16877,30899" coordsize="5950,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rect id="Rectangle 191" o:spid="_x0000_s1189" style="position:absolute;left:16924;top:32162;width:5904;height: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" fillcolor="#cfcdcd [2894]" stroked="f" strokeweight="1pt"/>
                    <v:rect id="Rectangle 192" o:spid="_x0000_s1190" style="position:absolute;left:16877;top:30899;width:1425;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" fillcolor="#cfcdcd [2894]" stroked="f" strokeweight="1pt"/>
                    <v:rect id="Rectangle 193" o:spid="_x0000_s1191" style="position:absolute;left:19054;top:30899;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" fillcolor="#cfcdcd [2894]" stroked="f" strokeweight="1pt"/>
                    <v:rect id="Rectangle 194" o:spid="_x0000_s1192" style="position:absolute;left:21402;top:30899;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" fillcolor="#cfcdcd [2894]" stroked="f" strokeweight="1pt"/>
                  </v:group>
                  <v:group id="Group 195" o:spid="_x0000_s1193" style="position:absolute;left:24505;top:30899;width:5905;height:8408" coordorigin="24505,30899" coordsize="590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6" o:spid="_x0000_s1194" style="position:absolute;left:24505;top:32162;width:5905;height: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" fillcolor="#cfcdcd [2894]" stroked="f" strokeweight="1pt"/>
                    <v:rect id="Rectangle 197" o:spid="_x0000_s1195" style="position:absolute;left:24552;top:30899;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" fillcolor="#cfcdcd [2894]" stroked="f" strokeweight="1pt"/>
                    <v:rect id="Rectangle 198" o:spid="_x0000_s1196" style="position:absolute;left:26636;top:30899;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" fillcolor="#cfcdcd [2894]" stroked="f" strokeweight="1pt"/>
                    <v:rect id="Rectangle 199" o:spid="_x0000_s1197" style="position:absolute;left:28984;top:30899;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" fillcolor="#cfcdcd [2894]" stroked="f" strokeweight="1pt"/>
                  </v:group>
                  <v:group id="Group 200" o:spid="_x0000_s1198" style="position:absolute;left:9138;top:30899;width:5904;height:8408" coordorigin="9138,30899" coordsize="590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rect id="Rectangle 201" o:spid="_x0000_s1199" style="position:absolute;left:9138;top:32162;width:5904;height: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" fillcolor="#cfcdcd [2894]" stroked="f" strokeweight="1pt"/>
                    <v:rect id="Rectangle 202" o:spid="_x0000_s1200" style="position:absolute;left:9184;top:30899;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" fillcolor="#cfcdcd [2894]" stroked="f" strokeweight="1pt"/>
                    <v:rect id="Rectangle 203" o:spid="_x0000_s1201" style="position:absolute;left:11269;top:30899;width:1425;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" fillcolor="#cfcdcd [2894]" stroked="f" strokeweight="1pt"/>
                    <v:rect id="Rectangle 204" o:spid="_x0000_s1202" style="position:absolute;left:13617;top:30899;width:1425;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" fillcolor="#cfcdcd [2894]" stroked="f" strokeweight="1pt"/>
                  </v:group>
                  <v:group id="Group 205" o:spid="_x0000_s1203" style="position:absolute;left:1082;top:42340;width:5904;height:8408" coordorigin="1082,42340" coordsize="590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rect id="Rectangle 206" o:spid="_x0000_s1204" style="position:absolute;left:1082;top:43603;width:5904;height: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" fillcolor="#cfcdcd [2894]" stroked="f" strokeweight="1pt"/>
                    <v:rect id="Rectangle 207" o:spid="_x0000_s1205" style="position:absolute;left:1128;top:42340;width:1426;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" fillcolor="#cfcdcd [2894]" stroked="f" strokeweight="1pt"/>
                    <v:rect id="Rectangle 208" o:spid="_x0000_s1206" style="position:absolute;left:3213;top:42340;width:1425;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" fillcolor="#cfcdcd [2894]" stroked="f" strokeweight="1pt"/>
                    <v:rect id="Rectangle 209" o:spid="_x0000_s1207" style="position:absolute;left:5560;top:42340;width:1426;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" fillcolor="#cfcdcd [2894]" stroked="f" strokeweight="1pt"/>
                  </v:group>
                  <v:group id="Group 210" o:spid="_x0000_s1208" style="position:absolute;left:9221;top:42340;width:5904;height:8408" coordorigin="9221,42340" coordsize="590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rect id="Rectangle 211" o:spid="_x0000_s1209" style="position:absolute;left:9221;top:43603;width:5904;height: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" fillcolor="#cfcdcd [2894]" stroked="f" strokeweight="1pt"/>
                    <v:rect id="Rectangle 212" o:spid="_x0000_s1210" style="position:absolute;left:9268;top:42340;width:1425;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" fillcolor="#cfcdcd [2894]" stroked="f" strokeweight="1pt"/>
                    <v:rect id="Rectangle 213" o:spid="_x0000_s1211" style="position:absolute;left:11352;top:42340;width:1426;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" fillcolor="#cfcdcd [2894]" stroked="f" strokeweight="1pt"/>
                    <v:rect id="Rectangle 214" o:spid="_x0000_s1212" style="position:absolute;left:13700;top:42340;width:1425;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" fillcolor="#cfcdcd [2894]" stroked="f" strokeweight="1pt"/>
                  </v:group>
                  <v:group id="Group 215" o:spid="_x0000_s1213" style="position:absolute;left:16918;top:42340;width:5904;height:8408" coordorigin="16918,42340" coordsize="590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rect id="Rectangle 216" o:spid="_x0000_s1214" style="position:absolute;left:16918;top:43603;width:5904;height: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" fillcolor="#cfcdcd [2894]" stroked="f" strokeweight="1pt"/>
                    <v:rect id="Rectangle 217" o:spid="_x0000_s1215" style="position:absolute;left:16964;top:42340;width:1426;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" fillcolor="#cfcdcd [2894]" stroked="f" strokeweight="1pt"/>
                    <v:rect id="Rectangle 218" o:spid="_x0000_s1216" style="position:absolute;left:19049;top:42340;width:1425;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" fillcolor="#cfcdcd [2894]" stroked="f" strokeweight="1pt"/>
                    <v:rect id="Rectangle 219" o:spid="_x0000_s1217" style="position:absolute;left:21396;top:42340;width:1426;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" fillcolor="#cfcdcd [2894]" stroked="f" strokeweight="1pt"/>
                  </v:group>
                  <v:group id="Group 220" o:spid="_x0000_s1218" style="position:absolute;left:24401;top:42035;width:5905;height:8407" coordorigin="24401,42035" coordsize="590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rect id="Rectangle 221" o:spid="_x0000_s1219" style="position:absolute;left:24401;top:43298;width:5905;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" fillcolor="#cfcdcd [2894]" stroked="f" strokeweight="1pt"/>
                    <v:rect id="Rectangle 222" o:spid="_x0000_s1220" style="position:absolute;left:24448;top:42035;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" fillcolor="#cfcdcd [2894]" stroked="f" strokeweight="1pt"/>
                    <v:rect id="Rectangle 223" o:spid="_x0000_s1221" style="position:absolute;left:26532;top:42035;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" fillcolor="#cfcdcd [2894]" stroked="f" strokeweight="1pt"/>
                    <v:rect id="Rectangle 224" o:spid="_x0000_s1222" style="position:absolute;left:28880;top:42035;width:1426;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" fillcolor="#cfcdcd [2894]" stroked="f" strokeweight="1pt"/>
                  </v:group>
                </v:group>
                <v:group id="Group 225" o:spid="_x0000_s1223" style="position:absolute;left:120;width:32178;height:17167" coordorigin="120" coordsize="32177,17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rect id="Rectangle 226" o:spid="_x0000_s1224" style="position:absolute;left:120;width:32178;height:17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" fillcolor="#00b0f0" stroked="f" strokeweight="1p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27" o:spid="_x0000_s1225" type="#_x0000_t176" style="position:absolute;left:794;top:813;width:7513;height:7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" fillcolor="white [3212]" strokecolor="black [3213]" strokeweight="1pt"/>
                  <v:shape id="Flowchart: Alternate Process 228" o:spid="_x0000_s1226" type="#_x0000_t176" style="position:absolute;left:23713;top:9327;width:7116;height:7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" fillcolor="white [3212]" strokecolor="black [3213]" strokeweight="1pt"/>
                  <v:shape id="Flowchart: Alternate Process 229" o:spid="_x0000_s1227" type="#_x0000_t176" style="position:absolute;left:12059;top:9387;width:7903;height:6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" fillcolor="white [3212]" strokecolor="black [3213]" strokeweight="1pt"/>
                  <v:shape id="Flowchart: Alternate Process 230" o:spid="_x0000_s1228" type="#_x0000_t176" style="position:absolute;left:819;top:9327;width:7687;height:6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" fillcolor="white [3212]" strokecolor="black [3213]" strokeweight="1pt"/>
                  <v:shape id="Flowchart: Alternate Process 231" o:spid="_x0000_s1229" type="#_x0000_t176" style="position:absolute;left:12131;top:821;width:7831;height:7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" fillcolor="white [3212]" strokecolor="black [3213]" strokeweight="1pt"/>
                  <v:shape id="Flowchart: Alternate Process 232" o:spid="_x0000_s1230" type="#_x0000_t176" style="position:absolute;left:23713;top:813;width:7010;height:7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" fillcolor="white [3212]" strokecolor="black [3213]" strokeweight="1pt"/>
                </v:group>
              </v:group>
            </w:pict>
          </mc:Fallback>
        </mc:AlternateContent>
      </w:r>
    </w:p>
    <w:sectPr w:rsidR="00767C81" w:rsidRPr="00912F86" w:rsidSect="00A763F9">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447C" w:rsidRDefault="00F8447C" w:rsidP="00010EEC">
      <w:pPr>
        <w:spacing w:after="0" w:line="240" w:lineRule="auto"/>
      </w:pPr>
      <w:r>
        <w:separator/>
      </w:r>
    </w:p>
  </w:endnote>
  <w:endnote w:type="continuationSeparator" w:id="0">
    <w:p w:rsidR="00F8447C" w:rsidRDefault="00F8447C" w:rsidP="0001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AR ESSENCE">
    <w:panose1 w:val="02000000000000000000"/>
    <w:charset w:val="00"/>
    <w:family w:val="auto"/>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0031577"/>
      <w:docPartObj>
        <w:docPartGallery w:val="Page Numbers (Bottom of Page)"/>
        <w:docPartUnique/>
      </w:docPartObj>
    </w:sdtPr>
    <w:sdtEndPr>
      <w:rPr>
        <w:noProof/>
      </w:rPr>
    </w:sdtEndPr>
    <w:sdtContent>
      <w:p w:rsidR="001D31C6" w:rsidRDefault="001D31C6">
        <w:pPr>
          <w:pStyle w:val="Footer"/>
          <w:jc w:val="right"/>
        </w:pPr>
        <w:r>
          <w:fldChar w:fldCharType="begin"/>
        </w:r>
        <w:r>
          <w:instrText xml:space="preserve"> PAGE   \* MERGEFORMAT </w:instrText>
        </w:r>
        <w:r>
          <w:fldChar w:fldCharType="separate"/>
        </w:r>
        <w:r w:rsidR="00406478">
          <w:rPr>
            <w:noProof/>
          </w:rPr>
          <w:t>3</w:t>
        </w:r>
        <w:r>
          <w:rPr>
            <w:noProof/>
          </w:rPr>
          <w:fldChar w:fldCharType="end"/>
        </w:r>
      </w:p>
    </w:sdtContent>
  </w:sdt>
  <w:p w:rsidR="001D31C6" w:rsidRDefault="001D31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447C" w:rsidRDefault="00F8447C" w:rsidP="00010EEC">
      <w:pPr>
        <w:spacing w:after="0" w:line="240" w:lineRule="auto"/>
      </w:pPr>
      <w:r>
        <w:separator/>
      </w:r>
    </w:p>
  </w:footnote>
  <w:footnote w:type="continuationSeparator" w:id="0">
    <w:p w:rsidR="00F8447C" w:rsidRDefault="00F8447C" w:rsidP="00010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D29DE"/>
    <w:multiLevelType w:val="hybridMultilevel"/>
    <w:tmpl w:val="EAB6F1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614FD"/>
    <w:multiLevelType w:val="hybridMultilevel"/>
    <w:tmpl w:val="E474BC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2308AB"/>
    <w:multiLevelType w:val="hybridMultilevel"/>
    <w:tmpl w:val="E40C1C2C"/>
    <w:lvl w:ilvl="0" w:tplc="1A3604F8">
      <w:numFmt w:val="bullet"/>
      <w:lvlText w:val="•"/>
      <w:lvlJc w:val="left"/>
      <w:pPr>
        <w:ind w:left="1440" w:hanging="72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5B008D"/>
    <w:multiLevelType w:val="hybridMultilevel"/>
    <w:tmpl w:val="B1E8AF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1AF5C96"/>
    <w:multiLevelType w:val="hybridMultilevel"/>
    <w:tmpl w:val="6052B602"/>
    <w:lvl w:ilvl="0" w:tplc="EF426FA8">
      <w:start w:val="1"/>
      <w:numFmt w:val="bullet"/>
      <w:lvlText w:val="•"/>
      <w:lvlJc w:val="left"/>
      <w:pPr>
        <w:tabs>
          <w:tab w:val="num" w:pos="720"/>
        </w:tabs>
        <w:ind w:left="720" w:hanging="360"/>
      </w:pPr>
      <w:rPr>
        <w:rFonts w:ascii="Arial" w:hAnsi="Arial" w:hint="default"/>
      </w:rPr>
    </w:lvl>
    <w:lvl w:ilvl="1" w:tplc="DF0C8492" w:tentative="1">
      <w:start w:val="1"/>
      <w:numFmt w:val="bullet"/>
      <w:lvlText w:val="•"/>
      <w:lvlJc w:val="left"/>
      <w:pPr>
        <w:tabs>
          <w:tab w:val="num" w:pos="1440"/>
        </w:tabs>
        <w:ind w:left="1440" w:hanging="360"/>
      </w:pPr>
      <w:rPr>
        <w:rFonts w:ascii="Arial" w:hAnsi="Arial" w:hint="default"/>
      </w:rPr>
    </w:lvl>
    <w:lvl w:ilvl="2" w:tplc="7B9A207E" w:tentative="1">
      <w:start w:val="1"/>
      <w:numFmt w:val="bullet"/>
      <w:lvlText w:val="•"/>
      <w:lvlJc w:val="left"/>
      <w:pPr>
        <w:tabs>
          <w:tab w:val="num" w:pos="2160"/>
        </w:tabs>
        <w:ind w:left="2160" w:hanging="360"/>
      </w:pPr>
      <w:rPr>
        <w:rFonts w:ascii="Arial" w:hAnsi="Arial" w:hint="default"/>
      </w:rPr>
    </w:lvl>
    <w:lvl w:ilvl="3" w:tplc="DFFC5F3E" w:tentative="1">
      <w:start w:val="1"/>
      <w:numFmt w:val="bullet"/>
      <w:lvlText w:val="•"/>
      <w:lvlJc w:val="left"/>
      <w:pPr>
        <w:tabs>
          <w:tab w:val="num" w:pos="2880"/>
        </w:tabs>
        <w:ind w:left="2880" w:hanging="360"/>
      </w:pPr>
      <w:rPr>
        <w:rFonts w:ascii="Arial" w:hAnsi="Arial" w:hint="default"/>
      </w:rPr>
    </w:lvl>
    <w:lvl w:ilvl="4" w:tplc="21286C22" w:tentative="1">
      <w:start w:val="1"/>
      <w:numFmt w:val="bullet"/>
      <w:lvlText w:val="•"/>
      <w:lvlJc w:val="left"/>
      <w:pPr>
        <w:tabs>
          <w:tab w:val="num" w:pos="3600"/>
        </w:tabs>
        <w:ind w:left="3600" w:hanging="360"/>
      </w:pPr>
      <w:rPr>
        <w:rFonts w:ascii="Arial" w:hAnsi="Arial" w:hint="default"/>
      </w:rPr>
    </w:lvl>
    <w:lvl w:ilvl="5" w:tplc="D9D092B2" w:tentative="1">
      <w:start w:val="1"/>
      <w:numFmt w:val="bullet"/>
      <w:lvlText w:val="•"/>
      <w:lvlJc w:val="left"/>
      <w:pPr>
        <w:tabs>
          <w:tab w:val="num" w:pos="4320"/>
        </w:tabs>
        <w:ind w:left="4320" w:hanging="360"/>
      </w:pPr>
      <w:rPr>
        <w:rFonts w:ascii="Arial" w:hAnsi="Arial" w:hint="default"/>
      </w:rPr>
    </w:lvl>
    <w:lvl w:ilvl="6" w:tplc="1D42D6A2" w:tentative="1">
      <w:start w:val="1"/>
      <w:numFmt w:val="bullet"/>
      <w:lvlText w:val="•"/>
      <w:lvlJc w:val="left"/>
      <w:pPr>
        <w:tabs>
          <w:tab w:val="num" w:pos="5040"/>
        </w:tabs>
        <w:ind w:left="5040" w:hanging="360"/>
      </w:pPr>
      <w:rPr>
        <w:rFonts w:ascii="Arial" w:hAnsi="Arial" w:hint="default"/>
      </w:rPr>
    </w:lvl>
    <w:lvl w:ilvl="7" w:tplc="BD608BAE" w:tentative="1">
      <w:start w:val="1"/>
      <w:numFmt w:val="bullet"/>
      <w:lvlText w:val="•"/>
      <w:lvlJc w:val="left"/>
      <w:pPr>
        <w:tabs>
          <w:tab w:val="num" w:pos="5760"/>
        </w:tabs>
        <w:ind w:left="5760" w:hanging="360"/>
      </w:pPr>
      <w:rPr>
        <w:rFonts w:ascii="Arial" w:hAnsi="Arial" w:hint="default"/>
      </w:rPr>
    </w:lvl>
    <w:lvl w:ilvl="8" w:tplc="36BAF40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2D21190"/>
    <w:multiLevelType w:val="hybridMultilevel"/>
    <w:tmpl w:val="CFA817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76654"/>
    <w:multiLevelType w:val="hybridMultilevel"/>
    <w:tmpl w:val="E8D61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54AE5"/>
    <w:multiLevelType w:val="hybridMultilevel"/>
    <w:tmpl w:val="FF006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926A2"/>
    <w:multiLevelType w:val="hybridMultilevel"/>
    <w:tmpl w:val="BB1CBF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7E3F0A"/>
    <w:multiLevelType w:val="hybridMultilevel"/>
    <w:tmpl w:val="3D6E2C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90246F"/>
    <w:multiLevelType w:val="hybridMultilevel"/>
    <w:tmpl w:val="461E76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957F2"/>
    <w:multiLevelType w:val="hybridMultilevel"/>
    <w:tmpl w:val="3E48C1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636DD0"/>
    <w:multiLevelType w:val="hybridMultilevel"/>
    <w:tmpl w:val="2E783E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8A2FCF"/>
    <w:multiLevelType w:val="hybridMultilevel"/>
    <w:tmpl w:val="A9B65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B148AC"/>
    <w:multiLevelType w:val="hybridMultilevel"/>
    <w:tmpl w:val="488A54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A4022"/>
    <w:multiLevelType w:val="hybridMultilevel"/>
    <w:tmpl w:val="0F26A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F91FB1"/>
    <w:multiLevelType w:val="hybridMultilevel"/>
    <w:tmpl w:val="F5D46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EAD7C75"/>
    <w:multiLevelType w:val="hybridMultilevel"/>
    <w:tmpl w:val="D0DE8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E216B4"/>
    <w:multiLevelType w:val="hybridMultilevel"/>
    <w:tmpl w:val="4BE293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CD241D"/>
    <w:multiLevelType w:val="hybridMultilevel"/>
    <w:tmpl w:val="45EE4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F0431E"/>
    <w:multiLevelType w:val="hybridMultilevel"/>
    <w:tmpl w:val="33D4C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C1C98"/>
    <w:multiLevelType w:val="hybridMultilevel"/>
    <w:tmpl w:val="4F26C3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BA717C"/>
    <w:multiLevelType w:val="hybridMultilevel"/>
    <w:tmpl w:val="CBE0E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FC17D1"/>
    <w:multiLevelType w:val="hybridMultilevel"/>
    <w:tmpl w:val="49B4EA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87C7AA1"/>
    <w:multiLevelType w:val="hybridMultilevel"/>
    <w:tmpl w:val="98821E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E14889"/>
    <w:multiLevelType w:val="hybridMultilevel"/>
    <w:tmpl w:val="9BC8D0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
  </w:num>
  <w:num w:numId="3">
    <w:abstractNumId w:val="22"/>
  </w:num>
  <w:num w:numId="4">
    <w:abstractNumId w:val="15"/>
  </w:num>
  <w:num w:numId="5">
    <w:abstractNumId w:val="14"/>
  </w:num>
  <w:num w:numId="6">
    <w:abstractNumId w:val="17"/>
  </w:num>
  <w:num w:numId="7">
    <w:abstractNumId w:val="7"/>
  </w:num>
  <w:num w:numId="8">
    <w:abstractNumId w:val="6"/>
  </w:num>
  <w:num w:numId="9">
    <w:abstractNumId w:val="13"/>
  </w:num>
  <w:num w:numId="10">
    <w:abstractNumId w:val="21"/>
  </w:num>
  <w:num w:numId="11">
    <w:abstractNumId w:val="10"/>
  </w:num>
  <w:num w:numId="12">
    <w:abstractNumId w:val="5"/>
  </w:num>
  <w:num w:numId="13">
    <w:abstractNumId w:val="11"/>
  </w:num>
  <w:num w:numId="14">
    <w:abstractNumId w:val="3"/>
  </w:num>
  <w:num w:numId="15">
    <w:abstractNumId w:val="9"/>
  </w:num>
  <w:num w:numId="16">
    <w:abstractNumId w:val="8"/>
  </w:num>
  <w:num w:numId="17">
    <w:abstractNumId w:val="18"/>
  </w:num>
  <w:num w:numId="18">
    <w:abstractNumId w:val="19"/>
  </w:num>
  <w:num w:numId="19">
    <w:abstractNumId w:val="25"/>
  </w:num>
  <w:num w:numId="20">
    <w:abstractNumId w:val="1"/>
  </w:num>
  <w:num w:numId="21">
    <w:abstractNumId w:val="12"/>
  </w:num>
  <w:num w:numId="22">
    <w:abstractNumId w:val="24"/>
  </w:num>
  <w:num w:numId="23">
    <w:abstractNumId w:val="0"/>
  </w:num>
  <w:num w:numId="24">
    <w:abstractNumId w:val="4"/>
  </w:num>
  <w:num w:numId="25">
    <w:abstractNumId w:val="16"/>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MzE2s7Q0tjS1MDRV0lEKTi0uzszPAykwrQUAtDGRwiwAAAA="/>
  </w:docVars>
  <w:rsids>
    <w:rsidRoot w:val="00405434"/>
    <w:rsid w:val="00001A82"/>
    <w:rsid w:val="00001C66"/>
    <w:rsid w:val="000044CE"/>
    <w:rsid w:val="00010EEC"/>
    <w:rsid w:val="0002028F"/>
    <w:rsid w:val="000240BF"/>
    <w:rsid w:val="00032224"/>
    <w:rsid w:val="00032AAA"/>
    <w:rsid w:val="000576CD"/>
    <w:rsid w:val="000625F8"/>
    <w:rsid w:val="00063738"/>
    <w:rsid w:val="00070539"/>
    <w:rsid w:val="00085BDB"/>
    <w:rsid w:val="00093453"/>
    <w:rsid w:val="000A3F9B"/>
    <w:rsid w:val="000A7DED"/>
    <w:rsid w:val="000B05C4"/>
    <w:rsid w:val="000C3FAE"/>
    <w:rsid w:val="000C767B"/>
    <w:rsid w:val="000E349F"/>
    <w:rsid w:val="000F04C7"/>
    <w:rsid w:val="0011260B"/>
    <w:rsid w:val="00122A57"/>
    <w:rsid w:val="001331A2"/>
    <w:rsid w:val="00146264"/>
    <w:rsid w:val="00160040"/>
    <w:rsid w:val="0016006F"/>
    <w:rsid w:val="001607FF"/>
    <w:rsid w:val="001735E5"/>
    <w:rsid w:val="00186174"/>
    <w:rsid w:val="001B40DF"/>
    <w:rsid w:val="001C16E0"/>
    <w:rsid w:val="001C1722"/>
    <w:rsid w:val="001C1749"/>
    <w:rsid w:val="001C3A5F"/>
    <w:rsid w:val="001D15B5"/>
    <w:rsid w:val="001D31C6"/>
    <w:rsid w:val="001D605B"/>
    <w:rsid w:val="001D7209"/>
    <w:rsid w:val="001D75D0"/>
    <w:rsid w:val="001D7741"/>
    <w:rsid w:val="002116B3"/>
    <w:rsid w:val="00211FA3"/>
    <w:rsid w:val="002167FA"/>
    <w:rsid w:val="00226A04"/>
    <w:rsid w:val="002350EC"/>
    <w:rsid w:val="00264FE4"/>
    <w:rsid w:val="00267AD5"/>
    <w:rsid w:val="002765CD"/>
    <w:rsid w:val="002A54C6"/>
    <w:rsid w:val="002B2B60"/>
    <w:rsid w:val="002B7794"/>
    <w:rsid w:val="002D2A5F"/>
    <w:rsid w:val="002D6025"/>
    <w:rsid w:val="002E3ADF"/>
    <w:rsid w:val="0033641B"/>
    <w:rsid w:val="003378E4"/>
    <w:rsid w:val="00343BB2"/>
    <w:rsid w:val="00345958"/>
    <w:rsid w:val="00351C54"/>
    <w:rsid w:val="0035526D"/>
    <w:rsid w:val="003661DD"/>
    <w:rsid w:val="003C0C74"/>
    <w:rsid w:val="003C2DF3"/>
    <w:rsid w:val="003E28E0"/>
    <w:rsid w:val="003F4889"/>
    <w:rsid w:val="00404B44"/>
    <w:rsid w:val="00405434"/>
    <w:rsid w:val="00406478"/>
    <w:rsid w:val="00427DC4"/>
    <w:rsid w:val="00442166"/>
    <w:rsid w:val="004463CD"/>
    <w:rsid w:val="0045272F"/>
    <w:rsid w:val="004654FD"/>
    <w:rsid w:val="00476CFE"/>
    <w:rsid w:val="00480CFC"/>
    <w:rsid w:val="00481DEC"/>
    <w:rsid w:val="004963DE"/>
    <w:rsid w:val="00496C6C"/>
    <w:rsid w:val="004A38F0"/>
    <w:rsid w:val="004D11E2"/>
    <w:rsid w:val="004D584A"/>
    <w:rsid w:val="004D620A"/>
    <w:rsid w:val="004D7639"/>
    <w:rsid w:val="005262BD"/>
    <w:rsid w:val="00537A94"/>
    <w:rsid w:val="00541D8F"/>
    <w:rsid w:val="00543AD2"/>
    <w:rsid w:val="005449A9"/>
    <w:rsid w:val="005534DA"/>
    <w:rsid w:val="0055460E"/>
    <w:rsid w:val="0055786C"/>
    <w:rsid w:val="00566384"/>
    <w:rsid w:val="00574EC1"/>
    <w:rsid w:val="00592594"/>
    <w:rsid w:val="00592CCF"/>
    <w:rsid w:val="005B1956"/>
    <w:rsid w:val="005B56DB"/>
    <w:rsid w:val="005C1DF3"/>
    <w:rsid w:val="005C2889"/>
    <w:rsid w:val="005E38E7"/>
    <w:rsid w:val="005E54EE"/>
    <w:rsid w:val="005E5D79"/>
    <w:rsid w:val="00613C38"/>
    <w:rsid w:val="006221B5"/>
    <w:rsid w:val="00630876"/>
    <w:rsid w:val="0064099D"/>
    <w:rsid w:val="00653FED"/>
    <w:rsid w:val="00657B59"/>
    <w:rsid w:val="00671AF0"/>
    <w:rsid w:val="00676ACD"/>
    <w:rsid w:val="006B3159"/>
    <w:rsid w:val="006D27D2"/>
    <w:rsid w:val="006D4C2C"/>
    <w:rsid w:val="006E70B5"/>
    <w:rsid w:val="006F27AC"/>
    <w:rsid w:val="00701A10"/>
    <w:rsid w:val="00707EBA"/>
    <w:rsid w:val="00743DB9"/>
    <w:rsid w:val="00765124"/>
    <w:rsid w:val="00767C81"/>
    <w:rsid w:val="00786EBC"/>
    <w:rsid w:val="00787F16"/>
    <w:rsid w:val="007E0999"/>
    <w:rsid w:val="00815D5A"/>
    <w:rsid w:val="00836132"/>
    <w:rsid w:val="00851ADF"/>
    <w:rsid w:val="0085372C"/>
    <w:rsid w:val="008B5E2C"/>
    <w:rsid w:val="008C0EA4"/>
    <w:rsid w:val="008D63B5"/>
    <w:rsid w:val="008F30FF"/>
    <w:rsid w:val="00901F9B"/>
    <w:rsid w:val="009066D2"/>
    <w:rsid w:val="00912F86"/>
    <w:rsid w:val="0091610C"/>
    <w:rsid w:val="00922C64"/>
    <w:rsid w:val="00935993"/>
    <w:rsid w:val="009376EB"/>
    <w:rsid w:val="009436B6"/>
    <w:rsid w:val="009471B3"/>
    <w:rsid w:val="0097060B"/>
    <w:rsid w:val="00975461"/>
    <w:rsid w:val="00982923"/>
    <w:rsid w:val="00997673"/>
    <w:rsid w:val="009A0D67"/>
    <w:rsid w:val="009A34C3"/>
    <w:rsid w:val="009B5FCA"/>
    <w:rsid w:val="009E205A"/>
    <w:rsid w:val="00A57716"/>
    <w:rsid w:val="00A763F9"/>
    <w:rsid w:val="00A95950"/>
    <w:rsid w:val="00AB2F48"/>
    <w:rsid w:val="00AB479C"/>
    <w:rsid w:val="00AB49BD"/>
    <w:rsid w:val="00AB5924"/>
    <w:rsid w:val="00AE383D"/>
    <w:rsid w:val="00AF4EAF"/>
    <w:rsid w:val="00B12055"/>
    <w:rsid w:val="00B32FB4"/>
    <w:rsid w:val="00B35821"/>
    <w:rsid w:val="00B42428"/>
    <w:rsid w:val="00B555CF"/>
    <w:rsid w:val="00B840FE"/>
    <w:rsid w:val="00BC7DB6"/>
    <w:rsid w:val="00BD0959"/>
    <w:rsid w:val="00BD147E"/>
    <w:rsid w:val="00BD1E48"/>
    <w:rsid w:val="00BD280C"/>
    <w:rsid w:val="00C07EDD"/>
    <w:rsid w:val="00C21B11"/>
    <w:rsid w:val="00C2247E"/>
    <w:rsid w:val="00C259C7"/>
    <w:rsid w:val="00C412F7"/>
    <w:rsid w:val="00C473F8"/>
    <w:rsid w:val="00C5099B"/>
    <w:rsid w:val="00C82D83"/>
    <w:rsid w:val="00C97312"/>
    <w:rsid w:val="00CA189C"/>
    <w:rsid w:val="00CA4CB9"/>
    <w:rsid w:val="00CC68D7"/>
    <w:rsid w:val="00CD0278"/>
    <w:rsid w:val="00CD50B7"/>
    <w:rsid w:val="00CE02CC"/>
    <w:rsid w:val="00CE137F"/>
    <w:rsid w:val="00CF72FB"/>
    <w:rsid w:val="00D013BE"/>
    <w:rsid w:val="00D124EC"/>
    <w:rsid w:val="00D268F9"/>
    <w:rsid w:val="00D35409"/>
    <w:rsid w:val="00D44A7E"/>
    <w:rsid w:val="00D465D3"/>
    <w:rsid w:val="00D979CF"/>
    <w:rsid w:val="00DA33D8"/>
    <w:rsid w:val="00DA6ABE"/>
    <w:rsid w:val="00DA72D9"/>
    <w:rsid w:val="00DB2B56"/>
    <w:rsid w:val="00DD2DD6"/>
    <w:rsid w:val="00E202B0"/>
    <w:rsid w:val="00E35CED"/>
    <w:rsid w:val="00E502A7"/>
    <w:rsid w:val="00E53123"/>
    <w:rsid w:val="00E8036A"/>
    <w:rsid w:val="00EA552A"/>
    <w:rsid w:val="00EB2467"/>
    <w:rsid w:val="00EB6596"/>
    <w:rsid w:val="00ED6FE9"/>
    <w:rsid w:val="00ED7E2F"/>
    <w:rsid w:val="00EE7017"/>
    <w:rsid w:val="00EF68DC"/>
    <w:rsid w:val="00F03836"/>
    <w:rsid w:val="00F06DD2"/>
    <w:rsid w:val="00F10AB7"/>
    <w:rsid w:val="00F1798C"/>
    <w:rsid w:val="00F3375E"/>
    <w:rsid w:val="00F56044"/>
    <w:rsid w:val="00F61525"/>
    <w:rsid w:val="00F8447C"/>
    <w:rsid w:val="00FB237D"/>
    <w:rsid w:val="00FB6138"/>
    <w:rsid w:val="00FC1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AA8C3"/>
  <w15:chartTrackingRefBased/>
  <w15:docId w15:val="{AD65AE2A-E0C2-4658-899A-15575AD82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pacing w:val="15"/>
        <w:sz w:val="24"/>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66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CE137F"/>
    <w:pPr>
      <w:numPr>
        <w:ilvl w:val="1"/>
      </w:numPr>
    </w:pPr>
    <w:rPr>
      <w:color w:val="5A5A5A" w:themeColor="text1" w:themeTint="A5"/>
    </w:rPr>
  </w:style>
  <w:style w:type="character" w:customStyle="1" w:styleId="SubtitleChar">
    <w:name w:val="Subtitle Char"/>
    <w:basedOn w:val="DefaultParagraphFont"/>
    <w:link w:val="Subtitle"/>
    <w:uiPriority w:val="11"/>
    <w:rsid w:val="00CE137F"/>
    <w:rPr>
      <w:color w:val="5A5A5A" w:themeColor="text1" w:themeTint="A5"/>
      <w:spacing w:val="15"/>
    </w:rPr>
  </w:style>
  <w:style w:type="character" w:customStyle="1" w:styleId="Heading1Char">
    <w:name w:val="Heading 1 Char"/>
    <w:basedOn w:val="DefaultParagraphFont"/>
    <w:link w:val="Heading1"/>
    <w:uiPriority w:val="9"/>
    <w:rsid w:val="009066D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906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6D2"/>
    <w:rPr>
      <w:rFonts w:ascii="Segoe UI" w:hAnsi="Segoe UI" w:cs="Segoe UI"/>
      <w:sz w:val="18"/>
      <w:szCs w:val="18"/>
    </w:rPr>
  </w:style>
  <w:style w:type="paragraph" w:styleId="Header">
    <w:name w:val="header"/>
    <w:basedOn w:val="Normal"/>
    <w:link w:val="HeaderChar"/>
    <w:uiPriority w:val="99"/>
    <w:unhideWhenUsed/>
    <w:rsid w:val="0001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EEC"/>
  </w:style>
  <w:style w:type="paragraph" w:styleId="Footer">
    <w:name w:val="footer"/>
    <w:basedOn w:val="Normal"/>
    <w:link w:val="FooterChar"/>
    <w:uiPriority w:val="99"/>
    <w:unhideWhenUsed/>
    <w:rsid w:val="0001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EEC"/>
  </w:style>
  <w:style w:type="table" w:styleId="TableGrid">
    <w:name w:val="Table Grid"/>
    <w:basedOn w:val="TableNormal"/>
    <w:uiPriority w:val="39"/>
    <w:rsid w:val="00010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099B"/>
    <w:pPr>
      <w:ind w:left="720"/>
      <w:contextualSpacing/>
    </w:pPr>
  </w:style>
  <w:style w:type="paragraph" w:styleId="NoSpacing">
    <w:name w:val="No Spacing"/>
    <w:link w:val="NoSpacingChar"/>
    <w:uiPriority w:val="1"/>
    <w:qFormat/>
    <w:rsid w:val="00A763F9"/>
    <w:pPr>
      <w:spacing w:after="0" w:line="240" w:lineRule="auto"/>
    </w:pPr>
    <w:rPr>
      <w:lang w:eastAsia="en-US"/>
    </w:rPr>
  </w:style>
  <w:style w:type="character" w:customStyle="1" w:styleId="NoSpacingChar">
    <w:name w:val="No Spacing Char"/>
    <w:basedOn w:val="DefaultParagraphFont"/>
    <w:link w:val="NoSpacing"/>
    <w:uiPriority w:val="1"/>
    <w:rsid w:val="00A763F9"/>
    <w:rPr>
      <w:lang w:eastAsia="en-US"/>
    </w:rPr>
  </w:style>
  <w:style w:type="paragraph" w:styleId="Title">
    <w:name w:val="Title"/>
    <w:basedOn w:val="Normal"/>
    <w:next w:val="Normal"/>
    <w:link w:val="TitleChar"/>
    <w:uiPriority w:val="10"/>
    <w:qFormat/>
    <w:rsid w:val="00A763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63F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67C81"/>
    <w:pPr>
      <w:spacing w:before="100" w:beforeAutospacing="1" w:after="100" w:afterAutospacing="1" w:line="240" w:lineRule="auto"/>
    </w:pPr>
    <w:rPr>
      <w:rFonts w:ascii="Times New Roman" w:hAnsi="Times New Roman" w:cs="Times New Roman"/>
      <w:spacing w:val="0"/>
      <w:szCs w:val="24"/>
    </w:rPr>
  </w:style>
  <w:style w:type="paragraph" w:styleId="TOCHeading">
    <w:name w:val="TOC Heading"/>
    <w:basedOn w:val="Heading1"/>
    <w:next w:val="Normal"/>
    <w:uiPriority w:val="39"/>
    <w:unhideWhenUsed/>
    <w:qFormat/>
    <w:rsid w:val="00F06DD2"/>
    <w:pPr>
      <w:outlineLvl w:val="9"/>
    </w:pPr>
    <w:rPr>
      <w:spacing w:val="0"/>
      <w:lang w:eastAsia="en-US"/>
    </w:rPr>
  </w:style>
  <w:style w:type="paragraph" w:styleId="TOC1">
    <w:name w:val="toc 1"/>
    <w:basedOn w:val="Normal"/>
    <w:next w:val="Normal"/>
    <w:autoRedefine/>
    <w:uiPriority w:val="39"/>
    <w:unhideWhenUsed/>
    <w:rsid w:val="00F06DD2"/>
    <w:pPr>
      <w:spacing w:after="100"/>
    </w:pPr>
  </w:style>
  <w:style w:type="character" w:styleId="Hyperlink">
    <w:name w:val="Hyperlink"/>
    <w:basedOn w:val="DefaultParagraphFont"/>
    <w:uiPriority w:val="99"/>
    <w:unhideWhenUsed/>
    <w:rsid w:val="00F06DD2"/>
    <w:rPr>
      <w:color w:val="0563C1" w:themeColor="hyperlink"/>
      <w:u w:val="single"/>
    </w:rPr>
  </w:style>
  <w:style w:type="paragraph" w:styleId="Date">
    <w:name w:val="Date"/>
    <w:basedOn w:val="Normal"/>
    <w:next w:val="Normal"/>
    <w:link w:val="DateChar"/>
    <w:uiPriority w:val="99"/>
    <w:semiHidden/>
    <w:unhideWhenUsed/>
    <w:rsid w:val="00F06DD2"/>
  </w:style>
  <w:style w:type="character" w:customStyle="1" w:styleId="DateChar">
    <w:name w:val="Date Char"/>
    <w:basedOn w:val="DefaultParagraphFont"/>
    <w:link w:val="Date"/>
    <w:uiPriority w:val="99"/>
    <w:semiHidden/>
    <w:rsid w:val="00F06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2945">
      <w:bodyDiv w:val="1"/>
      <w:marLeft w:val="0"/>
      <w:marRight w:val="0"/>
      <w:marTop w:val="0"/>
      <w:marBottom w:val="0"/>
      <w:divBdr>
        <w:top w:val="none" w:sz="0" w:space="0" w:color="auto"/>
        <w:left w:val="none" w:sz="0" w:space="0" w:color="auto"/>
        <w:bottom w:val="none" w:sz="0" w:space="0" w:color="auto"/>
        <w:right w:val="none" w:sz="0" w:space="0" w:color="auto"/>
      </w:divBdr>
    </w:div>
    <w:div w:id="185602010">
      <w:bodyDiv w:val="1"/>
      <w:marLeft w:val="0"/>
      <w:marRight w:val="0"/>
      <w:marTop w:val="0"/>
      <w:marBottom w:val="0"/>
      <w:divBdr>
        <w:top w:val="none" w:sz="0" w:space="0" w:color="auto"/>
        <w:left w:val="none" w:sz="0" w:space="0" w:color="auto"/>
        <w:bottom w:val="none" w:sz="0" w:space="0" w:color="auto"/>
        <w:right w:val="none" w:sz="0" w:space="0" w:color="auto"/>
      </w:divBdr>
    </w:div>
    <w:div w:id="286932029">
      <w:bodyDiv w:val="1"/>
      <w:marLeft w:val="0"/>
      <w:marRight w:val="0"/>
      <w:marTop w:val="0"/>
      <w:marBottom w:val="0"/>
      <w:divBdr>
        <w:top w:val="none" w:sz="0" w:space="0" w:color="auto"/>
        <w:left w:val="none" w:sz="0" w:space="0" w:color="auto"/>
        <w:bottom w:val="none" w:sz="0" w:space="0" w:color="auto"/>
        <w:right w:val="none" w:sz="0" w:space="0" w:color="auto"/>
      </w:divBdr>
      <w:divsChild>
        <w:div w:id="1209605446">
          <w:marLeft w:val="547"/>
          <w:marRight w:val="0"/>
          <w:marTop w:val="0"/>
          <w:marBottom w:val="0"/>
          <w:divBdr>
            <w:top w:val="none" w:sz="0" w:space="0" w:color="auto"/>
            <w:left w:val="none" w:sz="0" w:space="0" w:color="auto"/>
            <w:bottom w:val="none" w:sz="0" w:space="0" w:color="auto"/>
            <w:right w:val="none" w:sz="0" w:space="0" w:color="auto"/>
          </w:divBdr>
        </w:div>
      </w:divsChild>
    </w:div>
    <w:div w:id="680741299">
      <w:bodyDiv w:val="1"/>
      <w:marLeft w:val="0"/>
      <w:marRight w:val="0"/>
      <w:marTop w:val="0"/>
      <w:marBottom w:val="0"/>
      <w:divBdr>
        <w:top w:val="none" w:sz="0" w:space="0" w:color="auto"/>
        <w:left w:val="none" w:sz="0" w:space="0" w:color="auto"/>
        <w:bottom w:val="none" w:sz="0" w:space="0" w:color="auto"/>
        <w:right w:val="none" w:sz="0" w:space="0" w:color="auto"/>
      </w:divBdr>
    </w:div>
    <w:div w:id="1004942708">
      <w:bodyDiv w:val="1"/>
      <w:marLeft w:val="0"/>
      <w:marRight w:val="0"/>
      <w:marTop w:val="0"/>
      <w:marBottom w:val="0"/>
      <w:divBdr>
        <w:top w:val="none" w:sz="0" w:space="0" w:color="auto"/>
        <w:left w:val="none" w:sz="0" w:space="0" w:color="auto"/>
        <w:bottom w:val="none" w:sz="0" w:space="0" w:color="auto"/>
        <w:right w:val="none" w:sz="0" w:space="0" w:color="auto"/>
      </w:divBdr>
    </w:div>
    <w:div w:id="1244681910">
      <w:bodyDiv w:val="1"/>
      <w:marLeft w:val="0"/>
      <w:marRight w:val="0"/>
      <w:marTop w:val="0"/>
      <w:marBottom w:val="0"/>
      <w:divBdr>
        <w:top w:val="none" w:sz="0" w:space="0" w:color="auto"/>
        <w:left w:val="none" w:sz="0" w:space="0" w:color="auto"/>
        <w:bottom w:val="none" w:sz="0" w:space="0" w:color="auto"/>
        <w:right w:val="none" w:sz="0" w:space="0" w:color="auto"/>
      </w:divBdr>
    </w:div>
    <w:div w:id="1442533815">
      <w:bodyDiv w:val="1"/>
      <w:marLeft w:val="0"/>
      <w:marRight w:val="0"/>
      <w:marTop w:val="0"/>
      <w:marBottom w:val="0"/>
      <w:divBdr>
        <w:top w:val="none" w:sz="0" w:space="0" w:color="auto"/>
        <w:left w:val="none" w:sz="0" w:space="0" w:color="auto"/>
        <w:bottom w:val="none" w:sz="0" w:space="0" w:color="auto"/>
        <w:right w:val="none" w:sz="0" w:space="0" w:color="auto"/>
      </w:divBdr>
    </w:div>
    <w:div w:id="1923949441">
      <w:bodyDiv w:val="1"/>
      <w:marLeft w:val="0"/>
      <w:marRight w:val="0"/>
      <w:marTop w:val="0"/>
      <w:marBottom w:val="0"/>
      <w:divBdr>
        <w:top w:val="none" w:sz="0" w:space="0" w:color="auto"/>
        <w:left w:val="none" w:sz="0" w:space="0" w:color="auto"/>
        <w:bottom w:val="none" w:sz="0" w:space="0" w:color="auto"/>
        <w:right w:val="none" w:sz="0" w:space="0" w:color="auto"/>
      </w:divBdr>
    </w:div>
    <w:div w:id="201087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sv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9A87830137A42CA9DB78F00194793DB"/>
        <w:category>
          <w:name w:val="General"/>
          <w:gallery w:val="placeholder"/>
        </w:category>
        <w:types>
          <w:type w:val="bbPlcHdr"/>
        </w:types>
        <w:behaviors>
          <w:behavior w:val="content"/>
        </w:behaviors>
        <w:guid w:val="{504582C5-9D51-4733-A4CD-A65537025D10}"/>
      </w:docPartPr>
      <w:docPartBody>
        <w:p w:rsidR="004E6113" w:rsidRDefault="00317FE1" w:rsidP="00317FE1">
          <w:pPr>
            <w:pStyle w:val="D9A87830137A42CA9DB78F00194793DB"/>
          </w:pPr>
          <w:r>
            <w:rPr>
              <w:rFonts w:asciiTheme="majorHAnsi" w:eastAsiaTheme="majorEastAsia" w:hAnsiTheme="majorHAnsi" w:cstheme="majorBidi"/>
              <w:caps/>
              <w:color w:val="4472C4" w:themeColor="accent1"/>
              <w:sz w:val="80"/>
              <w:szCs w:val="80"/>
            </w:rPr>
            <w:t>[Document title]</w:t>
          </w:r>
        </w:p>
      </w:docPartBody>
    </w:docPart>
    <w:docPart>
      <w:docPartPr>
        <w:name w:val="D087481A252A4FFBA1BF4FF9F11AA13E"/>
        <w:category>
          <w:name w:val="General"/>
          <w:gallery w:val="placeholder"/>
        </w:category>
        <w:types>
          <w:type w:val="bbPlcHdr"/>
        </w:types>
        <w:behaviors>
          <w:behavior w:val="content"/>
        </w:behaviors>
        <w:guid w:val="{FFBCBA81-4572-444B-86C5-FD32477BD9F0}"/>
      </w:docPartPr>
      <w:docPartBody>
        <w:p w:rsidR="004E6113" w:rsidRDefault="00317FE1" w:rsidP="00317FE1">
          <w:pPr>
            <w:pStyle w:val="D087481A252A4FFBA1BF4FF9F11AA13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AR ESSENCE">
    <w:panose1 w:val="02000000000000000000"/>
    <w:charset w:val="00"/>
    <w:family w:val="auto"/>
    <w:pitch w:val="variable"/>
    <w:sig w:usb0="8000002F" w:usb1="0000000A"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7FE1"/>
    <w:rsid w:val="00317FE1"/>
    <w:rsid w:val="004E6113"/>
    <w:rsid w:val="006C1738"/>
    <w:rsid w:val="00B12028"/>
    <w:rsid w:val="00B7569C"/>
    <w:rsid w:val="00C05A61"/>
    <w:rsid w:val="00C10BDC"/>
    <w:rsid w:val="00DB3E7E"/>
    <w:rsid w:val="00DE3C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A87830137A42CA9DB78F00194793DB">
    <w:name w:val="D9A87830137A42CA9DB78F00194793DB"/>
    <w:rsid w:val="00317FE1"/>
  </w:style>
  <w:style w:type="paragraph" w:customStyle="1" w:styleId="D087481A252A4FFBA1BF4FF9F11AA13E">
    <w:name w:val="D087481A252A4FFBA1BF4FF9F11AA13E"/>
    <w:rsid w:val="00317F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an Si han</PublishDate>
  <Abstract/>
  <CompanyAddress>1700752G</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AA787D-E87A-443D-8BAD-0C6AF3599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7</TotalTime>
  <Pages>23</Pages>
  <Words>3355</Words>
  <Characters>1913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War oF CRYSTAL</vt:lpstr>
    </vt:vector>
  </TitlesOfParts>
  <Company>T18</Company>
  <LinksUpToDate>false</LinksUpToDate>
  <CharactersWithSpaces>2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 oF CRYSTAL</dc:title>
  <dc:subject>Game Design Document</dc:subject>
  <dc:creator>1700752G@student.tp.edu.sg</dc:creator>
  <cp:keywords/>
  <dc:description/>
  <cp:lastModifiedBy> </cp:lastModifiedBy>
  <cp:revision>94</cp:revision>
  <dcterms:created xsi:type="dcterms:W3CDTF">2017-07-12T06:03:00Z</dcterms:created>
  <dcterms:modified xsi:type="dcterms:W3CDTF">2017-08-18T01:50:00Z</dcterms:modified>
</cp:coreProperties>
</file>